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D67B7" w14:textId="77777777" w:rsidR="006028BB" w:rsidRPr="00F84567" w:rsidRDefault="006028BB" w:rsidP="00DA0031">
      <w:pPr>
        <w:pStyle w:val="Title"/>
        <w:rPr>
          <w:rFonts w:ascii="Aptos Display" w:hAnsi="Aptos Display" w:cstheme="minorHAnsi"/>
          <w:b w:val="0"/>
          <w:bCs w:val="0"/>
          <w:sz w:val="52"/>
          <w:szCs w:val="52"/>
        </w:rPr>
      </w:pPr>
      <w:r w:rsidRPr="00F84567">
        <w:rPr>
          <w:rFonts w:ascii="Aptos Display" w:hAnsi="Aptos Display" w:cstheme="minorHAnsi"/>
          <w:b w:val="0"/>
          <w:bCs w:val="0"/>
          <w:sz w:val="52"/>
          <w:szCs w:val="52"/>
        </w:rPr>
        <w:t>Chieveley Parish Council</w:t>
      </w:r>
    </w:p>
    <w:p w14:paraId="13F31A72" w14:textId="77777777" w:rsidR="00547BED" w:rsidRDefault="00547BED" w:rsidP="005E1158">
      <w:pPr>
        <w:ind w:left="709"/>
        <w:contextualSpacing/>
        <w:jc w:val="center"/>
        <w:rPr>
          <w:rFonts w:ascii="Aptos" w:hAnsi="Aptos" w:cs="Calibri"/>
          <w:szCs w:val="22"/>
        </w:rPr>
      </w:pPr>
    </w:p>
    <w:p w14:paraId="3B4EBFB8" w14:textId="3B9952F2" w:rsidR="00C86B3F" w:rsidRPr="000C23DA" w:rsidRDefault="00DA0031" w:rsidP="00B00FB9">
      <w:pPr>
        <w:spacing w:after="200"/>
        <w:ind w:left="709"/>
        <w:jc w:val="center"/>
        <w:rPr>
          <w:rFonts w:ascii="Aptos" w:hAnsi="Aptos" w:cs="Calibri"/>
          <w:b/>
          <w:bCs/>
          <w:sz w:val="28"/>
          <w:szCs w:val="28"/>
        </w:rPr>
      </w:pPr>
      <w:r w:rsidRPr="000C23DA">
        <w:rPr>
          <w:rFonts w:ascii="Aptos" w:hAnsi="Aptos" w:cs="Calibri"/>
          <w:b/>
          <w:bCs/>
          <w:sz w:val="28"/>
          <w:szCs w:val="28"/>
        </w:rPr>
        <w:t xml:space="preserve">MINUTES OF THE PARISH COUNCIL MEETING </w:t>
      </w:r>
    </w:p>
    <w:p w14:paraId="4E8F28D1" w14:textId="098DB1B1" w:rsidR="000B289E" w:rsidRDefault="004637F6" w:rsidP="000B289E">
      <w:pPr>
        <w:spacing w:before="200"/>
        <w:contextualSpacing/>
        <w:jc w:val="center"/>
        <w:rPr>
          <w:rFonts w:eastAsia="Calibri" w:cstheme="minorHAnsi"/>
          <w:szCs w:val="22"/>
        </w:rPr>
      </w:pPr>
      <w:r w:rsidRPr="006028BB">
        <w:rPr>
          <w:rFonts w:ascii="Aptos" w:hAnsi="Aptos" w:cs="Calibri"/>
          <w:szCs w:val="22"/>
        </w:rPr>
        <w:t xml:space="preserve">held on </w:t>
      </w:r>
      <w:r w:rsidR="000B289E" w:rsidRPr="00561598">
        <w:rPr>
          <w:rFonts w:eastAsia="Calibri" w:cstheme="minorHAnsi"/>
          <w:color w:val="EE0000"/>
          <w:szCs w:val="22"/>
        </w:rPr>
        <w:t>Tuesday 1</w:t>
      </w:r>
      <w:r w:rsidR="00C74AB0" w:rsidRPr="00561598">
        <w:rPr>
          <w:rFonts w:eastAsia="Calibri" w:cstheme="minorHAnsi"/>
          <w:color w:val="EE0000"/>
          <w:szCs w:val="22"/>
        </w:rPr>
        <w:t>0</w:t>
      </w:r>
      <w:r w:rsidR="000B289E" w:rsidRPr="00561598">
        <w:rPr>
          <w:rFonts w:eastAsia="Calibri" w:cstheme="minorHAnsi"/>
          <w:color w:val="EE0000"/>
          <w:szCs w:val="22"/>
        </w:rPr>
        <w:t xml:space="preserve"> March 202</w:t>
      </w:r>
      <w:r w:rsidR="00C74AB0" w:rsidRPr="00561598">
        <w:rPr>
          <w:rFonts w:eastAsia="Calibri" w:cstheme="minorHAnsi"/>
          <w:color w:val="EE0000"/>
          <w:szCs w:val="22"/>
        </w:rPr>
        <w:t>6</w:t>
      </w:r>
      <w:r w:rsidR="000B289E" w:rsidRPr="00561598">
        <w:rPr>
          <w:rFonts w:eastAsia="Calibri" w:cstheme="minorHAnsi"/>
          <w:color w:val="EE0000"/>
          <w:szCs w:val="22"/>
        </w:rPr>
        <w:t xml:space="preserve"> at 7.30pm </w:t>
      </w:r>
      <w:r w:rsidR="000B289E" w:rsidRPr="00F84567">
        <w:rPr>
          <w:rFonts w:eastAsia="Calibri" w:cstheme="minorHAnsi"/>
          <w:szCs w:val="22"/>
        </w:rPr>
        <w:t>in</w:t>
      </w:r>
    </w:p>
    <w:p w14:paraId="70E07135" w14:textId="17136154" w:rsidR="000C23DA" w:rsidRPr="00C74AB0" w:rsidRDefault="008A45FD" w:rsidP="00B00FB9">
      <w:pPr>
        <w:pBdr>
          <w:bottom w:val="single" w:sz="12" w:space="1" w:color="auto"/>
        </w:pBdr>
        <w:ind w:left="709"/>
        <w:jc w:val="center"/>
        <w:rPr>
          <w:rFonts w:ascii="Aptos" w:hAnsi="Aptos" w:cs="Calibri"/>
          <w:sz w:val="24"/>
        </w:rPr>
      </w:pPr>
      <w:r w:rsidRPr="00C74AB0">
        <w:rPr>
          <w:rFonts w:ascii="Aptos" w:hAnsi="Aptos" w:cs="Calibri"/>
          <w:sz w:val="24"/>
        </w:rPr>
        <w:t>Chieveley</w:t>
      </w:r>
      <w:r w:rsidR="00C74AB0" w:rsidRPr="00C74AB0">
        <w:rPr>
          <w:rFonts w:ascii="Aptos" w:hAnsi="Aptos" w:cs="Calibri"/>
          <w:sz w:val="24"/>
        </w:rPr>
        <w:t xml:space="preserve"> Village Hall RG20 8TE</w:t>
      </w:r>
      <w:r w:rsidR="006F0579" w:rsidRPr="00C74AB0">
        <w:rPr>
          <w:rFonts w:ascii="Aptos" w:hAnsi="Aptos" w:cs="Calibri"/>
          <w:sz w:val="24"/>
        </w:rPr>
        <w:cr/>
      </w:r>
    </w:p>
    <w:p w14:paraId="13F5D1F8" w14:textId="77777777" w:rsidR="00ED06E7" w:rsidRDefault="00ED06E7" w:rsidP="00ED06E7">
      <w:pPr>
        <w:ind w:left="709"/>
        <w:contextualSpacing/>
        <w:rPr>
          <w:rFonts w:ascii="Aptos" w:hAnsi="Aptos" w:cs="Calibri"/>
          <w:b/>
          <w:bCs/>
          <w:sz w:val="24"/>
        </w:rPr>
      </w:pPr>
    </w:p>
    <w:p w14:paraId="505A016B" w14:textId="77777777" w:rsidR="00560668" w:rsidRPr="0050000A" w:rsidRDefault="00560668" w:rsidP="00560668">
      <w:pPr>
        <w:ind w:left="0" w:firstLine="0"/>
        <w:contextualSpacing/>
        <w:rPr>
          <w:rFonts w:ascii="Aptos" w:hAnsi="Aptos" w:cs="Calibri"/>
          <w:b/>
          <w:bCs/>
          <w:szCs w:val="22"/>
        </w:rPr>
      </w:pPr>
    </w:p>
    <w:p w14:paraId="73CEE9FE" w14:textId="58CAB6D0" w:rsidR="00296C0C" w:rsidRDefault="00F9341E" w:rsidP="004A441C">
      <w:pPr>
        <w:contextualSpacing/>
        <w:rPr>
          <w:rFonts w:ascii="Aptos" w:hAnsi="Aptos" w:cs="Calibri"/>
          <w:szCs w:val="22"/>
        </w:rPr>
      </w:pPr>
      <w:r w:rsidRPr="0050000A">
        <w:rPr>
          <w:rFonts w:ascii="Aptos" w:hAnsi="Aptos" w:cs="Calibri"/>
          <w:b/>
          <w:bCs/>
          <w:szCs w:val="22"/>
        </w:rPr>
        <w:t xml:space="preserve">Members present: </w:t>
      </w:r>
      <w:r w:rsidRPr="0050000A">
        <w:rPr>
          <w:rFonts w:ascii="Aptos" w:hAnsi="Aptos" w:cs="Calibri"/>
          <w:b/>
          <w:bCs/>
          <w:szCs w:val="22"/>
        </w:rPr>
        <w:tab/>
      </w:r>
      <w:r w:rsidR="00296C0C">
        <w:rPr>
          <w:rFonts w:ascii="Aptos" w:hAnsi="Aptos" w:cs="Calibri"/>
          <w:szCs w:val="22"/>
        </w:rPr>
        <w:t>Cllr. Sandie Allan</w:t>
      </w:r>
    </w:p>
    <w:p w14:paraId="07EADA9B" w14:textId="77777777" w:rsidR="007B6077" w:rsidRDefault="00BF558B" w:rsidP="004A441C">
      <w:pPr>
        <w:ind w:left="2511"/>
        <w:contextualSpacing/>
        <w:rPr>
          <w:rFonts w:ascii="Aptos" w:hAnsi="Aptos" w:cs="Calibri"/>
          <w:szCs w:val="22"/>
        </w:rPr>
      </w:pPr>
      <w:r w:rsidRPr="0050000A">
        <w:rPr>
          <w:rFonts w:ascii="Aptos" w:hAnsi="Aptos" w:cs="Calibri"/>
          <w:szCs w:val="22"/>
        </w:rPr>
        <w:t xml:space="preserve">Cllr. Rob Crispin </w:t>
      </w:r>
    </w:p>
    <w:p w14:paraId="55FE5516" w14:textId="6E3730B5" w:rsidR="00BF558B" w:rsidRDefault="007B6077" w:rsidP="004A441C">
      <w:pPr>
        <w:ind w:left="2511"/>
        <w:contextualSpacing/>
        <w:rPr>
          <w:rFonts w:ascii="Aptos" w:hAnsi="Aptos" w:cs="Calibri"/>
          <w:szCs w:val="22"/>
        </w:rPr>
      </w:pPr>
      <w:r w:rsidRPr="00502B2A">
        <w:rPr>
          <w:rFonts w:ascii="Aptos" w:hAnsi="Aptos" w:cs="Calibri"/>
          <w:szCs w:val="22"/>
        </w:rPr>
        <w:t>Cllr</w:t>
      </w:r>
      <w:r w:rsidR="000B0272">
        <w:rPr>
          <w:rFonts w:ascii="Aptos" w:hAnsi="Aptos" w:cs="Calibri"/>
          <w:szCs w:val="22"/>
        </w:rPr>
        <w:t>.</w:t>
      </w:r>
      <w:r w:rsidRPr="00502B2A">
        <w:rPr>
          <w:rFonts w:ascii="Aptos" w:hAnsi="Aptos" w:cs="Calibri"/>
          <w:szCs w:val="22"/>
        </w:rPr>
        <w:t xml:space="preserve"> David Cowan</w:t>
      </w:r>
    </w:p>
    <w:p w14:paraId="58BB3ED1" w14:textId="31F6E571" w:rsidR="005F7D46" w:rsidRPr="0050000A" w:rsidRDefault="005F7D46" w:rsidP="004A441C">
      <w:pPr>
        <w:ind w:left="2511"/>
        <w:contextualSpacing/>
        <w:rPr>
          <w:rFonts w:ascii="Aptos" w:hAnsi="Aptos" w:cs="Calibri"/>
          <w:szCs w:val="22"/>
        </w:rPr>
      </w:pPr>
      <w:r>
        <w:rPr>
          <w:rFonts w:ascii="Aptos" w:hAnsi="Aptos" w:cs="Calibri"/>
          <w:szCs w:val="22"/>
        </w:rPr>
        <w:t xml:space="preserve">Cllr. Lesley Derry </w:t>
      </w:r>
    </w:p>
    <w:p w14:paraId="03752041" w14:textId="77777777" w:rsidR="00D055E7" w:rsidRDefault="00F9341E" w:rsidP="00D055E7">
      <w:pPr>
        <w:ind w:left="1791" w:firstLine="363"/>
        <w:contextualSpacing/>
        <w:rPr>
          <w:rFonts w:ascii="Aptos" w:hAnsi="Aptos" w:cs="Calibri"/>
          <w:szCs w:val="22"/>
        </w:rPr>
      </w:pPr>
      <w:r w:rsidRPr="0050000A">
        <w:rPr>
          <w:rFonts w:ascii="Aptos" w:hAnsi="Aptos" w:cs="Calibri"/>
          <w:szCs w:val="22"/>
        </w:rPr>
        <w:t>Cllr. Lesley D</w:t>
      </w:r>
      <w:r w:rsidR="006F0579" w:rsidRPr="0050000A">
        <w:rPr>
          <w:rFonts w:ascii="Aptos" w:hAnsi="Aptos" w:cs="Calibri"/>
          <w:szCs w:val="22"/>
        </w:rPr>
        <w:t>ick</w:t>
      </w:r>
      <w:r w:rsidRPr="0050000A">
        <w:rPr>
          <w:rFonts w:ascii="Aptos" w:hAnsi="Aptos" w:cs="Calibri"/>
          <w:szCs w:val="22"/>
        </w:rPr>
        <w:t xml:space="preserve"> </w:t>
      </w:r>
      <w:r w:rsidR="00D055E7">
        <w:rPr>
          <w:rFonts w:ascii="Aptos" w:hAnsi="Aptos" w:cs="Calibri"/>
          <w:szCs w:val="22"/>
        </w:rPr>
        <w:t>(Chair)</w:t>
      </w:r>
    </w:p>
    <w:p w14:paraId="0F7320E7" w14:textId="5C249BAD" w:rsidR="00F9341E" w:rsidRPr="0050000A" w:rsidRDefault="00F9341E" w:rsidP="00D055E7">
      <w:pPr>
        <w:ind w:left="1791" w:firstLine="363"/>
        <w:contextualSpacing/>
        <w:rPr>
          <w:rFonts w:ascii="Aptos" w:hAnsi="Aptos" w:cs="Calibri"/>
          <w:szCs w:val="22"/>
        </w:rPr>
      </w:pPr>
      <w:r w:rsidRPr="0050000A">
        <w:rPr>
          <w:rFonts w:ascii="Aptos" w:hAnsi="Aptos" w:cs="Calibri"/>
          <w:szCs w:val="22"/>
        </w:rPr>
        <w:t xml:space="preserve">Cllr. Eric Friend </w:t>
      </w:r>
    </w:p>
    <w:p w14:paraId="0BD515CF" w14:textId="77777777" w:rsidR="007B6077" w:rsidRDefault="00F9341E" w:rsidP="004A441C">
      <w:pPr>
        <w:ind w:left="2512"/>
        <w:contextualSpacing/>
        <w:rPr>
          <w:rFonts w:ascii="Aptos" w:hAnsi="Aptos" w:cs="Calibri"/>
          <w:szCs w:val="22"/>
        </w:rPr>
      </w:pPr>
      <w:r w:rsidRPr="0050000A">
        <w:rPr>
          <w:rFonts w:ascii="Aptos" w:hAnsi="Aptos" w:cs="Calibri"/>
          <w:szCs w:val="22"/>
        </w:rPr>
        <w:t>Cllr. Matthew Gilman</w:t>
      </w:r>
      <w:r w:rsidR="007708F4" w:rsidRPr="0050000A">
        <w:rPr>
          <w:rFonts w:ascii="Aptos" w:hAnsi="Aptos" w:cs="Calibri"/>
          <w:szCs w:val="22"/>
        </w:rPr>
        <w:t xml:space="preserve"> </w:t>
      </w:r>
    </w:p>
    <w:p w14:paraId="727FA4D6" w14:textId="5D898438" w:rsidR="007708F4" w:rsidRPr="0050000A" w:rsidRDefault="007B6077" w:rsidP="004A441C">
      <w:pPr>
        <w:ind w:left="2512"/>
        <w:rPr>
          <w:rFonts w:ascii="Aptos" w:hAnsi="Aptos" w:cs="Calibri"/>
          <w:szCs w:val="22"/>
        </w:rPr>
      </w:pPr>
      <w:r w:rsidRPr="00502B2A">
        <w:rPr>
          <w:rFonts w:ascii="Aptos" w:hAnsi="Aptos" w:cs="Calibri"/>
          <w:szCs w:val="22"/>
        </w:rPr>
        <w:t>Cllr</w:t>
      </w:r>
      <w:r w:rsidR="008A45FD">
        <w:rPr>
          <w:rFonts w:ascii="Aptos" w:hAnsi="Aptos" w:cs="Calibri"/>
          <w:szCs w:val="22"/>
        </w:rPr>
        <w:t>.</w:t>
      </w:r>
      <w:r w:rsidRPr="00502B2A">
        <w:rPr>
          <w:rFonts w:ascii="Aptos" w:hAnsi="Aptos" w:cs="Calibri"/>
          <w:szCs w:val="22"/>
        </w:rPr>
        <w:t xml:space="preserve"> Sarah Hutchison</w:t>
      </w:r>
    </w:p>
    <w:p w14:paraId="17FACB61" w14:textId="79D3F955" w:rsidR="00C867FD" w:rsidRDefault="00A2589C" w:rsidP="004A441C">
      <w:pPr>
        <w:contextualSpacing/>
        <w:rPr>
          <w:rFonts w:ascii="Aptos" w:hAnsi="Aptos" w:cs="Calibri"/>
          <w:szCs w:val="22"/>
        </w:rPr>
      </w:pPr>
      <w:r>
        <w:rPr>
          <w:rFonts w:ascii="Aptos" w:hAnsi="Aptos" w:cs="Calibri"/>
          <w:b/>
          <w:bCs/>
          <w:szCs w:val="22"/>
        </w:rPr>
        <w:t>Members absent:</w:t>
      </w:r>
      <w:r>
        <w:rPr>
          <w:rFonts w:ascii="Aptos" w:hAnsi="Aptos" w:cs="Calibri"/>
          <w:b/>
          <w:bCs/>
          <w:szCs w:val="22"/>
        </w:rPr>
        <w:tab/>
      </w:r>
      <w:r w:rsidR="00C74AB0" w:rsidRPr="00C74AB0">
        <w:rPr>
          <w:rFonts w:ascii="Aptos" w:hAnsi="Aptos" w:cs="Calibri"/>
          <w:szCs w:val="22"/>
        </w:rPr>
        <w:t>None</w:t>
      </w:r>
    </w:p>
    <w:p w14:paraId="019A634A" w14:textId="734D32F4" w:rsidR="00404323" w:rsidRPr="00502B2A" w:rsidRDefault="00A2589C" w:rsidP="00C826D2">
      <w:pPr>
        <w:ind w:left="0" w:firstLine="0"/>
        <w:contextualSpacing/>
        <w:rPr>
          <w:rFonts w:ascii="Aptos" w:hAnsi="Aptos" w:cs="Calibri"/>
          <w:szCs w:val="22"/>
        </w:rPr>
      </w:pPr>
      <w:r w:rsidRPr="00502B2A">
        <w:rPr>
          <w:rFonts w:ascii="Aptos" w:hAnsi="Aptos" w:cs="Calibri"/>
          <w:szCs w:val="22"/>
        </w:rPr>
        <w:tab/>
      </w:r>
      <w:r w:rsidRPr="00502B2A">
        <w:rPr>
          <w:rFonts w:ascii="Aptos" w:hAnsi="Aptos" w:cs="Calibri"/>
          <w:szCs w:val="22"/>
        </w:rPr>
        <w:tab/>
      </w:r>
      <w:r w:rsidRPr="00502B2A">
        <w:rPr>
          <w:rFonts w:ascii="Aptos" w:hAnsi="Aptos" w:cs="Calibri"/>
          <w:szCs w:val="22"/>
        </w:rPr>
        <w:tab/>
      </w:r>
      <w:r w:rsidRPr="00502B2A">
        <w:rPr>
          <w:rFonts w:ascii="Aptos" w:hAnsi="Aptos" w:cs="Calibri"/>
          <w:szCs w:val="22"/>
        </w:rPr>
        <w:tab/>
      </w:r>
      <w:r w:rsidR="00404323" w:rsidRPr="00502B2A">
        <w:rPr>
          <w:rFonts w:ascii="Aptos" w:hAnsi="Aptos" w:cs="Calibri"/>
          <w:szCs w:val="22"/>
        </w:rPr>
        <w:tab/>
      </w:r>
      <w:r w:rsidR="00404323" w:rsidRPr="00502B2A">
        <w:rPr>
          <w:rFonts w:ascii="Aptos" w:hAnsi="Aptos" w:cs="Calibri"/>
          <w:szCs w:val="22"/>
        </w:rPr>
        <w:tab/>
      </w:r>
      <w:r w:rsidR="00404323" w:rsidRPr="00502B2A">
        <w:rPr>
          <w:rFonts w:ascii="Aptos" w:hAnsi="Aptos" w:cs="Calibri"/>
          <w:szCs w:val="22"/>
        </w:rPr>
        <w:tab/>
      </w:r>
    </w:p>
    <w:p w14:paraId="613C66C2" w14:textId="4B832C03" w:rsidR="00F9341E" w:rsidRPr="0050000A" w:rsidRDefault="00502B2A" w:rsidP="000D2C68">
      <w:pPr>
        <w:contextualSpacing/>
        <w:rPr>
          <w:rFonts w:ascii="Aptos" w:hAnsi="Aptos" w:cs="Calibri"/>
          <w:szCs w:val="22"/>
        </w:rPr>
      </w:pPr>
      <w:r w:rsidRPr="0050000A">
        <w:rPr>
          <w:rFonts w:ascii="Aptos" w:hAnsi="Aptos" w:cs="Calibri"/>
          <w:b/>
          <w:bCs/>
          <w:szCs w:val="22"/>
        </w:rPr>
        <w:t>In attendance</w:t>
      </w:r>
      <w:r w:rsidRPr="0050000A">
        <w:rPr>
          <w:rFonts w:ascii="Aptos" w:hAnsi="Aptos" w:cs="Calibri"/>
          <w:szCs w:val="22"/>
        </w:rPr>
        <w:t>:</w:t>
      </w:r>
      <w:r w:rsidR="00F9341E" w:rsidRPr="0050000A">
        <w:rPr>
          <w:rFonts w:ascii="Aptos" w:hAnsi="Aptos" w:cs="Calibri"/>
          <w:b/>
          <w:bCs/>
          <w:szCs w:val="22"/>
        </w:rPr>
        <w:tab/>
      </w:r>
      <w:r w:rsidR="006F0579" w:rsidRPr="0050000A">
        <w:rPr>
          <w:rFonts w:ascii="Aptos" w:hAnsi="Aptos" w:cs="Calibri"/>
          <w:szCs w:val="22"/>
        </w:rPr>
        <w:t>0</w:t>
      </w:r>
      <w:r w:rsidR="00F9341E" w:rsidRPr="0050000A">
        <w:rPr>
          <w:rFonts w:ascii="Aptos" w:hAnsi="Aptos" w:cs="Calibri"/>
          <w:szCs w:val="22"/>
        </w:rPr>
        <w:t xml:space="preserve"> members of the public</w:t>
      </w:r>
    </w:p>
    <w:p w14:paraId="51B02C12" w14:textId="77777777" w:rsidR="0048070F" w:rsidRPr="0050000A" w:rsidRDefault="0048070F" w:rsidP="005E1158">
      <w:pPr>
        <w:contextualSpacing/>
        <w:rPr>
          <w:rFonts w:ascii="Aptos" w:hAnsi="Aptos" w:cs="Calibri"/>
          <w:szCs w:val="22"/>
        </w:rPr>
      </w:pPr>
    </w:p>
    <w:p w14:paraId="553F0190" w14:textId="66C79EFD" w:rsidR="004637F6" w:rsidRPr="0050000A" w:rsidRDefault="00B96C1C" w:rsidP="00701779">
      <w:pPr>
        <w:pStyle w:val="Heading1"/>
        <w:ind w:left="851" w:hanging="851"/>
        <w:contextualSpacing w:val="0"/>
        <w:rPr>
          <w:rFonts w:ascii="Aptos" w:hAnsi="Aptos" w:cs="Calibri"/>
          <w:bCs/>
          <w:szCs w:val="22"/>
        </w:rPr>
      </w:pPr>
      <w:r>
        <w:rPr>
          <w:rFonts w:ascii="Aptos" w:hAnsi="Aptos" w:cs="Calibri"/>
          <w:sz w:val="20"/>
          <w:szCs w:val="20"/>
        </w:rPr>
        <w:t>26</w:t>
      </w:r>
      <w:r w:rsidR="00552109">
        <w:rPr>
          <w:rFonts w:ascii="Aptos" w:hAnsi="Aptos" w:cs="Calibri"/>
          <w:sz w:val="20"/>
          <w:szCs w:val="20"/>
        </w:rPr>
        <w:t>03</w:t>
      </w:r>
      <w:r w:rsidR="00230996">
        <w:rPr>
          <w:rFonts w:ascii="Aptos" w:hAnsi="Aptos" w:cs="Calibri"/>
          <w:sz w:val="20"/>
          <w:szCs w:val="20"/>
        </w:rPr>
        <w:t xml:space="preserve">.1 </w:t>
      </w:r>
      <w:r w:rsidR="002A299B" w:rsidRPr="0050000A">
        <w:rPr>
          <w:rFonts w:ascii="Aptos" w:hAnsi="Aptos" w:cs="Calibri"/>
          <w:bCs/>
          <w:szCs w:val="22"/>
        </w:rPr>
        <w:t>A</w:t>
      </w:r>
      <w:r w:rsidR="007165D6" w:rsidRPr="0050000A">
        <w:rPr>
          <w:rFonts w:ascii="Aptos" w:hAnsi="Aptos" w:cs="Calibri"/>
          <w:bCs/>
          <w:szCs w:val="22"/>
        </w:rPr>
        <w:t>POLOGIES</w:t>
      </w:r>
      <w:r w:rsidR="0014333B" w:rsidRPr="0050000A">
        <w:rPr>
          <w:rFonts w:ascii="Aptos" w:hAnsi="Aptos" w:cs="Calibri"/>
          <w:bCs/>
          <w:szCs w:val="22"/>
        </w:rPr>
        <w:t xml:space="preserve"> FOR </w:t>
      </w:r>
      <w:r w:rsidR="00683A8B" w:rsidRPr="0050000A">
        <w:rPr>
          <w:rFonts w:ascii="Aptos" w:hAnsi="Aptos" w:cs="Calibri"/>
          <w:bCs/>
          <w:szCs w:val="22"/>
        </w:rPr>
        <w:t>ABSENCE</w:t>
      </w:r>
    </w:p>
    <w:p w14:paraId="72A0F345" w14:textId="75FC4044" w:rsidR="00A06193" w:rsidRPr="0050000A" w:rsidRDefault="004637F6" w:rsidP="0070055A">
      <w:pPr>
        <w:ind w:left="851" w:firstLine="0"/>
        <w:contextualSpacing/>
        <w:rPr>
          <w:rFonts w:ascii="Aptos" w:hAnsi="Aptos" w:cs="Calibri"/>
          <w:b/>
          <w:szCs w:val="22"/>
        </w:rPr>
      </w:pPr>
      <w:r w:rsidRPr="0050000A">
        <w:rPr>
          <w:rFonts w:ascii="Aptos" w:hAnsi="Aptos" w:cs="Calibri"/>
          <w:bCs/>
          <w:szCs w:val="22"/>
        </w:rPr>
        <w:t xml:space="preserve">Apologies for absence were received from </w:t>
      </w:r>
      <w:r w:rsidR="006F0579" w:rsidRPr="0050000A">
        <w:rPr>
          <w:rFonts w:ascii="Aptos" w:hAnsi="Aptos" w:cs="Calibri"/>
          <w:szCs w:val="22"/>
        </w:rPr>
        <w:t xml:space="preserve">District </w:t>
      </w:r>
      <w:r w:rsidR="006F0579" w:rsidRPr="0050000A">
        <w:rPr>
          <w:rFonts w:ascii="Aptos" w:hAnsi="Aptos" w:cs="Calibri"/>
          <w:bCs/>
          <w:szCs w:val="22"/>
        </w:rPr>
        <w:t>Cllr. Heather Codling</w:t>
      </w:r>
      <w:r w:rsidR="006F0579" w:rsidRPr="0050000A">
        <w:rPr>
          <w:rFonts w:ascii="Aptos" w:hAnsi="Aptos" w:cs="Calibri"/>
          <w:szCs w:val="22"/>
        </w:rPr>
        <w:t xml:space="preserve"> </w:t>
      </w:r>
      <w:r w:rsidR="000B289E">
        <w:rPr>
          <w:rFonts w:ascii="Aptos" w:hAnsi="Aptos" w:cs="Calibri"/>
          <w:szCs w:val="22"/>
        </w:rPr>
        <w:t xml:space="preserve">and </w:t>
      </w:r>
      <w:r w:rsidR="000B289E" w:rsidRPr="00FE308D">
        <w:rPr>
          <w:rFonts w:ascii="Aptos" w:hAnsi="Aptos" w:cs="Calibri"/>
          <w:szCs w:val="22"/>
        </w:rPr>
        <w:t>District Cllr. Paul Dick</w:t>
      </w:r>
    </w:p>
    <w:p w14:paraId="24CF1D94" w14:textId="28E59DEC" w:rsidR="00527D70" w:rsidRDefault="00230996" w:rsidP="004637F6">
      <w:pPr>
        <w:pStyle w:val="Heading1"/>
        <w:ind w:left="851" w:hanging="851"/>
        <w:contextualSpacing w:val="0"/>
        <w:rPr>
          <w:rFonts w:ascii="Aptos" w:hAnsi="Aptos" w:cs="Calibri"/>
          <w:szCs w:val="22"/>
        </w:rPr>
      </w:pPr>
      <w:r>
        <w:rPr>
          <w:rFonts w:ascii="Aptos" w:hAnsi="Aptos" w:cstheme="minorHAnsi"/>
          <w:sz w:val="20"/>
          <w:szCs w:val="20"/>
        </w:rPr>
        <w:t>2603.2</w:t>
      </w:r>
      <w:r w:rsidR="004637F6" w:rsidRPr="0050000A">
        <w:rPr>
          <w:rFonts w:ascii="Aptos" w:hAnsi="Aptos" w:cstheme="minorHAnsi"/>
        </w:rPr>
        <w:tab/>
      </w:r>
      <w:r w:rsidR="007165D6" w:rsidRPr="0050000A">
        <w:rPr>
          <w:rFonts w:ascii="Aptos" w:hAnsi="Aptos" w:cs="Calibri"/>
          <w:szCs w:val="22"/>
        </w:rPr>
        <w:t>DECLARATIONS OF INTEREST</w:t>
      </w:r>
      <w:r w:rsidR="000D30BF" w:rsidRPr="0050000A">
        <w:rPr>
          <w:rFonts w:ascii="Aptos" w:hAnsi="Aptos" w:cs="Calibri"/>
          <w:szCs w:val="22"/>
        </w:rPr>
        <w:t xml:space="preserve"> ON AGENDA ITEMS</w:t>
      </w:r>
      <w:r w:rsidR="00126B19" w:rsidRPr="0050000A">
        <w:rPr>
          <w:rFonts w:ascii="Aptos" w:hAnsi="Aptos" w:cs="Calibri"/>
          <w:szCs w:val="22"/>
        </w:rPr>
        <w:t xml:space="preserve"> </w:t>
      </w:r>
    </w:p>
    <w:p w14:paraId="5D53A2E9" w14:textId="6792E632" w:rsidR="000D2C68" w:rsidRPr="000D2C68" w:rsidRDefault="000D2C68" w:rsidP="00B84F73">
      <w:pPr>
        <w:pStyle w:val="ListParagraph"/>
        <w:ind w:firstLine="130"/>
      </w:pPr>
      <w:r w:rsidRPr="00B84F73">
        <w:rPr>
          <w:rFonts w:ascii="Aptos" w:hAnsi="Aptos" w:cs="Calibri"/>
          <w:szCs w:val="22"/>
          <w:lang w:eastAsia="en-GB"/>
        </w:rPr>
        <w:t xml:space="preserve">Cllr Lesley Dick </w:t>
      </w:r>
      <w:r w:rsidR="00B84F73" w:rsidRPr="00B84F73">
        <w:rPr>
          <w:rFonts w:ascii="Aptos" w:hAnsi="Aptos" w:cs="Calibri"/>
          <w:szCs w:val="22"/>
          <w:lang w:eastAsia="en-GB"/>
        </w:rPr>
        <w:t>declared</w:t>
      </w:r>
      <w:r w:rsidRPr="00B84F73">
        <w:rPr>
          <w:rFonts w:ascii="Aptos" w:hAnsi="Aptos" w:cs="Calibri"/>
          <w:szCs w:val="22"/>
          <w:lang w:eastAsia="en-GB"/>
        </w:rPr>
        <w:t xml:space="preserve"> an interest in planning </w:t>
      </w:r>
      <w:r w:rsidR="00B84F73">
        <w:rPr>
          <w:rFonts w:ascii="Aptos" w:hAnsi="Aptos" w:cs="Calibri"/>
          <w:szCs w:val="22"/>
          <w:lang w:eastAsia="en-GB"/>
        </w:rPr>
        <w:t xml:space="preserve">application </w:t>
      </w:r>
      <w:r w:rsidRPr="00B84F73">
        <w:rPr>
          <w:rFonts w:ascii="Aptos" w:hAnsi="Aptos" w:cs="Calibri"/>
          <w:szCs w:val="22"/>
          <w:lang w:eastAsia="en-GB"/>
        </w:rPr>
        <w:t>26/00355/HOUSE</w:t>
      </w:r>
      <w:r w:rsidR="00A20DF3">
        <w:rPr>
          <w:rFonts w:ascii="Aptos" w:hAnsi="Aptos" w:cs="Calibri"/>
          <w:szCs w:val="22"/>
          <w:lang w:eastAsia="en-GB"/>
        </w:rPr>
        <w:t>.</w:t>
      </w:r>
    </w:p>
    <w:p w14:paraId="35D9E5B8" w14:textId="3B06E697" w:rsidR="00DD60F1" w:rsidRPr="0050000A" w:rsidRDefault="007C31A2" w:rsidP="00DD60F1">
      <w:pPr>
        <w:pStyle w:val="Heading1"/>
        <w:ind w:left="851" w:hanging="851"/>
        <w:contextualSpacing w:val="0"/>
        <w:rPr>
          <w:rFonts w:ascii="Aptos" w:hAnsi="Aptos" w:cs="Calibri"/>
          <w:szCs w:val="22"/>
        </w:rPr>
      </w:pPr>
      <w:r w:rsidRPr="00F45334">
        <w:rPr>
          <w:rFonts w:ascii="Aptos" w:hAnsi="Aptos" w:cstheme="minorHAnsi"/>
          <w:sz w:val="20"/>
          <w:szCs w:val="22"/>
        </w:rPr>
        <w:t>2</w:t>
      </w:r>
      <w:r w:rsidR="00230996">
        <w:rPr>
          <w:rFonts w:ascii="Aptos" w:hAnsi="Aptos" w:cstheme="minorHAnsi"/>
          <w:sz w:val="20"/>
          <w:szCs w:val="22"/>
        </w:rPr>
        <w:t>603.3</w:t>
      </w:r>
      <w:r w:rsidR="00A820FD" w:rsidRPr="0050000A">
        <w:rPr>
          <w:rFonts w:ascii="Aptos" w:hAnsi="Aptos" w:cstheme="minorHAnsi"/>
        </w:rPr>
        <w:tab/>
      </w:r>
      <w:r w:rsidR="00DD60F1" w:rsidRPr="0050000A">
        <w:rPr>
          <w:rFonts w:ascii="Aptos" w:hAnsi="Aptos" w:cs="Calibri"/>
          <w:szCs w:val="22"/>
        </w:rPr>
        <w:t>PUBLIC PARTICIPATION</w:t>
      </w:r>
    </w:p>
    <w:p w14:paraId="034E9957" w14:textId="77777777" w:rsidR="00DD60F1" w:rsidRPr="0050000A" w:rsidRDefault="00DD60F1" w:rsidP="00787D29">
      <w:pPr>
        <w:ind w:left="851" w:firstLine="0"/>
        <w:rPr>
          <w:rFonts w:ascii="Aptos" w:hAnsi="Aptos"/>
        </w:rPr>
      </w:pPr>
      <w:r w:rsidRPr="0050000A">
        <w:rPr>
          <w:rFonts w:ascii="Aptos" w:hAnsi="Aptos" w:cstheme="minorHAnsi"/>
          <w:bCs/>
          <w:szCs w:val="22"/>
        </w:rPr>
        <w:t>There were no questions, comments or representations.</w:t>
      </w:r>
    </w:p>
    <w:p w14:paraId="4E98AD4E" w14:textId="013537F6" w:rsidR="001C5361" w:rsidRPr="00431C6D" w:rsidRDefault="00230996" w:rsidP="00431C6D">
      <w:pPr>
        <w:pStyle w:val="Heading1"/>
        <w:ind w:left="851" w:hanging="851"/>
        <w:contextualSpacing w:val="0"/>
        <w:rPr>
          <w:rFonts w:ascii="Aptos" w:hAnsi="Aptos" w:cstheme="minorHAnsi"/>
          <w:sz w:val="20"/>
          <w:szCs w:val="22"/>
        </w:rPr>
      </w:pPr>
      <w:r w:rsidRPr="00F45334">
        <w:rPr>
          <w:rFonts w:ascii="Aptos" w:hAnsi="Aptos" w:cstheme="minorHAnsi"/>
          <w:sz w:val="20"/>
          <w:szCs w:val="22"/>
        </w:rPr>
        <w:t>2</w:t>
      </w:r>
      <w:r>
        <w:rPr>
          <w:rFonts w:ascii="Aptos" w:hAnsi="Aptos" w:cstheme="minorHAnsi"/>
          <w:sz w:val="20"/>
          <w:szCs w:val="22"/>
        </w:rPr>
        <w:t>603.4</w:t>
      </w:r>
      <w:r w:rsidR="001071A9" w:rsidRPr="00431C6D">
        <w:rPr>
          <w:rFonts w:ascii="Aptos" w:hAnsi="Aptos" w:cstheme="minorHAnsi"/>
          <w:sz w:val="20"/>
          <w:szCs w:val="22"/>
        </w:rPr>
        <w:tab/>
      </w:r>
      <w:r w:rsidR="001C5361" w:rsidRPr="00431C6D">
        <w:rPr>
          <w:rFonts w:ascii="Aptos" w:hAnsi="Aptos" w:cstheme="minorHAnsi"/>
        </w:rPr>
        <w:t>MINUTES</w:t>
      </w:r>
    </w:p>
    <w:p w14:paraId="3DD5E19C" w14:textId="06500BDB" w:rsidR="000D2C68" w:rsidRDefault="006E00C9" w:rsidP="007C31A2">
      <w:pPr>
        <w:pStyle w:val="Heading1"/>
        <w:spacing w:before="0"/>
        <w:ind w:left="851" w:firstLine="0"/>
        <w:contextualSpacing w:val="0"/>
        <w:rPr>
          <w:rFonts w:ascii="Aptos" w:hAnsi="Aptos" w:cs="Calibri"/>
          <w:b w:val="0"/>
          <w:bCs/>
          <w:szCs w:val="22"/>
          <w:lang w:eastAsia="en-GB"/>
        </w:rPr>
      </w:pPr>
      <w:r w:rsidRPr="0050000A">
        <w:rPr>
          <w:rFonts w:ascii="Aptos" w:hAnsi="Aptos" w:cstheme="minorHAnsi"/>
          <w:b w:val="0"/>
          <w:szCs w:val="22"/>
        </w:rPr>
        <w:t xml:space="preserve">It was </w:t>
      </w:r>
      <w:r w:rsidRPr="0050000A">
        <w:rPr>
          <w:rFonts w:ascii="Aptos" w:hAnsi="Aptos" w:cstheme="minorHAnsi"/>
          <w:bCs/>
          <w:caps/>
          <w:color w:val="000000"/>
          <w:sz w:val="20"/>
          <w:szCs w:val="20"/>
          <w:shd w:val="clear" w:color="auto" w:fill="FFFFFF"/>
        </w:rPr>
        <w:t>RESOLVED</w:t>
      </w:r>
      <w:r w:rsidRPr="0050000A">
        <w:rPr>
          <w:rFonts w:ascii="Aptos" w:hAnsi="Aptos" w:cstheme="minorHAnsi"/>
          <w:color w:val="000000"/>
          <w:szCs w:val="22"/>
          <w:shd w:val="clear" w:color="auto" w:fill="FFFFFF"/>
        </w:rPr>
        <w:t xml:space="preserve"> </w:t>
      </w:r>
      <w:r w:rsidRPr="0050000A">
        <w:rPr>
          <w:rFonts w:ascii="Aptos" w:hAnsi="Aptos" w:cstheme="minorHAnsi"/>
          <w:b w:val="0"/>
          <w:bCs/>
          <w:color w:val="000000"/>
          <w:szCs w:val="22"/>
          <w:shd w:val="clear" w:color="auto" w:fill="FFFFFF"/>
        </w:rPr>
        <w:t>that t</w:t>
      </w:r>
      <w:r w:rsidRPr="0050000A">
        <w:rPr>
          <w:rFonts w:ascii="Aptos" w:hAnsi="Aptos" w:cs="Calibri"/>
          <w:b w:val="0"/>
          <w:bCs/>
          <w:szCs w:val="22"/>
          <w:lang w:eastAsia="en-GB"/>
        </w:rPr>
        <w:t xml:space="preserve">he Minutes of the Parish Council meeting held on </w:t>
      </w:r>
      <w:r w:rsidR="009F7575">
        <w:rPr>
          <w:rFonts w:cstheme="minorHAnsi"/>
          <w:szCs w:val="22"/>
          <w:lang w:eastAsia="en-GB"/>
        </w:rPr>
        <w:t>1</w:t>
      </w:r>
      <w:r w:rsidR="00C74AB0">
        <w:rPr>
          <w:rFonts w:cstheme="minorHAnsi"/>
          <w:szCs w:val="22"/>
          <w:lang w:eastAsia="en-GB"/>
        </w:rPr>
        <w:t>0</w:t>
      </w:r>
      <w:r w:rsidR="009F7575">
        <w:rPr>
          <w:rFonts w:cstheme="minorHAnsi"/>
          <w:szCs w:val="22"/>
          <w:lang w:eastAsia="en-GB"/>
        </w:rPr>
        <w:t xml:space="preserve"> February 2026</w:t>
      </w:r>
      <w:r w:rsidR="009F7575" w:rsidRPr="00911F8F">
        <w:rPr>
          <w:rFonts w:cstheme="minorHAnsi"/>
          <w:szCs w:val="22"/>
          <w:lang w:eastAsia="en-GB"/>
        </w:rPr>
        <w:t>.</w:t>
      </w:r>
      <w:r w:rsidR="00444E11" w:rsidRPr="0050000A">
        <w:rPr>
          <w:rFonts w:ascii="Aptos" w:hAnsi="Aptos" w:cs="Calibri"/>
          <w:b w:val="0"/>
          <w:bCs/>
          <w:szCs w:val="22"/>
          <w:lang w:eastAsia="en-GB"/>
        </w:rPr>
        <w:t xml:space="preserve"> </w:t>
      </w:r>
      <w:r w:rsidRPr="0050000A">
        <w:rPr>
          <w:rFonts w:ascii="Aptos" w:hAnsi="Aptos" w:cs="Calibri"/>
          <w:b w:val="0"/>
          <w:bCs/>
          <w:szCs w:val="22"/>
          <w:lang w:eastAsia="en-GB"/>
        </w:rPr>
        <w:t>were a true record of the meeting</w:t>
      </w:r>
      <w:r w:rsidR="00C63B2B">
        <w:rPr>
          <w:rFonts w:ascii="Aptos" w:hAnsi="Aptos" w:cs="Calibri"/>
          <w:b w:val="0"/>
          <w:bCs/>
          <w:szCs w:val="22"/>
          <w:lang w:eastAsia="en-GB"/>
        </w:rPr>
        <w:t xml:space="preserve"> with two corrections.</w:t>
      </w:r>
    </w:p>
    <w:p w14:paraId="258C4048" w14:textId="79DDE22E" w:rsidR="00DD1E80" w:rsidRPr="00A20DF3" w:rsidRDefault="00230996" w:rsidP="00A20DF3">
      <w:pPr>
        <w:pStyle w:val="Heading1"/>
        <w:contextualSpacing w:val="0"/>
        <w:rPr>
          <w:rFonts w:cstheme="minorHAnsi"/>
          <w:szCs w:val="22"/>
        </w:rPr>
      </w:pPr>
      <w:r w:rsidRPr="00F45334">
        <w:rPr>
          <w:rFonts w:ascii="Aptos" w:hAnsi="Aptos" w:cstheme="minorHAnsi"/>
          <w:sz w:val="20"/>
          <w:szCs w:val="22"/>
        </w:rPr>
        <w:t>2</w:t>
      </w:r>
      <w:r>
        <w:rPr>
          <w:rFonts w:ascii="Aptos" w:hAnsi="Aptos" w:cstheme="minorHAnsi"/>
          <w:sz w:val="20"/>
          <w:szCs w:val="22"/>
        </w:rPr>
        <w:t>603.</w:t>
      </w:r>
      <w:r w:rsidR="00DD1E80">
        <w:rPr>
          <w:rFonts w:ascii="Aptos" w:hAnsi="Aptos" w:cstheme="minorHAnsi"/>
          <w:sz w:val="20"/>
          <w:szCs w:val="22"/>
        </w:rPr>
        <w:t>5</w:t>
      </w:r>
      <w:r w:rsidR="00700E2C">
        <w:rPr>
          <w:rFonts w:ascii="Aptos" w:hAnsi="Aptos" w:cstheme="minorHAnsi"/>
          <w:sz w:val="20"/>
          <w:szCs w:val="22"/>
        </w:rPr>
        <w:t xml:space="preserve">  </w:t>
      </w:r>
      <w:r w:rsidR="00803065">
        <w:rPr>
          <w:rFonts w:ascii="Aptos" w:hAnsi="Aptos" w:cstheme="minorHAnsi"/>
          <w:sz w:val="20"/>
          <w:szCs w:val="22"/>
        </w:rPr>
        <w:t xml:space="preserve"> </w:t>
      </w:r>
      <w:r w:rsidR="00DD1E80">
        <w:rPr>
          <w:rFonts w:ascii="Aptos" w:hAnsi="Aptos" w:cstheme="minorHAnsi"/>
          <w:sz w:val="20"/>
          <w:szCs w:val="22"/>
        </w:rPr>
        <w:tab/>
      </w:r>
      <w:r w:rsidR="00803065">
        <w:rPr>
          <w:rFonts w:ascii="Aptos" w:hAnsi="Aptos" w:cstheme="minorHAnsi"/>
          <w:sz w:val="20"/>
          <w:szCs w:val="22"/>
        </w:rPr>
        <w:t xml:space="preserve">   A</w:t>
      </w:r>
      <w:r w:rsidR="00700E2C" w:rsidRPr="003422FF">
        <w:rPr>
          <w:rFonts w:cstheme="minorHAnsi"/>
          <w:szCs w:val="22"/>
        </w:rPr>
        <w:t>CTION FROM THE MINUTES NOT COVERED ELSEWHERE</w:t>
      </w:r>
    </w:p>
    <w:p w14:paraId="6DC86295" w14:textId="48F2560F" w:rsidR="00DD1E80" w:rsidRDefault="000A492F" w:rsidP="00D4561D">
      <w:pPr>
        <w:pStyle w:val="ListParagraph"/>
        <w:numPr>
          <w:ilvl w:val="0"/>
          <w:numId w:val="36"/>
        </w:numPr>
      </w:pPr>
      <w:r>
        <w:t xml:space="preserve">Cllr </w:t>
      </w:r>
      <w:r w:rsidR="00D4561D">
        <w:t xml:space="preserve">new </w:t>
      </w:r>
      <w:r>
        <w:t xml:space="preserve">email address </w:t>
      </w:r>
      <w:r w:rsidR="00526002">
        <w:t xml:space="preserve">will have the </w:t>
      </w:r>
      <w:r>
        <w:t>domain name chieveleyparishcouncil.gov.uk</w:t>
      </w:r>
      <w:r w:rsidR="00526002">
        <w:t>.</w:t>
      </w:r>
    </w:p>
    <w:p w14:paraId="059D95F5" w14:textId="7467B0B0" w:rsidR="000A492F" w:rsidRDefault="000A492F" w:rsidP="00D4561D">
      <w:pPr>
        <w:pStyle w:val="ListParagraph"/>
        <w:numPr>
          <w:ilvl w:val="0"/>
          <w:numId w:val="36"/>
        </w:numPr>
      </w:pPr>
      <w:r>
        <w:t xml:space="preserve">Meeting time and place notices </w:t>
      </w:r>
      <w:r w:rsidR="00526002">
        <w:t>have been</w:t>
      </w:r>
      <w:r>
        <w:t xml:space="preserve"> updated to include new email address and website</w:t>
      </w:r>
      <w:r w:rsidR="00526002">
        <w:t>.</w:t>
      </w:r>
    </w:p>
    <w:p w14:paraId="73D9FE49" w14:textId="77777777" w:rsidR="00DD1E80" w:rsidRPr="00DD1E80" w:rsidRDefault="00DD1E80" w:rsidP="00DD1E80"/>
    <w:p w14:paraId="6CB41E7C" w14:textId="3AA80A16" w:rsidR="003C6A41" w:rsidRPr="0050000A" w:rsidRDefault="00DD1E80" w:rsidP="008B5C50">
      <w:pPr>
        <w:pStyle w:val="Heading1"/>
        <w:ind w:left="851" w:hanging="851"/>
        <w:contextualSpacing w:val="0"/>
        <w:rPr>
          <w:rFonts w:ascii="Aptos" w:hAnsi="Aptos" w:cs="Calibri"/>
          <w:szCs w:val="22"/>
        </w:rPr>
      </w:pPr>
      <w:r>
        <w:rPr>
          <w:rFonts w:ascii="Aptos" w:hAnsi="Aptos" w:cs="Calibri"/>
          <w:szCs w:val="22"/>
        </w:rPr>
        <w:t xml:space="preserve">2603.6 </w:t>
      </w:r>
      <w:r>
        <w:rPr>
          <w:rFonts w:ascii="Aptos" w:hAnsi="Aptos" w:cs="Calibri"/>
          <w:szCs w:val="22"/>
        </w:rPr>
        <w:tab/>
      </w:r>
      <w:r w:rsidR="3792A49D" w:rsidRPr="0050000A">
        <w:rPr>
          <w:rFonts w:ascii="Aptos" w:hAnsi="Aptos" w:cs="Calibri"/>
          <w:szCs w:val="22"/>
        </w:rPr>
        <w:t xml:space="preserve">PLANNING </w:t>
      </w:r>
      <w:bookmarkStart w:id="0" w:name="_Hlk34045222"/>
      <w:r w:rsidR="3792A49D" w:rsidRPr="0050000A">
        <w:rPr>
          <w:rFonts w:ascii="Aptos" w:hAnsi="Aptos" w:cs="Calibri"/>
          <w:szCs w:val="22"/>
        </w:rPr>
        <w:t>APPLICATIONS</w:t>
      </w:r>
    </w:p>
    <w:bookmarkEnd w:id="0"/>
    <w:p w14:paraId="6E8C6B70" w14:textId="288612CA" w:rsidR="002D0ACF" w:rsidRPr="00F411A4" w:rsidRDefault="00A108F1" w:rsidP="00F411A4">
      <w:pPr>
        <w:pStyle w:val="ListParagraph"/>
        <w:numPr>
          <w:ilvl w:val="0"/>
          <w:numId w:val="29"/>
        </w:numPr>
        <w:rPr>
          <w:rFonts w:ascii="Aptos" w:hAnsi="Aptos" w:cs="Calibri"/>
          <w:szCs w:val="22"/>
        </w:rPr>
      </w:pPr>
      <w:r w:rsidRPr="00F411A4">
        <w:rPr>
          <w:rFonts w:ascii="Aptos" w:hAnsi="Aptos" w:cs="Calibri"/>
          <w:szCs w:val="22"/>
        </w:rPr>
        <w:t>T</w:t>
      </w:r>
      <w:r w:rsidR="005F6B65" w:rsidRPr="00F411A4">
        <w:rPr>
          <w:rFonts w:ascii="Aptos" w:hAnsi="Aptos" w:cs="Calibri"/>
          <w:szCs w:val="22"/>
        </w:rPr>
        <w:t xml:space="preserve">he </w:t>
      </w:r>
      <w:r w:rsidRPr="00F411A4">
        <w:rPr>
          <w:rFonts w:ascii="Aptos" w:hAnsi="Aptos" w:cs="Calibri"/>
          <w:szCs w:val="22"/>
        </w:rPr>
        <w:t xml:space="preserve">following </w:t>
      </w:r>
      <w:r w:rsidR="0050732B" w:rsidRPr="00F411A4">
        <w:rPr>
          <w:rFonts w:ascii="Aptos" w:hAnsi="Aptos" w:cs="Calibri"/>
          <w:szCs w:val="22"/>
        </w:rPr>
        <w:t>new planning applications</w:t>
      </w:r>
      <w:r w:rsidR="005F6B65" w:rsidRPr="00F411A4">
        <w:rPr>
          <w:rFonts w:ascii="Aptos" w:hAnsi="Aptos" w:cs="Calibri"/>
          <w:szCs w:val="22"/>
        </w:rPr>
        <w:t xml:space="preserve"> were considered</w:t>
      </w:r>
      <w:r w:rsidR="00E82FCE" w:rsidRPr="00F411A4">
        <w:rPr>
          <w:rFonts w:ascii="Aptos" w:hAnsi="Aptos" w:cs="Calibri"/>
          <w:szCs w:val="22"/>
        </w:rPr>
        <w:t>:</w:t>
      </w:r>
    </w:p>
    <w:p w14:paraId="343EFA18" w14:textId="0F96D368" w:rsidR="005B7ECB" w:rsidRPr="00F411A4" w:rsidRDefault="005B7ECB" w:rsidP="00F411A4">
      <w:pPr>
        <w:pStyle w:val="ListParagraph"/>
        <w:tabs>
          <w:tab w:val="left" w:pos="426"/>
        </w:tabs>
        <w:ind w:firstLine="0"/>
        <w:rPr>
          <w:rFonts w:eastAsia="Aptos" w:cstheme="minorHAnsi"/>
          <w:szCs w:val="22"/>
        </w:rPr>
      </w:pPr>
      <w:hyperlink r:id="rId8" w:history="1">
        <w:r w:rsidRPr="00F411A4">
          <w:rPr>
            <w:rStyle w:val="Hyperlink"/>
            <w:rFonts w:eastAsia="Aptos" w:cstheme="minorHAnsi"/>
            <w:szCs w:val="22"/>
          </w:rPr>
          <w:t xml:space="preserve">26/00355/HOUSE </w:t>
        </w:r>
        <w:r w:rsidRPr="00F411A4">
          <w:rPr>
            <w:rStyle w:val="Hyperlink"/>
            <w:rFonts w:eastAsia="Aptos" w:cstheme="minorHAnsi"/>
            <w:color w:val="auto"/>
            <w:szCs w:val="22"/>
            <w:u w:val="none"/>
          </w:rPr>
          <w:t>| First floor extension over existing garage and utility, with garage conversion and ground floor alterations. | Springbank Sandy Lane Curridge Thatcham RG18 9DG</w:t>
        </w:r>
      </w:hyperlink>
      <w:r w:rsidRPr="00F411A4">
        <w:rPr>
          <w:rFonts w:eastAsia="Aptos" w:cstheme="minorHAnsi"/>
          <w:szCs w:val="22"/>
        </w:rPr>
        <w:t xml:space="preserve"> |</w:t>
      </w:r>
      <w:r w:rsidRPr="00F411A4">
        <w:rPr>
          <w:rFonts w:ascii="Tahoma" w:hAnsi="Tahoma" w:cs="Tahoma"/>
          <w:color w:val="000000"/>
          <w:shd w:val="clear" w:color="auto" w:fill="FFFFFF"/>
        </w:rPr>
        <w:t xml:space="preserve"> </w:t>
      </w:r>
      <w:r w:rsidRPr="00F411A4">
        <w:rPr>
          <w:rFonts w:eastAsia="Aptos" w:cstheme="minorHAnsi"/>
          <w:b/>
          <w:bCs/>
          <w:szCs w:val="22"/>
        </w:rPr>
        <w:t>Consultation Deadline</w:t>
      </w:r>
      <w:r w:rsidRPr="00F411A4">
        <w:rPr>
          <w:rFonts w:eastAsia="Aptos" w:cstheme="minorHAnsi"/>
          <w:szCs w:val="22"/>
        </w:rPr>
        <w:t xml:space="preserve"> Thu 12 Mar 2026</w:t>
      </w:r>
      <w:r w:rsidR="00477655">
        <w:rPr>
          <w:rFonts w:eastAsia="Aptos" w:cstheme="minorHAnsi"/>
          <w:szCs w:val="22"/>
        </w:rPr>
        <w:t xml:space="preserve"> </w:t>
      </w:r>
      <w:r w:rsidR="00477655" w:rsidRPr="009E60C4">
        <w:rPr>
          <w:rFonts w:eastAsia="Aptos" w:cstheme="minorHAnsi"/>
          <w:b/>
          <w:bCs/>
          <w:szCs w:val="22"/>
        </w:rPr>
        <w:t xml:space="preserve">| </w:t>
      </w:r>
      <w:r w:rsidR="00477655" w:rsidRPr="009E60C4">
        <w:rPr>
          <w:rFonts w:cs="Calibri"/>
          <w:szCs w:val="22"/>
        </w:rPr>
        <w:t xml:space="preserve">It was </w:t>
      </w:r>
      <w:r w:rsidR="00477655" w:rsidRPr="009E60C4">
        <w:rPr>
          <w:rFonts w:cs="Calibri"/>
          <w:b/>
          <w:bCs/>
          <w:sz w:val="20"/>
          <w:szCs w:val="20"/>
        </w:rPr>
        <w:t>RESOLVED</w:t>
      </w:r>
      <w:r w:rsidR="00477655" w:rsidRPr="009E60C4">
        <w:rPr>
          <w:rFonts w:cs="Calibri"/>
          <w:szCs w:val="22"/>
        </w:rPr>
        <w:t xml:space="preserve"> to submit a response of no objection</w:t>
      </w:r>
    </w:p>
    <w:p w14:paraId="6F0D28C2" w14:textId="602F20BD" w:rsidR="005B7ECB" w:rsidRPr="00F411A4" w:rsidRDefault="005B7ECB" w:rsidP="00F411A4">
      <w:pPr>
        <w:pStyle w:val="ListParagraph"/>
        <w:spacing w:after="240"/>
        <w:ind w:firstLine="0"/>
        <w:rPr>
          <w:rFonts w:eastAsia="Aptos" w:cstheme="minorHAnsi"/>
          <w:szCs w:val="22"/>
        </w:rPr>
      </w:pPr>
      <w:hyperlink r:id="rId9" w:history="1">
        <w:r w:rsidRPr="00F411A4">
          <w:rPr>
            <w:rStyle w:val="Hyperlink"/>
            <w:rFonts w:eastAsia="Aptos" w:cstheme="minorHAnsi"/>
            <w:szCs w:val="22"/>
          </w:rPr>
          <w:t xml:space="preserve">26/00433/HOUSE </w:t>
        </w:r>
        <w:r w:rsidRPr="00F411A4">
          <w:rPr>
            <w:rStyle w:val="Hyperlink"/>
            <w:rFonts w:eastAsia="Aptos" w:cstheme="minorHAnsi"/>
            <w:color w:val="auto"/>
            <w:szCs w:val="22"/>
            <w:u w:val="none"/>
          </w:rPr>
          <w:t>| Demolish existing conservatory, rear extension and alterations. | 12 Sowbury Park Chieveley Newbury RG20 8TZ</w:t>
        </w:r>
      </w:hyperlink>
      <w:r w:rsidRPr="00F411A4">
        <w:rPr>
          <w:rStyle w:val="Hyperlink"/>
          <w:rFonts w:eastAsia="Aptos"/>
          <w:color w:val="auto"/>
          <w:u w:val="none"/>
        </w:rPr>
        <w:t xml:space="preserve"> |</w:t>
      </w:r>
      <w:r w:rsidRPr="00F411A4">
        <w:rPr>
          <w:rFonts w:eastAsia="Aptos" w:cstheme="minorHAnsi"/>
          <w:b/>
          <w:bCs/>
          <w:szCs w:val="22"/>
        </w:rPr>
        <w:t xml:space="preserve"> Consultation Deadline</w:t>
      </w:r>
      <w:r w:rsidRPr="00F411A4">
        <w:rPr>
          <w:rFonts w:eastAsia="Aptos" w:cstheme="minorHAnsi"/>
          <w:szCs w:val="22"/>
        </w:rPr>
        <w:t xml:space="preserve"> Mon 23 Mar 2026</w:t>
      </w:r>
      <w:r w:rsidR="00477655">
        <w:rPr>
          <w:rFonts w:eastAsia="Aptos" w:cstheme="minorHAnsi"/>
          <w:szCs w:val="22"/>
        </w:rPr>
        <w:t xml:space="preserve"> </w:t>
      </w:r>
      <w:r w:rsidR="00477655" w:rsidRPr="009E60C4">
        <w:rPr>
          <w:rFonts w:eastAsia="Aptos" w:cstheme="minorHAnsi"/>
          <w:b/>
          <w:bCs/>
          <w:szCs w:val="22"/>
        </w:rPr>
        <w:t xml:space="preserve">| </w:t>
      </w:r>
      <w:r w:rsidR="00477655" w:rsidRPr="009E60C4">
        <w:rPr>
          <w:rFonts w:cs="Calibri"/>
          <w:szCs w:val="22"/>
        </w:rPr>
        <w:t xml:space="preserve">It was </w:t>
      </w:r>
      <w:r w:rsidR="00477655" w:rsidRPr="009E60C4">
        <w:rPr>
          <w:rFonts w:cs="Calibri"/>
          <w:b/>
          <w:bCs/>
          <w:sz w:val="20"/>
          <w:szCs w:val="20"/>
        </w:rPr>
        <w:t>RESOLVED</w:t>
      </w:r>
      <w:r w:rsidR="00477655" w:rsidRPr="009E60C4">
        <w:rPr>
          <w:rFonts w:cs="Calibri"/>
          <w:szCs w:val="22"/>
        </w:rPr>
        <w:t xml:space="preserve"> to submit a response of no objection</w:t>
      </w:r>
    </w:p>
    <w:p w14:paraId="78A87170" w14:textId="2F396B67" w:rsidR="00F411A4" w:rsidRPr="00F411A4" w:rsidRDefault="00F411A4" w:rsidP="00F411A4">
      <w:pPr>
        <w:pStyle w:val="ListParagraph"/>
        <w:numPr>
          <w:ilvl w:val="0"/>
          <w:numId w:val="29"/>
        </w:numPr>
        <w:tabs>
          <w:tab w:val="left" w:pos="426"/>
        </w:tabs>
        <w:rPr>
          <w:rFonts w:eastAsia="Aptos" w:cstheme="minorHAnsi"/>
          <w:szCs w:val="22"/>
        </w:rPr>
      </w:pPr>
      <w:r w:rsidRPr="00F411A4">
        <w:rPr>
          <w:rFonts w:eastAsia="Aptos" w:cstheme="minorHAnsi"/>
          <w:szCs w:val="22"/>
        </w:rPr>
        <w:t xml:space="preserve">To </w:t>
      </w:r>
      <w:r w:rsidRPr="00F411A4">
        <w:rPr>
          <w:rFonts w:eastAsia="Aptos" w:cstheme="minorHAnsi"/>
          <w:szCs w:val="22"/>
          <w:u w:val="single"/>
        </w:rPr>
        <w:t>consider</w:t>
      </w:r>
      <w:r w:rsidRPr="00F411A4">
        <w:rPr>
          <w:rFonts w:eastAsia="Aptos" w:cstheme="minorHAnsi"/>
          <w:szCs w:val="22"/>
        </w:rPr>
        <w:t xml:space="preserve"> the following new planning applications from adjacent parish:</w:t>
      </w:r>
    </w:p>
    <w:p w14:paraId="0D31D5AA" w14:textId="3F89F513" w:rsidR="00357C37" w:rsidRPr="00C75C60" w:rsidRDefault="00357C37" w:rsidP="00C75C60">
      <w:pPr>
        <w:pStyle w:val="ListParagraph"/>
        <w:tabs>
          <w:tab w:val="left" w:pos="426"/>
        </w:tabs>
        <w:ind w:firstLine="0"/>
        <w:rPr>
          <w:rFonts w:eastAsia="Aptos"/>
        </w:rPr>
      </w:pPr>
      <w:hyperlink r:id="rId10" w:history="1">
        <w:r w:rsidRPr="001C2D4D">
          <w:rPr>
            <w:rStyle w:val="Hyperlink"/>
            <w:rFonts w:eastAsia="Aptos" w:cstheme="minorHAnsi"/>
            <w:szCs w:val="22"/>
          </w:rPr>
          <w:t xml:space="preserve">26/00140/FULMAJ </w:t>
        </w:r>
        <w:r w:rsidRPr="001C2D4D">
          <w:rPr>
            <w:rStyle w:val="Hyperlink"/>
            <w:rFonts w:eastAsia="Aptos" w:cstheme="minorHAnsi"/>
            <w:color w:val="auto"/>
            <w:szCs w:val="22"/>
            <w:u w:val="none"/>
          </w:rPr>
          <w:t>| Erection of 16 dwellings and associated landscape and highway works. Section 73 application to vary condition 2 (approved plans) of Planning Permission 20/00912/FULEXT. | Land at End Of Charlotte Close Hermitage Thatcham</w:t>
        </w:r>
      </w:hyperlink>
      <w:r>
        <w:rPr>
          <w:rFonts w:eastAsia="Aptos" w:cstheme="minorHAnsi"/>
          <w:b/>
          <w:bCs/>
          <w:szCs w:val="22"/>
        </w:rPr>
        <w:t xml:space="preserve"> </w:t>
      </w:r>
      <w:r w:rsidRPr="001C2D4D">
        <w:rPr>
          <w:rFonts w:eastAsia="Aptos" w:cstheme="minorHAnsi"/>
          <w:szCs w:val="22"/>
        </w:rPr>
        <w:t>|</w:t>
      </w:r>
      <w:r>
        <w:rPr>
          <w:rFonts w:eastAsia="Aptos" w:cstheme="minorHAnsi"/>
          <w:b/>
          <w:bCs/>
          <w:szCs w:val="22"/>
        </w:rPr>
        <w:t xml:space="preserve"> </w:t>
      </w:r>
      <w:r w:rsidRPr="00A32357">
        <w:rPr>
          <w:rFonts w:eastAsia="Aptos" w:cstheme="minorHAnsi"/>
          <w:b/>
          <w:bCs/>
          <w:szCs w:val="22"/>
        </w:rPr>
        <w:t>Consultation Deadline</w:t>
      </w:r>
      <w:r>
        <w:rPr>
          <w:rFonts w:eastAsia="Aptos" w:cstheme="minorHAnsi"/>
          <w:b/>
          <w:bCs/>
          <w:szCs w:val="22"/>
        </w:rPr>
        <w:t xml:space="preserve"> </w:t>
      </w:r>
      <w:r w:rsidRPr="00836495">
        <w:rPr>
          <w:rFonts w:eastAsia="Aptos" w:cstheme="minorHAnsi"/>
          <w:szCs w:val="22"/>
        </w:rPr>
        <w:t>Mon 23 Mar 2026</w:t>
      </w:r>
      <w:r w:rsidR="00477655">
        <w:rPr>
          <w:rFonts w:eastAsia="Aptos" w:cstheme="minorHAnsi"/>
          <w:szCs w:val="22"/>
        </w:rPr>
        <w:t xml:space="preserve"> </w:t>
      </w:r>
      <w:r w:rsidR="00477655" w:rsidRPr="009E60C4">
        <w:rPr>
          <w:rFonts w:eastAsia="Aptos" w:cstheme="minorHAnsi"/>
          <w:b/>
          <w:bCs/>
          <w:szCs w:val="22"/>
        </w:rPr>
        <w:t xml:space="preserve">| </w:t>
      </w:r>
      <w:r w:rsidR="00477655" w:rsidRPr="009E60C4">
        <w:rPr>
          <w:rFonts w:cs="Calibri"/>
          <w:szCs w:val="22"/>
        </w:rPr>
        <w:t xml:space="preserve">It was </w:t>
      </w:r>
      <w:r w:rsidR="00477655" w:rsidRPr="009E60C4">
        <w:rPr>
          <w:rFonts w:cs="Calibri"/>
          <w:b/>
          <w:bCs/>
          <w:sz w:val="20"/>
          <w:szCs w:val="20"/>
        </w:rPr>
        <w:t>RESOLVED</w:t>
      </w:r>
      <w:r w:rsidR="00477655" w:rsidRPr="009E60C4">
        <w:rPr>
          <w:rFonts w:cs="Calibri"/>
          <w:szCs w:val="22"/>
        </w:rPr>
        <w:t xml:space="preserve"> to submit a response of no </w:t>
      </w:r>
      <w:r w:rsidR="000A492F">
        <w:rPr>
          <w:rFonts w:cs="Calibri"/>
          <w:szCs w:val="22"/>
        </w:rPr>
        <w:t>comment</w:t>
      </w:r>
    </w:p>
    <w:p w14:paraId="15788593" w14:textId="7AC80386" w:rsidR="004B215F" w:rsidRPr="00F411A4" w:rsidRDefault="004B215F" w:rsidP="00F411A4">
      <w:pPr>
        <w:pStyle w:val="ListParagraph"/>
        <w:numPr>
          <w:ilvl w:val="0"/>
          <w:numId w:val="28"/>
        </w:numPr>
        <w:rPr>
          <w:rFonts w:ascii="Aptos" w:hAnsi="Aptos" w:cs="Calibri"/>
          <w:szCs w:val="22"/>
        </w:rPr>
      </w:pPr>
      <w:r w:rsidRPr="00F411A4">
        <w:rPr>
          <w:rFonts w:ascii="Aptos" w:hAnsi="Aptos" w:cs="Calibri"/>
          <w:szCs w:val="22"/>
        </w:rPr>
        <w:t>T</w:t>
      </w:r>
      <w:r w:rsidR="005F6B65" w:rsidRPr="00F411A4">
        <w:rPr>
          <w:rFonts w:ascii="Aptos" w:hAnsi="Aptos" w:cs="Calibri"/>
          <w:szCs w:val="22"/>
        </w:rPr>
        <w:t>he</w:t>
      </w:r>
      <w:r w:rsidRPr="00F411A4">
        <w:rPr>
          <w:rFonts w:ascii="Aptos" w:hAnsi="Aptos" w:cs="Calibri"/>
          <w:szCs w:val="22"/>
        </w:rPr>
        <w:t xml:space="preserve"> following recent planning decisions </w:t>
      </w:r>
      <w:r w:rsidR="007D4187" w:rsidRPr="00F411A4">
        <w:rPr>
          <w:rFonts w:ascii="Aptos" w:hAnsi="Aptos" w:cs="Calibri"/>
          <w:szCs w:val="22"/>
        </w:rPr>
        <w:t xml:space="preserve">had been </w:t>
      </w:r>
      <w:r w:rsidRPr="00F411A4">
        <w:rPr>
          <w:rFonts w:ascii="Aptos" w:hAnsi="Aptos" w:cs="Calibri"/>
          <w:szCs w:val="22"/>
        </w:rPr>
        <w:t>taken by WBC:</w:t>
      </w:r>
    </w:p>
    <w:p w14:paraId="131AB4D6" w14:textId="18E875E4" w:rsidR="00216D40" w:rsidRDefault="00216D40" w:rsidP="00C75C60">
      <w:pPr>
        <w:pStyle w:val="ListParagraph"/>
        <w:ind w:firstLine="0"/>
      </w:pPr>
      <w:hyperlink r:id="rId11" w:history="1">
        <w:r w:rsidRPr="00E2516C">
          <w:rPr>
            <w:rStyle w:val="Hyperlink"/>
          </w:rPr>
          <w:t xml:space="preserve">25/02839/FUL </w:t>
        </w:r>
        <w:r w:rsidRPr="00E2516C">
          <w:t>| Replacement self-build dwelling (resubmission of planning application ref: 25/01457/FUL) including revised access. | Sawpit House Long Lane Cold Ash Thatcham RG18 9LU</w:t>
        </w:r>
      </w:hyperlink>
      <w:r>
        <w:t xml:space="preserve"> | Decision: Refused </w:t>
      </w:r>
      <w:r w:rsidRPr="00145DBB">
        <w:t>Wed 11 Feb 2026</w:t>
      </w:r>
      <w:r w:rsidRPr="00195241">
        <w:br/>
      </w:r>
      <w:hyperlink r:id="rId12" w:history="1">
        <w:r w:rsidRPr="00A26A6D">
          <w:rPr>
            <w:rStyle w:val="Hyperlink"/>
          </w:rPr>
          <w:t>25/02799/FUL</w:t>
        </w:r>
        <w:r w:rsidRPr="00A26A6D">
          <w:t xml:space="preserve"> | Siting of air source heat pumps, solar panels and batteries on and adjacent to existing school buildings. | Mary Hare School Arlington Manor Snelsmore Common Newbury RG14 3BQ</w:t>
        </w:r>
      </w:hyperlink>
      <w:r>
        <w:t xml:space="preserve">| Decision: Approved </w:t>
      </w:r>
      <w:r w:rsidRPr="00697E97">
        <w:t>Mon 16 Feb 2026</w:t>
      </w:r>
    </w:p>
    <w:p w14:paraId="3731BEB2" w14:textId="6D2AEC4C" w:rsidR="00216D40" w:rsidRPr="00F54668" w:rsidRDefault="00216D40" w:rsidP="00F54668">
      <w:pPr>
        <w:pStyle w:val="ListParagraph"/>
        <w:ind w:firstLine="0"/>
      </w:pPr>
      <w:hyperlink r:id="rId13" w:history="1">
        <w:r w:rsidRPr="00BA0507">
          <w:rPr>
            <w:rStyle w:val="Hyperlink"/>
          </w:rPr>
          <w:t>25/02690/HOUSE</w:t>
        </w:r>
        <w:r w:rsidRPr="00BA0507">
          <w:t xml:space="preserve"> | Extensions, alterations and conversion of outbuildings to habitable use | Oare Farmhouse Oare Hermitage Thatcham RG18 9SD</w:t>
        </w:r>
      </w:hyperlink>
      <w:r>
        <w:t xml:space="preserve"> | Decision: Approved </w:t>
      </w:r>
      <w:r w:rsidRPr="00503107">
        <w:t>Thu 26 Feb 2026</w:t>
      </w:r>
    </w:p>
    <w:p w14:paraId="7AF09614" w14:textId="77777777" w:rsidR="005B7ECB" w:rsidRPr="0050000A" w:rsidRDefault="005B7ECB" w:rsidP="00F74944">
      <w:pPr>
        <w:ind w:left="851" w:hanging="397"/>
        <w:rPr>
          <w:rFonts w:ascii="Aptos" w:hAnsi="Aptos" w:cs="Calibri"/>
          <w:szCs w:val="22"/>
        </w:rPr>
      </w:pPr>
    </w:p>
    <w:p w14:paraId="7D55322A" w14:textId="2C25803F" w:rsidR="00D8412E" w:rsidRPr="00F411A4" w:rsidRDefault="00DC1DFB" w:rsidP="00F411A4">
      <w:pPr>
        <w:pStyle w:val="ListParagraph"/>
        <w:numPr>
          <w:ilvl w:val="0"/>
          <w:numId w:val="28"/>
        </w:numPr>
        <w:rPr>
          <w:rFonts w:ascii="Aptos" w:hAnsi="Aptos" w:cs="Calibri"/>
          <w:szCs w:val="22"/>
        </w:rPr>
      </w:pPr>
      <w:r w:rsidRPr="00F411A4">
        <w:rPr>
          <w:rFonts w:ascii="Aptos" w:hAnsi="Aptos" w:cs="Calibri"/>
          <w:szCs w:val="22"/>
        </w:rPr>
        <w:t>Response to an</w:t>
      </w:r>
      <w:r w:rsidR="002B0BE7" w:rsidRPr="00F411A4">
        <w:rPr>
          <w:rFonts w:ascii="Aptos" w:hAnsi="Aptos" w:cs="Calibri"/>
          <w:szCs w:val="22"/>
        </w:rPr>
        <w:t xml:space="preserve"> a</w:t>
      </w:r>
      <w:r w:rsidR="005C08EF" w:rsidRPr="00F411A4">
        <w:rPr>
          <w:rFonts w:ascii="Aptos" w:hAnsi="Aptos" w:cs="Calibri"/>
          <w:szCs w:val="22"/>
        </w:rPr>
        <w:t>ppeal</w:t>
      </w:r>
      <w:r w:rsidR="00D8412E" w:rsidRPr="00F411A4">
        <w:rPr>
          <w:rFonts w:ascii="Aptos" w:hAnsi="Aptos" w:cs="Calibri"/>
          <w:szCs w:val="22"/>
        </w:rPr>
        <w:t xml:space="preserve"> following a recent planning decision taken by WBC:</w:t>
      </w:r>
    </w:p>
    <w:p w14:paraId="47BD45C1" w14:textId="5A61A989" w:rsidR="006E2706" w:rsidRPr="001424D1" w:rsidRDefault="004800EC" w:rsidP="001424D1">
      <w:pPr>
        <w:pStyle w:val="ListParagraph"/>
        <w:ind w:firstLine="0"/>
        <w:rPr>
          <w:rFonts w:cs="Calibri"/>
          <w:szCs w:val="22"/>
        </w:rPr>
      </w:pPr>
      <w:hyperlink r:id="rId14" w:history="1">
        <w:r w:rsidRPr="004E2516">
          <w:rPr>
            <w:rStyle w:val="Hyperlink"/>
          </w:rPr>
          <w:t>25/00534/FUL</w:t>
        </w:r>
        <w:r w:rsidRPr="004E2516">
          <w:t xml:space="preserve"> | Retrospective: Change of use from riding school to dwelling. | Thambury Gate Curridge Green Riding School Curridge Green Curridge Thatcham RG18 9EA</w:t>
        </w:r>
      </w:hyperlink>
      <w:r>
        <w:t xml:space="preserve"> | Decision: Refused </w:t>
      </w:r>
      <w:r w:rsidRPr="00956278">
        <w:t>Wed 20 Aug 2025</w:t>
      </w:r>
      <w:r>
        <w:t xml:space="preserve"> | </w:t>
      </w:r>
      <w:r w:rsidRPr="00956278">
        <w:rPr>
          <w:b/>
          <w:bCs/>
        </w:rPr>
        <w:t>UNDER APPEAL</w:t>
      </w:r>
      <w:r>
        <w:t xml:space="preserve"> </w:t>
      </w:r>
      <w:r w:rsidR="000A492F">
        <w:t xml:space="preserve">| </w:t>
      </w:r>
      <w:r w:rsidR="006E2706" w:rsidRPr="009E60C4">
        <w:rPr>
          <w:rFonts w:cs="Calibri"/>
          <w:szCs w:val="22"/>
        </w:rPr>
        <w:t xml:space="preserve">It was </w:t>
      </w:r>
      <w:r w:rsidR="006E2706" w:rsidRPr="009E60C4">
        <w:rPr>
          <w:rFonts w:cs="Calibri"/>
          <w:b/>
          <w:bCs/>
          <w:sz w:val="20"/>
          <w:szCs w:val="20"/>
        </w:rPr>
        <w:t>RESOLVED</w:t>
      </w:r>
      <w:r w:rsidR="006E2706" w:rsidRPr="009E60C4">
        <w:rPr>
          <w:rFonts w:cs="Calibri"/>
          <w:szCs w:val="22"/>
        </w:rPr>
        <w:t xml:space="preserve"> to submit a response of </w:t>
      </w:r>
      <w:r w:rsidR="00926FD2">
        <w:rPr>
          <w:rFonts w:cs="Calibri"/>
          <w:szCs w:val="22"/>
        </w:rPr>
        <w:t xml:space="preserve">noting our </w:t>
      </w:r>
      <w:r w:rsidR="006E2706" w:rsidRPr="006E2706">
        <w:rPr>
          <w:rFonts w:cs="Calibri"/>
          <w:szCs w:val="22"/>
        </w:rPr>
        <w:t xml:space="preserve">original objection still stands and </w:t>
      </w:r>
      <w:r w:rsidR="00926FD2">
        <w:rPr>
          <w:rFonts w:cs="Calibri"/>
          <w:szCs w:val="22"/>
        </w:rPr>
        <w:t>t</w:t>
      </w:r>
      <w:r w:rsidR="006E2706" w:rsidRPr="006E2706">
        <w:rPr>
          <w:rFonts w:cs="Calibri"/>
          <w:szCs w:val="22"/>
        </w:rPr>
        <w:t>hat the applica</w:t>
      </w:r>
      <w:r w:rsidR="001424D1">
        <w:rPr>
          <w:rFonts w:cs="Calibri"/>
          <w:szCs w:val="22"/>
        </w:rPr>
        <w:t>nt</w:t>
      </w:r>
      <w:r w:rsidR="006E2706" w:rsidRPr="001424D1">
        <w:rPr>
          <w:rFonts w:cs="Calibri"/>
          <w:szCs w:val="22"/>
        </w:rPr>
        <w:t xml:space="preserve"> has ignored the enforcement notice and continues to develop the site</w:t>
      </w:r>
    </w:p>
    <w:p w14:paraId="30A8A002" w14:textId="4C4C1AA3" w:rsidR="00F26135" w:rsidRPr="0050000A" w:rsidRDefault="00230996" w:rsidP="00185F29">
      <w:pPr>
        <w:pStyle w:val="Heading1"/>
        <w:ind w:left="851" w:hanging="851"/>
        <w:contextualSpacing w:val="0"/>
        <w:rPr>
          <w:rFonts w:ascii="Aptos" w:hAnsi="Aptos" w:cs="Calibri"/>
          <w:szCs w:val="22"/>
        </w:rPr>
      </w:pPr>
      <w:r w:rsidRPr="00F45334">
        <w:rPr>
          <w:rFonts w:ascii="Aptos" w:hAnsi="Aptos" w:cstheme="minorHAnsi"/>
          <w:sz w:val="20"/>
          <w:szCs w:val="22"/>
        </w:rPr>
        <w:t>2</w:t>
      </w:r>
      <w:r>
        <w:rPr>
          <w:rFonts w:ascii="Aptos" w:hAnsi="Aptos" w:cstheme="minorHAnsi"/>
          <w:sz w:val="20"/>
          <w:szCs w:val="22"/>
        </w:rPr>
        <w:t>603.</w:t>
      </w:r>
      <w:r w:rsidR="00803065">
        <w:rPr>
          <w:rFonts w:ascii="Aptos" w:hAnsi="Aptos" w:cstheme="minorHAnsi"/>
          <w:sz w:val="20"/>
          <w:szCs w:val="22"/>
        </w:rPr>
        <w:t>7</w:t>
      </w:r>
      <w:r w:rsidR="004F05C2" w:rsidRPr="0050000A">
        <w:rPr>
          <w:rFonts w:ascii="Aptos" w:hAnsi="Aptos" w:cstheme="minorHAnsi"/>
          <w:sz w:val="20"/>
          <w:szCs w:val="20"/>
        </w:rPr>
        <w:tab/>
      </w:r>
      <w:r w:rsidR="00F26135" w:rsidRPr="0050000A">
        <w:rPr>
          <w:rFonts w:ascii="Aptos" w:hAnsi="Aptos" w:cs="Calibri"/>
          <w:szCs w:val="22"/>
        </w:rPr>
        <w:t>FINANCE</w:t>
      </w:r>
      <w:r w:rsidR="00F26C60" w:rsidRPr="0050000A">
        <w:rPr>
          <w:rFonts w:ascii="Aptos" w:hAnsi="Aptos" w:cs="Calibri"/>
          <w:szCs w:val="22"/>
        </w:rPr>
        <w:t xml:space="preserve"> </w:t>
      </w:r>
    </w:p>
    <w:p w14:paraId="2429995E" w14:textId="034B865C" w:rsidR="00A60B50" w:rsidRPr="0050000A" w:rsidRDefault="004901D8" w:rsidP="002912A4">
      <w:pPr>
        <w:ind w:left="851" w:hanging="397"/>
        <w:rPr>
          <w:rFonts w:ascii="Aptos" w:hAnsi="Aptos" w:cstheme="minorHAnsi"/>
          <w:b/>
          <w:bCs/>
          <w:color w:val="000000" w:themeColor="text1"/>
          <w:szCs w:val="22"/>
        </w:rPr>
      </w:pPr>
      <w:r w:rsidRPr="0050000A">
        <w:rPr>
          <w:rFonts w:ascii="Aptos" w:hAnsi="Aptos" w:cstheme="minorHAnsi"/>
          <w:b/>
          <w:bCs/>
          <w:color w:val="000000" w:themeColor="text1"/>
          <w:szCs w:val="22"/>
        </w:rPr>
        <w:t>(i)</w:t>
      </w:r>
      <w:r w:rsidRPr="0050000A">
        <w:rPr>
          <w:rFonts w:ascii="Aptos" w:hAnsi="Aptos" w:cstheme="minorHAnsi"/>
          <w:b/>
          <w:bCs/>
          <w:color w:val="000000" w:themeColor="text1"/>
          <w:szCs w:val="22"/>
        </w:rPr>
        <w:tab/>
      </w:r>
      <w:r w:rsidR="00A60B50" w:rsidRPr="0050000A">
        <w:rPr>
          <w:rFonts w:ascii="Aptos" w:hAnsi="Aptos" w:cstheme="minorHAnsi"/>
          <w:b/>
          <w:bCs/>
          <w:color w:val="000000" w:themeColor="text1"/>
          <w:szCs w:val="22"/>
        </w:rPr>
        <w:t xml:space="preserve">Income and Expenditure  </w:t>
      </w:r>
    </w:p>
    <w:p w14:paraId="07BBAFBA" w14:textId="791EF8DE" w:rsidR="008F73AF" w:rsidRDefault="0081107B" w:rsidP="0034561A">
      <w:pPr>
        <w:ind w:left="1208"/>
        <w:rPr>
          <w:rFonts w:ascii="Aptos" w:hAnsi="Aptos" w:cstheme="minorHAnsi"/>
          <w:color w:val="000000" w:themeColor="text1"/>
          <w:szCs w:val="22"/>
        </w:rPr>
      </w:pPr>
      <w:r w:rsidRPr="0050000A">
        <w:rPr>
          <w:rFonts w:ascii="Aptos" w:hAnsi="Aptos" w:cstheme="minorHAnsi"/>
          <w:color w:val="000000" w:themeColor="text1"/>
          <w:szCs w:val="22"/>
        </w:rPr>
        <w:t>a.</w:t>
      </w:r>
      <w:r w:rsidRPr="0050000A">
        <w:rPr>
          <w:rFonts w:ascii="Aptos" w:hAnsi="Aptos" w:cstheme="minorHAnsi"/>
          <w:color w:val="000000" w:themeColor="text1"/>
          <w:szCs w:val="22"/>
        </w:rPr>
        <w:tab/>
      </w:r>
      <w:r w:rsidR="00A60B50" w:rsidRPr="0050000A">
        <w:rPr>
          <w:rFonts w:ascii="Aptos" w:hAnsi="Aptos" w:cstheme="minorHAnsi"/>
          <w:color w:val="000000" w:themeColor="text1"/>
          <w:szCs w:val="22"/>
        </w:rPr>
        <w:t xml:space="preserve">It was </w:t>
      </w:r>
      <w:r w:rsidR="00A60B50" w:rsidRPr="0050000A">
        <w:rPr>
          <w:rFonts w:ascii="Aptos" w:hAnsi="Aptos" w:cstheme="minorHAnsi"/>
          <w:b/>
          <w:bCs/>
          <w:color w:val="000000" w:themeColor="text1"/>
          <w:sz w:val="20"/>
          <w:szCs w:val="20"/>
        </w:rPr>
        <w:t>RESOLVED</w:t>
      </w:r>
      <w:r w:rsidR="00A60B50" w:rsidRPr="0050000A">
        <w:rPr>
          <w:rFonts w:ascii="Aptos" w:hAnsi="Aptos" w:cstheme="minorHAnsi"/>
          <w:color w:val="000000" w:themeColor="text1"/>
          <w:szCs w:val="22"/>
        </w:rPr>
        <w:t xml:space="preserve"> to approve the payments</w:t>
      </w:r>
      <w:r w:rsidR="006C52AB" w:rsidRPr="0050000A">
        <w:rPr>
          <w:rFonts w:ascii="Aptos" w:hAnsi="Aptos" w:cstheme="minorHAnsi"/>
          <w:color w:val="000000" w:themeColor="text1"/>
          <w:szCs w:val="22"/>
        </w:rPr>
        <w:t xml:space="preserve"> shown in Appendix 1</w:t>
      </w:r>
      <w:r w:rsidR="00966E2F">
        <w:rPr>
          <w:rFonts w:ascii="Aptos" w:hAnsi="Aptos" w:cstheme="minorHAnsi"/>
          <w:color w:val="000000" w:themeColor="text1"/>
          <w:szCs w:val="22"/>
        </w:rPr>
        <w:t xml:space="preserve"> </w:t>
      </w:r>
    </w:p>
    <w:p w14:paraId="1DAB9B2E" w14:textId="26838A73" w:rsidR="00A60B50" w:rsidRPr="0050000A" w:rsidRDefault="008F73AF" w:rsidP="00926FD2">
      <w:pPr>
        <w:ind w:left="1208"/>
        <w:rPr>
          <w:rFonts w:ascii="Aptos" w:hAnsi="Aptos" w:cstheme="minorHAnsi"/>
          <w:color w:val="000000" w:themeColor="text1"/>
          <w:szCs w:val="22"/>
        </w:rPr>
      </w:pPr>
      <w:r>
        <w:rPr>
          <w:rFonts w:ascii="Aptos" w:hAnsi="Aptos" w:cstheme="minorHAnsi"/>
          <w:color w:val="000000" w:themeColor="text1"/>
          <w:szCs w:val="22"/>
        </w:rPr>
        <w:t>b.</w:t>
      </w:r>
      <w:r w:rsidR="000A492F" w:rsidRPr="000A492F">
        <w:rPr>
          <w:rFonts w:ascii="Aptos" w:hAnsi="Aptos" w:cstheme="minorHAnsi"/>
          <w:color w:val="000000" w:themeColor="text1"/>
          <w:szCs w:val="22"/>
        </w:rPr>
        <w:t xml:space="preserve"> </w:t>
      </w:r>
      <w:r w:rsidR="000A492F">
        <w:rPr>
          <w:rFonts w:ascii="Aptos" w:hAnsi="Aptos" w:cstheme="minorHAnsi"/>
          <w:color w:val="000000" w:themeColor="text1"/>
          <w:szCs w:val="22"/>
        </w:rPr>
        <w:tab/>
      </w:r>
      <w:r w:rsidR="000A492F" w:rsidRPr="0050000A">
        <w:rPr>
          <w:rFonts w:ascii="Aptos" w:hAnsi="Aptos" w:cstheme="minorHAnsi"/>
          <w:color w:val="000000" w:themeColor="text1"/>
          <w:szCs w:val="22"/>
        </w:rPr>
        <w:t xml:space="preserve">It was </w:t>
      </w:r>
      <w:r w:rsidR="000A492F" w:rsidRPr="0050000A">
        <w:rPr>
          <w:rFonts w:ascii="Aptos" w:hAnsi="Aptos" w:cstheme="minorHAnsi"/>
          <w:b/>
          <w:bCs/>
          <w:color w:val="000000" w:themeColor="text1"/>
          <w:sz w:val="20"/>
          <w:szCs w:val="20"/>
        </w:rPr>
        <w:t>RESOLVED</w:t>
      </w:r>
      <w:r w:rsidR="000A492F" w:rsidRPr="0050000A">
        <w:rPr>
          <w:rFonts w:ascii="Aptos" w:hAnsi="Aptos" w:cstheme="minorHAnsi"/>
          <w:color w:val="000000" w:themeColor="text1"/>
          <w:szCs w:val="22"/>
        </w:rPr>
        <w:t xml:space="preserve"> to approve</w:t>
      </w:r>
      <w:r w:rsidR="000A492F">
        <w:rPr>
          <w:rFonts w:ascii="Aptos" w:hAnsi="Aptos" w:cstheme="minorHAnsi"/>
          <w:color w:val="000000" w:themeColor="text1"/>
          <w:szCs w:val="22"/>
        </w:rPr>
        <w:t xml:space="preserve"> the finance committee proposal to pre-approve certain </w:t>
      </w:r>
      <w:r w:rsidR="00D146CF">
        <w:rPr>
          <w:rFonts w:ascii="Aptos" w:hAnsi="Aptos" w:cstheme="minorHAnsi"/>
          <w:color w:val="000000" w:themeColor="text1"/>
          <w:szCs w:val="22"/>
        </w:rPr>
        <w:t xml:space="preserve">regular </w:t>
      </w:r>
      <w:r w:rsidR="000A492F">
        <w:rPr>
          <w:rFonts w:ascii="Aptos" w:hAnsi="Aptos" w:cstheme="minorHAnsi"/>
          <w:color w:val="000000" w:themeColor="text1"/>
          <w:szCs w:val="22"/>
        </w:rPr>
        <w:t>monthly payments</w:t>
      </w:r>
      <w:r w:rsidR="00D146CF">
        <w:rPr>
          <w:rFonts w:ascii="Aptos" w:hAnsi="Aptos" w:cstheme="minorHAnsi"/>
          <w:color w:val="000000" w:themeColor="text1"/>
          <w:szCs w:val="22"/>
        </w:rPr>
        <w:t xml:space="preserve"> </w:t>
      </w:r>
    </w:p>
    <w:p w14:paraId="30E8AE3B" w14:textId="77777777" w:rsidR="00A60B50" w:rsidRPr="0050000A" w:rsidRDefault="00A60B50" w:rsidP="00A10539">
      <w:pPr>
        <w:ind w:left="851" w:firstLine="0"/>
        <w:rPr>
          <w:rFonts w:ascii="Aptos" w:hAnsi="Aptos" w:cstheme="minorHAnsi"/>
          <w:color w:val="000000" w:themeColor="text1"/>
          <w:szCs w:val="22"/>
        </w:rPr>
      </w:pPr>
    </w:p>
    <w:p w14:paraId="7661996D" w14:textId="4FA90304" w:rsidR="00376838" w:rsidRPr="00376838" w:rsidRDefault="00230996" w:rsidP="00376838">
      <w:pPr>
        <w:tabs>
          <w:tab w:val="left" w:pos="426"/>
        </w:tabs>
        <w:spacing w:before="200"/>
        <w:rPr>
          <w:rFonts w:eastAsia="Aptos" w:cstheme="minorHAnsi"/>
          <w:b/>
          <w:bCs/>
          <w:szCs w:val="22"/>
        </w:rPr>
      </w:pPr>
      <w:r w:rsidRPr="00376838">
        <w:rPr>
          <w:rFonts w:ascii="Aptos" w:hAnsi="Aptos" w:cstheme="minorHAnsi"/>
          <w:b/>
          <w:bCs/>
          <w:sz w:val="20"/>
          <w:szCs w:val="22"/>
        </w:rPr>
        <w:t>2603.</w:t>
      </w:r>
      <w:r w:rsidR="00075418">
        <w:rPr>
          <w:rFonts w:ascii="Aptos" w:hAnsi="Aptos" w:cstheme="minorHAnsi"/>
          <w:b/>
          <w:bCs/>
          <w:sz w:val="20"/>
          <w:szCs w:val="22"/>
        </w:rPr>
        <w:t>8</w:t>
      </w:r>
      <w:r w:rsidR="00B977E6" w:rsidRPr="00376838">
        <w:rPr>
          <w:rFonts w:ascii="Aptos" w:hAnsi="Aptos" w:cs="Calibri"/>
          <w:b/>
          <w:bCs/>
          <w:szCs w:val="22"/>
        </w:rPr>
        <w:tab/>
      </w:r>
      <w:r w:rsidR="00376838" w:rsidRPr="008522F9">
        <w:rPr>
          <w:rFonts w:ascii="Aptos" w:hAnsi="Aptos" w:cs="Calibri"/>
          <w:b/>
          <w:bCs/>
          <w:szCs w:val="22"/>
        </w:rPr>
        <w:t>RoSPA Playsafety</w:t>
      </w:r>
    </w:p>
    <w:p w14:paraId="6A3F0897" w14:textId="4F0B3815" w:rsidR="004337F3" w:rsidRDefault="007A7792" w:rsidP="007A7792">
      <w:pPr>
        <w:pStyle w:val="ListParagraph"/>
        <w:spacing w:before="200"/>
        <w:ind w:left="851" w:hanging="131"/>
        <w:rPr>
          <w:rFonts w:cstheme="minorHAnsi"/>
          <w:color w:val="000000" w:themeColor="text1"/>
          <w:szCs w:val="22"/>
        </w:rPr>
      </w:pPr>
      <w:r w:rsidRPr="00153F06">
        <w:rPr>
          <w:rFonts w:cstheme="minorHAnsi"/>
          <w:color w:val="000000" w:themeColor="text1"/>
          <w:szCs w:val="22"/>
        </w:rPr>
        <w:t xml:space="preserve">It was </w:t>
      </w:r>
      <w:r w:rsidRPr="00153F06">
        <w:rPr>
          <w:rFonts w:cstheme="minorHAnsi"/>
          <w:b/>
          <w:bCs/>
          <w:color w:val="000000" w:themeColor="text1"/>
          <w:sz w:val="20"/>
          <w:szCs w:val="20"/>
        </w:rPr>
        <w:t>RESOLVED</w:t>
      </w:r>
      <w:r w:rsidRPr="00153F06">
        <w:rPr>
          <w:rFonts w:cstheme="minorHAnsi"/>
          <w:color w:val="000000" w:themeColor="text1"/>
          <w:szCs w:val="22"/>
        </w:rPr>
        <w:t xml:space="preserve"> to </w:t>
      </w:r>
      <w:r>
        <w:rPr>
          <w:rFonts w:cstheme="minorHAnsi"/>
          <w:color w:val="000000" w:themeColor="text1"/>
          <w:szCs w:val="22"/>
        </w:rPr>
        <w:t xml:space="preserve">go ahead with </w:t>
      </w:r>
      <w:r w:rsidR="00DE45A3">
        <w:rPr>
          <w:rFonts w:cstheme="minorHAnsi"/>
          <w:color w:val="000000" w:themeColor="text1"/>
          <w:szCs w:val="22"/>
        </w:rPr>
        <w:t>annual inspection</w:t>
      </w:r>
    </w:p>
    <w:p w14:paraId="3C1A3CEA" w14:textId="77777777" w:rsidR="00926FD2" w:rsidRDefault="00926FD2" w:rsidP="007A7792">
      <w:pPr>
        <w:pStyle w:val="ListParagraph"/>
        <w:spacing w:before="200"/>
        <w:ind w:left="851" w:hanging="131"/>
        <w:rPr>
          <w:rFonts w:cstheme="minorHAnsi"/>
          <w:color w:val="000000" w:themeColor="text1"/>
          <w:szCs w:val="22"/>
        </w:rPr>
      </w:pPr>
    </w:p>
    <w:p w14:paraId="6D3BDD39" w14:textId="77777777" w:rsidR="00926FD2" w:rsidRDefault="00926FD2" w:rsidP="007A7792">
      <w:pPr>
        <w:pStyle w:val="ListParagraph"/>
        <w:spacing w:before="200"/>
        <w:ind w:left="851" w:hanging="131"/>
        <w:rPr>
          <w:rFonts w:cstheme="minorHAnsi"/>
          <w:color w:val="000000" w:themeColor="text1"/>
          <w:szCs w:val="22"/>
        </w:rPr>
      </w:pPr>
    </w:p>
    <w:p w14:paraId="7BA8BA68" w14:textId="77777777" w:rsidR="00926FD2" w:rsidRPr="0050000A" w:rsidRDefault="00926FD2" w:rsidP="007A7792">
      <w:pPr>
        <w:pStyle w:val="ListParagraph"/>
        <w:spacing w:before="200"/>
        <w:ind w:left="851" w:hanging="131"/>
        <w:rPr>
          <w:rFonts w:ascii="Aptos" w:hAnsi="Aptos" w:cs="Calibri"/>
          <w:b/>
          <w:bCs/>
          <w:szCs w:val="22"/>
        </w:rPr>
      </w:pPr>
    </w:p>
    <w:p w14:paraId="609E1702" w14:textId="7B0257AE" w:rsidR="008E1F86" w:rsidRPr="008E1F86" w:rsidRDefault="00230996" w:rsidP="008E1F86">
      <w:pPr>
        <w:tabs>
          <w:tab w:val="left" w:pos="426"/>
        </w:tabs>
        <w:spacing w:before="200"/>
        <w:rPr>
          <w:rFonts w:eastAsia="Aptos" w:cstheme="minorHAnsi"/>
          <w:b/>
          <w:bCs/>
          <w:szCs w:val="22"/>
        </w:rPr>
      </w:pPr>
      <w:r w:rsidRPr="008E1F86">
        <w:rPr>
          <w:rFonts w:ascii="Aptos" w:hAnsi="Aptos" w:cstheme="minorHAnsi"/>
          <w:b/>
          <w:bCs/>
          <w:sz w:val="20"/>
          <w:szCs w:val="22"/>
        </w:rPr>
        <w:lastRenderedPageBreak/>
        <w:t>2603.</w:t>
      </w:r>
      <w:r w:rsidR="00803065">
        <w:rPr>
          <w:rFonts w:ascii="Aptos" w:hAnsi="Aptos" w:cstheme="minorHAnsi"/>
          <w:b/>
          <w:bCs/>
          <w:sz w:val="20"/>
          <w:szCs w:val="22"/>
        </w:rPr>
        <w:t>9</w:t>
      </w:r>
      <w:r w:rsidR="004337F3" w:rsidRPr="008E1F86">
        <w:rPr>
          <w:rFonts w:ascii="Aptos" w:hAnsi="Aptos" w:cs="Calibri"/>
          <w:b/>
          <w:bCs/>
          <w:szCs w:val="22"/>
        </w:rPr>
        <w:tab/>
      </w:r>
      <w:r w:rsidR="008E1F86" w:rsidRPr="008522F9">
        <w:rPr>
          <w:rFonts w:ascii="Aptos" w:hAnsi="Aptos" w:cs="Calibri"/>
          <w:b/>
          <w:bCs/>
          <w:szCs w:val="22"/>
        </w:rPr>
        <w:t>COUNCILLOR VACANCY</w:t>
      </w:r>
    </w:p>
    <w:p w14:paraId="66811579" w14:textId="37301715" w:rsidR="006475C8" w:rsidRDefault="006475C8" w:rsidP="006475C8">
      <w:pPr>
        <w:pStyle w:val="ListParagraph"/>
        <w:spacing w:before="200"/>
        <w:ind w:left="851" w:hanging="851"/>
        <w:rPr>
          <w:rFonts w:ascii="Aptos" w:hAnsi="Aptos" w:cs="Calibri"/>
          <w:szCs w:val="22"/>
        </w:rPr>
      </w:pPr>
      <w:r>
        <w:rPr>
          <w:rFonts w:ascii="Aptos" w:hAnsi="Aptos" w:cs="Calibri"/>
          <w:szCs w:val="22"/>
        </w:rPr>
        <w:tab/>
      </w:r>
      <w:r w:rsidR="001318DA">
        <w:rPr>
          <w:rFonts w:ascii="Aptos" w:hAnsi="Aptos" w:cs="Calibri"/>
          <w:szCs w:val="22"/>
        </w:rPr>
        <w:t>Currently 2 candidates have applied.</w:t>
      </w:r>
    </w:p>
    <w:p w14:paraId="4F9F3297" w14:textId="2FEABAA1" w:rsidR="001318DA" w:rsidRDefault="001318DA" w:rsidP="006475C8">
      <w:pPr>
        <w:pStyle w:val="ListParagraph"/>
        <w:spacing w:before="200"/>
        <w:ind w:left="851" w:hanging="851"/>
        <w:rPr>
          <w:rFonts w:ascii="Aptos" w:hAnsi="Aptos" w:cs="Calibri"/>
          <w:szCs w:val="22"/>
        </w:rPr>
      </w:pPr>
      <w:r>
        <w:rPr>
          <w:rFonts w:ascii="Aptos" w:hAnsi="Aptos" w:cs="Calibri"/>
          <w:szCs w:val="22"/>
        </w:rPr>
        <w:tab/>
        <w:t xml:space="preserve">Action: Clerk to contact both candidates </w:t>
      </w:r>
      <w:r w:rsidR="00E769D3">
        <w:rPr>
          <w:rFonts w:ascii="Aptos" w:hAnsi="Aptos" w:cs="Calibri"/>
          <w:szCs w:val="22"/>
        </w:rPr>
        <w:t xml:space="preserve">to request they </w:t>
      </w:r>
      <w:r w:rsidR="00BB0C27">
        <w:rPr>
          <w:rFonts w:ascii="Aptos" w:hAnsi="Aptos" w:cs="Calibri"/>
          <w:szCs w:val="22"/>
        </w:rPr>
        <w:t xml:space="preserve">confirm they meet the </w:t>
      </w:r>
      <w:r w:rsidR="00043D3B">
        <w:rPr>
          <w:rFonts w:ascii="Aptos" w:hAnsi="Aptos" w:cs="Calibri"/>
          <w:szCs w:val="22"/>
        </w:rPr>
        <w:t xml:space="preserve">legal </w:t>
      </w:r>
      <w:r w:rsidR="00BB0C27">
        <w:rPr>
          <w:rFonts w:ascii="Aptos" w:hAnsi="Aptos" w:cs="Calibri"/>
          <w:szCs w:val="22"/>
        </w:rPr>
        <w:t>requirements</w:t>
      </w:r>
      <w:r w:rsidR="00043D3B">
        <w:rPr>
          <w:rFonts w:ascii="Aptos" w:hAnsi="Aptos" w:cs="Calibri"/>
          <w:szCs w:val="22"/>
        </w:rPr>
        <w:t>.</w:t>
      </w:r>
      <w:r w:rsidR="00BB0C27">
        <w:rPr>
          <w:rFonts w:ascii="Aptos" w:hAnsi="Aptos" w:cs="Calibri"/>
          <w:szCs w:val="22"/>
        </w:rPr>
        <w:t xml:space="preserve"> </w:t>
      </w:r>
      <w:r w:rsidR="00043D3B">
        <w:rPr>
          <w:rFonts w:ascii="Aptos" w:hAnsi="Aptos" w:cs="Calibri"/>
          <w:szCs w:val="22"/>
        </w:rPr>
        <w:t>T</w:t>
      </w:r>
      <w:r w:rsidR="00370F30">
        <w:rPr>
          <w:rFonts w:ascii="Aptos" w:hAnsi="Aptos" w:cs="Calibri"/>
          <w:szCs w:val="22"/>
        </w:rPr>
        <w:t>o submit in writing a letter of introduction detailing any relevant experience and why they wish to become a councillor.</w:t>
      </w:r>
    </w:p>
    <w:p w14:paraId="64223F3E" w14:textId="0A8E1215" w:rsidR="004924CF" w:rsidRDefault="00370F30" w:rsidP="00370F30">
      <w:pPr>
        <w:pStyle w:val="ListParagraph"/>
        <w:spacing w:before="200"/>
        <w:ind w:left="851" w:firstLine="0"/>
        <w:rPr>
          <w:rFonts w:ascii="Aptos" w:hAnsi="Aptos" w:cs="Calibri"/>
          <w:szCs w:val="22"/>
        </w:rPr>
      </w:pPr>
      <w:r>
        <w:rPr>
          <w:rFonts w:ascii="Aptos" w:hAnsi="Aptos" w:cs="Calibri"/>
          <w:szCs w:val="22"/>
        </w:rPr>
        <w:t>Assuming they want to proceed they will be invited to April’s</w:t>
      </w:r>
      <w:r w:rsidR="005628C8">
        <w:rPr>
          <w:rFonts w:ascii="Aptos" w:hAnsi="Aptos" w:cs="Calibri"/>
          <w:szCs w:val="22"/>
        </w:rPr>
        <w:t xml:space="preserve"> meeting</w:t>
      </w:r>
      <w:r>
        <w:rPr>
          <w:rFonts w:ascii="Aptos" w:hAnsi="Aptos" w:cs="Calibri"/>
          <w:szCs w:val="22"/>
        </w:rPr>
        <w:t xml:space="preserve"> </w:t>
      </w:r>
      <w:r w:rsidR="000218DC">
        <w:rPr>
          <w:rFonts w:ascii="Aptos" w:hAnsi="Aptos" w:cs="Calibri"/>
          <w:szCs w:val="22"/>
        </w:rPr>
        <w:t xml:space="preserve">where councillors </w:t>
      </w:r>
      <w:r w:rsidR="004924CF">
        <w:rPr>
          <w:rFonts w:ascii="Aptos" w:hAnsi="Aptos" w:cs="Calibri"/>
          <w:szCs w:val="22"/>
        </w:rPr>
        <w:t xml:space="preserve">have the opportunity to ask them some question. </w:t>
      </w:r>
    </w:p>
    <w:p w14:paraId="3AD1E161" w14:textId="6C19ED1F" w:rsidR="00495FCA" w:rsidRDefault="004924CF" w:rsidP="00495FCA">
      <w:pPr>
        <w:pStyle w:val="ListParagraph"/>
        <w:spacing w:before="200"/>
        <w:ind w:left="851" w:firstLine="0"/>
        <w:rPr>
          <w:rFonts w:ascii="Aptos" w:hAnsi="Aptos" w:cs="Calibri"/>
          <w:szCs w:val="22"/>
        </w:rPr>
      </w:pPr>
      <w:r>
        <w:rPr>
          <w:rFonts w:ascii="Aptos" w:hAnsi="Aptos" w:cs="Calibri"/>
          <w:szCs w:val="22"/>
        </w:rPr>
        <w:t xml:space="preserve">Then </w:t>
      </w:r>
      <w:r w:rsidR="006475C8" w:rsidRPr="006475C8">
        <w:rPr>
          <w:rFonts w:ascii="Aptos" w:hAnsi="Aptos" w:cs="Calibri"/>
          <w:szCs w:val="22"/>
        </w:rPr>
        <w:t>the meeting</w:t>
      </w:r>
      <w:r>
        <w:rPr>
          <w:rFonts w:ascii="Aptos" w:hAnsi="Aptos" w:cs="Calibri"/>
          <w:szCs w:val="22"/>
        </w:rPr>
        <w:t xml:space="preserve"> will be closed</w:t>
      </w:r>
      <w:r w:rsidR="006475C8" w:rsidRPr="006475C8">
        <w:rPr>
          <w:rFonts w:ascii="Aptos" w:hAnsi="Aptos" w:cs="Calibri"/>
          <w:szCs w:val="22"/>
        </w:rPr>
        <w:t xml:space="preserve"> to the public, it is done under Section 100 of the Local Government Act 1972. This allows the press and public to be excluded where confidential or exempt information is likely to be disclosed, as set out in the Act.</w:t>
      </w:r>
    </w:p>
    <w:p w14:paraId="60346633" w14:textId="2BE59858" w:rsidR="00250CA4" w:rsidRPr="006475C8" w:rsidRDefault="00250CA4" w:rsidP="00580FDC">
      <w:pPr>
        <w:pStyle w:val="ListParagraph"/>
        <w:spacing w:before="200"/>
        <w:ind w:left="851" w:hanging="851"/>
        <w:rPr>
          <w:rFonts w:ascii="Aptos" w:hAnsi="Aptos" w:cs="Calibri"/>
          <w:szCs w:val="22"/>
        </w:rPr>
      </w:pPr>
    </w:p>
    <w:p w14:paraId="3711EC34" w14:textId="57674E9B" w:rsidR="00CC31A5" w:rsidRPr="00803065" w:rsidRDefault="00CC31A5" w:rsidP="00882C97">
      <w:pPr>
        <w:pStyle w:val="Heading1"/>
        <w:contextualSpacing w:val="0"/>
        <w:rPr>
          <w:rFonts w:ascii="Aptos" w:hAnsi="Aptos" w:cstheme="minorHAnsi"/>
          <w:sz w:val="20"/>
          <w:szCs w:val="22"/>
        </w:rPr>
      </w:pPr>
      <w:r w:rsidRPr="00CC31A5">
        <w:rPr>
          <w:rFonts w:ascii="Aptos" w:hAnsi="Aptos" w:cstheme="minorHAnsi"/>
          <w:sz w:val="20"/>
          <w:szCs w:val="22"/>
        </w:rPr>
        <w:t>2</w:t>
      </w:r>
      <w:r w:rsidR="00230996" w:rsidRPr="00CC31A5">
        <w:rPr>
          <w:rFonts w:ascii="Aptos" w:hAnsi="Aptos" w:cstheme="minorHAnsi"/>
          <w:sz w:val="20"/>
          <w:szCs w:val="22"/>
        </w:rPr>
        <w:t>603.</w:t>
      </w:r>
      <w:r w:rsidR="00803065">
        <w:rPr>
          <w:rFonts w:ascii="Aptos" w:hAnsi="Aptos" w:cstheme="minorHAnsi"/>
          <w:sz w:val="20"/>
          <w:szCs w:val="22"/>
        </w:rPr>
        <w:t>10</w:t>
      </w:r>
      <w:r w:rsidR="00882C97">
        <w:rPr>
          <w:rFonts w:ascii="Aptos" w:hAnsi="Aptos" w:cstheme="minorHAnsi"/>
          <w:sz w:val="20"/>
          <w:szCs w:val="22"/>
        </w:rPr>
        <w:t xml:space="preserve"> </w:t>
      </w:r>
      <w:r w:rsidRPr="008522F9">
        <w:rPr>
          <w:rFonts w:ascii="Aptos" w:hAnsi="Aptos" w:cs="Calibri"/>
          <w:bCs/>
          <w:szCs w:val="22"/>
        </w:rPr>
        <w:t>ANNUAL PARISH MEETING – 12TH MAY 2026</w:t>
      </w:r>
    </w:p>
    <w:p w14:paraId="38D0B416" w14:textId="05CA9440" w:rsidR="008E0372" w:rsidRDefault="008E0372" w:rsidP="00BD425C">
      <w:pPr>
        <w:ind w:left="840" w:firstLine="0"/>
        <w:rPr>
          <w:rFonts w:ascii="Aptos" w:hAnsi="Aptos" w:cstheme="minorHAnsi"/>
          <w:bCs/>
          <w:sz w:val="20"/>
          <w:szCs w:val="22"/>
        </w:rPr>
      </w:pPr>
      <w:r>
        <w:rPr>
          <w:rFonts w:ascii="Aptos" w:hAnsi="Aptos" w:cstheme="minorHAnsi"/>
          <w:bCs/>
          <w:sz w:val="20"/>
          <w:szCs w:val="22"/>
        </w:rPr>
        <w:t xml:space="preserve">It was </w:t>
      </w:r>
      <w:r w:rsidR="00961DF7" w:rsidRPr="00875737">
        <w:rPr>
          <w:rFonts w:ascii="Aptos" w:hAnsi="Aptos" w:cstheme="minorHAnsi"/>
          <w:bCs/>
          <w:sz w:val="20"/>
          <w:szCs w:val="22"/>
        </w:rPr>
        <w:t>RESOLVED</w:t>
      </w:r>
      <w:r>
        <w:rPr>
          <w:rFonts w:ascii="Aptos" w:hAnsi="Aptos" w:cstheme="minorHAnsi"/>
          <w:bCs/>
          <w:sz w:val="20"/>
          <w:szCs w:val="22"/>
        </w:rPr>
        <w:t xml:space="preserve"> to invite</w:t>
      </w:r>
      <w:r w:rsidR="006A6C24">
        <w:rPr>
          <w:rFonts w:ascii="Aptos" w:hAnsi="Aptos" w:cstheme="minorHAnsi"/>
          <w:bCs/>
          <w:sz w:val="20"/>
          <w:szCs w:val="22"/>
        </w:rPr>
        <w:t xml:space="preserve"> representatives</w:t>
      </w:r>
      <w:r w:rsidR="00961DC0">
        <w:rPr>
          <w:rFonts w:ascii="Aptos" w:hAnsi="Aptos" w:cstheme="minorHAnsi"/>
          <w:bCs/>
          <w:sz w:val="20"/>
          <w:szCs w:val="22"/>
        </w:rPr>
        <w:t xml:space="preserve"> of some</w:t>
      </w:r>
      <w:r w:rsidR="00277BE8">
        <w:rPr>
          <w:rFonts w:ascii="Aptos" w:hAnsi="Aptos" w:cstheme="minorHAnsi"/>
          <w:bCs/>
          <w:sz w:val="20"/>
          <w:szCs w:val="22"/>
        </w:rPr>
        <w:t xml:space="preserve"> local </w:t>
      </w:r>
      <w:r w:rsidR="006A6875">
        <w:rPr>
          <w:rFonts w:ascii="Aptos" w:hAnsi="Aptos" w:cstheme="minorHAnsi"/>
          <w:bCs/>
          <w:sz w:val="20"/>
          <w:szCs w:val="22"/>
        </w:rPr>
        <w:t>groups,</w:t>
      </w:r>
      <w:r w:rsidR="00961DC0">
        <w:rPr>
          <w:rFonts w:ascii="Aptos" w:hAnsi="Aptos" w:cstheme="minorHAnsi"/>
          <w:bCs/>
          <w:sz w:val="20"/>
          <w:szCs w:val="22"/>
        </w:rPr>
        <w:t xml:space="preserve"> a </w:t>
      </w:r>
      <w:r w:rsidR="006A6875">
        <w:rPr>
          <w:rFonts w:ascii="Aptos" w:hAnsi="Aptos" w:cstheme="minorHAnsi"/>
          <w:bCs/>
          <w:sz w:val="20"/>
          <w:szCs w:val="22"/>
        </w:rPr>
        <w:t>District Councillor</w:t>
      </w:r>
      <w:r w:rsidR="00961DC0">
        <w:rPr>
          <w:rFonts w:ascii="Aptos" w:hAnsi="Aptos" w:cstheme="minorHAnsi"/>
          <w:bCs/>
          <w:sz w:val="20"/>
          <w:szCs w:val="22"/>
        </w:rPr>
        <w:t xml:space="preserve"> and individuals</w:t>
      </w:r>
      <w:r>
        <w:rPr>
          <w:rFonts w:ascii="Aptos" w:hAnsi="Aptos" w:cstheme="minorHAnsi"/>
          <w:bCs/>
          <w:sz w:val="20"/>
          <w:szCs w:val="22"/>
        </w:rPr>
        <w:t xml:space="preserve"> to present at th</w:t>
      </w:r>
      <w:r w:rsidR="006A6875">
        <w:rPr>
          <w:rFonts w:ascii="Aptos" w:hAnsi="Aptos" w:cstheme="minorHAnsi"/>
          <w:bCs/>
          <w:sz w:val="20"/>
          <w:szCs w:val="22"/>
        </w:rPr>
        <w:t>e</w:t>
      </w:r>
      <w:r>
        <w:rPr>
          <w:rFonts w:ascii="Aptos" w:hAnsi="Aptos" w:cstheme="minorHAnsi"/>
          <w:bCs/>
          <w:sz w:val="20"/>
          <w:szCs w:val="22"/>
        </w:rPr>
        <w:t xml:space="preserve"> meeting</w:t>
      </w:r>
      <w:r w:rsidR="00B2238B">
        <w:rPr>
          <w:rFonts w:ascii="Aptos" w:hAnsi="Aptos" w:cstheme="minorHAnsi"/>
          <w:bCs/>
          <w:sz w:val="20"/>
          <w:szCs w:val="22"/>
        </w:rPr>
        <w:t xml:space="preserve"> Annual </w:t>
      </w:r>
      <w:r w:rsidR="00BD425C">
        <w:rPr>
          <w:rFonts w:ascii="Aptos" w:hAnsi="Aptos" w:cstheme="minorHAnsi"/>
          <w:bCs/>
          <w:sz w:val="20"/>
          <w:szCs w:val="22"/>
        </w:rPr>
        <w:t>C</w:t>
      </w:r>
      <w:r w:rsidR="00B2238B">
        <w:rPr>
          <w:rFonts w:ascii="Aptos" w:hAnsi="Aptos" w:cstheme="minorHAnsi"/>
          <w:bCs/>
          <w:sz w:val="20"/>
          <w:szCs w:val="22"/>
        </w:rPr>
        <w:t>ouncil meeting at 7.30pm</w:t>
      </w:r>
    </w:p>
    <w:p w14:paraId="3A3C1D16" w14:textId="22FD44E1" w:rsidR="00B2238B" w:rsidRDefault="00E67C68" w:rsidP="00E67C68">
      <w:pPr>
        <w:ind w:left="720" w:firstLine="720"/>
        <w:rPr>
          <w:rFonts w:ascii="Aptos" w:hAnsi="Aptos" w:cstheme="minorHAnsi"/>
          <w:bCs/>
          <w:sz w:val="20"/>
          <w:szCs w:val="22"/>
        </w:rPr>
      </w:pPr>
      <w:r>
        <w:rPr>
          <w:rFonts w:ascii="Aptos" w:hAnsi="Aptos" w:cstheme="minorHAnsi"/>
          <w:bCs/>
          <w:sz w:val="20"/>
          <w:szCs w:val="22"/>
        </w:rPr>
        <w:t xml:space="preserve">Member of the </w:t>
      </w:r>
      <w:r w:rsidR="00B2238B">
        <w:rPr>
          <w:rFonts w:ascii="Aptos" w:hAnsi="Aptos" w:cstheme="minorHAnsi"/>
          <w:bCs/>
          <w:sz w:val="20"/>
          <w:szCs w:val="22"/>
        </w:rPr>
        <w:t>Scout</w:t>
      </w:r>
      <w:r>
        <w:rPr>
          <w:rFonts w:ascii="Aptos" w:hAnsi="Aptos" w:cstheme="minorHAnsi"/>
          <w:bCs/>
          <w:sz w:val="20"/>
          <w:szCs w:val="22"/>
        </w:rPr>
        <w:t>s</w:t>
      </w:r>
      <w:r w:rsidR="00B2238B">
        <w:rPr>
          <w:rFonts w:ascii="Aptos" w:hAnsi="Aptos" w:cstheme="minorHAnsi"/>
          <w:bCs/>
          <w:sz w:val="20"/>
          <w:szCs w:val="22"/>
        </w:rPr>
        <w:t xml:space="preserve"> </w:t>
      </w:r>
      <w:r>
        <w:rPr>
          <w:rFonts w:ascii="Aptos" w:hAnsi="Aptos" w:cstheme="minorHAnsi"/>
          <w:bCs/>
          <w:sz w:val="20"/>
          <w:szCs w:val="22"/>
        </w:rPr>
        <w:t>to</w:t>
      </w:r>
      <w:r w:rsidR="00B2238B">
        <w:rPr>
          <w:rFonts w:ascii="Aptos" w:hAnsi="Aptos" w:cstheme="minorHAnsi"/>
          <w:bCs/>
          <w:sz w:val="20"/>
          <w:szCs w:val="22"/>
        </w:rPr>
        <w:t xml:space="preserve"> tell us about</w:t>
      </w:r>
      <w:r>
        <w:rPr>
          <w:rFonts w:ascii="Aptos" w:hAnsi="Aptos" w:cstheme="minorHAnsi"/>
          <w:bCs/>
          <w:sz w:val="20"/>
          <w:szCs w:val="22"/>
        </w:rPr>
        <w:t xml:space="preserve"> the upcoming</w:t>
      </w:r>
      <w:r w:rsidR="00B2238B">
        <w:rPr>
          <w:rFonts w:ascii="Aptos" w:hAnsi="Aptos" w:cstheme="minorHAnsi"/>
          <w:bCs/>
          <w:sz w:val="20"/>
          <w:szCs w:val="22"/>
        </w:rPr>
        <w:t xml:space="preserve"> </w:t>
      </w:r>
      <w:r>
        <w:rPr>
          <w:rFonts w:ascii="Aptos" w:hAnsi="Aptos" w:cstheme="minorHAnsi"/>
          <w:bCs/>
          <w:sz w:val="20"/>
          <w:szCs w:val="22"/>
        </w:rPr>
        <w:t>Wing</w:t>
      </w:r>
      <w:r w:rsidR="00B2238B">
        <w:rPr>
          <w:rFonts w:ascii="Aptos" w:hAnsi="Aptos" w:cstheme="minorHAnsi"/>
          <w:bCs/>
          <w:sz w:val="20"/>
          <w:szCs w:val="22"/>
        </w:rPr>
        <w:t>s</w:t>
      </w:r>
      <w:r>
        <w:rPr>
          <w:rFonts w:ascii="Aptos" w:hAnsi="Aptos" w:cstheme="minorHAnsi"/>
          <w:bCs/>
          <w:sz w:val="20"/>
          <w:szCs w:val="22"/>
        </w:rPr>
        <w:t xml:space="preserve"> jamboree </w:t>
      </w:r>
    </w:p>
    <w:p w14:paraId="18E42DD0" w14:textId="205AF3E8" w:rsidR="00B2238B" w:rsidRDefault="006B2B82" w:rsidP="006B2B82">
      <w:pPr>
        <w:ind w:left="720" w:firstLine="720"/>
        <w:rPr>
          <w:rFonts w:ascii="Aptos" w:hAnsi="Aptos" w:cstheme="minorHAnsi"/>
          <w:bCs/>
          <w:sz w:val="20"/>
          <w:szCs w:val="22"/>
        </w:rPr>
      </w:pPr>
      <w:r>
        <w:rPr>
          <w:rFonts w:ascii="Aptos" w:hAnsi="Aptos" w:cstheme="minorHAnsi"/>
          <w:bCs/>
          <w:sz w:val="20"/>
          <w:szCs w:val="22"/>
        </w:rPr>
        <w:t xml:space="preserve">District Councillor </w:t>
      </w:r>
      <w:r w:rsidR="00B2238B">
        <w:rPr>
          <w:rFonts w:ascii="Aptos" w:hAnsi="Aptos" w:cstheme="minorHAnsi"/>
          <w:bCs/>
          <w:sz w:val="20"/>
          <w:szCs w:val="22"/>
        </w:rPr>
        <w:t>Heather Codling to present on devolution proposal</w:t>
      </w:r>
    </w:p>
    <w:p w14:paraId="4FF4B60C" w14:textId="3DE78783" w:rsidR="00B2238B" w:rsidRDefault="00B2238B" w:rsidP="006B2B82">
      <w:pPr>
        <w:ind w:left="720" w:firstLine="720"/>
        <w:rPr>
          <w:rFonts w:ascii="Aptos" w:hAnsi="Aptos" w:cstheme="minorHAnsi"/>
          <w:bCs/>
          <w:sz w:val="20"/>
          <w:szCs w:val="22"/>
        </w:rPr>
      </w:pPr>
      <w:r>
        <w:rPr>
          <w:rFonts w:ascii="Aptos" w:hAnsi="Aptos" w:cstheme="minorHAnsi"/>
          <w:bCs/>
          <w:sz w:val="20"/>
          <w:szCs w:val="22"/>
        </w:rPr>
        <w:t>Police community support officer</w:t>
      </w:r>
    </w:p>
    <w:p w14:paraId="157D8BDF" w14:textId="4173A436" w:rsidR="00B2238B" w:rsidRDefault="00B2238B" w:rsidP="00B87CE9">
      <w:pPr>
        <w:ind w:left="720" w:firstLine="720"/>
        <w:rPr>
          <w:rFonts w:ascii="Aptos" w:hAnsi="Aptos" w:cstheme="minorHAnsi"/>
          <w:bCs/>
          <w:sz w:val="20"/>
          <w:szCs w:val="22"/>
        </w:rPr>
      </w:pPr>
      <w:r>
        <w:rPr>
          <w:rFonts w:ascii="Aptos" w:hAnsi="Aptos" w:cstheme="minorHAnsi"/>
          <w:bCs/>
          <w:sz w:val="20"/>
          <w:szCs w:val="22"/>
        </w:rPr>
        <w:t xml:space="preserve">Berkshire farm girl </w:t>
      </w:r>
      <w:r w:rsidR="00CF0416">
        <w:rPr>
          <w:rFonts w:ascii="Aptos" w:hAnsi="Aptos" w:cstheme="minorHAnsi"/>
          <w:bCs/>
          <w:sz w:val="20"/>
          <w:szCs w:val="22"/>
        </w:rPr>
        <w:t xml:space="preserve">Eleonor Gilbert </w:t>
      </w:r>
      <w:r w:rsidR="00B87CE9">
        <w:rPr>
          <w:rFonts w:ascii="Aptos" w:hAnsi="Aptos" w:cstheme="minorHAnsi"/>
          <w:bCs/>
          <w:sz w:val="20"/>
          <w:szCs w:val="22"/>
        </w:rPr>
        <w:t>on her</w:t>
      </w:r>
      <w:r w:rsidR="00DC0D1D" w:rsidRPr="00DC0D1D">
        <w:rPr>
          <w:rFonts w:ascii="Aptos" w:hAnsi="Aptos" w:cstheme="minorHAnsi"/>
          <w:bCs/>
          <w:sz w:val="20"/>
          <w:szCs w:val="22"/>
        </w:rPr>
        <w:t xml:space="preserve"> </w:t>
      </w:r>
      <w:r w:rsidR="00DC0D1D">
        <w:rPr>
          <w:rFonts w:ascii="Aptos" w:hAnsi="Aptos" w:cstheme="minorHAnsi"/>
          <w:bCs/>
          <w:sz w:val="20"/>
          <w:szCs w:val="22"/>
        </w:rPr>
        <w:t>adventure</w:t>
      </w:r>
      <w:r w:rsidR="00B87CE9">
        <w:rPr>
          <w:rFonts w:ascii="Aptos" w:hAnsi="Aptos" w:cstheme="minorHAnsi"/>
          <w:bCs/>
          <w:sz w:val="20"/>
          <w:szCs w:val="22"/>
        </w:rPr>
        <w:t xml:space="preserve">s </w:t>
      </w:r>
      <w:r w:rsidR="00DC0D1D">
        <w:rPr>
          <w:rFonts w:ascii="Aptos" w:hAnsi="Aptos" w:cstheme="minorHAnsi"/>
          <w:bCs/>
          <w:sz w:val="20"/>
          <w:szCs w:val="22"/>
        </w:rPr>
        <w:t>and life now in the UK</w:t>
      </w:r>
    </w:p>
    <w:p w14:paraId="5D84F933" w14:textId="4314173D" w:rsidR="00CF0416" w:rsidRPr="00B2238B" w:rsidRDefault="00875737" w:rsidP="00875737">
      <w:pPr>
        <w:ind w:left="720" w:firstLine="0"/>
        <w:rPr>
          <w:rFonts w:ascii="Aptos" w:hAnsi="Aptos" w:cstheme="minorHAnsi"/>
          <w:bCs/>
          <w:sz w:val="20"/>
          <w:szCs w:val="22"/>
        </w:rPr>
      </w:pPr>
      <w:r>
        <w:rPr>
          <w:rFonts w:ascii="Aptos" w:hAnsi="Aptos" w:cstheme="minorHAnsi"/>
          <w:bCs/>
          <w:sz w:val="20"/>
          <w:szCs w:val="22"/>
        </w:rPr>
        <w:t xml:space="preserve">    </w:t>
      </w:r>
      <w:r w:rsidR="00CF0416">
        <w:rPr>
          <w:rFonts w:ascii="Aptos" w:hAnsi="Aptos" w:cstheme="minorHAnsi"/>
          <w:bCs/>
          <w:sz w:val="20"/>
          <w:szCs w:val="22"/>
        </w:rPr>
        <w:t xml:space="preserve">Cllr Hutchison </w:t>
      </w:r>
      <w:r w:rsidR="006B2B82">
        <w:rPr>
          <w:rFonts w:ascii="Aptos" w:hAnsi="Aptos" w:cstheme="minorHAnsi"/>
          <w:bCs/>
          <w:sz w:val="20"/>
          <w:szCs w:val="22"/>
        </w:rPr>
        <w:t xml:space="preserve">and </w:t>
      </w:r>
      <w:r w:rsidR="00CF0416">
        <w:rPr>
          <w:rFonts w:ascii="Aptos" w:hAnsi="Aptos" w:cstheme="minorHAnsi"/>
          <w:bCs/>
          <w:sz w:val="20"/>
          <w:szCs w:val="22"/>
        </w:rPr>
        <w:t xml:space="preserve">Cllr Dick will organise </w:t>
      </w:r>
      <w:r w:rsidR="006B2B82">
        <w:rPr>
          <w:rFonts w:ascii="Aptos" w:hAnsi="Aptos" w:cstheme="minorHAnsi"/>
          <w:bCs/>
          <w:sz w:val="20"/>
          <w:szCs w:val="22"/>
        </w:rPr>
        <w:t>some refreshment.</w:t>
      </w:r>
    </w:p>
    <w:p w14:paraId="0EF68F07" w14:textId="0FC23E48" w:rsidR="001B6667" w:rsidRDefault="008E0372" w:rsidP="008E0372">
      <w:pPr>
        <w:pStyle w:val="Heading1"/>
        <w:contextualSpacing w:val="0"/>
        <w:rPr>
          <w:rFonts w:cstheme="minorHAnsi"/>
          <w:szCs w:val="22"/>
        </w:rPr>
      </w:pPr>
      <w:r w:rsidRPr="008E0372">
        <w:rPr>
          <w:rFonts w:ascii="Aptos" w:hAnsi="Aptos" w:cstheme="minorHAnsi"/>
          <w:sz w:val="20"/>
          <w:szCs w:val="22"/>
        </w:rPr>
        <w:t>2603.1</w:t>
      </w:r>
      <w:r w:rsidR="00882C97">
        <w:rPr>
          <w:rFonts w:ascii="Aptos" w:hAnsi="Aptos" w:cstheme="minorHAnsi"/>
          <w:sz w:val="20"/>
          <w:szCs w:val="22"/>
        </w:rPr>
        <w:t>1</w:t>
      </w:r>
      <w:r>
        <w:rPr>
          <w:rFonts w:cstheme="minorHAnsi"/>
          <w:szCs w:val="22"/>
        </w:rPr>
        <w:t xml:space="preserve"> </w:t>
      </w:r>
      <w:r w:rsidR="001B6667" w:rsidRPr="008522F9">
        <w:rPr>
          <w:rFonts w:ascii="Aptos" w:hAnsi="Aptos" w:cs="Calibri"/>
          <w:bCs/>
          <w:szCs w:val="22"/>
        </w:rPr>
        <w:t>EMERGENCY PLAN 2026</w:t>
      </w:r>
    </w:p>
    <w:p w14:paraId="34C9EA5D" w14:textId="22C71EA2" w:rsidR="008E0372" w:rsidRPr="00875737" w:rsidRDefault="00875737" w:rsidP="008E0372">
      <w:pPr>
        <w:ind w:left="0" w:firstLine="0"/>
        <w:rPr>
          <w:rFonts w:ascii="Aptos" w:hAnsi="Aptos" w:cstheme="minorHAnsi"/>
          <w:b/>
          <w:sz w:val="20"/>
          <w:szCs w:val="22"/>
        </w:rPr>
      </w:pPr>
      <w:r>
        <w:rPr>
          <w:rFonts w:ascii="Aptos" w:hAnsi="Aptos" w:cstheme="minorHAnsi"/>
          <w:b/>
          <w:sz w:val="20"/>
          <w:szCs w:val="22"/>
        </w:rPr>
        <w:t xml:space="preserve">                     </w:t>
      </w:r>
      <w:r w:rsidR="008E0372">
        <w:rPr>
          <w:rFonts w:ascii="Aptos" w:hAnsi="Aptos" w:cstheme="minorHAnsi"/>
          <w:bCs/>
          <w:sz w:val="20"/>
          <w:szCs w:val="22"/>
        </w:rPr>
        <w:t xml:space="preserve">It was </w:t>
      </w:r>
      <w:r w:rsidR="00961DF7" w:rsidRPr="00875737">
        <w:rPr>
          <w:rFonts w:ascii="Aptos" w:hAnsi="Aptos" w:cstheme="minorHAnsi"/>
          <w:b/>
          <w:sz w:val="20"/>
          <w:szCs w:val="22"/>
        </w:rPr>
        <w:t>RESOLVED</w:t>
      </w:r>
      <w:r w:rsidR="008E0372">
        <w:rPr>
          <w:rFonts w:ascii="Aptos" w:hAnsi="Aptos" w:cstheme="minorHAnsi"/>
          <w:bCs/>
          <w:sz w:val="20"/>
          <w:szCs w:val="22"/>
        </w:rPr>
        <w:t xml:space="preserve"> to</w:t>
      </w:r>
      <w:r w:rsidR="00CF0416">
        <w:rPr>
          <w:rFonts w:ascii="Aptos" w:hAnsi="Aptos" w:cstheme="minorHAnsi"/>
          <w:bCs/>
          <w:sz w:val="20"/>
          <w:szCs w:val="22"/>
        </w:rPr>
        <w:t xml:space="preserve"> </w:t>
      </w:r>
      <w:r w:rsidR="008E0372">
        <w:rPr>
          <w:rFonts w:ascii="Aptos" w:hAnsi="Aptos" w:cstheme="minorHAnsi"/>
          <w:bCs/>
          <w:sz w:val="20"/>
          <w:szCs w:val="22"/>
        </w:rPr>
        <w:t>review the current emergency plan.</w:t>
      </w:r>
    </w:p>
    <w:p w14:paraId="4B8A6520" w14:textId="12415F47" w:rsidR="008E0372" w:rsidRPr="008E0372" w:rsidRDefault="008E0372" w:rsidP="00875737">
      <w:pPr>
        <w:spacing w:before="200"/>
        <w:ind w:left="851" w:firstLine="0"/>
        <w:rPr>
          <w:bCs/>
        </w:rPr>
      </w:pPr>
      <w:r>
        <w:rPr>
          <w:rFonts w:ascii="Aptos" w:hAnsi="Aptos" w:cstheme="minorHAnsi"/>
          <w:bCs/>
          <w:sz w:val="20"/>
          <w:szCs w:val="22"/>
        </w:rPr>
        <w:t>Action</w:t>
      </w:r>
      <w:r w:rsidR="008522F9">
        <w:rPr>
          <w:rFonts w:ascii="Aptos" w:hAnsi="Aptos" w:cstheme="minorHAnsi"/>
          <w:bCs/>
          <w:sz w:val="20"/>
          <w:szCs w:val="22"/>
        </w:rPr>
        <w:t xml:space="preserve">: Cllr’s </w:t>
      </w:r>
      <w:r w:rsidR="00CF0416">
        <w:rPr>
          <w:rFonts w:ascii="Aptos" w:hAnsi="Aptos" w:cstheme="minorHAnsi"/>
          <w:bCs/>
          <w:sz w:val="20"/>
          <w:szCs w:val="22"/>
        </w:rPr>
        <w:t>Dick, Cllr Gilman &amp; Cllr Hutchison</w:t>
      </w:r>
      <w:r w:rsidR="008522F9">
        <w:rPr>
          <w:rFonts w:ascii="Aptos" w:hAnsi="Aptos" w:cstheme="minorHAnsi"/>
          <w:bCs/>
          <w:sz w:val="20"/>
          <w:szCs w:val="22"/>
        </w:rPr>
        <w:t xml:space="preserve"> agreed to review the current document</w:t>
      </w:r>
    </w:p>
    <w:p w14:paraId="45C76EE8" w14:textId="7BD9E91C" w:rsidR="001B6667" w:rsidRDefault="008E0372" w:rsidP="008E0372">
      <w:pPr>
        <w:spacing w:before="200"/>
        <w:ind w:left="851" w:hanging="851"/>
        <w:rPr>
          <w:rFonts w:ascii="Aptos" w:hAnsi="Aptos" w:cs="Calibri"/>
          <w:b/>
          <w:bCs/>
          <w:szCs w:val="22"/>
        </w:rPr>
      </w:pPr>
      <w:r w:rsidRPr="008E0372">
        <w:rPr>
          <w:rFonts w:ascii="Aptos" w:hAnsi="Aptos" w:cstheme="minorHAnsi"/>
          <w:b/>
          <w:sz w:val="20"/>
          <w:szCs w:val="22"/>
        </w:rPr>
        <w:t>2603.1</w:t>
      </w:r>
      <w:r w:rsidR="00882C97">
        <w:rPr>
          <w:rFonts w:ascii="Aptos" w:hAnsi="Aptos" w:cstheme="minorHAnsi"/>
          <w:b/>
          <w:sz w:val="20"/>
          <w:szCs w:val="22"/>
        </w:rPr>
        <w:t>2</w:t>
      </w:r>
      <w:r>
        <w:rPr>
          <w:rFonts w:cstheme="minorHAnsi"/>
          <w:szCs w:val="22"/>
        </w:rPr>
        <w:t xml:space="preserve"> </w:t>
      </w:r>
      <w:r w:rsidRPr="008522F9">
        <w:rPr>
          <w:rFonts w:ascii="Aptos" w:hAnsi="Aptos" w:cs="Calibri"/>
          <w:b/>
          <w:bCs/>
          <w:szCs w:val="22"/>
        </w:rPr>
        <w:t>GRUNDON SAND AND GRAVEL QUARRY</w:t>
      </w:r>
    </w:p>
    <w:p w14:paraId="2ACA9657" w14:textId="6DA4CF99" w:rsidR="008522F9" w:rsidRDefault="008522F9" w:rsidP="00875737">
      <w:pPr>
        <w:spacing w:before="200"/>
        <w:ind w:left="851" w:firstLine="0"/>
        <w:rPr>
          <w:rFonts w:ascii="Aptos" w:hAnsi="Aptos" w:cstheme="minorHAnsi"/>
          <w:bCs/>
          <w:sz w:val="20"/>
          <w:szCs w:val="22"/>
        </w:rPr>
      </w:pPr>
      <w:r>
        <w:rPr>
          <w:rFonts w:ascii="Aptos" w:hAnsi="Aptos" w:cstheme="minorHAnsi"/>
          <w:bCs/>
          <w:sz w:val="20"/>
          <w:szCs w:val="22"/>
        </w:rPr>
        <w:t>It was</w:t>
      </w:r>
      <w:r w:rsidR="00961DF7" w:rsidRPr="00961DF7">
        <w:rPr>
          <w:rFonts w:cstheme="minorHAnsi"/>
          <w:b/>
          <w:bCs/>
          <w:color w:val="000000" w:themeColor="text1"/>
          <w:sz w:val="20"/>
          <w:szCs w:val="20"/>
        </w:rPr>
        <w:t xml:space="preserve"> </w:t>
      </w:r>
      <w:r w:rsidR="00961DF7" w:rsidRPr="00153F06">
        <w:rPr>
          <w:rFonts w:cstheme="minorHAnsi"/>
          <w:b/>
          <w:bCs/>
          <w:color w:val="000000" w:themeColor="text1"/>
          <w:sz w:val="20"/>
          <w:szCs w:val="20"/>
        </w:rPr>
        <w:t>RESOLVED</w:t>
      </w:r>
      <w:r w:rsidR="00961DF7">
        <w:rPr>
          <w:rFonts w:ascii="Aptos" w:hAnsi="Aptos" w:cstheme="minorHAnsi"/>
          <w:bCs/>
          <w:sz w:val="20"/>
          <w:szCs w:val="22"/>
        </w:rPr>
        <w:t xml:space="preserve"> </w:t>
      </w:r>
      <w:r>
        <w:rPr>
          <w:rFonts w:ascii="Aptos" w:hAnsi="Aptos" w:cstheme="minorHAnsi"/>
          <w:bCs/>
          <w:sz w:val="20"/>
          <w:szCs w:val="22"/>
        </w:rPr>
        <w:t>to re</w:t>
      </w:r>
      <w:r w:rsidR="0014019F">
        <w:rPr>
          <w:rFonts w:ascii="Aptos" w:hAnsi="Aptos" w:cstheme="minorHAnsi"/>
          <w:bCs/>
          <w:sz w:val="20"/>
          <w:szCs w:val="22"/>
        </w:rPr>
        <w:t>spond to email requesting</w:t>
      </w:r>
      <w:r w:rsidR="00CF0416">
        <w:rPr>
          <w:rFonts w:ascii="Aptos" w:hAnsi="Aptos" w:cstheme="minorHAnsi"/>
          <w:bCs/>
          <w:sz w:val="20"/>
          <w:szCs w:val="22"/>
        </w:rPr>
        <w:t xml:space="preserve"> who the stakeholders will be and if a Cllr could be</w:t>
      </w:r>
      <w:r w:rsidR="000B6571">
        <w:rPr>
          <w:rFonts w:ascii="Aptos" w:hAnsi="Aptos" w:cstheme="minorHAnsi"/>
          <w:bCs/>
          <w:sz w:val="20"/>
          <w:szCs w:val="22"/>
        </w:rPr>
        <w:t xml:space="preserve"> </w:t>
      </w:r>
      <w:r w:rsidR="00CF0416">
        <w:rPr>
          <w:rFonts w:ascii="Aptos" w:hAnsi="Aptos" w:cstheme="minorHAnsi"/>
          <w:bCs/>
          <w:sz w:val="20"/>
          <w:szCs w:val="22"/>
        </w:rPr>
        <w:t>one</w:t>
      </w:r>
      <w:r w:rsidR="000B6571">
        <w:rPr>
          <w:rFonts w:ascii="Aptos" w:hAnsi="Aptos" w:cstheme="minorHAnsi"/>
          <w:bCs/>
          <w:sz w:val="20"/>
          <w:szCs w:val="22"/>
        </w:rPr>
        <w:t xml:space="preserve">. </w:t>
      </w:r>
      <w:r w:rsidR="0096229F">
        <w:rPr>
          <w:rFonts w:ascii="Aptos" w:hAnsi="Aptos" w:cstheme="minorHAnsi"/>
          <w:bCs/>
          <w:sz w:val="20"/>
          <w:szCs w:val="22"/>
        </w:rPr>
        <w:t xml:space="preserve">Also, </w:t>
      </w:r>
      <w:r w:rsidR="000B6571">
        <w:rPr>
          <w:rFonts w:ascii="Aptos" w:hAnsi="Aptos" w:cstheme="minorHAnsi"/>
          <w:bCs/>
          <w:sz w:val="20"/>
          <w:szCs w:val="22"/>
        </w:rPr>
        <w:t xml:space="preserve">be </w:t>
      </w:r>
      <w:r w:rsidR="0096229F">
        <w:rPr>
          <w:rFonts w:ascii="Aptos" w:hAnsi="Aptos" w:cstheme="minorHAnsi"/>
          <w:bCs/>
          <w:sz w:val="20"/>
          <w:szCs w:val="22"/>
        </w:rPr>
        <w:t>involved in Rights of Way and Bridleway</w:t>
      </w:r>
      <w:r w:rsidR="0096229F" w:rsidRPr="000B6571">
        <w:rPr>
          <w:rFonts w:ascii="Aptos" w:hAnsi="Aptos" w:cstheme="minorHAnsi"/>
          <w:bCs/>
          <w:sz w:val="20"/>
          <w:szCs w:val="22"/>
        </w:rPr>
        <w:t xml:space="preserve"> </w:t>
      </w:r>
      <w:r w:rsidR="000B6571" w:rsidRPr="000B6571">
        <w:rPr>
          <w:rFonts w:ascii="Aptos" w:hAnsi="Aptos" w:cstheme="minorHAnsi"/>
          <w:bCs/>
          <w:sz w:val="20"/>
          <w:szCs w:val="22"/>
        </w:rPr>
        <w:t>discussions</w:t>
      </w:r>
      <w:r w:rsidR="000B6571">
        <w:rPr>
          <w:rFonts w:ascii="Aptos" w:hAnsi="Aptos" w:cstheme="minorHAnsi"/>
          <w:bCs/>
          <w:sz w:val="20"/>
          <w:szCs w:val="22"/>
        </w:rPr>
        <w:t>.</w:t>
      </w:r>
    </w:p>
    <w:p w14:paraId="7F6BFE87" w14:textId="5BFDFDCC" w:rsidR="000B6571" w:rsidRPr="008522F9" w:rsidRDefault="000B6571" w:rsidP="00875737">
      <w:pPr>
        <w:spacing w:before="200"/>
        <w:ind w:left="851" w:firstLine="0"/>
        <w:rPr>
          <w:rFonts w:ascii="Aptos" w:hAnsi="Aptos" w:cs="Calibri"/>
          <w:bCs/>
          <w:szCs w:val="22"/>
        </w:rPr>
      </w:pPr>
      <w:r>
        <w:rPr>
          <w:rFonts w:ascii="Aptos" w:hAnsi="Aptos" w:cstheme="minorHAnsi"/>
          <w:bCs/>
          <w:sz w:val="20"/>
          <w:szCs w:val="22"/>
        </w:rPr>
        <w:t>Action: Cllr Cowan to draft response</w:t>
      </w:r>
    </w:p>
    <w:p w14:paraId="527969C2" w14:textId="39FE59BF" w:rsidR="00422924" w:rsidRDefault="00230996" w:rsidP="00422924">
      <w:pPr>
        <w:spacing w:before="200"/>
        <w:ind w:left="851" w:hanging="851"/>
        <w:rPr>
          <w:rFonts w:ascii="Aptos" w:hAnsi="Aptos" w:cs="Calibri"/>
          <w:b/>
          <w:bCs/>
          <w:szCs w:val="22"/>
        </w:rPr>
      </w:pPr>
      <w:r w:rsidRPr="00230996">
        <w:rPr>
          <w:rFonts w:ascii="Aptos" w:hAnsi="Aptos" w:cstheme="minorHAnsi"/>
          <w:b/>
          <w:bCs/>
          <w:sz w:val="20"/>
          <w:szCs w:val="22"/>
        </w:rPr>
        <w:t>2603.</w:t>
      </w:r>
      <w:r>
        <w:rPr>
          <w:rFonts w:ascii="Aptos" w:hAnsi="Aptos" w:cstheme="minorHAnsi"/>
          <w:b/>
          <w:bCs/>
          <w:sz w:val="20"/>
          <w:szCs w:val="22"/>
        </w:rPr>
        <w:t>1</w:t>
      </w:r>
      <w:r w:rsidR="00882C97">
        <w:rPr>
          <w:rFonts w:ascii="Aptos" w:hAnsi="Aptos" w:cstheme="minorHAnsi"/>
          <w:b/>
          <w:bCs/>
          <w:sz w:val="20"/>
          <w:szCs w:val="22"/>
        </w:rPr>
        <w:t>3</w:t>
      </w:r>
      <w:r w:rsidR="008522F9">
        <w:rPr>
          <w:rFonts w:ascii="Aptos" w:hAnsi="Aptos" w:cs="Calibri"/>
          <w:b/>
          <w:bCs/>
          <w:szCs w:val="22"/>
        </w:rPr>
        <w:t xml:space="preserve"> </w:t>
      </w:r>
      <w:r w:rsidR="00B90B7C">
        <w:rPr>
          <w:rFonts w:ascii="Aptos" w:hAnsi="Aptos" w:cs="Calibri"/>
          <w:b/>
          <w:bCs/>
          <w:szCs w:val="22"/>
        </w:rPr>
        <w:t>COMMUNITY SPEEDWATCH</w:t>
      </w:r>
    </w:p>
    <w:p w14:paraId="28D3E901" w14:textId="6C1F5C68" w:rsidR="0014019F" w:rsidRDefault="0014019F" w:rsidP="00875737">
      <w:pPr>
        <w:spacing w:before="200"/>
        <w:ind w:left="851" w:firstLine="0"/>
        <w:rPr>
          <w:rFonts w:ascii="Aptos" w:hAnsi="Aptos" w:cstheme="minorHAnsi"/>
          <w:bCs/>
          <w:sz w:val="20"/>
          <w:szCs w:val="22"/>
        </w:rPr>
      </w:pPr>
      <w:r w:rsidRPr="0014019F">
        <w:rPr>
          <w:rFonts w:ascii="Aptos" w:hAnsi="Aptos" w:cstheme="minorHAnsi"/>
          <w:bCs/>
          <w:sz w:val="20"/>
          <w:szCs w:val="22"/>
        </w:rPr>
        <w:t>Cllr Gilman presented</w:t>
      </w:r>
      <w:r>
        <w:rPr>
          <w:rFonts w:ascii="Aptos" w:hAnsi="Aptos" w:cstheme="minorHAnsi"/>
          <w:b/>
          <w:bCs/>
          <w:sz w:val="20"/>
          <w:szCs w:val="22"/>
        </w:rPr>
        <w:t xml:space="preserve"> </w:t>
      </w:r>
      <w:r w:rsidR="005E70D3" w:rsidRPr="005E70D3">
        <w:rPr>
          <w:rFonts w:ascii="Aptos" w:hAnsi="Aptos" w:cstheme="minorHAnsi"/>
          <w:bCs/>
          <w:sz w:val="20"/>
          <w:szCs w:val="22"/>
        </w:rPr>
        <w:t>update on SID</w:t>
      </w:r>
      <w:r w:rsidR="005E70D3">
        <w:rPr>
          <w:rFonts w:ascii="Aptos" w:hAnsi="Aptos" w:cstheme="minorHAnsi"/>
          <w:bCs/>
          <w:sz w:val="20"/>
          <w:szCs w:val="22"/>
        </w:rPr>
        <w:t>’s statistics</w:t>
      </w:r>
      <w:r w:rsidR="000B6571">
        <w:rPr>
          <w:rFonts w:ascii="Aptos" w:hAnsi="Aptos" w:cstheme="minorHAnsi"/>
          <w:bCs/>
          <w:sz w:val="20"/>
          <w:szCs w:val="22"/>
        </w:rPr>
        <w:t xml:space="preserve">. It was RESOLVED to add statistics regularly to the new website. </w:t>
      </w:r>
    </w:p>
    <w:p w14:paraId="4EEA9A0B" w14:textId="77777777" w:rsidR="000B6571" w:rsidRDefault="00775593" w:rsidP="000B6571">
      <w:pPr>
        <w:spacing w:before="200"/>
        <w:ind w:left="851" w:firstLine="0"/>
        <w:rPr>
          <w:rFonts w:ascii="Aptos" w:hAnsi="Aptos" w:cstheme="minorHAnsi"/>
          <w:bCs/>
          <w:sz w:val="20"/>
          <w:szCs w:val="22"/>
        </w:rPr>
      </w:pPr>
      <w:r>
        <w:rPr>
          <w:rFonts w:ascii="Aptos" w:hAnsi="Aptos" w:cstheme="minorHAnsi"/>
          <w:bCs/>
          <w:sz w:val="20"/>
          <w:szCs w:val="22"/>
        </w:rPr>
        <w:t xml:space="preserve">A general speed review was discussed it was </w:t>
      </w:r>
      <w:r w:rsidR="00961DF7" w:rsidRPr="00153F06">
        <w:rPr>
          <w:rFonts w:cstheme="minorHAnsi"/>
          <w:b/>
          <w:bCs/>
          <w:color w:val="000000" w:themeColor="text1"/>
          <w:sz w:val="20"/>
          <w:szCs w:val="20"/>
        </w:rPr>
        <w:t>RESOLVED</w:t>
      </w:r>
      <w:r>
        <w:rPr>
          <w:rFonts w:ascii="Aptos" w:hAnsi="Aptos" w:cstheme="minorHAnsi"/>
          <w:bCs/>
          <w:sz w:val="20"/>
          <w:szCs w:val="22"/>
        </w:rPr>
        <w:t xml:space="preserve"> to request WBC </w:t>
      </w:r>
      <w:r w:rsidR="002B418C" w:rsidRPr="002B418C">
        <w:rPr>
          <w:rFonts w:ascii="Aptos" w:hAnsi="Aptos" w:cstheme="minorHAnsi"/>
          <w:bCs/>
          <w:sz w:val="20"/>
          <w:szCs w:val="22"/>
        </w:rPr>
        <w:t xml:space="preserve">to consider </w:t>
      </w:r>
      <w:r w:rsidR="00B7440D">
        <w:rPr>
          <w:rFonts w:ascii="Aptos" w:hAnsi="Aptos" w:cstheme="minorHAnsi"/>
          <w:bCs/>
          <w:sz w:val="20"/>
          <w:szCs w:val="22"/>
        </w:rPr>
        <w:t>a general</w:t>
      </w:r>
      <w:r w:rsidR="002B418C" w:rsidRPr="002B418C">
        <w:rPr>
          <w:rFonts w:ascii="Aptos" w:hAnsi="Aptos" w:cstheme="minorHAnsi"/>
          <w:bCs/>
          <w:sz w:val="20"/>
          <w:szCs w:val="22"/>
        </w:rPr>
        <w:t xml:space="preserve"> Parish</w:t>
      </w:r>
      <w:r w:rsidR="000B6571">
        <w:rPr>
          <w:rFonts w:ascii="Aptos" w:hAnsi="Aptos" w:cstheme="minorHAnsi"/>
          <w:bCs/>
          <w:sz w:val="20"/>
          <w:szCs w:val="22"/>
        </w:rPr>
        <w:t xml:space="preserve"> </w:t>
      </w:r>
      <w:r w:rsidR="002B418C" w:rsidRPr="002B418C">
        <w:rPr>
          <w:rFonts w:ascii="Aptos" w:hAnsi="Aptos" w:cstheme="minorHAnsi"/>
          <w:bCs/>
          <w:sz w:val="20"/>
          <w:szCs w:val="22"/>
        </w:rPr>
        <w:t>review earlier than FY 27/28</w:t>
      </w:r>
      <w:r w:rsidR="00B7440D">
        <w:rPr>
          <w:rFonts w:ascii="Aptos" w:hAnsi="Aptos" w:cstheme="minorHAnsi"/>
          <w:bCs/>
          <w:sz w:val="20"/>
          <w:szCs w:val="22"/>
        </w:rPr>
        <w:t xml:space="preserve">. </w:t>
      </w:r>
    </w:p>
    <w:p w14:paraId="717869B5" w14:textId="2C2944C6" w:rsidR="00F15503" w:rsidRPr="007212F5" w:rsidRDefault="000B6571" w:rsidP="000B6571">
      <w:pPr>
        <w:spacing w:before="200"/>
        <w:ind w:left="851" w:firstLine="0"/>
        <w:rPr>
          <w:rFonts w:eastAsia="Calibri" w:cstheme="minorHAnsi"/>
          <w:szCs w:val="22"/>
        </w:rPr>
      </w:pPr>
      <w:r>
        <w:rPr>
          <w:rFonts w:ascii="Aptos" w:hAnsi="Aptos" w:cstheme="minorHAnsi"/>
          <w:bCs/>
          <w:sz w:val="20"/>
          <w:szCs w:val="22"/>
        </w:rPr>
        <w:t xml:space="preserve">It was </w:t>
      </w:r>
      <w:r w:rsidRPr="00153F06">
        <w:rPr>
          <w:rFonts w:cstheme="minorHAnsi"/>
          <w:b/>
          <w:bCs/>
          <w:color w:val="000000" w:themeColor="text1"/>
          <w:sz w:val="20"/>
          <w:szCs w:val="20"/>
        </w:rPr>
        <w:t>RESOLVED</w:t>
      </w:r>
      <w:r>
        <w:rPr>
          <w:rFonts w:cstheme="minorHAnsi"/>
          <w:b/>
          <w:bCs/>
          <w:color w:val="000000" w:themeColor="text1"/>
          <w:sz w:val="20"/>
          <w:szCs w:val="20"/>
        </w:rPr>
        <w:t xml:space="preserve"> </w:t>
      </w:r>
      <w:r w:rsidRPr="000B6571">
        <w:rPr>
          <w:rFonts w:ascii="Aptos" w:hAnsi="Aptos" w:cstheme="minorHAnsi"/>
          <w:bCs/>
          <w:sz w:val="20"/>
          <w:szCs w:val="22"/>
        </w:rPr>
        <w:t>to</w:t>
      </w:r>
      <w:r>
        <w:rPr>
          <w:rFonts w:ascii="Aptos" w:hAnsi="Aptos" w:cstheme="minorHAnsi"/>
          <w:bCs/>
          <w:sz w:val="20"/>
          <w:szCs w:val="22"/>
        </w:rPr>
        <w:t xml:space="preserve"> c</w:t>
      </w:r>
      <w:r w:rsidR="00B7440D">
        <w:rPr>
          <w:rFonts w:ascii="Aptos" w:hAnsi="Aptos" w:cstheme="minorHAnsi"/>
          <w:bCs/>
          <w:sz w:val="20"/>
          <w:szCs w:val="22"/>
        </w:rPr>
        <w:t xml:space="preserve">ontact </w:t>
      </w:r>
      <w:r w:rsidR="002A4F93">
        <w:rPr>
          <w:rFonts w:ascii="Aptos" w:hAnsi="Aptos" w:cstheme="minorHAnsi"/>
          <w:bCs/>
          <w:sz w:val="20"/>
          <w:szCs w:val="22"/>
        </w:rPr>
        <w:t>D</w:t>
      </w:r>
      <w:r>
        <w:rPr>
          <w:rFonts w:ascii="Aptos" w:hAnsi="Aptos" w:cstheme="minorHAnsi"/>
          <w:bCs/>
          <w:sz w:val="20"/>
          <w:szCs w:val="22"/>
        </w:rPr>
        <w:t xml:space="preserve">istrict </w:t>
      </w:r>
      <w:r w:rsidR="002A4F93">
        <w:rPr>
          <w:rFonts w:ascii="Aptos" w:hAnsi="Aptos" w:cstheme="minorHAnsi"/>
          <w:bCs/>
          <w:sz w:val="20"/>
          <w:szCs w:val="22"/>
        </w:rPr>
        <w:t>C</w:t>
      </w:r>
      <w:r>
        <w:rPr>
          <w:rFonts w:ascii="Aptos" w:hAnsi="Aptos" w:cstheme="minorHAnsi"/>
          <w:bCs/>
          <w:sz w:val="20"/>
          <w:szCs w:val="22"/>
        </w:rPr>
        <w:t>ouncillors</w:t>
      </w:r>
      <w:r w:rsidR="00B7440D">
        <w:rPr>
          <w:rFonts w:ascii="Aptos" w:hAnsi="Aptos" w:cstheme="minorHAnsi"/>
          <w:bCs/>
          <w:sz w:val="20"/>
          <w:szCs w:val="22"/>
        </w:rPr>
        <w:t xml:space="preserve"> for support and then Cllr Stuart Gormley</w:t>
      </w:r>
      <w:r>
        <w:rPr>
          <w:rFonts w:ascii="Aptos" w:hAnsi="Aptos" w:cstheme="minorHAnsi"/>
          <w:bCs/>
          <w:sz w:val="20"/>
          <w:szCs w:val="22"/>
        </w:rPr>
        <w:t xml:space="preserve">. </w:t>
      </w:r>
      <w:r w:rsidR="00D11F62">
        <w:rPr>
          <w:rFonts w:ascii="Aptos" w:hAnsi="Aptos" w:cs="Calibri"/>
          <w:szCs w:val="22"/>
        </w:rPr>
        <w:br w:type="page"/>
      </w:r>
    </w:p>
    <w:p w14:paraId="233431F4" w14:textId="337C4841" w:rsidR="00D11F62" w:rsidRDefault="00D11F62">
      <w:pPr>
        <w:rPr>
          <w:rFonts w:ascii="Aptos" w:hAnsi="Aptos" w:cs="Calibri"/>
          <w:szCs w:val="22"/>
        </w:rPr>
      </w:pPr>
    </w:p>
    <w:p w14:paraId="4402F1C3" w14:textId="0486E62D" w:rsidR="00DB436D" w:rsidRDefault="00230996" w:rsidP="00DB436D">
      <w:pPr>
        <w:spacing w:before="200"/>
        <w:ind w:left="851" w:hanging="851"/>
        <w:rPr>
          <w:rFonts w:ascii="Aptos" w:hAnsi="Aptos" w:cs="Calibri"/>
          <w:b/>
          <w:bCs/>
          <w:szCs w:val="22"/>
        </w:rPr>
      </w:pPr>
      <w:r w:rsidRPr="00230996">
        <w:rPr>
          <w:rFonts w:ascii="Aptos" w:hAnsi="Aptos" w:cstheme="minorHAnsi"/>
          <w:b/>
          <w:bCs/>
          <w:sz w:val="20"/>
          <w:szCs w:val="22"/>
        </w:rPr>
        <w:t>2603.</w:t>
      </w:r>
      <w:r>
        <w:rPr>
          <w:rFonts w:ascii="Aptos" w:hAnsi="Aptos" w:cstheme="minorHAnsi"/>
          <w:b/>
          <w:bCs/>
          <w:sz w:val="20"/>
          <w:szCs w:val="22"/>
        </w:rPr>
        <w:t>1</w:t>
      </w:r>
      <w:r w:rsidR="002853C7">
        <w:rPr>
          <w:rFonts w:ascii="Aptos" w:hAnsi="Aptos" w:cstheme="minorHAnsi"/>
          <w:b/>
          <w:bCs/>
          <w:sz w:val="20"/>
          <w:szCs w:val="22"/>
        </w:rPr>
        <w:t>4</w:t>
      </w:r>
      <w:r w:rsidR="00DB436D" w:rsidRPr="005013CC">
        <w:rPr>
          <w:rFonts w:ascii="Aptos" w:hAnsi="Aptos" w:cs="Calibri"/>
          <w:b/>
          <w:bCs/>
          <w:sz w:val="20"/>
          <w:szCs w:val="20"/>
        </w:rPr>
        <w:tab/>
      </w:r>
      <w:r w:rsidR="00E87CC9">
        <w:rPr>
          <w:rFonts w:ascii="Aptos" w:hAnsi="Aptos" w:cs="Calibri"/>
          <w:b/>
          <w:bCs/>
          <w:szCs w:val="22"/>
        </w:rPr>
        <w:t xml:space="preserve">PREVIOUSLY CIRCULATED </w:t>
      </w:r>
      <w:r w:rsidR="00B04BE0">
        <w:rPr>
          <w:rFonts w:ascii="Aptos" w:hAnsi="Aptos" w:cs="Calibri"/>
          <w:b/>
          <w:bCs/>
          <w:szCs w:val="22"/>
        </w:rPr>
        <w:t>INFORMATION</w:t>
      </w:r>
      <w:r w:rsidR="00CF70BB">
        <w:rPr>
          <w:rFonts w:ascii="Aptos" w:hAnsi="Aptos" w:cs="Calibri"/>
          <w:b/>
          <w:bCs/>
          <w:szCs w:val="22"/>
        </w:rPr>
        <w:t xml:space="preserve"> </w:t>
      </w:r>
    </w:p>
    <w:p w14:paraId="060E9080" w14:textId="1F0B8609" w:rsidR="00980DAC" w:rsidRDefault="00980DAC" w:rsidP="005F7E9D">
      <w:pPr>
        <w:ind w:left="851" w:firstLine="0"/>
        <w:contextualSpacing/>
        <w:rPr>
          <w:rFonts w:ascii="Aptos" w:hAnsi="Aptos" w:cs="Calibri"/>
          <w:szCs w:val="22"/>
        </w:rPr>
      </w:pPr>
      <w:r w:rsidRPr="0050000A">
        <w:rPr>
          <w:rFonts w:ascii="Aptos" w:hAnsi="Aptos" w:cs="Calibri"/>
          <w:szCs w:val="22"/>
        </w:rPr>
        <w:t>T</w:t>
      </w:r>
      <w:r w:rsidR="005F7E9D" w:rsidRPr="0050000A">
        <w:rPr>
          <w:rFonts w:ascii="Aptos" w:hAnsi="Aptos" w:cs="Calibri"/>
          <w:szCs w:val="22"/>
        </w:rPr>
        <w:t xml:space="preserve">he </w:t>
      </w:r>
      <w:r w:rsidRPr="0050000A">
        <w:rPr>
          <w:rFonts w:ascii="Aptos" w:hAnsi="Aptos" w:cs="Calibri"/>
          <w:szCs w:val="22"/>
        </w:rPr>
        <w:t xml:space="preserve">following </w:t>
      </w:r>
      <w:r w:rsidR="00DD64C1">
        <w:rPr>
          <w:rFonts w:ascii="Aptos" w:hAnsi="Aptos" w:cs="Calibri"/>
          <w:szCs w:val="22"/>
        </w:rPr>
        <w:t xml:space="preserve">information </w:t>
      </w:r>
      <w:r w:rsidR="00C766E2">
        <w:rPr>
          <w:rFonts w:ascii="Aptos" w:hAnsi="Aptos" w:cs="Calibri"/>
          <w:szCs w:val="22"/>
        </w:rPr>
        <w:t>had been previously circulated to</w:t>
      </w:r>
      <w:r w:rsidR="00CF70BB">
        <w:rPr>
          <w:rFonts w:ascii="Aptos" w:hAnsi="Aptos" w:cs="Calibri"/>
          <w:szCs w:val="22"/>
        </w:rPr>
        <w:t xml:space="preserve"> C</w:t>
      </w:r>
      <w:r w:rsidR="00B04BE0">
        <w:rPr>
          <w:rFonts w:ascii="Aptos" w:hAnsi="Aptos" w:cs="Calibri"/>
          <w:szCs w:val="22"/>
        </w:rPr>
        <w:t>ouncillors:</w:t>
      </w:r>
    </w:p>
    <w:p w14:paraId="048AB219" w14:textId="77777777" w:rsidR="000C1A1C" w:rsidRDefault="000C1A1C" w:rsidP="000C1A1C">
      <w:pPr>
        <w:pStyle w:val="ListParagraph"/>
        <w:numPr>
          <w:ilvl w:val="0"/>
          <w:numId w:val="23"/>
        </w:numPr>
      </w:pPr>
      <w:r w:rsidRPr="00171561">
        <w:t>BBC Radio Berkshire Make a Difference Awards 2026</w:t>
      </w:r>
    </w:p>
    <w:p w14:paraId="57DF10CB" w14:textId="77777777" w:rsidR="000C1A1C" w:rsidRDefault="000C1A1C" w:rsidP="000C1A1C">
      <w:pPr>
        <w:pStyle w:val="ListParagraph"/>
        <w:numPr>
          <w:ilvl w:val="0"/>
          <w:numId w:val="23"/>
        </w:numPr>
      </w:pPr>
      <w:r w:rsidRPr="002358FC">
        <w:t>Disabled rail card (on website)</w:t>
      </w:r>
    </w:p>
    <w:p w14:paraId="23941FED" w14:textId="77777777" w:rsidR="000C1A1C" w:rsidRDefault="000C1A1C" w:rsidP="000C1A1C">
      <w:pPr>
        <w:pStyle w:val="ListParagraph"/>
        <w:numPr>
          <w:ilvl w:val="0"/>
          <w:numId w:val="23"/>
        </w:numPr>
      </w:pPr>
      <w:r w:rsidRPr="009820FE">
        <w:t>District Councillor 202602 Opposition Report</w:t>
      </w:r>
    </w:p>
    <w:p w14:paraId="04999B52" w14:textId="77777777" w:rsidR="000C1A1C" w:rsidRDefault="000C1A1C" w:rsidP="000C1A1C">
      <w:pPr>
        <w:pStyle w:val="ListParagraph"/>
        <w:numPr>
          <w:ilvl w:val="0"/>
          <w:numId w:val="23"/>
        </w:numPr>
      </w:pPr>
      <w:r w:rsidRPr="009820FE">
        <w:t>New VAS_SID Policy Now Live – Member and Parish &amp; Town Council Briefing on 2 April</w:t>
      </w:r>
    </w:p>
    <w:p w14:paraId="13E85290" w14:textId="77777777" w:rsidR="000C1A1C" w:rsidRDefault="000C1A1C" w:rsidP="000C1A1C">
      <w:pPr>
        <w:pStyle w:val="ListParagraph"/>
        <w:numPr>
          <w:ilvl w:val="0"/>
          <w:numId w:val="23"/>
        </w:numPr>
      </w:pPr>
      <w:r w:rsidRPr="009820FE">
        <w:t>Planned Road Closure - A339 Southbound, Newbury. circulated 17-02</w:t>
      </w:r>
    </w:p>
    <w:p w14:paraId="52B41383" w14:textId="77777777" w:rsidR="000C1A1C" w:rsidRDefault="000C1A1C" w:rsidP="000C1A1C">
      <w:pPr>
        <w:pStyle w:val="ListParagraph"/>
        <w:numPr>
          <w:ilvl w:val="0"/>
          <w:numId w:val="23"/>
        </w:numPr>
      </w:pPr>
      <w:r w:rsidRPr="001252A5">
        <w:t>Planned Road Closure - B4009 Long Lane, Hermitage (on website)</w:t>
      </w:r>
    </w:p>
    <w:p w14:paraId="615D6114" w14:textId="77777777" w:rsidR="000C1A1C" w:rsidRDefault="000C1A1C" w:rsidP="000C1A1C">
      <w:pPr>
        <w:pStyle w:val="ListParagraph"/>
        <w:numPr>
          <w:ilvl w:val="0"/>
          <w:numId w:val="23"/>
        </w:numPr>
      </w:pPr>
      <w:r w:rsidRPr="001252A5">
        <w:t>Planned Road Closure - Old Street, Hermitage. (on website)</w:t>
      </w:r>
    </w:p>
    <w:p w14:paraId="566229F6" w14:textId="77777777" w:rsidR="000C1A1C" w:rsidRDefault="000C1A1C" w:rsidP="000C1A1C">
      <w:pPr>
        <w:pStyle w:val="ListParagraph"/>
        <w:numPr>
          <w:ilvl w:val="0"/>
          <w:numId w:val="23"/>
        </w:numPr>
      </w:pPr>
      <w:r w:rsidRPr="001252A5">
        <w:t>Priors Court - Planning Enforcement - Landscaping &amp; Trees</w:t>
      </w:r>
    </w:p>
    <w:p w14:paraId="0EF09936" w14:textId="77777777" w:rsidR="000C1A1C" w:rsidRDefault="000C1A1C" w:rsidP="000C1A1C">
      <w:pPr>
        <w:pStyle w:val="ListParagraph"/>
        <w:numPr>
          <w:ilvl w:val="0"/>
          <w:numId w:val="23"/>
        </w:numPr>
      </w:pPr>
      <w:r w:rsidRPr="000E0326">
        <w:t>Residents Litter Request</w:t>
      </w:r>
    </w:p>
    <w:p w14:paraId="3F327419" w14:textId="77777777" w:rsidR="000C1A1C" w:rsidRDefault="000C1A1C" w:rsidP="000C1A1C">
      <w:pPr>
        <w:pStyle w:val="ListParagraph"/>
        <w:numPr>
          <w:ilvl w:val="0"/>
          <w:numId w:val="23"/>
        </w:numPr>
      </w:pPr>
      <w:r w:rsidRPr="000E0326">
        <w:t>Resources for Parish Councils - Parish Planning Applications</w:t>
      </w:r>
    </w:p>
    <w:p w14:paraId="0D9CC7DD" w14:textId="77777777" w:rsidR="000C1A1C" w:rsidRDefault="000C1A1C" w:rsidP="000C1A1C">
      <w:pPr>
        <w:pStyle w:val="ListParagraph"/>
        <w:numPr>
          <w:ilvl w:val="0"/>
          <w:numId w:val="23"/>
        </w:numPr>
      </w:pPr>
      <w:r w:rsidRPr="00481A10">
        <w:t>West Berkshire Council - Community Emergency Plan Survey &amp; BALC workshop opportunity</w:t>
      </w:r>
    </w:p>
    <w:p w14:paraId="52AC2886" w14:textId="77777777" w:rsidR="000C1A1C" w:rsidRDefault="000C1A1C" w:rsidP="000C1A1C">
      <w:pPr>
        <w:pStyle w:val="ListParagraph"/>
        <w:numPr>
          <w:ilvl w:val="0"/>
          <w:numId w:val="23"/>
        </w:numPr>
      </w:pPr>
      <w:r w:rsidRPr="00481A10">
        <w:t>West Berkshire Local Plan - Call for sites meeting presentation (3 March 2026)</w:t>
      </w:r>
    </w:p>
    <w:p w14:paraId="319B8235" w14:textId="77777777" w:rsidR="000C1A1C" w:rsidRDefault="000C1A1C" w:rsidP="000C1A1C">
      <w:pPr>
        <w:pStyle w:val="ListParagraph"/>
        <w:numPr>
          <w:ilvl w:val="0"/>
          <w:numId w:val="23"/>
        </w:numPr>
      </w:pPr>
      <w:r w:rsidRPr="006B78F6">
        <w:t>Planning Inspectorate ROW_3369070 (claimed public bridleway along public footpath Chieveley 46)</w:t>
      </w:r>
    </w:p>
    <w:p w14:paraId="04D6D8F0" w14:textId="5B2C3562" w:rsidR="008E55E5" w:rsidRDefault="008E55E5" w:rsidP="000C1A1C">
      <w:pPr>
        <w:pStyle w:val="ListParagraph"/>
        <w:ind w:left="851" w:firstLine="0"/>
        <w:contextualSpacing/>
        <w:rPr>
          <w:rFonts w:ascii="Aptos" w:hAnsi="Aptos"/>
        </w:rPr>
      </w:pPr>
    </w:p>
    <w:p w14:paraId="2CD5AB06" w14:textId="77777777" w:rsidR="002853C7" w:rsidRDefault="002853C7" w:rsidP="000C1A1C">
      <w:pPr>
        <w:pStyle w:val="ListParagraph"/>
        <w:ind w:left="851" w:firstLine="0"/>
        <w:contextualSpacing/>
        <w:rPr>
          <w:rFonts w:ascii="Aptos" w:hAnsi="Aptos"/>
        </w:rPr>
      </w:pPr>
    </w:p>
    <w:p w14:paraId="143C6252" w14:textId="232D4177" w:rsidR="003F6BAC" w:rsidRPr="003F6BAC" w:rsidRDefault="002853C7" w:rsidP="003F6BAC">
      <w:pPr>
        <w:contextualSpacing/>
        <w:rPr>
          <w:rFonts w:cstheme="minorHAnsi"/>
          <w:b/>
          <w:bCs/>
          <w:szCs w:val="22"/>
        </w:rPr>
      </w:pPr>
      <w:r w:rsidRPr="003F6BAC">
        <w:rPr>
          <w:rFonts w:ascii="Aptos" w:hAnsi="Aptos" w:cstheme="minorHAnsi"/>
          <w:b/>
          <w:bCs/>
          <w:sz w:val="20"/>
          <w:szCs w:val="22"/>
        </w:rPr>
        <w:t>2603.15</w:t>
      </w:r>
      <w:r w:rsidR="009018B3">
        <w:rPr>
          <w:rFonts w:ascii="Aptos" w:hAnsi="Aptos" w:cstheme="minorHAnsi"/>
          <w:b/>
          <w:bCs/>
          <w:sz w:val="20"/>
          <w:szCs w:val="22"/>
        </w:rPr>
        <w:t xml:space="preserve"> </w:t>
      </w:r>
      <w:r w:rsidR="000B6571">
        <w:rPr>
          <w:rFonts w:ascii="Aptos" w:hAnsi="Aptos" w:cs="Calibri"/>
          <w:b/>
          <w:bCs/>
          <w:szCs w:val="22"/>
        </w:rPr>
        <w:t xml:space="preserve"> </w:t>
      </w:r>
      <w:r w:rsidR="003F6BAC" w:rsidRPr="003F6BAC">
        <w:rPr>
          <w:rFonts w:cstheme="minorHAnsi"/>
          <w:b/>
          <w:bCs/>
          <w:szCs w:val="22"/>
        </w:rPr>
        <w:t>GOVERNMENT CONSULTATION ON LOCAL GOVERNMENT REORGANISATION</w:t>
      </w:r>
    </w:p>
    <w:p w14:paraId="7908909C" w14:textId="77777777" w:rsidR="00F476D1" w:rsidRDefault="00F476D1" w:rsidP="00F476D1">
      <w:pPr>
        <w:ind w:left="0" w:firstLine="0"/>
        <w:rPr>
          <w:rFonts w:ascii="Aptos" w:hAnsi="Aptos" w:cs="Calibri"/>
          <w:b/>
          <w:bCs/>
          <w:szCs w:val="22"/>
        </w:rPr>
      </w:pPr>
      <w:r>
        <w:rPr>
          <w:rFonts w:ascii="Aptos" w:hAnsi="Aptos" w:cs="Calibri"/>
          <w:b/>
          <w:bCs/>
          <w:szCs w:val="22"/>
        </w:rPr>
        <w:tab/>
      </w:r>
    </w:p>
    <w:p w14:paraId="5D6B6D31" w14:textId="22B55CE6" w:rsidR="00F476D1" w:rsidRDefault="00F476D1" w:rsidP="002A4F93">
      <w:pPr>
        <w:ind w:left="720" w:firstLine="0"/>
        <w:rPr>
          <w:rFonts w:ascii="Aptos" w:hAnsi="Aptos" w:cstheme="minorHAnsi"/>
          <w:bCs/>
          <w:sz w:val="20"/>
          <w:szCs w:val="22"/>
        </w:rPr>
      </w:pPr>
      <w:r>
        <w:rPr>
          <w:rFonts w:ascii="Aptos" w:hAnsi="Aptos" w:cstheme="minorHAnsi"/>
          <w:bCs/>
          <w:sz w:val="20"/>
          <w:szCs w:val="22"/>
        </w:rPr>
        <w:t xml:space="preserve">It was </w:t>
      </w:r>
      <w:r w:rsidRPr="00153F06">
        <w:rPr>
          <w:rFonts w:cstheme="minorHAnsi"/>
          <w:b/>
          <w:bCs/>
          <w:color w:val="000000" w:themeColor="text1"/>
          <w:sz w:val="20"/>
          <w:szCs w:val="20"/>
        </w:rPr>
        <w:t>RESOLVED</w:t>
      </w:r>
      <w:r>
        <w:rPr>
          <w:rFonts w:ascii="Aptos" w:hAnsi="Aptos" w:cstheme="minorHAnsi"/>
          <w:bCs/>
          <w:sz w:val="20"/>
          <w:szCs w:val="22"/>
        </w:rPr>
        <w:t xml:space="preserve"> </w:t>
      </w:r>
      <w:r w:rsidR="00FA7900">
        <w:rPr>
          <w:rFonts w:ascii="Aptos" w:hAnsi="Aptos" w:cstheme="minorHAnsi"/>
          <w:bCs/>
          <w:sz w:val="20"/>
          <w:szCs w:val="22"/>
        </w:rPr>
        <w:t>for Cllr Dick to attend meeting on 18</w:t>
      </w:r>
      <w:r w:rsidR="00FA7900" w:rsidRPr="00FA7900">
        <w:rPr>
          <w:rFonts w:ascii="Aptos" w:hAnsi="Aptos" w:cstheme="minorHAnsi"/>
          <w:bCs/>
          <w:sz w:val="20"/>
          <w:szCs w:val="22"/>
          <w:vertAlign w:val="superscript"/>
        </w:rPr>
        <w:t>th</w:t>
      </w:r>
      <w:r w:rsidR="00FA7900">
        <w:rPr>
          <w:rFonts w:ascii="Aptos" w:hAnsi="Aptos" w:cstheme="minorHAnsi"/>
          <w:bCs/>
          <w:sz w:val="20"/>
          <w:szCs w:val="22"/>
        </w:rPr>
        <w:t xml:space="preserve"> March and draft a </w:t>
      </w:r>
      <w:r>
        <w:rPr>
          <w:rFonts w:ascii="Aptos" w:hAnsi="Aptos" w:cstheme="minorHAnsi"/>
          <w:bCs/>
          <w:sz w:val="20"/>
          <w:szCs w:val="22"/>
        </w:rPr>
        <w:t>respon</w:t>
      </w:r>
      <w:r w:rsidR="002A4F93">
        <w:rPr>
          <w:rFonts w:ascii="Aptos" w:hAnsi="Aptos" w:cstheme="minorHAnsi"/>
          <w:bCs/>
          <w:sz w:val="20"/>
          <w:szCs w:val="22"/>
        </w:rPr>
        <w:t xml:space="preserve">se </w:t>
      </w:r>
      <w:r>
        <w:rPr>
          <w:rFonts w:ascii="Aptos" w:hAnsi="Aptos" w:cstheme="minorHAnsi"/>
          <w:bCs/>
          <w:sz w:val="20"/>
          <w:szCs w:val="22"/>
        </w:rPr>
        <w:t>to consultation that the proposed two unitary authorities is the best option</w:t>
      </w:r>
    </w:p>
    <w:p w14:paraId="6E4A83F4" w14:textId="7D48D919" w:rsidR="002853C7" w:rsidRDefault="002853C7" w:rsidP="002853C7">
      <w:pPr>
        <w:spacing w:before="200"/>
        <w:ind w:left="851" w:hanging="851"/>
        <w:rPr>
          <w:rFonts w:ascii="Aptos" w:hAnsi="Aptos" w:cs="Calibri"/>
          <w:b/>
          <w:bCs/>
          <w:szCs w:val="22"/>
        </w:rPr>
      </w:pPr>
    </w:p>
    <w:p w14:paraId="4FD6C66A" w14:textId="05924FCF" w:rsidR="006958C1" w:rsidRPr="006958C1" w:rsidRDefault="002853C7" w:rsidP="006958C1">
      <w:pPr>
        <w:contextualSpacing/>
        <w:rPr>
          <w:rFonts w:cstheme="minorHAnsi"/>
          <w:b/>
          <w:bCs/>
          <w:szCs w:val="22"/>
        </w:rPr>
      </w:pPr>
      <w:r w:rsidRPr="006958C1">
        <w:rPr>
          <w:rFonts w:ascii="Aptos" w:hAnsi="Aptos" w:cstheme="minorHAnsi"/>
          <w:b/>
          <w:bCs/>
          <w:sz w:val="20"/>
          <w:szCs w:val="22"/>
        </w:rPr>
        <w:t>2603.1</w:t>
      </w:r>
      <w:r w:rsidR="006958C1">
        <w:rPr>
          <w:rFonts w:ascii="Aptos" w:hAnsi="Aptos" w:cstheme="minorHAnsi"/>
          <w:b/>
          <w:bCs/>
          <w:sz w:val="20"/>
          <w:szCs w:val="22"/>
        </w:rPr>
        <w:t xml:space="preserve">6 </w:t>
      </w:r>
      <w:r w:rsidR="000B6571">
        <w:rPr>
          <w:rFonts w:ascii="Aptos" w:hAnsi="Aptos" w:cs="Calibri"/>
          <w:b/>
          <w:bCs/>
          <w:sz w:val="20"/>
          <w:szCs w:val="20"/>
        </w:rPr>
        <w:t xml:space="preserve"> </w:t>
      </w:r>
      <w:r w:rsidR="006958C1" w:rsidRPr="006958C1">
        <w:rPr>
          <w:rFonts w:cstheme="minorHAnsi"/>
          <w:b/>
          <w:bCs/>
          <w:szCs w:val="22"/>
        </w:rPr>
        <w:t>CLERKS REPORT</w:t>
      </w:r>
    </w:p>
    <w:p w14:paraId="7D86A540" w14:textId="5BD1666C" w:rsidR="006958C1" w:rsidRPr="002B6390" w:rsidRDefault="006958C1" w:rsidP="006958C1">
      <w:pPr>
        <w:pStyle w:val="ListParagraph"/>
        <w:numPr>
          <w:ilvl w:val="0"/>
          <w:numId w:val="31"/>
        </w:numPr>
      </w:pPr>
      <w:r w:rsidRPr="00C20677">
        <w:rPr>
          <w:rFonts w:cstheme="minorHAnsi"/>
          <w:szCs w:val="22"/>
        </w:rPr>
        <w:t xml:space="preserve">Curridge </w:t>
      </w:r>
      <w:r w:rsidR="005E5977">
        <w:rPr>
          <w:rFonts w:cstheme="minorHAnsi"/>
          <w:szCs w:val="22"/>
        </w:rPr>
        <w:t>P</w:t>
      </w:r>
      <w:r w:rsidRPr="00C20677">
        <w:rPr>
          <w:rFonts w:cstheme="minorHAnsi"/>
          <w:szCs w:val="22"/>
        </w:rPr>
        <w:t xml:space="preserve">layground </w:t>
      </w:r>
      <w:r w:rsidR="005E5977">
        <w:rPr>
          <w:rFonts w:cstheme="minorHAnsi"/>
          <w:szCs w:val="22"/>
        </w:rPr>
        <w:t>t</w:t>
      </w:r>
      <w:r w:rsidRPr="00C20677">
        <w:rPr>
          <w:rFonts w:cstheme="minorHAnsi"/>
          <w:szCs w:val="22"/>
        </w:rPr>
        <w:t>rees</w:t>
      </w:r>
      <w:r w:rsidR="000B6571">
        <w:rPr>
          <w:rFonts w:cstheme="minorHAnsi"/>
          <w:szCs w:val="22"/>
        </w:rPr>
        <w:t xml:space="preserve"> </w:t>
      </w:r>
      <w:r w:rsidR="008A6017">
        <w:rPr>
          <w:rFonts w:cstheme="minorHAnsi"/>
          <w:szCs w:val="22"/>
        </w:rPr>
        <w:t>work has been completed</w:t>
      </w:r>
    </w:p>
    <w:p w14:paraId="317E72CD" w14:textId="793B5463" w:rsidR="006958C1" w:rsidRPr="002B6390" w:rsidRDefault="006958C1" w:rsidP="009A7FD5">
      <w:pPr>
        <w:pStyle w:val="ListParagraph"/>
        <w:numPr>
          <w:ilvl w:val="0"/>
          <w:numId w:val="31"/>
        </w:numPr>
      </w:pPr>
      <w:r w:rsidRPr="002B6390">
        <w:rPr>
          <w:rFonts w:cstheme="minorHAnsi"/>
          <w:szCs w:val="22"/>
        </w:rPr>
        <w:t>Litter</w:t>
      </w:r>
      <w:r w:rsidR="00F476D1">
        <w:rPr>
          <w:rFonts w:cstheme="minorHAnsi"/>
          <w:szCs w:val="22"/>
        </w:rPr>
        <w:t>: Chieveley local resident</w:t>
      </w:r>
      <w:r w:rsidR="008A6017">
        <w:rPr>
          <w:rFonts w:cstheme="minorHAnsi"/>
          <w:szCs w:val="22"/>
        </w:rPr>
        <w:t xml:space="preserve"> asked if </w:t>
      </w:r>
      <w:r w:rsidR="008B1B5E">
        <w:rPr>
          <w:rFonts w:cstheme="minorHAnsi"/>
          <w:szCs w:val="22"/>
        </w:rPr>
        <w:t xml:space="preserve">there was an organised litter picking event. Yes, </w:t>
      </w:r>
      <w:r w:rsidR="009A7FD5">
        <w:rPr>
          <w:rFonts w:cstheme="minorHAnsi"/>
          <w:szCs w:val="22"/>
        </w:rPr>
        <w:t>residents</w:t>
      </w:r>
      <w:r w:rsidR="00F476D1" w:rsidRPr="009A7FD5">
        <w:rPr>
          <w:rFonts w:cstheme="minorHAnsi"/>
          <w:szCs w:val="22"/>
        </w:rPr>
        <w:t xml:space="preserve"> work with WBC to complete a litter pick up once a year.</w:t>
      </w:r>
      <w:r w:rsidR="009A7FD5">
        <w:rPr>
          <w:rFonts w:cstheme="minorHAnsi"/>
          <w:szCs w:val="22"/>
        </w:rPr>
        <w:t xml:space="preserve"> This has just been completed.</w:t>
      </w:r>
    </w:p>
    <w:p w14:paraId="5B06E156" w14:textId="73568742" w:rsidR="006958C1" w:rsidRPr="002A7B6F" w:rsidRDefault="006958C1" w:rsidP="006958C1">
      <w:pPr>
        <w:pStyle w:val="ListParagraph"/>
        <w:numPr>
          <w:ilvl w:val="0"/>
          <w:numId w:val="31"/>
        </w:numPr>
      </w:pPr>
      <w:r w:rsidRPr="002B6390">
        <w:rPr>
          <w:rFonts w:cstheme="minorHAnsi"/>
          <w:szCs w:val="22"/>
        </w:rPr>
        <w:t xml:space="preserve">Website </w:t>
      </w:r>
      <w:r w:rsidR="009A7FD5">
        <w:rPr>
          <w:rFonts w:cstheme="minorHAnsi"/>
          <w:szCs w:val="22"/>
        </w:rPr>
        <w:t xml:space="preserve">has been </w:t>
      </w:r>
      <w:r w:rsidRPr="002B6390">
        <w:rPr>
          <w:rFonts w:cstheme="minorHAnsi"/>
          <w:szCs w:val="22"/>
        </w:rPr>
        <w:t>update</w:t>
      </w:r>
      <w:r w:rsidR="009A7FD5">
        <w:rPr>
          <w:rFonts w:cstheme="minorHAnsi"/>
          <w:szCs w:val="22"/>
        </w:rPr>
        <w:t xml:space="preserve">d and now </w:t>
      </w:r>
      <w:r w:rsidRPr="002B6390">
        <w:rPr>
          <w:rFonts w:cstheme="minorHAnsi"/>
          <w:szCs w:val="22"/>
        </w:rPr>
        <w:t>includ</w:t>
      </w:r>
      <w:r w:rsidR="009A7FD5">
        <w:rPr>
          <w:rFonts w:cstheme="minorHAnsi"/>
          <w:szCs w:val="22"/>
        </w:rPr>
        <w:t>es</w:t>
      </w:r>
      <w:r w:rsidRPr="002B6390">
        <w:rPr>
          <w:rFonts w:cstheme="minorHAnsi"/>
          <w:szCs w:val="22"/>
        </w:rPr>
        <w:t xml:space="preserve"> West Berk Planning </w:t>
      </w:r>
      <w:r w:rsidR="009A7FD5">
        <w:rPr>
          <w:rFonts w:cstheme="minorHAnsi"/>
          <w:szCs w:val="22"/>
        </w:rPr>
        <w:t xml:space="preserve">map </w:t>
      </w:r>
      <w:r w:rsidRPr="002B6390">
        <w:rPr>
          <w:rFonts w:cstheme="minorHAnsi"/>
          <w:szCs w:val="22"/>
        </w:rPr>
        <w:t>lin</w:t>
      </w:r>
      <w:r>
        <w:rPr>
          <w:rFonts w:cstheme="minorHAnsi"/>
          <w:szCs w:val="22"/>
        </w:rPr>
        <w:t>k</w:t>
      </w:r>
    </w:p>
    <w:p w14:paraId="31FF894B" w14:textId="1A8E8BF2" w:rsidR="006958C1" w:rsidRPr="00FF2490" w:rsidRDefault="006958C1" w:rsidP="006958C1">
      <w:pPr>
        <w:pStyle w:val="ListParagraph"/>
        <w:numPr>
          <w:ilvl w:val="0"/>
          <w:numId w:val="31"/>
        </w:numPr>
      </w:pPr>
      <w:r>
        <w:rPr>
          <w:rFonts w:cstheme="minorHAnsi"/>
          <w:szCs w:val="22"/>
        </w:rPr>
        <w:t xml:space="preserve">Clerks </w:t>
      </w:r>
      <w:r w:rsidR="009A7FD5">
        <w:rPr>
          <w:rFonts w:cstheme="minorHAnsi"/>
          <w:szCs w:val="22"/>
        </w:rPr>
        <w:t xml:space="preserve">will be on leave </w:t>
      </w:r>
      <w:r w:rsidR="006B4520">
        <w:rPr>
          <w:rFonts w:cstheme="minorHAnsi"/>
          <w:szCs w:val="22"/>
        </w:rPr>
        <w:t>30</w:t>
      </w:r>
      <w:r w:rsidR="006B4520" w:rsidRPr="006B4520">
        <w:rPr>
          <w:rFonts w:cstheme="minorHAnsi"/>
          <w:szCs w:val="22"/>
          <w:vertAlign w:val="superscript"/>
        </w:rPr>
        <w:t>th</w:t>
      </w:r>
      <w:r w:rsidR="006B4520">
        <w:rPr>
          <w:rFonts w:cstheme="minorHAnsi"/>
          <w:szCs w:val="22"/>
        </w:rPr>
        <w:t xml:space="preserve"> – 2</w:t>
      </w:r>
      <w:r w:rsidR="006B4520" w:rsidRPr="006B4520">
        <w:rPr>
          <w:rFonts w:cstheme="minorHAnsi"/>
          <w:szCs w:val="22"/>
          <w:vertAlign w:val="superscript"/>
        </w:rPr>
        <w:t>nd</w:t>
      </w:r>
      <w:r w:rsidR="006B4520">
        <w:rPr>
          <w:rFonts w:cstheme="minorHAnsi"/>
          <w:szCs w:val="22"/>
        </w:rPr>
        <w:t xml:space="preserve"> April. </w:t>
      </w:r>
    </w:p>
    <w:p w14:paraId="3BB51AF5" w14:textId="3342CF0C" w:rsidR="002853C7" w:rsidRDefault="002853C7" w:rsidP="002853C7">
      <w:pPr>
        <w:spacing w:before="200"/>
        <w:ind w:left="851" w:hanging="851"/>
        <w:rPr>
          <w:rFonts w:ascii="Aptos" w:hAnsi="Aptos" w:cs="Calibri"/>
          <w:b/>
          <w:bCs/>
          <w:szCs w:val="22"/>
        </w:rPr>
      </w:pPr>
    </w:p>
    <w:p w14:paraId="7CEB69E5" w14:textId="77777777" w:rsidR="002853C7" w:rsidRDefault="002853C7" w:rsidP="000C1A1C">
      <w:pPr>
        <w:pStyle w:val="ListParagraph"/>
        <w:ind w:left="851" w:firstLine="0"/>
        <w:contextualSpacing/>
        <w:rPr>
          <w:rFonts w:ascii="Aptos" w:hAnsi="Aptos"/>
        </w:rPr>
      </w:pPr>
    </w:p>
    <w:p w14:paraId="3150AD93" w14:textId="543A3E95" w:rsidR="00897F0F" w:rsidRDefault="00230996" w:rsidP="005606D3">
      <w:pPr>
        <w:contextualSpacing/>
        <w:rPr>
          <w:rFonts w:cstheme="minorHAnsi"/>
          <w:b/>
          <w:bCs/>
          <w:szCs w:val="22"/>
        </w:rPr>
      </w:pPr>
      <w:r w:rsidRPr="009018B3">
        <w:rPr>
          <w:rFonts w:ascii="Aptos" w:hAnsi="Aptos" w:cstheme="minorHAnsi"/>
          <w:b/>
          <w:bCs/>
          <w:sz w:val="20"/>
          <w:szCs w:val="22"/>
        </w:rPr>
        <w:t>2603.1</w:t>
      </w:r>
      <w:r w:rsidR="009018B3" w:rsidRPr="009018B3">
        <w:rPr>
          <w:rFonts w:ascii="Aptos" w:hAnsi="Aptos" w:cstheme="minorHAnsi"/>
          <w:b/>
          <w:bCs/>
          <w:sz w:val="20"/>
          <w:szCs w:val="22"/>
        </w:rPr>
        <w:t>7</w:t>
      </w:r>
      <w:r w:rsidR="005C0F82" w:rsidRPr="009018B3">
        <w:rPr>
          <w:rFonts w:ascii="Aptos" w:hAnsi="Aptos" w:cs="Calibri"/>
          <w:b/>
          <w:bCs/>
          <w:szCs w:val="22"/>
        </w:rPr>
        <w:tab/>
      </w:r>
      <w:r w:rsidR="009018B3">
        <w:rPr>
          <w:rFonts w:ascii="Aptos" w:hAnsi="Aptos" w:cs="Calibri"/>
          <w:b/>
          <w:bCs/>
          <w:szCs w:val="22"/>
        </w:rPr>
        <w:t xml:space="preserve"> </w:t>
      </w:r>
      <w:r w:rsidR="009018B3" w:rsidRPr="009018B3">
        <w:rPr>
          <w:rFonts w:cstheme="minorHAnsi"/>
          <w:b/>
          <w:bCs/>
          <w:szCs w:val="22"/>
        </w:rPr>
        <w:t xml:space="preserve">COUNCILLORS’ REPORTS </w:t>
      </w:r>
    </w:p>
    <w:p w14:paraId="14B790CB" w14:textId="77777777" w:rsidR="005606D3" w:rsidRPr="005606D3" w:rsidRDefault="005606D3" w:rsidP="005606D3">
      <w:pPr>
        <w:contextualSpacing/>
        <w:rPr>
          <w:rFonts w:cstheme="minorHAnsi"/>
          <w:b/>
          <w:bCs/>
          <w:szCs w:val="22"/>
        </w:rPr>
      </w:pPr>
    </w:p>
    <w:p w14:paraId="6B4653E9" w14:textId="5F0AD45E" w:rsidR="00B706FA" w:rsidRPr="0050000A" w:rsidRDefault="001744CD" w:rsidP="00B706FA">
      <w:pPr>
        <w:ind w:left="851" w:hanging="284"/>
        <w:rPr>
          <w:rFonts w:ascii="Aptos" w:hAnsi="Aptos" w:cs="Calibri"/>
          <w:szCs w:val="22"/>
        </w:rPr>
      </w:pPr>
      <w:r w:rsidRPr="0050000A">
        <w:rPr>
          <w:rFonts w:ascii="Aptos" w:hAnsi="Aptos" w:cs="Calibri"/>
          <w:szCs w:val="22"/>
        </w:rPr>
        <w:t>(i)</w:t>
      </w:r>
      <w:r w:rsidRPr="0050000A">
        <w:rPr>
          <w:rFonts w:ascii="Aptos" w:hAnsi="Aptos" w:cs="Calibri"/>
          <w:szCs w:val="22"/>
        </w:rPr>
        <w:tab/>
      </w:r>
      <w:r w:rsidR="00693918" w:rsidRPr="0050000A">
        <w:rPr>
          <w:rFonts w:ascii="Aptos" w:hAnsi="Aptos" w:cs="Calibri"/>
          <w:szCs w:val="22"/>
        </w:rPr>
        <w:t xml:space="preserve">The </w:t>
      </w:r>
      <w:r w:rsidR="00E35164" w:rsidRPr="0050000A">
        <w:rPr>
          <w:rFonts w:ascii="Aptos" w:hAnsi="Aptos" w:cs="Calibri"/>
          <w:szCs w:val="22"/>
        </w:rPr>
        <w:t xml:space="preserve">Opposition </w:t>
      </w:r>
      <w:r w:rsidR="001971EB" w:rsidRPr="0050000A">
        <w:rPr>
          <w:rFonts w:ascii="Aptos" w:hAnsi="Aptos" w:cs="Calibri"/>
          <w:szCs w:val="22"/>
        </w:rPr>
        <w:t xml:space="preserve">Report </w:t>
      </w:r>
      <w:r w:rsidR="00223063" w:rsidRPr="0050000A">
        <w:rPr>
          <w:rFonts w:ascii="Aptos" w:hAnsi="Aptos" w:cs="Calibri"/>
          <w:szCs w:val="22"/>
        </w:rPr>
        <w:t xml:space="preserve">for </w:t>
      </w:r>
      <w:r w:rsidR="00F476D1">
        <w:rPr>
          <w:rFonts w:ascii="Aptos" w:hAnsi="Aptos" w:cs="Calibri"/>
          <w:szCs w:val="22"/>
        </w:rPr>
        <w:t>February</w:t>
      </w:r>
      <w:r w:rsidR="00366315">
        <w:rPr>
          <w:rFonts w:ascii="Aptos" w:hAnsi="Aptos" w:cs="Calibri"/>
          <w:szCs w:val="22"/>
        </w:rPr>
        <w:t xml:space="preserve"> from</w:t>
      </w:r>
      <w:r w:rsidR="00B8674F" w:rsidRPr="0050000A">
        <w:rPr>
          <w:rFonts w:ascii="Aptos" w:hAnsi="Aptos" w:cs="Calibri"/>
          <w:szCs w:val="22"/>
        </w:rPr>
        <w:t xml:space="preserve"> </w:t>
      </w:r>
      <w:r w:rsidRPr="0050000A">
        <w:rPr>
          <w:rFonts w:ascii="Aptos" w:hAnsi="Aptos" w:cs="Calibri"/>
          <w:szCs w:val="22"/>
        </w:rPr>
        <w:t xml:space="preserve">District </w:t>
      </w:r>
      <w:r w:rsidR="001971EB" w:rsidRPr="0050000A">
        <w:rPr>
          <w:rFonts w:ascii="Aptos" w:hAnsi="Aptos" w:cs="Calibri"/>
          <w:szCs w:val="22"/>
        </w:rPr>
        <w:t xml:space="preserve">Cllr. </w:t>
      </w:r>
      <w:r w:rsidR="00D275F2">
        <w:rPr>
          <w:rFonts w:ascii="Aptos" w:hAnsi="Aptos" w:cs="Calibri"/>
          <w:szCs w:val="22"/>
        </w:rPr>
        <w:t xml:space="preserve">Paul </w:t>
      </w:r>
      <w:r w:rsidR="001971EB" w:rsidRPr="0050000A">
        <w:rPr>
          <w:rFonts w:ascii="Aptos" w:hAnsi="Aptos" w:cs="Calibri"/>
          <w:szCs w:val="22"/>
        </w:rPr>
        <w:t>Dick</w:t>
      </w:r>
      <w:r w:rsidRPr="0050000A">
        <w:rPr>
          <w:rFonts w:ascii="Aptos" w:hAnsi="Aptos" w:cs="Calibri"/>
          <w:szCs w:val="22"/>
        </w:rPr>
        <w:t xml:space="preserve"> was received</w:t>
      </w:r>
      <w:r w:rsidR="007C3085" w:rsidRPr="0050000A">
        <w:rPr>
          <w:rFonts w:ascii="Aptos" w:hAnsi="Aptos" w:cs="Calibri"/>
          <w:szCs w:val="22"/>
        </w:rPr>
        <w:t>.</w:t>
      </w:r>
    </w:p>
    <w:p w14:paraId="2EACFEFB" w14:textId="162DD223" w:rsidR="000A6E20" w:rsidRPr="0050000A" w:rsidRDefault="00B30E91" w:rsidP="00B706FA">
      <w:pPr>
        <w:ind w:left="851" w:hanging="284"/>
        <w:rPr>
          <w:rFonts w:ascii="Aptos" w:hAnsi="Aptos" w:cs="Calibri"/>
          <w:szCs w:val="22"/>
        </w:rPr>
      </w:pPr>
      <w:r w:rsidRPr="0050000A">
        <w:rPr>
          <w:rFonts w:ascii="Aptos" w:hAnsi="Aptos" w:cs="Calibri"/>
          <w:szCs w:val="22"/>
        </w:rPr>
        <w:t>(ii)</w:t>
      </w:r>
      <w:r w:rsidRPr="0050000A">
        <w:rPr>
          <w:rFonts w:ascii="Aptos" w:hAnsi="Aptos" w:cs="Calibri"/>
          <w:szCs w:val="22"/>
        </w:rPr>
        <w:tab/>
      </w:r>
      <w:r w:rsidR="00BF1D25" w:rsidRPr="0050000A">
        <w:rPr>
          <w:rFonts w:ascii="Aptos" w:hAnsi="Aptos" w:cs="Calibri"/>
          <w:szCs w:val="22"/>
        </w:rPr>
        <w:t>The following reports from C</w:t>
      </w:r>
      <w:r w:rsidR="00875BEF">
        <w:rPr>
          <w:rFonts w:ascii="Aptos" w:hAnsi="Aptos" w:cs="Calibri"/>
          <w:szCs w:val="22"/>
        </w:rPr>
        <w:t>ouncillors</w:t>
      </w:r>
      <w:r w:rsidR="00BF1D25" w:rsidRPr="0050000A">
        <w:rPr>
          <w:rFonts w:ascii="Aptos" w:hAnsi="Aptos" w:cs="Calibri"/>
          <w:szCs w:val="22"/>
        </w:rPr>
        <w:t xml:space="preserve"> were received:</w:t>
      </w:r>
    </w:p>
    <w:p w14:paraId="31C07422" w14:textId="725997B8" w:rsidR="002A42D6" w:rsidRPr="002A42D6" w:rsidRDefault="00C3255F" w:rsidP="007109A0">
      <w:pPr>
        <w:ind w:left="851" w:firstLine="0"/>
        <w:rPr>
          <w:rFonts w:ascii="Aptos" w:hAnsi="Aptos" w:cs="Calibri"/>
          <w:szCs w:val="22"/>
        </w:rPr>
      </w:pPr>
      <w:r w:rsidRPr="0050000A">
        <w:rPr>
          <w:rFonts w:ascii="Aptos" w:hAnsi="Aptos" w:cs="Calibri"/>
          <w:b/>
          <w:bCs/>
          <w:szCs w:val="22"/>
        </w:rPr>
        <w:lastRenderedPageBreak/>
        <w:t>OARE:</w:t>
      </w:r>
      <w:r w:rsidR="00D14CEA" w:rsidRPr="0050000A">
        <w:rPr>
          <w:rFonts w:ascii="Aptos" w:hAnsi="Aptos" w:cs="Calibri"/>
          <w:szCs w:val="22"/>
        </w:rPr>
        <w:t xml:space="preserve"> </w:t>
      </w:r>
      <w:r w:rsidR="008B0934">
        <w:rPr>
          <w:rFonts w:ascii="Aptos" w:hAnsi="Aptos" w:cs="Calibri"/>
          <w:szCs w:val="22"/>
        </w:rPr>
        <w:t xml:space="preserve">(i) </w:t>
      </w:r>
      <w:r w:rsidR="003F323A">
        <w:rPr>
          <w:rFonts w:ascii="Aptos" w:hAnsi="Aptos" w:cs="Calibri"/>
          <w:szCs w:val="22"/>
        </w:rPr>
        <w:t>Cllr A</w:t>
      </w:r>
      <w:r w:rsidR="00F00124">
        <w:rPr>
          <w:rFonts w:ascii="Aptos" w:hAnsi="Aptos" w:cs="Calibri"/>
          <w:szCs w:val="22"/>
        </w:rPr>
        <w:t>llen update -</w:t>
      </w:r>
      <w:r w:rsidR="003F323A">
        <w:rPr>
          <w:rFonts w:ascii="Aptos" w:hAnsi="Aptos" w:cs="Calibri"/>
          <w:szCs w:val="22"/>
        </w:rPr>
        <w:t xml:space="preserve"> a death occurred</w:t>
      </w:r>
      <w:r w:rsidR="00F00124">
        <w:rPr>
          <w:rFonts w:ascii="Aptos" w:hAnsi="Aptos" w:cs="Calibri"/>
          <w:szCs w:val="22"/>
        </w:rPr>
        <w:t xml:space="preserve"> at Stable View</w:t>
      </w:r>
      <w:r w:rsidR="003F323A">
        <w:rPr>
          <w:rFonts w:ascii="Aptos" w:hAnsi="Aptos" w:cs="Calibri"/>
          <w:szCs w:val="22"/>
        </w:rPr>
        <w:t xml:space="preserve"> which and it has generated a lot of traffic and clogging up the lane and blocking up the road</w:t>
      </w:r>
      <w:r w:rsidR="00530A74">
        <w:rPr>
          <w:rFonts w:ascii="Aptos" w:hAnsi="Aptos" w:cs="Calibri"/>
          <w:szCs w:val="22"/>
        </w:rPr>
        <w:t>. It was suggested police are contacted if the road is blocked.</w:t>
      </w:r>
    </w:p>
    <w:p w14:paraId="5F30E2F3" w14:textId="77777777" w:rsidR="00090BB9" w:rsidRDefault="00066671" w:rsidP="00066671">
      <w:pPr>
        <w:ind w:left="851" w:firstLine="0"/>
        <w:rPr>
          <w:rFonts w:ascii="Aptos" w:hAnsi="Aptos" w:cs="Calibri"/>
          <w:szCs w:val="22"/>
        </w:rPr>
      </w:pPr>
      <w:r>
        <w:rPr>
          <w:rFonts w:ascii="Aptos" w:hAnsi="Aptos" w:cs="Calibri"/>
          <w:b/>
          <w:bCs/>
          <w:szCs w:val="22"/>
        </w:rPr>
        <w:t>C</w:t>
      </w:r>
      <w:r w:rsidR="00D14CEA" w:rsidRPr="0050000A">
        <w:rPr>
          <w:rFonts w:ascii="Aptos" w:hAnsi="Aptos" w:cs="Calibri"/>
          <w:b/>
          <w:bCs/>
          <w:szCs w:val="22"/>
        </w:rPr>
        <w:t>URRIDGE</w:t>
      </w:r>
      <w:r w:rsidR="00D14CEA" w:rsidRPr="00CB17CD">
        <w:rPr>
          <w:rFonts w:ascii="Aptos" w:hAnsi="Aptos" w:cs="Calibri"/>
          <w:szCs w:val="22"/>
        </w:rPr>
        <w:t>:</w:t>
      </w:r>
    </w:p>
    <w:p w14:paraId="6082B726" w14:textId="50DF91C5" w:rsidR="00066671" w:rsidRPr="00090BB9" w:rsidRDefault="00B32F87" w:rsidP="00090BB9">
      <w:pPr>
        <w:pStyle w:val="ListParagraph"/>
        <w:numPr>
          <w:ilvl w:val="0"/>
          <w:numId w:val="38"/>
        </w:numPr>
        <w:rPr>
          <w:rFonts w:ascii="Aptos" w:hAnsi="Aptos" w:cs="Calibri"/>
          <w:szCs w:val="22"/>
        </w:rPr>
      </w:pPr>
      <w:r w:rsidRPr="00090BB9">
        <w:rPr>
          <w:rFonts w:ascii="Aptos" w:hAnsi="Aptos" w:cs="Calibri"/>
          <w:szCs w:val="22"/>
        </w:rPr>
        <w:t xml:space="preserve">Cllr </w:t>
      </w:r>
      <w:r w:rsidRPr="00CA680E">
        <w:rPr>
          <w:rFonts w:ascii="Aptos" w:hAnsi="Aptos" w:cs="Calibri"/>
          <w:szCs w:val="22"/>
        </w:rPr>
        <w:t xml:space="preserve">Friend </w:t>
      </w:r>
      <w:r w:rsidR="00107184">
        <w:rPr>
          <w:rFonts w:ascii="Aptos" w:hAnsi="Aptos" w:cs="Calibri"/>
          <w:szCs w:val="22"/>
        </w:rPr>
        <w:t xml:space="preserve">– WI </w:t>
      </w:r>
      <w:r w:rsidRPr="00CA680E">
        <w:rPr>
          <w:rFonts w:ascii="Aptos" w:hAnsi="Aptos" w:cs="Calibri"/>
          <w:szCs w:val="22"/>
        </w:rPr>
        <w:t xml:space="preserve">car park </w:t>
      </w:r>
      <w:r w:rsidR="00793346" w:rsidRPr="00CA680E">
        <w:rPr>
          <w:rFonts w:ascii="Aptos" w:hAnsi="Aptos" w:cs="Calibri"/>
          <w:szCs w:val="22"/>
        </w:rPr>
        <w:t>is well</w:t>
      </w:r>
      <w:r w:rsidR="00793346" w:rsidRPr="00090BB9">
        <w:rPr>
          <w:rFonts w:ascii="Aptos" w:hAnsi="Aptos" w:cs="Calibri"/>
          <w:szCs w:val="22"/>
        </w:rPr>
        <w:t xml:space="preserve"> used and the </w:t>
      </w:r>
      <w:r w:rsidR="00C0665B" w:rsidRPr="00090BB9">
        <w:rPr>
          <w:rFonts w:ascii="Aptos" w:hAnsi="Aptos" w:cs="Calibri"/>
          <w:szCs w:val="22"/>
        </w:rPr>
        <w:t>WI are thinking about increasing the size of the car park</w:t>
      </w:r>
      <w:r w:rsidR="00066671" w:rsidRPr="00090BB9">
        <w:rPr>
          <w:rFonts w:ascii="Aptos" w:hAnsi="Aptos" w:cs="Calibri"/>
          <w:szCs w:val="22"/>
        </w:rPr>
        <w:t xml:space="preserve"> </w:t>
      </w:r>
      <w:r w:rsidR="00F36442">
        <w:rPr>
          <w:rFonts w:ascii="Aptos" w:hAnsi="Aptos" w:cs="Calibri"/>
          <w:szCs w:val="22"/>
        </w:rPr>
        <w:t>to benefit the school and provide more off road parking</w:t>
      </w:r>
      <w:r w:rsidR="00107184">
        <w:rPr>
          <w:rFonts w:ascii="Aptos" w:hAnsi="Aptos" w:cs="Calibri"/>
          <w:szCs w:val="22"/>
        </w:rPr>
        <w:t>. They</w:t>
      </w:r>
      <w:r w:rsidR="00F36442">
        <w:rPr>
          <w:rFonts w:ascii="Aptos" w:hAnsi="Aptos" w:cs="Calibri"/>
          <w:szCs w:val="22"/>
        </w:rPr>
        <w:t xml:space="preserve"> </w:t>
      </w:r>
      <w:r w:rsidR="00066671" w:rsidRPr="00090BB9">
        <w:rPr>
          <w:rFonts w:ascii="Aptos" w:hAnsi="Aptos" w:cs="Calibri"/>
          <w:szCs w:val="22"/>
        </w:rPr>
        <w:t xml:space="preserve">have asked </w:t>
      </w:r>
      <w:r w:rsidR="00C0665B" w:rsidRPr="00090BB9">
        <w:rPr>
          <w:rFonts w:ascii="Aptos" w:hAnsi="Aptos" w:cs="Calibri"/>
          <w:szCs w:val="22"/>
        </w:rPr>
        <w:t>if Parish Council would support financially</w:t>
      </w:r>
      <w:r w:rsidR="00066671" w:rsidRPr="00090BB9">
        <w:rPr>
          <w:rFonts w:ascii="Aptos" w:hAnsi="Aptos" w:cs="Calibri"/>
          <w:szCs w:val="22"/>
        </w:rPr>
        <w:t>.</w:t>
      </w:r>
      <w:r w:rsidR="00C0665B" w:rsidRPr="00090BB9">
        <w:rPr>
          <w:rFonts w:ascii="Aptos" w:hAnsi="Aptos" w:cs="Calibri"/>
          <w:szCs w:val="22"/>
        </w:rPr>
        <w:t xml:space="preserve"> </w:t>
      </w:r>
    </w:p>
    <w:p w14:paraId="3D7E88AD" w14:textId="6D0FCA89" w:rsidR="007A0104" w:rsidRPr="00CA680E" w:rsidRDefault="00C0665B" w:rsidP="00CA680E">
      <w:pPr>
        <w:ind w:left="848" w:firstLine="363"/>
        <w:rPr>
          <w:rFonts w:ascii="Aptos" w:hAnsi="Aptos" w:cs="Calibri"/>
          <w:szCs w:val="22"/>
        </w:rPr>
      </w:pPr>
      <w:r w:rsidRPr="00CA680E">
        <w:rPr>
          <w:rFonts w:ascii="Aptos" w:hAnsi="Aptos" w:cs="Calibri"/>
          <w:szCs w:val="22"/>
        </w:rPr>
        <w:t xml:space="preserve">Action: WI would need to get a costing before we could </w:t>
      </w:r>
      <w:r w:rsidR="00066671" w:rsidRPr="00CA680E">
        <w:rPr>
          <w:rFonts w:ascii="Aptos" w:hAnsi="Aptos" w:cs="Calibri"/>
          <w:szCs w:val="22"/>
        </w:rPr>
        <w:t>discuss this.</w:t>
      </w:r>
    </w:p>
    <w:p w14:paraId="7799F7ED" w14:textId="717F5CEA" w:rsidR="00C0665B" w:rsidRPr="00090BB9" w:rsidRDefault="00C0665B" w:rsidP="00090BB9">
      <w:pPr>
        <w:pStyle w:val="ListParagraph"/>
        <w:numPr>
          <w:ilvl w:val="0"/>
          <w:numId w:val="38"/>
        </w:numPr>
        <w:rPr>
          <w:rFonts w:ascii="Aptos" w:hAnsi="Aptos" w:cs="Calibri"/>
          <w:szCs w:val="22"/>
        </w:rPr>
      </w:pPr>
      <w:r w:rsidRPr="00090BB9">
        <w:rPr>
          <w:rFonts w:ascii="Aptos" w:hAnsi="Aptos" w:cs="Calibri"/>
          <w:szCs w:val="22"/>
        </w:rPr>
        <w:t>Cllr Crispin met Highclere Trees and was very impressed with their organisation</w:t>
      </w:r>
    </w:p>
    <w:p w14:paraId="548A124E" w14:textId="77777777" w:rsidR="00B32F87" w:rsidRDefault="00604AA7" w:rsidP="00B32F87">
      <w:pPr>
        <w:ind w:left="851" w:firstLine="0"/>
        <w:rPr>
          <w:rFonts w:ascii="Aptos" w:hAnsi="Aptos" w:cs="Calibri"/>
          <w:b/>
          <w:bCs/>
          <w:szCs w:val="22"/>
        </w:rPr>
      </w:pPr>
      <w:r w:rsidRPr="0050000A">
        <w:rPr>
          <w:rFonts w:ascii="Aptos" w:hAnsi="Aptos" w:cs="Calibri"/>
          <w:b/>
          <w:bCs/>
          <w:szCs w:val="22"/>
        </w:rPr>
        <w:t xml:space="preserve">CHIEVELEY: </w:t>
      </w:r>
    </w:p>
    <w:p w14:paraId="60D272E7" w14:textId="48ACD8FE" w:rsidR="00B32F87" w:rsidRPr="00B32F87" w:rsidRDefault="00B32F87" w:rsidP="00B32F87">
      <w:pPr>
        <w:pStyle w:val="ListParagraph"/>
        <w:numPr>
          <w:ilvl w:val="0"/>
          <w:numId w:val="32"/>
        </w:numPr>
        <w:rPr>
          <w:rFonts w:ascii="Aptos" w:hAnsi="Aptos" w:cs="Calibri"/>
          <w:szCs w:val="22"/>
        </w:rPr>
      </w:pPr>
      <w:r w:rsidRPr="00B32F87">
        <w:rPr>
          <w:rFonts w:ascii="Aptos" w:hAnsi="Aptos" w:cs="Calibri"/>
          <w:szCs w:val="22"/>
        </w:rPr>
        <w:t>Cllr Cow</w:t>
      </w:r>
      <w:r>
        <w:rPr>
          <w:rFonts w:ascii="Aptos" w:hAnsi="Aptos" w:cs="Calibri"/>
          <w:szCs w:val="22"/>
        </w:rPr>
        <w:t>a</w:t>
      </w:r>
      <w:r w:rsidRPr="00B32F87">
        <w:rPr>
          <w:rFonts w:ascii="Aptos" w:hAnsi="Aptos" w:cs="Calibri"/>
          <w:szCs w:val="22"/>
        </w:rPr>
        <w:t xml:space="preserve">n &amp; Hutchison gave update on WBC local plan, as they are looking for new sites for various purposes. </w:t>
      </w:r>
    </w:p>
    <w:p w14:paraId="55A48E96" w14:textId="228628F0" w:rsidR="00B32F87" w:rsidRDefault="00B32F87" w:rsidP="00B32F87">
      <w:pPr>
        <w:pStyle w:val="ListParagraph"/>
        <w:numPr>
          <w:ilvl w:val="0"/>
          <w:numId w:val="32"/>
        </w:numPr>
        <w:rPr>
          <w:rFonts w:ascii="Aptos" w:hAnsi="Aptos" w:cs="Calibri"/>
          <w:szCs w:val="22"/>
        </w:rPr>
      </w:pPr>
      <w:r>
        <w:rPr>
          <w:rFonts w:ascii="Aptos" w:hAnsi="Aptos" w:cs="Calibri"/>
          <w:szCs w:val="22"/>
        </w:rPr>
        <w:t xml:space="preserve">Cllr Cowan has received correspondence from Red Lion and has responded from the parish council explaining </w:t>
      </w:r>
      <w:r w:rsidR="00D76ECB">
        <w:rPr>
          <w:rFonts w:ascii="Aptos" w:hAnsi="Aptos" w:cs="Calibri"/>
          <w:szCs w:val="22"/>
        </w:rPr>
        <w:t>how we review planning applications and our response.</w:t>
      </w:r>
    </w:p>
    <w:p w14:paraId="4FE78E2B" w14:textId="1BFCD184" w:rsidR="00C0665B" w:rsidRDefault="00C0665B" w:rsidP="00B32F87">
      <w:pPr>
        <w:pStyle w:val="ListParagraph"/>
        <w:numPr>
          <w:ilvl w:val="0"/>
          <w:numId w:val="32"/>
        </w:numPr>
        <w:rPr>
          <w:rFonts w:ascii="Aptos" w:hAnsi="Aptos" w:cs="Calibri"/>
          <w:szCs w:val="22"/>
        </w:rPr>
      </w:pPr>
      <w:r>
        <w:rPr>
          <w:rFonts w:ascii="Aptos" w:hAnsi="Aptos" w:cs="Calibri"/>
          <w:szCs w:val="22"/>
        </w:rPr>
        <w:t>Cllr Gilman provided CSW update on SID’s data</w:t>
      </w:r>
    </w:p>
    <w:p w14:paraId="135109CD" w14:textId="15392CAD" w:rsidR="00D2408A" w:rsidRPr="00367DF2" w:rsidRDefault="003F323A" w:rsidP="00367DF2">
      <w:pPr>
        <w:pStyle w:val="ListParagraph"/>
        <w:numPr>
          <w:ilvl w:val="0"/>
          <w:numId w:val="32"/>
        </w:numPr>
        <w:rPr>
          <w:rFonts w:ascii="Aptos" w:hAnsi="Aptos" w:cs="Calibri"/>
          <w:szCs w:val="22"/>
        </w:rPr>
      </w:pPr>
      <w:r>
        <w:rPr>
          <w:rFonts w:ascii="Aptos" w:hAnsi="Aptos" w:cs="Calibri"/>
          <w:szCs w:val="22"/>
        </w:rPr>
        <w:t xml:space="preserve">Cllr Dick gave update that Clerk has passed probation period and will </w:t>
      </w:r>
      <w:r w:rsidR="00D76ECB">
        <w:rPr>
          <w:rFonts w:ascii="Aptos" w:hAnsi="Aptos" w:cs="Calibri"/>
          <w:szCs w:val="22"/>
        </w:rPr>
        <w:t>have salary increment from April 2</w:t>
      </w:r>
      <w:r w:rsidR="006B6538">
        <w:rPr>
          <w:rFonts w:ascii="Aptos" w:hAnsi="Aptos" w:cs="Calibri"/>
          <w:szCs w:val="22"/>
        </w:rPr>
        <w:t>6</w:t>
      </w:r>
      <w:r w:rsidR="00367DF2">
        <w:rPr>
          <w:rFonts w:ascii="Aptos" w:hAnsi="Aptos" w:cs="Calibri"/>
          <w:szCs w:val="22"/>
        </w:rPr>
        <w:t>.</w:t>
      </w:r>
    </w:p>
    <w:p w14:paraId="650AB924" w14:textId="1FA170F0" w:rsidR="009C6F6B" w:rsidRDefault="00230996" w:rsidP="00F5259E">
      <w:pPr>
        <w:pStyle w:val="Heading1"/>
        <w:ind w:left="851" w:hanging="851"/>
        <w:contextualSpacing w:val="0"/>
        <w:rPr>
          <w:rFonts w:ascii="Aptos" w:hAnsi="Aptos" w:cstheme="minorHAnsi"/>
          <w:szCs w:val="22"/>
        </w:rPr>
      </w:pPr>
      <w:r>
        <w:rPr>
          <w:rFonts w:ascii="Aptos" w:hAnsi="Aptos" w:cstheme="minorHAnsi"/>
          <w:sz w:val="20"/>
          <w:szCs w:val="20"/>
        </w:rPr>
        <w:t>2603.1</w:t>
      </w:r>
      <w:r w:rsidR="005606D3">
        <w:rPr>
          <w:rFonts w:ascii="Aptos" w:hAnsi="Aptos" w:cstheme="minorHAnsi"/>
          <w:sz w:val="20"/>
          <w:szCs w:val="20"/>
        </w:rPr>
        <w:t xml:space="preserve">8 </w:t>
      </w:r>
      <w:r w:rsidR="3792A49D" w:rsidRPr="00575D8C">
        <w:rPr>
          <w:rFonts w:ascii="Aptos" w:hAnsi="Aptos" w:cstheme="minorHAnsi"/>
          <w:szCs w:val="22"/>
        </w:rPr>
        <w:t>FUTURE AGENDA ITEMS</w:t>
      </w:r>
    </w:p>
    <w:p w14:paraId="42D90467" w14:textId="41C457DB" w:rsidR="00D7227A" w:rsidRPr="006B6538" w:rsidRDefault="003F323A" w:rsidP="006B6538">
      <w:pPr>
        <w:ind w:firstLine="363"/>
        <w:rPr>
          <w:rFonts w:ascii="Aptos" w:hAnsi="Aptos" w:cs="Calibri"/>
          <w:szCs w:val="22"/>
        </w:rPr>
      </w:pPr>
      <w:r w:rsidRPr="006B6538">
        <w:rPr>
          <w:rFonts w:ascii="Aptos" w:hAnsi="Aptos" w:cs="Calibri"/>
          <w:szCs w:val="22"/>
        </w:rPr>
        <w:t>Annual meeting 12th Ma</w:t>
      </w:r>
      <w:r w:rsidR="00367DF2">
        <w:rPr>
          <w:rFonts w:ascii="Aptos" w:hAnsi="Aptos" w:cs="Calibri"/>
          <w:szCs w:val="22"/>
        </w:rPr>
        <w:t>y</w:t>
      </w:r>
    </w:p>
    <w:p w14:paraId="49B94832" w14:textId="49BBC09C" w:rsidR="004175D0" w:rsidRPr="004175D0" w:rsidRDefault="005606D3" w:rsidP="004175D0">
      <w:pPr>
        <w:pStyle w:val="Heading1"/>
        <w:ind w:left="851" w:hanging="851"/>
        <w:contextualSpacing w:val="0"/>
        <w:rPr>
          <w:rFonts w:ascii="Aptos" w:hAnsi="Aptos" w:cs="Calibri"/>
          <w:szCs w:val="22"/>
        </w:rPr>
      </w:pPr>
      <w:r>
        <w:rPr>
          <w:rFonts w:ascii="Aptos" w:hAnsi="Aptos" w:cstheme="minorHAnsi"/>
          <w:sz w:val="20"/>
          <w:szCs w:val="20"/>
        </w:rPr>
        <w:t xml:space="preserve">2603.19 </w:t>
      </w:r>
      <w:r w:rsidRPr="00A044DB">
        <w:rPr>
          <w:rFonts w:ascii="Aptos" w:hAnsi="Aptos" w:cstheme="minorHAnsi"/>
          <w:sz w:val="20"/>
          <w:szCs w:val="20"/>
        </w:rPr>
        <w:t>DATE</w:t>
      </w:r>
      <w:r w:rsidR="004175D0" w:rsidRPr="005A6A7A">
        <w:rPr>
          <w:rFonts w:cstheme="minorHAnsi"/>
          <w:szCs w:val="22"/>
        </w:rPr>
        <w:t xml:space="preserve"> OF </w:t>
      </w:r>
      <w:r w:rsidR="004175D0">
        <w:rPr>
          <w:rFonts w:cstheme="minorHAnsi"/>
          <w:szCs w:val="22"/>
        </w:rPr>
        <w:t>NEXT</w:t>
      </w:r>
      <w:r w:rsidR="004175D0" w:rsidRPr="005A6A7A">
        <w:rPr>
          <w:rFonts w:cstheme="minorHAnsi"/>
          <w:szCs w:val="22"/>
        </w:rPr>
        <w:t xml:space="preserve"> PARISH COUNCIL MEETING </w:t>
      </w:r>
    </w:p>
    <w:p w14:paraId="3137A54C" w14:textId="332BFB11" w:rsidR="00F15503" w:rsidRPr="007212F5" w:rsidRDefault="00F15503" w:rsidP="006B6538">
      <w:pPr>
        <w:spacing w:before="200"/>
        <w:ind w:firstLine="363"/>
        <w:contextualSpacing/>
        <w:rPr>
          <w:rFonts w:eastAsia="Calibri" w:cstheme="minorHAnsi"/>
          <w:szCs w:val="22"/>
        </w:rPr>
      </w:pPr>
      <w:r>
        <w:rPr>
          <w:rFonts w:cstheme="minorHAnsi"/>
          <w:szCs w:val="22"/>
        </w:rPr>
        <w:t>14</w:t>
      </w:r>
      <w:r w:rsidRPr="00F15503">
        <w:rPr>
          <w:rFonts w:cstheme="minorHAnsi"/>
          <w:szCs w:val="22"/>
          <w:vertAlign w:val="superscript"/>
        </w:rPr>
        <w:t>th</w:t>
      </w:r>
      <w:r>
        <w:rPr>
          <w:rFonts w:cstheme="minorHAnsi"/>
          <w:szCs w:val="22"/>
        </w:rPr>
        <w:t xml:space="preserve"> April</w:t>
      </w:r>
      <w:r w:rsidR="004175D0">
        <w:rPr>
          <w:rFonts w:cstheme="minorHAnsi"/>
          <w:szCs w:val="22"/>
        </w:rPr>
        <w:t xml:space="preserve"> @7.30pm</w:t>
      </w:r>
      <w:r w:rsidRPr="00F15503">
        <w:rPr>
          <w:rFonts w:eastAsia="Calibri" w:cstheme="minorHAnsi"/>
          <w:szCs w:val="22"/>
        </w:rPr>
        <w:t xml:space="preserve"> </w:t>
      </w:r>
      <w:r w:rsidRPr="007212F5">
        <w:rPr>
          <w:rFonts w:eastAsia="Calibri" w:cstheme="minorHAnsi"/>
          <w:szCs w:val="22"/>
        </w:rPr>
        <w:t>Curridge WI Hall, Curridge Road, RG18 9DZ</w:t>
      </w:r>
    </w:p>
    <w:p w14:paraId="64138FE3" w14:textId="3ECD2F33" w:rsidR="004175D0" w:rsidRPr="00F15503" w:rsidRDefault="004175D0" w:rsidP="004175D0">
      <w:pPr>
        <w:contextualSpacing/>
        <w:rPr>
          <w:rFonts w:cstheme="minorHAnsi"/>
          <w:b/>
          <w:bCs/>
          <w:szCs w:val="22"/>
        </w:rPr>
      </w:pPr>
    </w:p>
    <w:p w14:paraId="16751214" w14:textId="77777777" w:rsidR="00B56921" w:rsidRDefault="00B56921" w:rsidP="009C7ED4">
      <w:pPr>
        <w:rPr>
          <w:rFonts w:ascii="Aptos" w:hAnsi="Aptos" w:cs="Calibri"/>
          <w:b/>
          <w:bCs/>
          <w:noProof/>
          <w:szCs w:val="22"/>
        </w:rPr>
      </w:pPr>
    </w:p>
    <w:p w14:paraId="4B2FE406" w14:textId="77777777" w:rsidR="004B4FEB" w:rsidRDefault="004B4FEB" w:rsidP="009C7ED4">
      <w:pPr>
        <w:rPr>
          <w:rFonts w:ascii="Aptos" w:hAnsi="Aptos" w:cs="Calibri"/>
          <w:b/>
          <w:bCs/>
          <w:noProof/>
          <w:szCs w:val="22"/>
        </w:rPr>
      </w:pPr>
    </w:p>
    <w:p w14:paraId="7B6B9F1D" w14:textId="77777777" w:rsidR="004B4FEB" w:rsidRDefault="004B4FEB" w:rsidP="009C7ED4">
      <w:pPr>
        <w:rPr>
          <w:rFonts w:ascii="Aptos" w:hAnsi="Aptos" w:cs="Calibri"/>
          <w:b/>
          <w:bCs/>
          <w:noProof/>
          <w:szCs w:val="22"/>
        </w:rPr>
      </w:pPr>
    </w:p>
    <w:p w14:paraId="7CFC3AEC" w14:textId="77777777" w:rsidR="004B4FEB" w:rsidRDefault="004B4FEB" w:rsidP="009C7ED4">
      <w:pPr>
        <w:rPr>
          <w:rFonts w:ascii="Aptos" w:hAnsi="Aptos" w:cs="Calibri"/>
          <w:b/>
          <w:bCs/>
          <w:noProof/>
          <w:szCs w:val="22"/>
        </w:rPr>
      </w:pPr>
    </w:p>
    <w:p w14:paraId="4915B461" w14:textId="77777777" w:rsidR="004B4FEB" w:rsidRDefault="004B4FEB" w:rsidP="009C7ED4">
      <w:pPr>
        <w:rPr>
          <w:rFonts w:ascii="Aptos" w:hAnsi="Aptos" w:cs="Calibri"/>
          <w:b/>
          <w:bCs/>
          <w:noProof/>
          <w:szCs w:val="22"/>
        </w:rPr>
      </w:pPr>
    </w:p>
    <w:p w14:paraId="38BA1AE7" w14:textId="77777777" w:rsidR="004B4FEB" w:rsidRDefault="004B4FEB" w:rsidP="009C7ED4">
      <w:pPr>
        <w:rPr>
          <w:rFonts w:ascii="Aptos" w:hAnsi="Aptos" w:cs="Calibri"/>
          <w:b/>
          <w:bCs/>
          <w:noProof/>
          <w:szCs w:val="22"/>
        </w:rPr>
      </w:pPr>
    </w:p>
    <w:p w14:paraId="5D20409D" w14:textId="77777777" w:rsidR="004B4FEB" w:rsidRDefault="004B4FEB" w:rsidP="009C7ED4">
      <w:pPr>
        <w:rPr>
          <w:rFonts w:ascii="Aptos" w:hAnsi="Aptos" w:cs="Calibri"/>
          <w:b/>
          <w:bCs/>
          <w:noProof/>
          <w:szCs w:val="22"/>
        </w:rPr>
      </w:pPr>
    </w:p>
    <w:p w14:paraId="0AA209C6" w14:textId="77777777" w:rsidR="004B4FEB" w:rsidRDefault="004B4FEB" w:rsidP="009C7ED4">
      <w:pPr>
        <w:rPr>
          <w:rFonts w:ascii="Aptos" w:hAnsi="Aptos" w:cs="Calibri"/>
          <w:b/>
          <w:bCs/>
          <w:noProof/>
          <w:szCs w:val="22"/>
        </w:rPr>
      </w:pPr>
    </w:p>
    <w:p w14:paraId="77C6156E" w14:textId="77777777" w:rsidR="004B4FEB" w:rsidRDefault="004B4FEB" w:rsidP="009C7ED4">
      <w:pPr>
        <w:rPr>
          <w:rFonts w:ascii="Aptos" w:hAnsi="Aptos" w:cs="Calibri"/>
          <w:b/>
          <w:bCs/>
          <w:noProof/>
          <w:szCs w:val="22"/>
        </w:rPr>
      </w:pPr>
    </w:p>
    <w:p w14:paraId="44CECD52" w14:textId="77777777" w:rsidR="004B4FEB" w:rsidRDefault="004B4FEB" w:rsidP="009C7ED4">
      <w:pPr>
        <w:rPr>
          <w:rFonts w:ascii="Aptos" w:hAnsi="Aptos" w:cs="Calibri"/>
          <w:b/>
          <w:bCs/>
          <w:noProof/>
          <w:szCs w:val="22"/>
        </w:rPr>
      </w:pPr>
    </w:p>
    <w:p w14:paraId="5430C9AB" w14:textId="77777777" w:rsidR="004B4FEB" w:rsidRDefault="004B4FEB" w:rsidP="009C7ED4">
      <w:pPr>
        <w:rPr>
          <w:rFonts w:ascii="Aptos" w:hAnsi="Aptos" w:cs="Calibri"/>
          <w:b/>
          <w:bCs/>
          <w:noProof/>
          <w:szCs w:val="22"/>
        </w:rPr>
      </w:pPr>
    </w:p>
    <w:p w14:paraId="46FC30B3" w14:textId="77777777" w:rsidR="004B4FEB" w:rsidRDefault="004B4FEB" w:rsidP="009C7ED4">
      <w:pPr>
        <w:rPr>
          <w:rFonts w:ascii="Aptos" w:hAnsi="Aptos" w:cs="Calibri"/>
          <w:b/>
          <w:bCs/>
          <w:noProof/>
          <w:szCs w:val="22"/>
        </w:rPr>
      </w:pPr>
    </w:p>
    <w:p w14:paraId="1671CF41" w14:textId="77777777" w:rsidR="004B4FEB" w:rsidRDefault="004B4FEB" w:rsidP="009C7ED4">
      <w:pPr>
        <w:rPr>
          <w:rFonts w:ascii="Aptos" w:hAnsi="Aptos" w:cs="Calibri"/>
          <w:b/>
          <w:bCs/>
          <w:noProof/>
          <w:szCs w:val="22"/>
        </w:rPr>
      </w:pPr>
    </w:p>
    <w:p w14:paraId="615EE7A8" w14:textId="77777777" w:rsidR="004B4FEB" w:rsidRDefault="004B4FEB" w:rsidP="009C7ED4">
      <w:pPr>
        <w:rPr>
          <w:rFonts w:ascii="Aptos" w:hAnsi="Aptos" w:cs="Calibri"/>
          <w:b/>
          <w:bCs/>
          <w:noProof/>
          <w:szCs w:val="22"/>
        </w:rPr>
      </w:pPr>
    </w:p>
    <w:p w14:paraId="7E9C93E1" w14:textId="77777777" w:rsidR="004B4FEB" w:rsidRDefault="004B4FEB" w:rsidP="009C7ED4">
      <w:pPr>
        <w:rPr>
          <w:rFonts w:ascii="Aptos" w:hAnsi="Aptos" w:cs="Calibri"/>
          <w:b/>
          <w:bCs/>
          <w:noProof/>
          <w:szCs w:val="22"/>
        </w:rPr>
      </w:pPr>
    </w:p>
    <w:p w14:paraId="1A848162" w14:textId="77777777" w:rsidR="004B4FEB" w:rsidRDefault="004B4FEB" w:rsidP="009C7ED4">
      <w:pPr>
        <w:rPr>
          <w:rFonts w:ascii="Aptos" w:hAnsi="Aptos" w:cs="Calibri"/>
          <w:b/>
          <w:bCs/>
          <w:noProof/>
          <w:szCs w:val="22"/>
        </w:rPr>
      </w:pPr>
    </w:p>
    <w:p w14:paraId="276B5180" w14:textId="58FDAA24" w:rsidR="009C7ED4" w:rsidRPr="0050000A" w:rsidRDefault="00034A9D" w:rsidP="009C7ED4">
      <w:pPr>
        <w:rPr>
          <w:rFonts w:ascii="Aptos" w:hAnsi="Aptos" w:cs="Calibri"/>
          <w:b/>
          <w:bCs/>
          <w:noProof/>
          <w:szCs w:val="22"/>
        </w:rPr>
      </w:pPr>
      <w:r w:rsidRPr="0050000A">
        <w:rPr>
          <w:rFonts w:ascii="Aptos" w:hAnsi="Aptos" w:cs="Calibri"/>
          <w:b/>
          <w:bCs/>
          <w:noProof/>
          <w:szCs w:val="22"/>
        </w:rPr>
        <w:t>APPENDIX 1</w:t>
      </w:r>
    </w:p>
    <w:p w14:paraId="2730C420" w14:textId="77777777" w:rsidR="00B71F65" w:rsidRDefault="00B71F65" w:rsidP="00B71F65">
      <w:pPr>
        <w:contextualSpacing/>
        <w:rPr>
          <w:rFonts w:eastAsia="Calibri" w:cstheme="minorHAnsi"/>
          <w:szCs w:val="22"/>
        </w:rPr>
      </w:pPr>
    </w:p>
    <w:p w14:paraId="14E0B9B3" w14:textId="77777777" w:rsidR="00B71F65" w:rsidRDefault="00B71F65" w:rsidP="00B71F65">
      <w:pPr>
        <w:contextualSpacing/>
        <w:rPr>
          <w:rFonts w:eastAsia="Calibri" w:cstheme="minorHAnsi"/>
          <w:szCs w:val="22"/>
        </w:rPr>
      </w:pPr>
      <w:r>
        <w:rPr>
          <w:rFonts w:eastAsia="Calibri" w:cstheme="minorHAnsi"/>
          <w:b/>
          <w:bCs/>
          <w:szCs w:val="22"/>
        </w:rPr>
        <w:t>February</w:t>
      </w:r>
      <w:r w:rsidRPr="00DA009D">
        <w:rPr>
          <w:rFonts w:eastAsia="Calibri" w:cstheme="minorHAnsi"/>
          <w:b/>
          <w:bCs/>
          <w:szCs w:val="22"/>
        </w:rPr>
        <w:t xml:space="preserve"> </w:t>
      </w:r>
      <w:r>
        <w:rPr>
          <w:rFonts w:eastAsia="Calibri" w:cstheme="minorHAnsi"/>
          <w:b/>
          <w:bCs/>
          <w:szCs w:val="22"/>
        </w:rPr>
        <w:t xml:space="preserve">RECEIPTS AND </w:t>
      </w:r>
      <w:r w:rsidRPr="00DA009D">
        <w:rPr>
          <w:rFonts w:eastAsia="Calibri" w:cstheme="minorHAnsi"/>
          <w:b/>
          <w:bCs/>
          <w:szCs w:val="22"/>
        </w:rPr>
        <w:t>PAYMENTS</w:t>
      </w:r>
      <w:r>
        <w:rPr>
          <w:rFonts w:eastAsia="Calibri" w:cstheme="minorHAnsi"/>
          <w:b/>
          <w:bCs/>
          <w:szCs w:val="22"/>
        </w:rPr>
        <w:t xml:space="preserve"> </w:t>
      </w:r>
      <w:r w:rsidRPr="00084910">
        <w:rPr>
          <w:rFonts w:eastAsia="Calibri" w:cstheme="minorHAnsi"/>
          <w:szCs w:val="22"/>
        </w:rPr>
        <w:t>for approval</w:t>
      </w:r>
    </w:p>
    <w:p w14:paraId="0C40B2BD" w14:textId="77777777" w:rsidR="00B71F65" w:rsidRDefault="00B71F65" w:rsidP="00B71F65">
      <w:pPr>
        <w:contextualSpacing/>
        <w:rPr>
          <w:rFonts w:eastAsia="Calibri" w:cstheme="minorHAnsi"/>
          <w:szCs w:val="22"/>
        </w:rPr>
      </w:pPr>
    </w:p>
    <w:p w14:paraId="2915C4AB" w14:textId="77777777" w:rsidR="00B71F65" w:rsidRDefault="00B71F65" w:rsidP="00B71F65">
      <w:pPr>
        <w:ind w:left="0"/>
        <w:contextualSpacing/>
        <w:rPr>
          <w:rFonts w:eastAsia="Calibri" w:cstheme="minorHAnsi"/>
          <w:szCs w:val="22"/>
        </w:rPr>
      </w:pPr>
      <w:r w:rsidRPr="00172FB9">
        <w:rPr>
          <w:rFonts w:eastAsia="Calibri"/>
          <w:noProof/>
        </w:rPr>
        <w:drawing>
          <wp:inline distT="0" distB="0" distL="0" distR="0" wp14:anchorId="3B600566" wp14:editId="6DBBDBD7">
            <wp:extent cx="6645910" cy="3324860"/>
            <wp:effectExtent l="0" t="0" r="2540" b="8890"/>
            <wp:docPr id="2052700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5910" cy="3324860"/>
                    </a:xfrm>
                    <a:prstGeom prst="rect">
                      <a:avLst/>
                    </a:prstGeom>
                    <a:noFill/>
                    <a:ln>
                      <a:noFill/>
                    </a:ln>
                  </pic:spPr>
                </pic:pic>
              </a:graphicData>
            </a:graphic>
          </wp:inline>
        </w:drawing>
      </w:r>
    </w:p>
    <w:p w14:paraId="43269CF4" w14:textId="77777777" w:rsidR="00B71F65" w:rsidRPr="00954717" w:rsidRDefault="00B71F65" w:rsidP="00B71F65">
      <w:pPr>
        <w:contextualSpacing/>
        <w:rPr>
          <w:rFonts w:eastAsia="Calibri" w:cstheme="minorHAnsi"/>
          <w:b/>
          <w:szCs w:val="22"/>
        </w:rPr>
      </w:pPr>
    </w:p>
    <w:p w14:paraId="6C9A7B6C" w14:textId="0EE4177D" w:rsidR="00333749" w:rsidRPr="0050000A" w:rsidRDefault="00333749" w:rsidP="005E1158">
      <w:pPr>
        <w:contextualSpacing/>
        <w:rPr>
          <w:rFonts w:ascii="Aptos" w:hAnsi="Aptos" w:cs="Calibri"/>
          <w:noProof/>
          <w:szCs w:val="22"/>
        </w:rPr>
      </w:pPr>
    </w:p>
    <w:sectPr w:rsidR="00333749" w:rsidRPr="0050000A" w:rsidSect="00D11F62">
      <w:footerReference w:type="default" r:id="rId16"/>
      <w:pgSz w:w="11906" w:h="16838" w:code="9"/>
      <w:pgMar w:top="1440" w:right="1080" w:bottom="1440" w:left="108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D0A5CC" w14:textId="77777777" w:rsidR="007C5068" w:rsidRDefault="007C5068" w:rsidP="00707B96">
      <w:r>
        <w:separator/>
      </w:r>
    </w:p>
  </w:endnote>
  <w:endnote w:type="continuationSeparator" w:id="0">
    <w:p w14:paraId="4B7613B8" w14:textId="77777777" w:rsidR="007C5068" w:rsidRDefault="007C5068" w:rsidP="00707B96">
      <w:r>
        <w:continuationSeparator/>
      </w:r>
    </w:p>
  </w:endnote>
  <w:endnote w:type="continuationNotice" w:id="1">
    <w:p w14:paraId="103E61E6" w14:textId="77777777" w:rsidR="007C5068" w:rsidRDefault="007C50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urostile">
    <w:altName w:val="Segoe Script"/>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78284" w14:textId="77777777" w:rsidR="00281F1E" w:rsidRDefault="00281F1E">
    <w:pPr>
      <w:pStyle w:val="Footer"/>
      <w:jc w:val="center"/>
    </w:pPr>
  </w:p>
  <w:p w14:paraId="6AB45990" w14:textId="55E10FB8" w:rsidR="00707B96" w:rsidRDefault="00C06EEB" w:rsidP="00C06EEB">
    <w:pPr>
      <w:pStyle w:val="Footer"/>
      <w:tabs>
        <w:tab w:val="clear" w:pos="4513"/>
        <w:tab w:val="clear" w:pos="9026"/>
        <w:tab w:val="left" w:pos="1308"/>
        <w:tab w:val="center" w:pos="5102"/>
      </w:tabs>
      <w:ind w:left="0" w:firstLine="0"/>
    </w:pPr>
    <w:r>
      <w:tab/>
    </w:r>
    <w:r>
      <w:tab/>
    </w:r>
    <w:r w:rsidR="00707B96">
      <w:fldChar w:fldCharType="begin"/>
    </w:r>
    <w:r w:rsidR="00707B96">
      <w:instrText xml:space="preserve"> PAGE   \* MERGEFORMAT </w:instrText>
    </w:r>
    <w:r w:rsidR="00707B96">
      <w:fldChar w:fldCharType="separate"/>
    </w:r>
    <w:r w:rsidR="00CE650D">
      <w:rPr>
        <w:noProof/>
      </w:rPr>
      <w:t>2</w:t>
    </w:r>
    <w:r w:rsidR="00707B96">
      <w:rPr>
        <w:noProof/>
      </w:rPr>
      <w:fldChar w:fldCharType="end"/>
    </w:r>
  </w:p>
  <w:p w14:paraId="23DCE672" w14:textId="77777777" w:rsidR="00707B96" w:rsidRDefault="00707B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16A1B" w14:textId="77777777" w:rsidR="007C5068" w:rsidRDefault="007C5068" w:rsidP="00707B96">
      <w:r>
        <w:separator/>
      </w:r>
    </w:p>
  </w:footnote>
  <w:footnote w:type="continuationSeparator" w:id="0">
    <w:p w14:paraId="1CD630B1" w14:textId="77777777" w:rsidR="007C5068" w:rsidRDefault="007C5068" w:rsidP="00707B96">
      <w:r>
        <w:continuationSeparator/>
      </w:r>
    </w:p>
  </w:footnote>
  <w:footnote w:type="continuationNotice" w:id="1">
    <w:p w14:paraId="64FCB51A" w14:textId="77777777" w:rsidR="007C5068" w:rsidRDefault="007C506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204F5"/>
    <w:multiLevelType w:val="multilevel"/>
    <w:tmpl w:val="A0C64878"/>
    <w:lvl w:ilvl="0">
      <w:start w:val="24"/>
      <w:numFmt w:val="decimal"/>
      <w:lvlText w:val="%1"/>
      <w:lvlJc w:val="left"/>
      <w:pPr>
        <w:ind w:left="768" w:hanging="768"/>
      </w:pPr>
      <w:rPr>
        <w:rFonts w:cstheme="minorHAnsi" w:hint="default"/>
        <w:sz w:val="20"/>
      </w:rPr>
    </w:lvl>
    <w:lvl w:ilvl="1">
      <w:start w:val="10"/>
      <w:numFmt w:val="decimal"/>
      <w:lvlText w:val="%1.%2"/>
      <w:lvlJc w:val="left"/>
      <w:pPr>
        <w:ind w:left="768" w:hanging="768"/>
      </w:pPr>
      <w:rPr>
        <w:rFonts w:cstheme="minorHAnsi" w:hint="default"/>
        <w:sz w:val="20"/>
      </w:rPr>
    </w:lvl>
    <w:lvl w:ilvl="2">
      <w:start w:val="11"/>
      <w:numFmt w:val="decimal"/>
      <w:lvlText w:val="%1.%2.%3"/>
      <w:lvlJc w:val="left"/>
      <w:pPr>
        <w:ind w:left="768" w:hanging="768"/>
      </w:pPr>
      <w:rPr>
        <w:rFonts w:cstheme="minorHAnsi" w:hint="default"/>
        <w:sz w:val="20"/>
      </w:rPr>
    </w:lvl>
    <w:lvl w:ilvl="3">
      <w:start w:val="1"/>
      <w:numFmt w:val="decimal"/>
      <w:lvlText w:val="%1.%2.%3.%4"/>
      <w:lvlJc w:val="left"/>
      <w:pPr>
        <w:ind w:left="768" w:hanging="768"/>
      </w:pPr>
      <w:rPr>
        <w:rFonts w:cstheme="minorHAnsi" w:hint="default"/>
        <w:sz w:val="20"/>
      </w:rPr>
    </w:lvl>
    <w:lvl w:ilvl="4">
      <w:start w:val="1"/>
      <w:numFmt w:val="decimal"/>
      <w:lvlText w:val="%1.%2.%3.%4.%5"/>
      <w:lvlJc w:val="left"/>
      <w:pPr>
        <w:ind w:left="1080" w:hanging="1080"/>
      </w:pPr>
      <w:rPr>
        <w:rFonts w:cstheme="minorHAnsi" w:hint="default"/>
        <w:sz w:val="20"/>
      </w:rPr>
    </w:lvl>
    <w:lvl w:ilvl="5">
      <w:start w:val="1"/>
      <w:numFmt w:val="decimal"/>
      <w:lvlText w:val="%1.%2.%3.%4.%5.%6"/>
      <w:lvlJc w:val="left"/>
      <w:pPr>
        <w:ind w:left="1080" w:hanging="1080"/>
      </w:pPr>
      <w:rPr>
        <w:rFonts w:cstheme="minorHAnsi" w:hint="default"/>
        <w:sz w:val="20"/>
      </w:rPr>
    </w:lvl>
    <w:lvl w:ilvl="6">
      <w:start w:val="1"/>
      <w:numFmt w:val="decimal"/>
      <w:lvlText w:val="%1.%2.%3.%4.%5.%6.%7"/>
      <w:lvlJc w:val="left"/>
      <w:pPr>
        <w:ind w:left="1440" w:hanging="1440"/>
      </w:pPr>
      <w:rPr>
        <w:rFonts w:cstheme="minorHAnsi" w:hint="default"/>
        <w:sz w:val="20"/>
      </w:rPr>
    </w:lvl>
    <w:lvl w:ilvl="7">
      <w:start w:val="1"/>
      <w:numFmt w:val="decimal"/>
      <w:lvlText w:val="%1.%2.%3.%4.%5.%6.%7.%8"/>
      <w:lvlJc w:val="left"/>
      <w:pPr>
        <w:ind w:left="1440" w:hanging="1440"/>
      </w:pPr>
      <w:rPr>
        <w:rFonts w:cstheme="minorHAnsi" w:hint="default"/>
        <w:sz w:val="20"/>
      </w:rPr>
    </w:lvl>
    <w:lvl w:ilvl="8">
      <w:start w:val="1"/>
      <w:numFmt w:val="decimal"/>
      <w:lvlText w:val="%1.%2.%3.%4.%5.%6.%7.%8.%9"/>
      <w:lvlJc w:val="left"/>
      <w:pPr>
        <w:ind w:left="1800" w:hanging="1800"/>
      </w:pPr>
      <w:rPr>
        <w:rFonts w:cstheme="minorHAnsi" w:hint="default"/>
        <w:sz w:val="20"/>
      </w:rPr>
    </w:lvl>
  </w:abstractNum>
  <w:abstractNum w:abstractNumId="1" w15:restartNumberingAfterBreak="0">
    <w:nsid w:val="040F55A0"/>
    <w:multiLevelType w:val="hybridMultilevel"/>
    <w:tmpl w:val="28989224"/>
    <w:lvl w:ilvl="0" w:tplc="814CA8E6">
      <w:start w:val="1"/>
      <w:numFmt w:val="lowerRoman"/>
      <w:lvlText w:val="(%1)"/>
      <w:lvlJc w:val="left"/>
      <w:pPr>
        <w:ind w:left="1211" w:hanging="360"/>
      </w:pPr>
      <w:rPr>
        <w:rFonts w:hint="default"/>
        <w:sz w:val="20"/>
        <w:szCs w:val="20"/>
      </w:rPr>
    </w:lvl>
    <w:lvl w:ilvl="1" w:tplc="08090019">
      <w:start w:val="1"/>
      <w:numFmt w:val="lowerLetter"/>
      <w:lvlText w:val="%2."/>
      <w:lvlJc w:val="left"/>
      <w:pPr>
        <w:ind w:left="1931" w:hanging="360"/>
      </w:pPr>
    </w:lvl>
    <w:lvl w:ilvl="2" w:tplc="0809001B">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 w15:restartNumberingAfterBreak="0">
    <w:nsid w:val="13DB7B2B"/>
    <w:multiLevelType w:val="hybridMultilevel"/>
    <w:tmpl w:val="F118C2F4"/>
    <w:lvl w:ilvl="0" w:tplc="814CA8E6">
      <w:start w:val="1"/>
      <w:numFmt w:val="lowerRoman"/>
      <w:lvlText w:val="(%1)"/>
      <w:lvlJc w:val="left"/>
      <w:pPr>
        <w:ind w:left="720" w:hanging="360"/>
      </w:pPr>
      <w:rPr>
        <w:rFonts w:hint="default"/>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CB4E10"/>
    <w:multiLevelType w:val="hybridMultilevel"/>
    <w:tmpl w:val="0A0E38F8"/>
    <w:lvl w:ilvl="0" w:tplc="814CA8E6">
      <w:start w:val="1"/>
      <w:numFmt w:val="lowerRoman"/>
      <w:lvlText w:val="(%1)"/>
      <w:lvlJc w:val="left"/>
      <w:pPr>
        <w:ind w:left="1440" w:hanging="360"/>
      </w:pPr>
      <w:rPr>
        <w:rFonts w:hint="default"/>
        <w:sz w:val="20"/>
        <w:szCs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98D70E0"/>
    <w:multiLevelType w:val="hybridMultilevel"/>
    <w:tmpl w:val="275E94F2"/>
    <w:lvl w:ilvl="0" w:tplc="3580FC78">
      <w:start w:val="1"/>
      <w:numFmt w:val="lowerRoman"/>
      <w:lvlText w:val="%1"/>
      <w:lvlJc w:val="left"/>
      <w:pPr>
        <w:ind w:left="1077" w:hanging="360"/>
      </w:pPr>
      <w:rPr>
        <w:rFonts w:hint="default"/>
        <w:b w:val="0"/>
        <w:sz w:val="24"/>
        <w:szCs w:val="20"/>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19B443E3"/>
    <w:multiLevelType w:val="hybridMultilevel"/>
    <w:tmpl w:val="2692FE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612767"/>
    <w:multiLevelType w:val="multilevel"/>
    <w:tmpl w:val="C7A6E632"/>
    <w:lvl w:ilvl="0">
      <w:start w:val="1"/>
      <w:numFmt w:val="decimal"/>
      <w:lvlText w:val="%1."/>
      <w:lvlJc w:val="left"/>
      <w:pPr>
        <w:ind w:left="360" w:hanging="360"/>
      </w:pPr>
      <w:rPr>
        <w:b/>
        <w:bCs/>
      </w:rPr>
    </w:lvl>
    <w:lvl w:ilvl="1">
      <w:start w:val="1"/>
      <w:numFmt w:val="lowerRoman"/>
      <w:lvlText w:val="(%2)"/>
      <w:lvlJc w:val="left"/>
      <w:pPr>
        <w:ind w:left="360" w:hanging="360"/>
      </w:pPr>
      <w:rPr>
        <w:rFonts w:hint="default"/>
        <w:sz w:val="20"/>
        <w:szCs w:val="2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A8810FB"/>
    <w:multiLevelType w:val="hybridMultilevel"/>
    <w:tmpl w:val="C4A44314"/>
    <w:lvl w:ilvl="0" w:tplc="DD6292F8">
      <w:start w:val="1"/>
      <w:numFmt w:val="low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2258470E"/>
    <w:multiLevelType w:val="hybridMultilevel"/>
    <w:tmpl w:val="411E96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FD0329"/>
    <w:multiLevelType w:val="hybridMultilevel"/>
    <w:tmpl w:val="8A208320"/>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0" w15:restartNumberingAfterBreak="0">
    <w:nsid w:val="23F366A8"/>
    <w:multiLevelType w:val="hybridMultilevel"/>
    <w:tmpl w:val="231E9944"/>
    <w:lvl w:ilvl="0" w:tplc="E48A2350">
      <w:start w:val="9"/>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5AA1FFA"/>
    <w:multiLevelType w:val="hybridMultilevel"/>
    <w:tmpl w:val="FDFC746A"/>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8A618C1"/>
    <w:multiLevelType w:val="hybridMultilevel"/>
    <w:tmpl w:val="AE8E158C"/>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3" w15:restartNumberingAfterBreak="0">
    <w:nsid w:val="31E67CE4"/>
    <w:multiLevelType w:val="hybridMultilevel"/>
    <w:tmpl w:val="5CEC3B84"/>
    <w:lvl w:ilvl="0" w:tplc="814CA8E6">
      <w:start w:val="1"/>
      <w:numFmt w:val="lowerRoman"/>
      <w:lvlText w:val="(%1)"/>
      <w:lvlJc w:val="left"/>
      <w:pPr>
        <w:ind w:left="1174" w:hanging="720"/>
      </w:pPr>
      <w:rPr>
        <w:rFonts w:hint="default"/>
        <w:sz w:val="20"/>
        <w:szCs w:val="20"/>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4" w15:restartNumberingAfterBreak="0">
    <w:nsid w:val="34B409F3"/>
    <w:multiLevelType w:val="hybridMultilevel"/>
    <w:tmpl w:val="D034D322"/>
    <w:lvl w:ilvl="0" w:tplc="08090001">
      <w:start w:val="1"/>
      <w:numFmt w:val="bullet"/>
      <w:lvlText w:val=""/>
      <w:lvlJc w:val="left"/>
      <w:pPr>
        <w:ind w:left="1324" w:hanging="360"/>
      </w:pPr>
      <w:rPr>
        <w:rFonts w:ascii="Symbol" w:hAnsi="Symbol" w:hint="default"/>
      </w:rPr>
    </w:lvl>
    <w:lvl w:ilvl="1" w:tplc="08090003" w:tentative="1">
      <w:start w:val="1"/>
      <w:numFmt w:val="bullet"/>
      <w:lvlText w:val="o"/>
      <w:lvlJc w:val="left"/>
      <w:pPr>
        <w:ind w:left="2044" w:hanging="360"/>
      </w:pPr>
      <w:rPr>
        <w:rFonts w:ascii="Courier New" w:hAnsi="Courier New" w:cs="Courier New" w:hint="default"/>
      </w:rPr>
    </w:lvl>
    <w:lvl w:ilvl="2" w:tplc="08090005" w:tentative="1">
      <w:start w:val="1"/>
      <w:numFmt w:val="bullet"/>
      <w:lvlText w:val=""/>
      <w:lvlJc w:val="left"/>
      <w:pPr>
        <w:ind w:left="2764" w:hanging="360"/>
      </w:pPr>
      <w:rPr>
        <w:rFonts w:ascii="Wingdings" w:hAnsi="Wingdings" w:hint="default"/>
      </w:rPr>
    </w:lvl>
    <w:lvl w:ilvl="3" w:tplc="08090001" w:tentative="1">
      <w:start w:val="1"/>
      <w:numFmt w:val="bullet"/>
      <w:lvlText w:val=""/>
      <w:lvlJc w:val="left"/>
      <w:pPr>
        <w:ind w:left="3484" w:hanging="360"/>
      </w:pPr>
      <w:rPr>
        <w:rFonts w:ascii="Symbol" w:hAnsi="Symbol" w:hint="default"/>
      </w:rPr>
    </w:lvl>
    <w:lvl w:ilvl="4" w:tplc="08090003" w:tentative="1">
      <w:start w:val="1"/>
      <w:numFmt w:val="bullet"/>
      <w:lvlText w:val="o"/>
      <w:lvlJc w:val="left"/>
      <w:pPr>
        <w:ind w:left="4204" w:hanging="360"/>
      </w:pPr>
      <w:rPr>
        <w:rFonts w:ascii="Courier New" w:hAnsi="Courier New" w:cs="Courier New" w:hint="default"/>
      </w:rPr>
    </w:lvl>
    <w:lvl w:ilvl="5" w:tplc="08090005" w:tentative="1">
      <w:start w:val="1"/>
      <w:numFmt w:val="bullet"/>
      <w:lvlText w:val=""/>
      <w:lvlJc w:val="left"/>
      <w:pPr>
        <w:ind w:left="4924" w:hanging="360"/>
      </w:pPr>
      <w:rPr>
        <w:rFonts w:ascii="Wingdings" w:hAnsi="Wingdings" w:hint="default"/>
      </w:rPr>
    </w:lvl>
    <w:lvl w:ilvl="6" w:tplc="08090001" w:tentative="1">
      <w:start w:val="1"/>
      <w:numFmt w:val="bullet"/>
      <w:lvlText w:val=""/>
      <w:lvlJc w:val="left"/>
      <w:pPr>
        <w:ind w:left="5644" w:hanging="360"/>
      </w:pPr>
      <w:rPr>
        <w:rFonts w:ascii="Symbol" w:hAnsi="Symbol" w:hint="default"/>
      </w:rPr>
    </w:lvl>
    <w:lvl w:ilvl="7" w:tplc="08090003" w:tentative="1">
      <w:start w:val="1"/>
      <w:numFmt w:val="bullet"/>
      <w:lvlText w:val="o"/>
      <w:lvlJc w:val="left"/>
      <w:pPr>
        <w:ind w:left="6364" w:hanging="360"/>
      </w:pPr>
      <w:rPr>
        <w:rFonts w:ascii="Courier New" w:hAnsi="Courier New" w:cs="Courier New" w:hint="default"/>
      </w:rPr>
    </w:lvl>
    <w:lvl w:ilvl="8" w:tplc="08090005" w:tentative="1">
      <w:start w:val="1"/>
      <w:numFmt w:val="bullet"/>
      <w:lvlText w:val=""/>
      <w:lvlJc w:val="left"/>
      <w:pPr>
        <w:ind w:left="7084" w:hanging="360"/>
      </w:pPr>
      <w:rPr>
        <w:rFonts w:ascii="Wingdings" w:hAnsi="Wingdings" w:hint="default"/>
      </w:rPr>
    </w:lvl>
  </w:abstractNum>
  <w:abstractNum w:abstractNumId="15" w15:restartNumberingAfterBreak="0">
    <w:nsid w:val="37410487"/>
    <w:multiLevelType w:val="hybridMultilevel"/>
    <w:tmpl w:val="DD908F0E"/>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3BC64EB8"/>
    <w:multiLevelType w:val="hybridMultilevel"/>
    <w:tmpl w:val="09160DB6"/>
    <w:lvl w:ilvl="0" w:tplc="B584FE86">
      <w:start w:val="1"/>
      <w:numFmt w:val="lowerRoman"/>
      <w:lvlText w:val="(%1)"/>
      <w:lvlJc w:val="left"/>
      <w:pPr>
        <w:ind w:left="1260" w:hanging="72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7" w15:restartNumberingAfterBreak="0">
    <w:nsid w:val="3BE73F01"/>
    <w:multiLevelType w:val="hybridMultilevel"/>
    <w:tmpl w:val="6BA04E02"/>
    <w:lvl w:ilvl="0" w:tplc="F7E26100">
      <w:start w:val="1"/>
      <w:numFmt w:val="bullet"/>
      <w:lvlText w:val="-"/>
      <w:lvlJc w:val="left"/>
      <w:pPr>
        <w:ind w:left="-167" w:hanging="360"/>
      </w:pPr>
      <w:rPr>
        <w:rFonts w:ascii="Calibri" w:eastAsia="Times New Roman" w:hAnsi="Calibri" w:cs="Calibri" w:hint="default"/>
      </w:rPr>
    </w:lvl>
    <w:lvl w:ilvl="1" w:tplc="08090003" w:tentative="1">
      <w:start w:val="1"/>
      <w:numFmt w:val="bullet"/>
      <w:lvlText w:val="o"/>
      <w:lvlJc w:val="left"/>
      <w:pPr>
        <w:ind w:left="553" w:hanging="360"/>
      </w:pPr>
      <w:rPr>
        <w:rFonts w:ascii="Courier New" w:hAnsi="Courier New" w:cs="Courier New" w:hint="default"/>
      </w:rPr>
    </w:lvl>
    <w:lvl w:ilvl="2" w:tplc="08090005" w:tentative="1">
      <w:start w:val="1"/>
      <w:numFmt w:val="bullet"/>
      <w:lvlText w:val=""/>
      <w:lvlJc w:val="left"/>
      <w:pPr>
        <w:ind w:left="1273" w:hanging="360"/>
      </w:pPr>
      <w:rPr>
        <w:rFonts w:ascii="Wingdings" w:hAnsi="Wingdings" w:hint="default"/>
      </w:rPr>
    </w:lvl>
    <w:lvl w:ilvl="3" w:tplc="08090001" w:tentative="1">
      <w:start w:val="1"/>
      <w:numFmt w:val="bullet"/>
      <w:lvlText w:val=""/>
      <w:lvlJc w:val="left"/>
      <w:pPr>
        <w:ind w:left="1993" w:hanging="360"/>
      </w:pPr>
      <w:rPr>
        <w:rFonts w:ascii="Symbol" w:hAnsi="Symbol" w:hint="default"/>
      </w:rPr>
    </w:lvl>
    <w:lvl w:ilvl="4" w:tplc="08090003" w:tentative="1">
      <w:start w:val="1"/>
      <w:numFmt w:val="bullet"/>
      <w:lvlText w:val="o"/>
      <w:lvlJc w:val="left"/>
      <w:pPr>
        <w:ind w:left="2713" w:hanging="360"/>
      </w:pPr>
      <w:rPr>
        <w:rFonts w:ascii="Courier New" w:hAnsi="Courier New" w:cs="Courier New" w:hint="default"/>
      </w:rPr>
    </w:lvl>
    <w:lvl w:ilvl="5" w:tplc="08090005" w:tentative="1">
      <w:start w:val="1"/>
      <w:numFmt w:val="bullet"/>
      <w:lvlText w:val=""/>
      <w:lvlJc w:val="left"/>
      <w:pPr>
        <w:ind w:left="3433" w:hanging="360"/>
      </w:pPr>
      <w:rPr>
        <w:rFonts w:ascii="Wingdings" w:hAnsi="Wingdings" w:hint="default"/>
      </w:rPr>
    </w:lvl>
    <w:lvl w:ilvl="6" w:tplc="08090001" w:tentative="1">
      <w:start w:val="1"/>
      <w:numFmt w:val="bullet"/>
      <w:lvlText w:val=""/>
      <w:lvlJc w:val="left"/>
      <w:pPr>
        <w:ind w:left="4153" w:hanging="360"/>
      </w:pPr>
      <w:rPr>
        <w:rFonts w:ascii="Symbol" w:hAnsi="Symbol" w:hint="default"/>
      </w:rPr>
    </w:lvl>
    <w:lvl w:ilvl="7" w:tplc="08090003" w:tentative="1">
      <w:start w:val="1"/>
      <w:numFmt w:val="bullet"/>
      <w:lvlText w:val="o"/>
      <w:lvlJc w:val="left"/>
      <w:pPr>
        <w:ind w:left="4873" w:hanging="360"/>
      </w:pPr>
      <w:rPr>
        <w:rFonts w:ascii="Courier New" w:hAnsi="Courier New" w:cs="Courier New" w:hint="default"/>
      </w:rPr>
    </w:lvl>
    <w:lvl w:ilvl="8" w:tplc="08090005" w:tentative="1">
      <w:start w:val="1"/>
      <w:numFmt w:val="bullet"/>
      <w:lvlText w:val=""/>
      <w:lvlJc w:val="left"/>
      <w:pPr>
        <w:ind w:left="5593" w:hanging="360"/>
      </w:pPr>
      <w:rPr>
        <w:rFonts w:ascii="Wingdings" w:hAnsi="Wingdings" w:hint="default"/>
      </w:rPr>
    </w:lvl>
  </w:abstractNum>
  <w:abstractNum w:abstractNumId="18" w15:restartNumberingAfterBreak="0">
    <w:nsid w:val="408274C1"/>
    <w:multiLevelType w:val="hybridMultilevel"/>
    <w:tmpl w:val="05A87354"/>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19" w15:restartNumberingAfterBreak="0">
    <w:nsid w:val="429E580C"/>
    <w:multiLevelType w:val="multilevel"/>
    <w:tmpl w:val="C7A6E632"/>
    <w:lvl w:ilvl="0">
      <w:start w:val="1"/>
      <w:numFmt w:val="decimal"/>
      <w:lvlText w:val="%1."/>
      <w:lvlJc w:val="left"/>
      <w:pPr>
        <w:ind w:left="360" w:hanging="360"/>
      </w:pPr>
      <w:rPr>
        <w:b/>
        <w:bCs/>
      </w:rPr>
    </w:lvl>
    <w:lvl w:ilvl="1">
      <w:start w:val="1"/>
      <w:numFmt w:val="lowerRoman"/>
      <w:lvlText w:val="(%2)"/>
      <w:lvlJc w:val="left"/>
      <w:pPr>
        <w:ind w:left="360" w:hanging="360"/>
      </w:pPr>
      <w:rPr>
        <w:rFonts w:hint="default"/>
        <w:sz w:val="20"/>
        <w:szCs w:val="2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475A0E51"/>
    <w:multiLevelType w:val="hybridMultilevel"/>
    <w:tmpl w:val="B6F8BB3C"/>
    <w:lvl w:ilvl="0" w:tplc="814CA8E6">
      <w:start w:val="1"/>
      <w:numFmt w:val="lowerRoman"/>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C47EDD"/>
    <w:multiLevelType w:val="hybridMultilevel"/>
    <w:tmpl w:val="4CF6D338"/>
    <w:lvl w:ilvl="0" w:tplc="3580FC78">
      <w:start w:val="1"/>
      <w:numFmt w:val="lowerRoman"/>
      <w:lvlText w:val="%1"/>
      <w:lvlJc w:val="left"/>
      <w:pPr>
        <w:ind w:left="814" w:hanging="360"/>
      </w:pPr>
      <w:rPr>
        <w:rFonts w:hint="default"/>
        <w:b w:val="0"/>
        <w:sz w:val="24"/>
        <w:szCs w:val="20"/>
      </w:rPr>
    </w:lvl>
    <w:lvl w:ilvl="1" w:tplc="FFFFFFFF" w:tentative="1">
      <w:start w:val="1"/>
      <w:numFmt w:val="bullet"/>
      <w:lvlText w:val="o"/>
      <w:lvlJc w:val="left"/>
      <w:pPr>
        <w:ind w:left="1534" w:hanging="360"/>
      </w:pPr>
      <w:rPr>
        <w:rFonts w:ascii="Courier New" w:hAnsi="Courier New" w:cs="Courier New" w:hint="default"/>
      </w:rPr>
    </w:lvl>
    <w:lvl w:ilvl="2" w:tplc="FFFFFFFF" w:tentative="1">
      <w:start w:val="1"/>
      <w:numFmt w:val="bullet"/>
      <w:lvlText w:val=""/>
      <w:lvlJc w:val="left"/>
      <w:pPr>
        <w:ind w:left="2254" w:hanging="360"/>
      </w:pPr>
      <w:rPr>
        <w:rFonts w:ascii="Wingdings" w:hAnsi="Wingdings" w:hint="default"/>
      </w:rPr>
    </w:lvl>
    <w:lvl w:ilvl="3" w:tplc="FFFFFFFF" w:tentative="1">
      <w:start w:val="1"/>
      <w:numFmt w:val="bullet"/>
      <w:lvlText w:val=""/>
      <w:lvlJc w:val="left"/>
      <w:pPr>
        <w:ind w:left="2974" w:hanging="360"/>
      </w:pPr>
      <w:rPr>
        <w:rFonts w:ascii="Symbol" w:hAnsi="Symbol" w:hint="default"/>
      </w:rPr>
    </w:lvl>
    <w:lvl w:ilvl="4" w:tplc="FFFFFFFF" w:tentative="1">
      <w:start w:val="1"/>
      <w:numFmt w:val="bullet"/>
      <w:lvlText w:val="o"/>
      <w:lvlJc w:val="left"/>
      <w:pPr>
        <w:ind w:left="3694" w:hanging="360"/>
      </w:pPr>
      <w:rPr>
        <w:rFonts w:ascii="Courier New" w:hAnsi="Courier New" w:cs="Courier New" w:hint="default"/>
      </w:rPr>
    </w:lvl>
    <w:lvl w:ilvl="5" w:tplc="FFFFFFFF" w:tentative="1">
      <w:start w:val="1"/>
      <w:numFmt w:val="bullet"/>
      <w:lvlText w:val=""/>
      <w:lvlJc w:val="left"/>
      <w:pPr>
        <w:ind w:left="4414" w:hanging="360"/>
      </w:pPr>
      <w:rPr>
        <w:rFonts w:ascii="Wingdings" w:hAnsi="Wingdings" w:hint="default"/>
      </w:rPr>
    </w:lvl>
    <w:lvl w:ilvl="6" w:tplc="FFFFFFFF" w:tentative="1">
      <w:start w:val="1"/>
      <w:numFmt w:val="bullet"/>
      <w:lvlText w:val=""/>
      <w:lvlJc w:val="left"/>
      <w:pPr>
        <w:ind w:left="5134" w:hanging="360"/>
      </w:pPr>
      <w:rPr>
        <w:rFonts w:ascii="Symbol" w:hAnsi="Symbol" w:hint="default"/>
      </w:rPr>
    </w:lvl>
    <w:lvl w:ilvl="7" w:tplc="FFFFFFFF" w:tentative="1">
      <w:start w:val="1"/>
      <w:numFmt w:val="bullet"/>
      <w:lvlText w:val="o"/>
      <w:lvlJc w:val="left"/>
      <w:pPr>
        <w:ind w:left="5854" w:hanging="360"/>
      </w:pPr>
      <w:rPr>
        <w:rFonts w:ascii="Courier New" w:hAnsi="Courier New" w:cs="Courier New" w:hint="default"/>
      </w:rPr>
    </w:lvl>
    <w:lvl w:ilvl="8" w:tplc="FFFFFFFF" w:tentative="1">
      <w:start w:val="1"/>
      <w:numFmt w:val="bullet"/>
      <w:lvlText w:val=""/>
      <w:lvlJc w:val="left"/>
      <w:pPr>
        <w:ind w:left="6574" w:hanging="360"/>
      </w:pPr>
      <w:rPr>
        <w:rFonts w:ascii="Wingdings" w:hAnsi="Wingdings" w:hint="default"/>
      </w:rPr>
    </w:lvl>
  </w:abstractNum>
  <w:abstractNum w:abstractNumId="22" w15:restartNumberingAfterBreak="0">
    <w:nsid w:val="480C26C0"/>
    <w:multiLevelType w:val="hybridMultilevel"/>
    <w:tmpl w:val="9B58E712"/>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3" w15:restartNumberingAfterBreak="0">
    <w:nsid w:val="494065B4"/>
    <w:multiLevelType w:val="hybridMultilevel"/>
    <w:tmpl w:val="EDC67A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B64725A"/>
    <w:multiLevelType w:val="hybridMultilevel"/>
    <w:tmpl w:val="D314294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25" w15:restartNumberingAfterBreak="0">
    <w:nsid w:val="4F036BAC"/>
    <w:multiLevelType w:val="hybridMultilevel"/>
    <w:tmpl w:val="DECCD71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F7652D"/>
    <w:multiLevelType w:val="hybridMultilevel"/>
    <w:tmpl w:val="5AA03C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17A4695"/>
    <w:multiLevelType w:val="hybridMultilevel"/>
    <w:tmpl w:val="38128520"/>
    <w:lvl w:ilvl="0" w:tplc="814CA8E6">
      <w:start w:val="1"/>
      <w:numFmt w:val="lowerRoman"/>
      <w:lvlText w:val="(%1)"/>
      <w:lvlJc w:val="left"/>
      <w:pPr>
        <w:ind w:left="1571" w:hanging="360"/>
      </w:pPr>
      <w:rPr>
        <w:rFonts w:hint="default"/>
        <w:sz w:val="20"/>
        <w:szCs w:val="2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8" w15:restartNumberingAfterBreak="0">
    <w:nsid w:val="634E70AA"/>
    <w:multiLevelType w:val="hybridMultilevel"/>
    <w:tmpl w:val="C23877B4"/>
    <w:lvl w:ilvl="0" w:tplc="9E0A7EFE">
      <w:start w:val="1"/>
      <w:numFmt w:val="lowerRoman"/>
      <w:lvlText w:val="(%1)"/>
      <w:lvlJc w:val="left"/>
      <w:pPr>
        <w:ind w:left="1260" w:hanging="72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9" w15:restartNumberingAfterBreak="0">
    <w:nsid w:val="646A01CC"/>
    <w:multiLevelType w:val="hybridMultilevel"/>
    <w:tmpl w:val="B6206A86"/>
    <w:lvl w:ilvl="0" w:tplc="ECF40F84">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30" w15:restartNumberingAfterBreak="0">
    <w:nsid w:val="64AB3928"/>
    <w:multiLevelType w:val="hybridMultilevel"/>
    <w:tmpl w:val="057CD14C"/>
    <w:lvl w:ilvl="0" w:tplc="EAD24346">
      <w:start w:val="1"/>
      <w:numFmt w:val="lowerRoman"/>
      <w:lvlText w:val="(%1)"/>
      <w:lvlJc w:val="right"/>
      <w:pPr>
        <w:ind w:left="1077" w:hanging="360"/>
      </w:pPr>
      <w:rPr>
        <w:rFonts w:ascii="Calibri" w:eastAsia="Times New Roman" w:hAnsi="Calibri" w:cs="Calibri"/>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1" w15:restartNumberingAfterBreak="0">
    <w:nsid w:val="6EF57776"/>
    <w:multiLevelType w:val="hybridMultilevel"/>
    <w:tmpl w:val="6D4A1B6E"/>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70DE536E"/>
    <w:multiLevelType w:val="hybridMultilevel"/>
    <w:tmpl w:val="546C48FA"/>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33" w15:restartNumberingAfterBreak="0">
    <w:nsid w:val="72D76DFF"/>
    <w:multiLevelType w:val="hybridMultilevel"/>
    <w:tmpl w:val="7220BB18"/>
    <w:lvl w:ilvl="0" w:tplc="3580FC78">
      <w:start w:val="1"/>
      <w:numFmt w:val="lowerRoman"/>
      <w:lvlText w:val="%1"/>
      <w:lvlJc w:val="left"/>
      <w:pPr>
        <w:ind w:left="1173" w:hanging="720"/>
      </w:pPr>
      <w:rPr>
        <w:rFonts w:hint="default"/>
        <w:b w:val="0"/>
        <w:sz w:val="24"/>
        <w:szCs w:val="20"/>
      </w:rPr>
    </w:lvl>
    <w:lvl w:ilvl="1" w:tplc="08090019" w:tentative="1">
      <w:start w:val="1"/>
      <w:numFmt w:val="lowerLetter"/>
      <w:lvlText w:val="%2."/>
      <w:lvlJc w:val="left"/>
      <w:pPr>
        <w:ind w:left="1533" w:hanging="360"/>
      </w:pPr>
    </w:lvl>
    <w:lvl w:ilvl="2" w:tplc="0809001B" w:tentative="1">
      <w:start w:val="1"/>
      <w:numFmt w:val="lowerRoman"/>
      <w:lvlText w:val="%3."/>
      <w:lvlJc w:val="right"/>
      <w:pPr>
        <w:ind w:left="2253" w:hanging="180"/>
      </w:pPr>
    </w:lvl>
    <w:lvl w:ilvl="3" w:tplc="0809000F" w:tentative="1">
      <w:start w:val="1"/>
      <w:numFmt w:val="decimal"/>
      <w:lvlText w:val="%4."/>
      <w:lvlJc w:val="left"/>
      <w:pPr>
        <w:ind w:left="2973" w:hanging="360"/>
      </w:pPr>
    </w:lvl>
    <w:lvl w:ilvl="4" w:tplc="08090019" w:tentative="1">
      <w:start w:val="1"/>
      <w:numFmt w:val="lowerLetter"/>
      <w:lvlText w:val="%5."/>
      <w:lvlJc w:val="left"/>
      <w:pPr>
        <w:ind w:left="3693" w:hanging="360"/>
      </w:pPr>
    </w:lvl>
    <w:lvl w:ilvl="5" w:tplc="0809001B" w:tentative="1">
      <w:start w:val="1"/>
      <w:numFmt w:val="lowerRoman"/>
      <w:lvlText w:val="%6."/>
      <w:lvlJc w:val="right"/>
      <w:pPr>
        <w:ind w:left="4413" w:hanging="180"/>
      </w:pPr>
    </w:lvl>
    <w:lvl w:ilvl="6" w:tplc="0809000F" w:tentative="1">
      <w:start w:val="1"/>
      <w:numFmt w:val="decimal"/>
      <w:lvlText w:val="%7."/>
      <w:lvlJc w:val="left"/>
      <w:pPr>
        <w:ind w:left="5133" w:hanging="360"/>
      </w:pPr>
    </w:lvl>
    <w:lvl w:ilvl="7" w:tplc="08090019" w:tentative="1">
      <w:start w:val="1"/>
      <w:numFmt w:val="lowerLetter"/>
      <w:lvlText w:val="%8."/>
      <w:lvlJc w:val="left"/>
      <w:pPr>
        <w:ind w:left="5853" w:hanging="360"/>
      </w:pPr>
    </w:lvl>
    <w:lvl w:ilvl="8" w:tplc="0809001B" w:tentative="1">
      <w:start w:val="1"/>
      <w:numFmt w:val="lowerRoman"/>
      <w:lvlText w:val="%9."/>
      <w:lvlJc w:val="right"/>
      <w:pPr>
        <w:ind w:left="6573" w:hanging="180"/>
      </w:pPr>
    </w:lvl>
  </w:abstractNum>
  <w:abstractNum w:abstractNumId="34" w15:restartNumberingAfterBreak="0">
    <w:nsid w:val="7A8D4F43"/>
    <w:multiLevelType w:val="hybridMultilevel"/>
    <w:tmpl w:val="9A54229E"/>
    <w:lvl w:ilvl="0" w:tplc="08090001">
      <w:start w:val="1"/>
      <w:numFmt w:val="bullet"/>
      <w:lvlText w:val=""/>
      <w:lvlJc w:val="left"/>
      <w:pPr>
        <w:ind w:left="1972" w:hanging="360"/>
      </w:pPr>
      <w:rPr>
        <w:rFonts w:ascii="Symbol" w:hAnsi="Symbol" w:hint="default"/>
      </w:rPr>
    </w:lvl>
    <w:lvl w:ilvl="1" w:tplc="08090003" w:tentative="1">
      <w:start w:val="1"/>
      <w:numFmt w:val="bullet"/>
      <w:lvlText w:val="o"/>
      <w:lvlJc w:val="left"/>
      <w:pPr>
        <w:ind w:left="2692" w:hanging="360"/>
      </w:pPr>
      <w:rPr>
        <w:rFonts w:ascii="Courier New" w:hAnsi="Courier New" w:cs="Courier New" w:hint="default"/>
      </w:rPr>
    </w:lvl>
    <w:lvl w:ilvl="2" w:tplc="08090005" w:tentative="1">
      <w:start w:val="1"/>
      <w:numFmt w:val="bullet"/>
      <w:lvlText w:val=""/>
      <w:lvlJc w:val="left"/>
      <w:pPr>
        <w:ind w:left="3412" w:hanging="360"/>
      </w:pPr>
      <w:rPr>
        <w:rFonts w:ascii="Wingdings" w:hAnsi="Wingdings" w:hint="default"/>
      </w:rPr>
    </w:lvl>
    <w:lvl w:ilvl="3" w:tplc="08090001" w:tentative="1">
      <w:start w:val="1"/>
      <w:numFmt w:val="bullet"/>
      <w:lvlText w:val=""/>
      <w:lvlJc w:val="left"/>
      <w:pPr>
        <w:ind w:left="4132" w:hanging="360"/>
      </w:pPr>
      <w:rPr>
        <w:rFonts w:ascii="Symbol" w:hAnsi="Symbol" w:hint="default"/>
      </w:rPr>
    </w:lvl>
    <w:lvl w:ilvl="4" w:tplc="08090003" w:tentative="1">
      <w:start w:val="1"/>
      <w:numFmt w:val="bullet"/>
      <w:lvlText w:val="o"/>
      <w:lvlJc w:val="left"/>
      <w:pPr>
        <w:ind w:left="4852" w:hanging="360"/>
      </w:pPr>
      <w:rPr>
        <w:rFonts w:ascii="Courier New" w:hAnsi="Courier New" w:cs="Courier New" w:hint="default"/>
      </w:rPr>
    </w:lvl>
    <w:lvl w:ilvl="5" w:tplc="08090005" w:tentative="1">
      <w:start w:val="1"/>
      <w:numFmt w:val="bullet"/>
      <w:lvlText w:val=""/>
      <w:lvlJc w:val="left"/>
      <w:pPr>
        <w:ind w:left="5572" w:hanging="360"/>
      </w:pPr>
      <w:rPr>
        <w:rFonts w:ascii="Wingdings" w:hAnsi="Wingdings" w:hint="default"/>
      </w:rPr>
    </w:lvl>
    <w:lvl w:ilvl="6" w:tplc="08090001" w:tentative="1">
      <w:start w:val="1"/>
      <w:numFmt w:val="bullet"/>
      <w:lvlText w:val=""/>
      <w:lvlJc w:val="left"/>
      <w:pPr>
        <w:ind w:left="6292" w:hanging="360"/>
      </w:pPr>
      <w:rPr>
        <w:rFonts w:ascii="Symbol" w:hAnsi="Symbol" w:hint="default"/>
      </w:rPr>
    </w:lvl>
    <w:lvl w:ilvl="7" w:tplc="08090003" w:tentative="1">
      <w:start w:val="1"/>
      <w:numFmt w:val="bullet"/>
      <w:lvlText w:val="o"/>
      <w:lvlJc w:val="left"/>
      <w:pPr>
        <w:ind w:left="7012" w:hanging="360"/>
      </w:pPr>
      <w:rPr>
        <w:rFonts w:ascii="Courier New" w:hAnsi="Courier New" w:cs="Courier New" w:hint="default"/>
      </w:rPr>
    </w:lvl>
    <w:lvl w:ilvl="8" w:tplc="08090005" w:tentative="1">
      <w:start w:val="1"/>
      <w:numFmt w:val="bullet"/>
      <w:lvlText w:val=""/>
      <w:lvlJc w:val="left"/>
      <w:pPr>
        <w:ind w:left="7732" w:hanging="360"/>
      </w:pPr>
      <w:rPr>
        <w:rFonts w:ascii="Wingdings" w:hAnsi="Wingdings" w:hint="default"/>
      </w:rPr>
    </w:lvl>
  </w:abstractNum>
  <w:abstractNum w:abstractNumId="35" w15:restartNumberingAfterBreak="0">
    <w:nsid w:val="7AC058A4"/>
    <w:multiLevelType w:val="hybridMultilevel"/>
    <w:tmpl w:val="4C6C3CE8"/>
    <w:lvl w:ilvl="0" w:tplc="9E0A7EFE">
      <w:start w:val="1"/>
      <w:numFmt w:val="lowerRoman"/>
      <w:lvlText w:val="(%1)"/>
      <w:lvlJc w:val="left"/>
      <w:pPr>
        <w:ind w:left="2424" w:hanging="720"/>
      </w:pPr>
      <w:rPr>
        <w:rFonts w:hint="default"/>
      </w:rPr>
    </w:lvl>
    <w:lvl w:ilvl="1" w:tplc="08090019" w:tentative="1">
      <w:start w:val="1"/>
      <w:numFmt w:val="lowerLetter"/>
      <w:lvlText w:val="%2."/>
      <w:lvlJc w:val="left"/>
      <w:pPr>
        <w:ind w:left="2784" w:hanging="360"/>
      </w:pPr>
    </w:lvl>
    <w:lvl w:ilvl="2" w:tplc="0809001B" w:tentative="1">
      <w:start w:val="1"/>
      <w:numFmt w:val="lowerRoman"/>
      <w:lvlText w:val="%3."/>
      <w:lvlJc w:val="right"/>
      <w:pPr>
        <w:ind w:left="3504" w:hanging="180"/>
      </w:pPr>
    </w:lvl>
    <w:lvl w:ilvl="3" w:tplc="0809000F" w:tentative="1">
      <w:start w:val="1"/>
      <w:numFmt w:val="decimal"/>
      <w:lvlText w:val="%4."/>
      <w:lvlJc w:val="left"/>
      <w:pPr>
        <w:ind w:left="4224" w:hanging="360"/>
      </w:pPr>
    </w:lvl>
    <w:lvl w:ilvl="4" w:tplc="08090019" w:tentative="1">
      <w:start w:val="1"/>
      <w:numFmt w:val="lowerLetter"/>
      <w:lvlText w:val="%5."/>
      <w:lvlJc w:val="left"/>
      <w:pPr>
        <w:ind w:left="4944" w:hanging="360"/>
      </w:pPr>
    </w:lvl>
    <w:lvl w:ilvl="5" w:tplc="0809001B" w:tentative="1">
      <w:start w:val="1"/>
      <w:numFmt w:val="lowerRoman"/>
      <w:lvlText w:val="%6."/>
      <w:lvlJc w:val="right"/>
      <w:pPr>
        <w:ind w:left="5664" w:hanging="180"/>
      </w:pPr>
    </w:lvl>
    <w:lvl w:ilvl="6" w:tplc="0809000F" w:tentative="1">
      <w:start w:val="1"/>
      <w:numFmt w:val="decimal"/>
      <w:lvlText w:val="%7."/>
      <w:lvlJc w:val="left"/>
      <w:pPr>
        <w:ind w:left="6384" w:hanging="360"/>
      </w:pPr>
    </w:lvl>
    <w:lvl w:ilvl="7" w:tplc="08090019" w:tentative="1">
      <w:start w:val="1"/>
      <w:numFmt w:val="lowerLetter"/>
      <w:lvlText w:val="%8."/>
      <w:lvlJc w:val="left"/>
      <w:pPr>
        <w:ind w:left="7104" w:hanging="360"/>
      </w:pPr>
    </w:lvl>
    <w:lvl w:ilvl="8" w:tplc="0809001B" w:tentative="1">
      <w:start w:val="1"/>
      <w:numFmt w:val="lowerRoman"/>
      <w:lvlText w:val="%9."/>
      <w:lvlJc w:val="right"/>
      <w:pPr>
        <w:ind w:left="7824" w:hanging="180"/>
      </w:pPr>
    </w:lvl>
  </w:abstractNum>
  <w:abstractNum w:abstractNumId="36" w15:restartNumberingAfterBreak="0">
    <w:nsid w:val="7B6A661C"/>
    <w:multiLevelType w:val="hybridMultilevel"/>
    <w:tmpl w:val="EF16A41A"/>
    <w:lvl w:ilvl="0" w:tplc="AC84D46A">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7" w15:restartNumberingAfterBreak="0">
    <w:nsid w:val="7E6A77E4"/>
    <w:multiLevelType w:val="hybridMultilevel"/>
    <w:tmpl w:val="468A8474"/>
    <w:lvl w:ilvl="0" w:tplc="08090001">
      <w:start w:val="1"/>
      <w:numFmt w:val="bullet"/>
      <w:lvlText w:val=""/>
      <w:lvlJc w:val="left"/>
      <w:pPr>
        <w:ind w:left="1437" w:hanging="360"/>
      </w:pPr>
      <w:rPr>
        <w:rFonts w:ascii="Symbol" w:hAnsi="Symbol" w:hint="default"/>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num w:numId="1" w16cid:durableId="739643160">
    <w:abstractNumId w:val="19"/>
  </w:num>
  <w:num w:numId="2" w16cid:durableId="202406189">
    <w:abstractNumId w:val="37"/>
  </w:num>
  <w:num w:numId="3" w16cid:durableId="1623805389">
    <w:abstractNumId w:val="35"/>
  </w:num>
  <w:num w:numId="4" w16cid:durableId="1556814380">
    <w:abstractNumId w:val="24"/>
  </w:num>
  <w:num w:numId="5" w16cid:durableId="27537367">
    <w:abstractNumId w:val="4"/>
  </w:num>
  <w:num w:numId="6" w16cid:durableId="103698743">
    <w:abstractNumId w:val="33"/>
  </w:num>
  <w:num w:numId="7" w16cid:durableId="825587367">
    <w:abstractNumId w:val="21"/>
  </w:num>
  <w:num w:numId="8" w16cid:durableId="224027984">
    <w:abstractNumId w:val="10"/>
  </w:num>
  <w:num w:numId="9" w16cid:durableId="1108352888">
    <w:abstractNumId w:val="32"/>
  </w:num>
  <w:num w:numId="10" w16cid:durableId="663246311">
    <w:abstractNumId w:val="18"/>
  </w:num>
  <w:num w:numId="11" w16cid:durableId="71320139">
    <w:abstractNumId w:val="34"/>
  </w:num>
  <w:num w:numId="12" w16cid:durableId="1816992015">
    <w:abstractNumId w:val="17"/>
  </w:num>
  <w:num w:numId="13" w16cid:durableId="626545303">
    <w:abstractNumId w:val="14"/>
  </w:num>
  <w:num w:numId="14" w16cid:durableId="978002430">
    <w:abstractNumId w:val="26"/>
  </w:num>
  <w:num w:numId="15" w16cid:durableId="1522476358">
    <w:abstractNumId w:val="8"/>
  </w:num>
  <w:num w:numId="16" w16cid:durableId="1550920747">
    <w:abstractNumId w:val="11"/>
  </w:num>
  <w:num w:numId="17" w16cid:durableId="220598493">
    <w:abstractNumId w:val="9"/>
  </w:num>
  <w:num w:numId="18" w16cid:durableId="177431871">
    <w:abstractNumId w:val="30"/>
  </w:num>
  <w:num w:numId="19" w16cid:durableId="1312296275">
    <w:abstractNumId w:val="23"/>
  </w:num>
  <w:num w:numId="20" w16cid:durableId="135144039">
    <w:abstractNumId w:val="36"/>
  </w:num>
  <w:num w:numId="21" w16cid:durableId="974487294">
    <w:abstractNumId w:val="12"/>
  </w:num>
  <w:num w:numId="22" w16cid:durableId="685598554">
    <w:abstractNumId w:val="22"/>
  </w:num>
  <w:num w:numId="23" w16cid:durableId="1647318232">
    <w:abstractNumId w:val="13"/>
  </w:num>
  <w:num w:numId="24" w16cid:durableId="1116438385">
    <w:abstractNumId w:val="0"/>
  </w:num>
  <w:num w:numId="25" w16cid:durableId="296229162">
    <w:abstractNumId w:val="6"/>
  </w:num>
  <w:num w:numId="26" w16cid:durableId="2060588159">
    <w:abstractNumId w:val="29"/>
  </w:num>
  <w:num w:numId="27" w16cid:durableId="1407073824">
    <w:abstractNumId w:val="5"/>
  </w:num>
  <w:num w:numId="28" w16cid:durableId="1929918587">
    <w:abstractNumId w:val="2"/>
  </w:num>
  <w:num w:numId="29" w16cid:durableId="1669560232">
    <w:abstractNumId w:val="20"/>
  </w:num>
  <w:num w:numId="30" w16cid:durableId="984352429">
    <w:abstractNumId w:val="16"/>
  </w:num>
  <w:num w:numId="31" w16cid:durableId="1863666698">
    <w:abstractNumId w:val="28"/>
  </w:num>
  <w:num w:numId="32" w16cid:durableId="1138104977">
    <w:abstractNumId w:val="7"/>
  </w:num>
  <w:num w:numId="33" w16cid:durableId="346250671">
    <w:abstractNumId w:val="25"/>
  </w:num>
  <w:num w:numId="34" w16cid:durableId="552929271">
    <w:abstractNumId w:val="15"/>
  </w:num>
  <w:num w:numId="35" w16cid:durableId="1651136890">
    <w:abstractNumId w:val="31"/>
  </w:num>
  <w:num w:numId="36" w16cid:durableId="78186516">
    <w:abstractNumId w:val="3"/>
  </w:num>
  <w:num w:numId="37" w16cid:durableId="2068720935">
    <w:abstractNumId w:val="27"/>
  </w:num>
  <w:num w:numId="38" w16cid:durableId="1589971150">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zC0NLK0NDO2MDNV0lEKTi0uzszPAykwMqoFALbgCPstAAAA"/>
  </w:docVars>
  <w:rsids>
    <w:rsidRoot w:val="002A299B"/>
    <w:rsid w:val="0000027B"/>
    <w:rsid w:val="000004EC"/>
    <w:rsid w:val="00001333"/>
    <w:rsid w:val="000014E5"/>
    <w:rsid w:val="000018A7"/>
    <w:rsid w:val="000018D7"/>
    <w:rsid w:val="00002253"/>
    <w:rsid w:val="00002C18"/>
    <w:rsid w:val="00002C86"/>
    <w:rsid w:val="0000405E"/>
    <w:rsid w:val="0000435D"/>
    <w:rsid w:val="00004BC6"/>
    <w:rsid w:val="000059CE"/>
    <w:rsid w:val="00006192"/>
    <w:rsid w:val="00007C0A"/>
    <w:rsid w:val="000105B8"/>
    <w:rsid w:val="0001254E"/>
    <w:rsid w:val="0001299E"/>
    <w:rsid w:val="00012B9A"/>
    <w:rsid w:val="00012C3F"/>
    <w:rsid w:val="00012EA0"/>
    <w:rsid w:val="000144F5"/>
    <w:rsid w:val="000146DC"/>
    <w:rsid w:val="000157EF"/>
    <w:rsid w:val="00016099"/>
    <w:rsid w:val="00016B94"/>
    <w:rsid w:val="000170E4"/>
    <w:rsid w:val="00020FB1"/>
    <w:rsid w:val="000212B4"/>
    <w:rsid w:val="000218DC"/>
    <w:rsid w:val="00021B57"/>
    <w:rsid w:val="00021CA3"/>
    <w:rsid w:val="00021D51"/>
    <w:rsid w:val="00022EE1"/>
    <w:rsid w:val="00023102"/>
    <w:rsid w:val="00023177"/>
    <w:rsid w:val="000232E5"/>
    <w:rsid w:val="00023CED"/>
    <w:rsid w:val="00023DD6"/>
    <w:rsid w:val="00024097"/>
    <w:rsid w:val="00025987"/>
    <w:rsid w:val="000276CB"/>
    <w:rsid w:val="00027928"/>
    <w:rsid w:val="00030709"/>
    <w:rsid w:val="00030818"/>
    <w:rsid w:val="00030BAC"/>
    <w:rsid w:val="00030CA0"/>
    <w:rsid w:val="000314C5"/>
    <w:rsid w:val="0003243F"/>
    <w:rsid w:val="00032CEE"/>
    <w:rsid w:val="000338E2"/>
    <w:rsid w:val="00033FA8"/>
    <w:rsid w:val="000341C5"/>
    <w:rsid w:val="00034A9D"/>
    <w:rsid w:val="00036B45"/>
    <w:rsid w:val="00036CF6"/>
    <w:rsid w:val="00040E61"/>
    <w:rsid w:val="0004125D"/>
    <w:rsid w:val="00041578"/>
    <w:rsid w:val="00042A3A"/>
    <w:rsid w:val="00042F74"/>
    <w:rsid w:val="00043D3B"/>
    <w:rsid w:val="000443C5"/>
    <w:rsid w:val="00045089"/>
    <w:rsid w:val="000459A1"/>
    <w:rsid w:val="000459F1"/>
    <w:rsid w:val="000464B7"/>
    <w:rsid w:val="0004750C"/>
    <w:rsid w:val="00047684"/>
    <w:rsid w:val="00047B7B"/>
    <w:rsid w:val="00050735"/>
    <w:rsid w:val="000507C4"/>
    <w:rsid w:val="00050E48"/>
    <w:rsid w:val="00051639"/>
    <w:rsid w:val="00051D30"/>
    <w:rsid w:val="00052066"/>
    <w:rsid w:val="00052331"/>
    <w:rsid w:val="00052E0E"/>
    <w:rsid w:val="00053A16"/>
    <w:rsid w:val="00053E36"/>
    <w:rsid w:val="00053FD9"/>
    <w:rsid w:val="00054229"/>
    <w:rsid w:val="00054492"/>
    <w:rsid w:val="00054E23"/>
    <w:rsid w:val="0005634B"/>
    <w:rsid w:val="00056AC5"/>
    <w:rsid w:val="00057863"/>
    <w:rsid w:val="000579D6"/>
    <w:rsid w:val="00057FA1"/>
    <w:rsid w:val="0006115E"/>
    <w:rsid w:val="000618A0"/>
    <w:rsid w:val="000623D7"/>
    <w:rsid w:val="00063201"/>
    <w:rsid w:val="00064214"/>
    <w:rsid w:val="0006451D"/>
    <w:rsid w:val="000648B0"/>
    <w:rsid w:val="0006492E"/>
    <w:rsid w:val="00064B73"/>
    <w:rsid w:val="00064D55"/>
    <w:rsid w:val="00065051"/>
    <w:rsid w:val="00065256"/>
    <w:rsid w:val="0006588A"/>
    <w:rsid w:val="00065CFB"/>
    <w:rsid w:val="000663B6"/>
    <w:rsid w:val="00066671"/>
    <w:rsid w:val="000666D2"/>
    <w:rsid w:val="00067196"/>
    <w:rsid w:val="000677EB"/>
    <w:rsid w:val="00070A2D"/>
    <w:rsid w:val="00070B70"/>
    <w:rsid w:val="00070F83"/>
    <w:rsid w:val="00071E74"/>
    <w:rsid w:val="00071F02"/>
    <w:rsid w:val="00072321"/>
    <w:rsid w:val="0007246C"/>
    <w:rsid w:val="00072813"/>
    <w:rsid w:val="000729C6"/>
    <w:rsid w:val="000738D9"/>
    <w:rsid w:val="00073F45"/>
    <w:rsid w:val="00074395"/>
    <w:rsid w:val="000748E3"/>
    <w:rsid w:val="00075418"/>
    <w:rsid w:val="00075A97"/>
    <w:rsid w:val="000769C2"/>
    <w:rsid w:val="00076BBF"/>
    <w:rsid w:val="00076C3D"/>
    <w:rsid w:val="00077044"/>
    <w:rsid w:val="00077377"/>
    <w:rsid w:val="000777E8"/>
    <w:rsid w:val="000811C3"/>
    <w:rsid w:val="000811F3"/>
    <w:rsid w:val="00081683"/>
    <w:rsid w:val="00082253"/>
    <w:rsid w:val="000825FF"/>
    <w:rsid w:val="000846A6"/>
    <w:rsid w:val="00084E2D"/>
    <w:rsid w:val="0008518F"/>
    <w:rsid w:val="00085B30"/>
    <w:rsid w:val="00086A64"/>
    <w:rsid w:val="00086C80"/>
    <w:rsid w:val="00087306"/>
    <w:rsid w:val="000879E5"/>
    <w:rsid w:val="00087E29"/>
    <w:rsid w:val="00090BB9"/>
    <w:rsid w:val="00090D70"/>
    <w:rsid w:val="000917BE"/>
    <w:rsid w:val="00091A55"/>
    <w:rsid w:val="00091BA8"/>
    <w:rsid w:val="000928DC"/>
    <w:rsid w:val="0009361E"/>
    <w:rsid w:val="00094408"/>
    <w:rsid w:val="00094586"/>
    <w:rsid w:val="00094A78"/>
    <w:rsid w:val="00094AD0"/>
    <w:rsid w:val="00094D31"/>
    <w:rsid w:val="00095D67"/>
    <w:rsid w:val="00096663"/>
    <w:rsid w:val="000969D1"/>
    <w:rsid w:val="00096B19"/>
    <w:rsid w:val="00096BCD"/>
    <w:rsid w:val="00096EF3"/>
    <w:rsid w:val="000977A8"/>
    <w:rsid w:val="00097DE5"/>
    <w:rsid w:val="000A05BA"/>
    <w:rsid w:val="000A0C3D"/>
    <w:rsid w:val="000A12DA"/>
    <w:rsid w:val="000A182A"/>
    <w:rsid w:val="000A1E12"/>
    <w:rsid w:val="000A1FB6"/>
    <w:rsid w:val="000A29CA"/>
    <w:rsid w:val="000A2CB3"/>
    <w:rsid w:val="000A4148"/>
    <w:rsid w:val="000A4356"/>
    <w:rsid w:val="000A4550"/>
    <w:rsid w:val="000A46B4"/>
    <w:rsid w:val="000A492F"/>
    <w:rsid w:val="000A5404"/>
    <w:rsid w:val="000A5AFC"/>
    <w:rsid w:val="000A60CE"/>
    <w:rsid w:val="000A6126"/>
    <w:rsid w:val="000A674C"/>
    <w:rsid w:val="000A6BFE"/>
    <w:rsid w:val="000A6E20"/>
    <w:rsid w:val="000A78A4"/>
    <w:rsid w:val="000A7E48"/>
    <w:rsid w:val="000B0272"/>
    <w:rsid w:val="000B028E"/>
    <w:rsid w:val="000B07D2"/>
    <w:rsid w:val="000B1466"/>
    <w:rsid w:val="000B1553"/>
    <w:rsid w:val="000B172E"/>
    <w:rsid w:val="000B1C01"/>
    <w:rsid w:val="000B1FF1"/>
    <w:rsid w:val="000B289E"/>
    <w:rsid w:val="000B2D44"/>
    <w:rsid w:val="000B3248"/>
    <w:rsid w:val="000B3402"/>
    <w:rsid w:val="000B387B"/>
    <w:rsid w:val="000B444B"/>
    <w:rsid w:val="000B4596"/>
    <w:rsid w:val="000B483C"/>
    <w:rsid w:val="000B48DC"/>
    <w:rsid w:val="000B4906"/>
    <w:rsid w:val="000B5B61"/>
    <w:rsid w:val="000B5BF7"/>
    <w:rsid w:val="000B5C0B"/>
    <w:rsid w:val="000B5E8C"/>
    <w:rsid w:val="000B6571"/>
    <w:rsid w:val="000B6C16"/>
    <w:rsid w:val="000B7684"/>
    <w:rsid w:val="000B78C2"/>
    <w:rsid w:val="000B7C05"/>
    <w:rsid w:val="000B7EFB"/>
    <w:rsid w:val="000C15BC"/>
    <w:rsid w:val="000C1A1C"/>
    <w:rsid w:val="000C1FCB"/>
    <w:rsid w:val="000C23DA"/>
    <w:rsid w:val="000C2B7D"/>
    <w:rsid w:val="000C3D36"/>
    <w:rsid w:val="000C3E72"/>
    <w:rsid w:val="000C3F01"/>
    <w:rsid w:val="000C4129"/>
    <w:rsid w:val="000C4E8C"/>
    <w:rsid w:val="000C6329"/>
    <w:rsid w:val="000C773F"/>
    <w:rsid w:val="000D08CE"/>
    <w:rsid w:val="000D0DBC"/>
    <w:rsid w:val="000D0E0A"/>
    <w:rsid w:val="000D0E3B"/>
    <w:rsid w:val="000D1FBD"/>
    <w:rsid w:val="000D2029"/>
    <w:rsid w:val="000D2109"/>
    <w:rsid w:val="000D23E8"/>
    <w:rsid w:val="000D2B38"/>
    <w:rsid w:val="000D2C68"/>
    <w:rsid w:val="000D30BF"/>
    <w:rsid w:val="000D314A"/>
    <w:rsid w:val="000D3196"/>
    <w:rsid w:val="000D32CD"/>
    <w:rsid w:val="000D3CA5"/>
    <w:rsid w:val="000D40BD"/>
    <w:rsid w:val="000D42E4"/>
    <w:rsid w:val="000D42ED"/>
    <w:rsid w:val="000D5311"/>
    <w:rsid w:val="000D5735"/>
    <w:rsid w:val="000D5E13"/>
    <w:rsid w:val="000D6160"/>
    <w:rsid w:val="000D6C42"/>
    <w:rsid w:val="000D6F10"/>
    <w:rsid w:val="000E01C2"/>
    <w:rsid w:val="000E040C"/>
    <w:rsid w:val="000E04D3"/>
    <w:rsid w:val="000E0DA8"/>
    <w:rsid w:val="000E1551"/>
    <w:rsid w:val="000E1C03"/>
    <w:rsid w:val="000E2362"/>
    <w:rsid w:val="000E25F4"/>
    <w:rsid w:val="000E2EC9"/>
    <w:rsid w:val="000E33B9"/>
    <w:rsid w:val="000E4340"/>
    <w:rsid w:val="000E43F3"/>
    <w:rsid w:val="000E4881"/>
    <w:rsid w:val="000E4C3A"/>
    <w:rsid w:val="000E58B2"/>
    <w:rsid w:val="000E6267"/>
    <w:rsid w:val="000E6505"/>
    <w:rsid w:val="000E6D04"/>
    <w:rsid w:val="000E76AD"/>
    <w:rsid w:val="000E7CBD"/>
    <w:rsid w:val="000F19F8"/>
    <w:rsid w:val="000F1E01"/>
    <w:rsid w:val="000F29FC"/>
    <w:rsid w:val="000F3C34"/>
    <w:rsid w:val="000F4B98"/>
    <w:rsid w:val="000F5830"/>
    <w:rsid w:val="000F5ECB"/>
    <w:rsid w:val="000F6816"/>
    <w:rsid w:val="001000C1"/>
    <w:rsid w:val="001002FA"/>
    <w:rsid w:val="0010089D"/>
    <w:rsid w:val="00100AC9"/>
    <w:rsid w:val="00100B45"/>
    <w:rsid w:val="00100EEB"/>
    <w:rsid w:val="001014B5"/>
    <w:rsid w:val="00102F0F"/>
    <w:rsid w:val="00102FC7"/>
    <w:rsid w:val="00103328"/>
    <w:rsid w:val="00103ECE"/>
    <w:rsid w:val="00103FA3"/>
    <w:rsid w:val="00104041"/>
    <w:rsid w:val="001040F8"/>
    <w:rsid w:val="00104301"/>
    <w:rsid w:val="001047B3"/>
    <w:rsid w:val="00104C10"/>
    <w:rsid w:val="00104C75"/>
    <w:rsid w:val="00105DF4"/>
    <w:rsid w:val="00105E8C"/>
    <w:rsid w:val="001070DC"/>
    <w:rsid w:val="00107184"/>
    <w:rsid w:val="001071A9"/>
    <w:rsid w:val="00107934"/>
    <w:rsid w:val="00107CD2"/>
    <w:rsid w:val="00110B19"/>
    <w:rsid w:val="00110DCE"/>
    <w:rsid w:val="00110E25"/>
    <w:rsid w:val="00111984"/>
    <w:rsid w:val="00111A00"/>
    <w:rsid w:val="001124FB"/>
    <w:rsid w:val="00113D7D"/>
    <w:rsid w:val="00114237"/>
    <w:rsid w:val="00116143"/>
    <w:rsid w:val="00117FFE"/>
    <w:rsid w:val="001225D0"/>
    <w:rsid w:val="0012291B"/>
    <w:rsid w:val="001230DA"/>
    <w:rsid w:val="00123905"/>
    <w:rsid w:val="00124278"/>
    <w:rsid w:val="00124993"/>
    <w:rsid w:val="001250F1"/>
    <w:rsid w:val="0012615C"/>
    <w:rsid w:val="00126A69"/>
    <w:rsid w:val="00126B19"/>
    <w:rsid w:val="00127593"/>
    <w:rsid w:val="001303A7"/>
    <w:rsid w:val="001304E7"/>
    <w:rsid w:val="00131486"/>
    <w:rsid w:val="001318DA"/>
    <w:rsid w:val="00131CFA"/>
    <w:rsid w:val="00132147"/>
    <w:rsid w:val="00132155"/>
    <w:rsid w:val="001328F7"/>
    <w:rsid w:val="00133A89"/>
    <w:rsid w:val="00133D3E"/>
    <w:rsid w:val="00134350"/>
    <w:rsid w:val="00135F75"/>
    <w:rsid w:val="00135F8B"/>
    <w:rsid w:val="00136434"/>
    <w:rsid w:val="00137068"/>
    <w:rsid w:val="001374F5"/>
    <w:rsid w:val="00137CA2"/>
    <w:rsid w:val="0014019F"/>
    <w:rsid w:val="00140832"/>
    <w:rsid w:val="00140DDD"/>
    <w:rsid w:val="00141FBE"/>
    <w:rsid w:val="001424D1"/>
    <w:rsid w:val="0014270C"/>
    <w:rsid w:val="00142C29"/>
    <w:rsid w:val="00142D2B"/>
    <w:rsid w:val="0014333B"/>
    <w:rsid w:val="00143990"/>
    <w:rsid w:val="00143DE8"/>
    <w:rsid w:val="00144BCA"/>
    <w:rsid w:val="001458B5"/>
    <w:rsid w:val="00145F74"/>
    <w:rsid w:val="001466C7"/>
    <w:rsid w:val="00146731"/>
    <w:rsid w:val="00146F9B"/>
    <w:rsid w:val="001475A2"/>
    <w:rsid w:val="00147601"/>
    <w:rsid w:val="001479E3"/>
    <w:rsid w:val="00150176"/>
    <w:rsid w:val="0015067A"/>
    <w:rsid w:val="001510CA"/>
    <w:rsid w:val="00153CA3"/>
    <w:rsid w:val="001543DD"/>
    <w:rsid w:val="00154716"/>
    <w:rsid w:val="001549AD"/>
    <w:rsid w:val="0015633A"/>
    <w:rsid w:val="0015749B"/>
    <w:rsid w:val="00157A5D"/>
    <w:rsid w:val="00157DE4"/>
    <w:rsid w:val="00160BC8"/>
    <w:rsid w:val="00161866"/>
    <w:rsid w:val="00161A79"/>
    <w:rsid w:val="00162857"/>
    <w:rsid w:val="00162AE1"/>
    <w:rsid w:val="00162D58"/>
    <w:rsid w:val="00163163"/>
    <w:rsid w:val="001632B6"/>
    <w:rsid w:val="00165FC9"/>
    <w:rsid w:val="00167A6D"/>
    <w:rsid w:val="001709A6"/>
    <w:rsid w:val="00170DA0"/>
    <w:rsid w:val="001710CA"/>
    <w:rsid w:val="001711C6"/>
    <w:rsid w:val="00171518"/>
    <w:rsid w:val="00171BDB"/>
    <w:rsid w:val="00171EEA"/>
    <w:rsid w:val="001720E0"/>
    <w:rsid w:val="001729F9"/>
    <w:rsid w:val="00172CCC"/>
    <w:rsid w:val="00172E96"/>
    <w:rsid w:val="00173B35"/>
    <w:rsid w:val="00174438"/>
    <w:rsid w:val="001744C3"/>
    <w:rsid w:val="001744CD"/>
    <w:rsid w:val="00174724"/>
    <w:rsid w:val="001750C4"/>
    <w:rsid w:val="001750E6"/>
    <w:rsid w:val="00175965"/>
    <w:rsid w:val="00176B10"/>
    <w:rsid w:val="00176CA1"/>
    <w:rsid w:val="001773DC"/>
    <w:rsid w:val="001805E5"/>
    <w:rsid w:val="00180E53"/>
    <w:rsid w:val="0018104C"/>
    <w:rsid w:val="001813FF"/>
    <w:rsid w:val="0018179A"/>
    <w:rsid w:val="0018358B"/>
    <w:rsid w:val="00183C94"/>
    <w:rsid w:val="00184065"/>
    <w:rsid w:val="00184356"/>
    <w:rsid w:val="00185777"/>
    <w:rsid w:val="00185E84"/>
    <w:rsid w:val="00185F29"/>
    <w:rsid w:val="001877FB"/>
    <w:rsid w:val="00187DCB"/>
    <w:rsid w:val="00190568"/>
    <w:rsid w:val="00190BE8"/>
    <w:rsid w:val="00191197"/>
    <w:rsid w:val="0019135E"/>
    <w:rsid w:val="00191E68"/>
    <w:rsid w:val="00192CFC"/>
    <w:rsid w:val="001939C9"/>
    <w:rsid w:val="00194B76"/>
    <w:rsid w:val="00194CCC"/>
    <w:rsid w:val="0019529D"/>
    <w:rsid w:val="00196CAD"/>
    <w:rsid w:val="001971EB"/>
    <w:rsid w:val="00197C26"/>
    <w:rsid w:val="001A0365"/>
    <w:rsid w:val="001A1062"/>
    <w:rsid w:val="001A1C7B"/>
    <w:rsid w:val="001A2081"/>
    <w:rsid w:val="001A2CF0"/>
    <w:rsid w:val="001A2E10"/>
    <w:rsid w:val="001A324E"/>
    <w:rsid w:val="001A3883"/>
    <w:rsid w:val="001A389F"/>
    <w:rsid w:val="001A3FC2"/>
    <w:rsid w:val="001A4348"/>
    <w:rsid w:val="001A4514"/>
    <w:rsid w:val="001A4890"/>
    <w:rsid w:val="001A5485"/>
    <w:rsid w:val="001A5D45"/>
    <w:rsid w:val="001A5DBC"/>
    <w:rsid w:val="001A6701"/>
    <w:rsid w:val="001A78CE"/>
    <w:rsid w:val="001A7C04"/>
    <w:rsid w:val="001A7F2A"/>
    <w:rsid w:val="001B0390"/>
    <w:rsid w:val="001B065B"/>
    <w:rsid w:val="001B231E"/>
    <w:rsid w:val="001B25C7"/>
    <w:rsid w:val="001B2CC8"/>
    <w:rsid w:val="001B2DD6"/>
    <w:rsid w:val="001B3E8B"/>
    <w:rsid w:val="001B4254"/>
    <w:rsid w:val="001B45F1"/>
    <w:rsid w:val="001B55BD"/>
    <w:rsid w:val="001B57B6"/>
    <w:rsid w:val="001B5AF3"/>
    <w:rsid w:val="001B61DA"/>
    <w:rsid w:val="001B6667"/>
    <w:rsid w:val="001B7013"/>
    <w:rsid w:val="001B77E8"/>
    <w:rsid w:val="001B7996"/>
    <w:rsid w:val="001B7E5E"/>
    <w:rsid w:val="001C089E"/>
    <w:rsid w:val="001C21B7"/>
    <w:rsid w:val="001C35E7"/>
    <w:rsid w:val="001C380E"/>
    <w:rsid w:val="001C439C"/>
    <w:rsid w:val="001C47FC"/>
    <w:rsid w:val="001C4C5C"/>
    <w:rsid w:val="001C4F54"/>
    <w:rsid w:val="001C5255"/>
    <w:rsid w:val="001C5361"/>
    <w:rsid w:val="001C5845"/>
    <w:rsid w:val="001C6004"/>
    <w:rsid w:val="001C62DF"/>
    <w:rsid w:val="001C67D5"/>
    <w:rsid w:val="001D0689"/>
    <w:rsid w:val="001D1394"/>
    <w:rsid w:val="001D2320"/>
    <w:rsid w:val="001D2443"/>
    <w:rsid w:val="001D297E"/>
    <w:rsid w:val="001D338B"/>
    <w:rsid w:val="001D397A"/>
    <w:rsid w:val="001D414B"/>
    <w:rsid w:val="001D467C"/>
    <w:rsid w:val="001D4F12"/>
    <w:rsid w:val="001D55A3"/>
    <w:rsid w:val="001D5DB3"/>
    <w:rsid w:val="001D6BA9"/>
    <w:rsid w:val="001D6F6C"/>
    <w:rsid w:val="001D7369"/>
    <w:rsid w:val="001D73CB"/>
    <w:rsid w:val="001E0793"/>
    <w:rsid w:val="001E0E7B"/>
    <w:rsid w:val="001E0FF8"/>
    <w:rsid w:val="001E14AC"/>
    <w:rsid w:val="001E1B87"/>
    <w:rsid w:val="001E2154"/>
    <w:rsid w:val="001E2D73"/>
    <w:rsid w:val="001E3152"/>
    <w:rsid w:val="001E3320"/>
    <w:rsid w:val="001E363A"/>
    <w:rsid w:val="001E3768"/>
    <w:rsid w:val="001E39BB"/>
    <w:rsid w:val="001E3AB3"/>
    <w:rsid w:val="001E4226"/>
    <w:rsid w:val="001E4D2A"/>
    <w:rsid w:val="001E50BB"/>
    <w:rsid w:val="001E64BD"/>
    <w:rsid w:val="001E6ECC"/>
    <w:rsid w:val="001E7139"/>
    <w:rsid w:val="001E75F1"/>
    <w:rsid w:val="001E7ABE"/>
    <w:rsid w:val="001F010B"/>
    <w:rsid w:val="001F0659"/>
    <w:rsid w:val="001F06A5"/>
    <w:rsid w:val="001F1386"/>
    <w:rsid w:val="001F1ACC"/>
    <w:rsid w:val="001F1B9F"/>
    <w:rsid w:val="001F1EB8"/>
    <w:rsid w:val="001F225E"/>
    <w:rsid w:val="001F2EA9"/>
    <w:rsid w:val="001F57CC"/>
    <w:rsid w:val="001F5A07"/>
    <w:rsid w:val="001F5F78"/>
    <w:rsid w:val="001F6591"/>
    <w:rsid w:val="001F693B"/>
    <w:rsid w:val="001F6CF3"/>
    <w:rsid w:val="001F7929"/>
    <w:rsid w:val="00200485"/>
    <w:rsid w:val="0020078C"/>
    <w:rsid w:val="002009BE"/>
    <w:rsid w:val="00200FF5"/>
    <w:rsid w:val="00201CED"/>
    <w:rsid w:val="002022AF"/>
    <w:rsid w:val="0020318A"/>
    <w:rsid w:val="00203548"/>
    <w:rsid w:val="002037AC"/>
    <w:rsid w:val="00203A2F"/>
    <w:rsid w:val="002046D2"/>
    <w:rsid w:val="00204BEB"/>
    <w:rsid w:val="00204C00"/>
    <w:rsid w:val="00204C9D"/>
    <w:rsid w:val="00204CF7"/>
    <w:rsid w:val="00204FF0"/>
    <w:rsid w:val="002052AE"/>
    <w:rsid w:val="002059E7"/>
    <w:rsid w:val="00205F6E"/>
    <w:rsid w:val="00206C4C"/>
    <w:rsid w:val="002075D3"/>
    <w:rsid w:val="002076BC"/>
    <w:rsid w:val="00210CD7"/>
    <w:rsid w:val="0021129C"/>
    <w:rsid w:val="00211B07"/>
    <w:rsid w:val="00212140"/>
    <w:rsid w:val="00212E3A"/>
    <w:rsid w:val="0021371F"/>
    <w:rsid w:val="00213A6C"/>
    <w:rsid w:val="00213B85"/>
    <w:rsid w:val="00213CE8"/>
    <w:rsid w:val="00214191"/>
    <w:rsid w:val="00214F60"/>
    <w:rsid w:val="00215145"/>
    <w:rsid w:val="00215361"/>
    <w:rsid w:val="0021577E"/>
    <w:rsid w:val="0021592F"/>
    <w:rsid w:val="00216198"/>
    <w:rsid w:val="002164AD"/>
    <w:rsid w:val="00216D40"/>
    <w:rsid w:val="002176BC"/>
    <w:rsid w:val="00220073"/>
    <w:rsid w:val="0022026D"/>
    <w:rsid w:val="0022172C"/>
    <w:rsid w:val="002227C3"/>
    <w:rsid w:val="00222A57"/>
    <w:rsid w:val="00223063"/>
    <w:rsid w:val="00223643"/>
    <w:rsid w:val="002236C9"/>
    <w:rsid w:val="00223ABC"/>
    <w:rsid w:val="00223DB4"/>
    <w:rsid w:val="00223F74"/>
    <w:rsid w:val="0022428D"/>
    <w:rsid w:val="00224820"/>
    <w:rsid w:val="00224ACC"/>
    <w:rsid w:val="00225464"/>
    <w:rsid w:val="002257E2"/>
    <w:rsid w:val="0022583F"/>
    <w:rsid w:val="00225F1D"/>
    <w:rsid w:val="00226685"/>
    <w:rsid w:val="00227258"/>
    <w:rsid w:val="002274C4"/>
    <w:rsid w:val="0022757B"/>
    <w:rsid w:val="00227D6E"/>
    <w:rsid w:val="00227EF4"/>
    <w:rsid w:val="00230996"/>
    <w:rsid w:val="00230E6A"/>
    <w:rsid w:val="0023106F"/>
    <w:rsid w:val="00231309"/>
    <w:rsid w:val="0023139A"/>
    <w:rsid w:val="002315A6"/>
    <w:rsid w:val="00232AF2"/>
    <w:rsid w:val="00232D9A"/>
    <w:rsid w:val="00233E5D"/>
    <w:rsid w:val="00233EC5"/>
    <w:rsid w:val="00234388"/>
    <w:rsid w:val="0023565A"/>
    <w:rsid w:val="002358BD"/>
    <w:rsid w:val="0023592B"/>
    <w:rsid w:val="00235AD0"/>
    <w:rsid w:val="0023755B"/>
    <w:rsid w:val="00237B22"/>
    <w:rsid w:val="00237D44"/>
    <w:rsid w:val="0024107F"/>
    <w:rsid w:val="0024128E"/>
    <w:rsid w:val="00241443"/>
    <w:rsid w:val="00241503"/>
    <w:rsid w:val="00242BBB"/>
    <w:rsid w:val="00242CBA"/>
    <w:rsid w:val="00242F7B"/>
    <w:rsid w:val="002431CD"/>
    <w:rsid w:val="002432D8"/>
    <w:rsid w:val="002433CB"/>
    <w:rsid w:val="00243529"/>
    <w:rsid w:val="00243564"/>
    <w:rsid w:val="002442C0"/>
    <w:rsid w:val="00244B75"/>
    <w:rsid w:val="002461B2"/>
    <w:rsid w:val="002463FB"/>
    <w:rsid w:val="002469FC"/>
    <w:rsid w:val="00246CE1"/>
    <w:rsid w:val="00250A18"/>
    <w:rsid w:val="00250BB2"/>
    <w:rsid w:val="00250CA4"/>
    <w:rsid w:val="00250D7B"/>
    <w:rsid w:val="0025215A"/>
    <w:rsid w:val="00252F91"/>
    <w:rsid w:val="002532F8"/>
    <w:rsid w:val="002534D6"/>
    <w:rsid w:val="00253FA1"/>
    <w:rsid w:val="002540C5"/>
    <w:rsid w:val="0025413E"/>
    <w:rsid w:val="002543F6"/>
    <w:rsid w:val="00255055"/>
    <w:rsid w:val="0025557F"/>
    <w:rsid w:val="00255AAD"/>
    <w:rsid w:val="00255FC6"/>
    <w:rsid w:val="0025609C"/>
    <w:rsid w:val="002576D7"/>
    <w:rsid w:val="00257D05"/>
    <w:rsid w:val="00260E44"/>
    <w:rsid w:val="0026166C"/>
    <w:rsid w:val="0026200C"/>
    <w:rsid w:val="00262646"/>
    <w:rsid w:val="0026289C"/>
    <w:rsid w:val="002644F6"/>
    <w:rsid w:val="00264B07"/>
    <w:rsid w:val="00264B45"/>
    <w:rsid w:val="00264ED2"/>
    <w:rsid w:val="00264EE4"/>
    <w:rsid w:val="002653BD"/>
    <w:rsid w:val="002663BC"/>
    <w:rsid w:val="00266C33"/>
    <w:rsid w:val="00266F7A"/>
    <w:rsid w:val="00270175"/>
    <w:rsid w:val="00270266"/>
    <w:rsid w:val="0027155B"/>
    <w:rsid w:val="002721CA"/>
    <w:rsid w:val="00272F7B"/>
    <w:rsid w:val="00273FC2"/>
    <w:rsid w:val="0027557F"/>
    <w:rsid w:val="0027680B"/>
    <w:rsid w:val="0027696B"/>
    <w:rsid w:val="00276A22"/>
    <w:rsid w:val="00276BB9"/>
    <w:rsid w:val="00276F3B"/>
    <w:rsid w:val="00277347"/>
    <w:rsid w:val="002774FA"/>
    <w:rsid w:val="0027768F"/>
    <w:rsid w:val="00277A87"/>
    <w:rsid w:val="00277BE8"/>
    <w:rsid w:val="00277D48"/>
    <w:rsid w:val="002804F3"/>
    <w:rsid w:val="002806E5"/>
    <w:rsid w:val="0028095C"/>
    <w:rsid w:val="002816AA"/>
    <w:rsid w:val="00281F1E"/>
    <w:rsid w:val="00283C3E"/>
    <w:rsid w:val="0028415D"/>
    <w:rsid w:val="00284F56"/>
    <w:rsid w:val="002852EB"/>
    <w:rsid w:val="002853C7"/>
    <w:rsid w:val="0028615C"/>
    <w:rsid w:val="002861BB"/>
    <w:rsid w:val="002863A4"/>
    <w:rsid w:val="002867ED"/>
    <w:rsid w:val="002868DA"/>
    <w:rsid w:val="00286F65"/>
    <w:rsid w:val="0028795C"/>
    <w:rsid w:val="002879A2"/>
    <w:rsid w:val="002912A4"/>
    <w:rsid w:val="0029148C"/>
    <w:rsid w:val="00291D0F"/>
    <w:rsid w:val="00292762"/>
    <w:rsid w:val="0029312B"/>
    <w:rsid w:val="002951A2"/>
    <w:rsid w:val="0029575E"/>
    <w:rsid w:val="00295BBD"/>
    <w:rsid w:val="00296C0C"/>
    <w:rsid w:val="00296DEF"/>
    <w:rsid w:val="002975D1"/>
    <w:rsid w:val="00297658"/>
    <w:rsid w:val="002A09F8"/>
    <w:rsid w:val="002A20D8"/>
    <w:rsid w:val="002A26FF"/>
    <w:rsid w:val="002A297C"/>
    <w:rsid w:val="002A299B"/>
    <w:rsid w:val="002A2AA3"/>
    <w:rsid w:val="002A2ABC"/>
    <w:rsid w:val="002A301F"/>
    <w:rsid w:val="002A32A8"/>
    <w:rsid w:val="002A3310"/>
    <w:rsid w:val="002A33B3"/>
    <w:rsid w:val="002A3D46"/>
    <w:rsid w:val="002A4037"/>
    <w:rsid w:val="002A42D6"/>
    <w:rsid w:val="002A47C3"/>
    <w:rsid w:val="002A49FE"/>
    <w:rsid w:val="002A4B65"/>
    <w:rsid w:val="002A4F93"/>
    <w:rsid w:val="002A5243"/>
    <w:rsid w:val="002A5270"/>
    <w:rsid w:val="002A57D5"/>
    <w:rsid w:val="002A5E7D"/>
    <w:rsid w:val="002A76B5"/>
    <w:rsid w:val="002A7CEA"/>
    <w:rsid w:val="002B0372"/>
    <w:rsid w:val="002B085A"/>
    <w:rsid w:val="002B0BE7"/>
    <w:rsid w:val="002B1191"/>
    <w:rsid w:val="002B1F15"/>
    <w:rsid w:val="002B3864"/>
    <w:rsid w:val="002B39EF"/>
    <w:rsid w:val="002B418C"/>
    <w:rsid w:val="002B419B"/>
    <w:rsid w:val="002B43A7"/>
    <w:rsid w:val="002B6584"/>
    <w:rsid w:val="002B663F"/>
    <w:rsid w:val="002B6B75"/>
    <w:rsid w:val="002B6E9C"/>
    <w:rsid w:val="002B6FDD"/>
    <w:rsid w:val="002C0367"/>
    <w:rsid w:val="002C1E6E"/>
    <w:rsid w:val="002C4209"/>
    <w:rsid w:val="002C5DB9"/>
    <w:rsid w:val="002D0A2A"/>
    <w:rsid w:val="002D0ACF"/>
    <w:rsid w:val="002D0AFA"/>
    <w:rsid w:val="002D0BAF"/>
    <w:rsid w:val="002D0F5B"/>
    <w:rsid w:val="002D0F80"/>
    <w:rsid w:val="002D1173"/>
    <w:rsid w:val="002D1763"/>
    <w:rsid w:val="002D2033"/>
    <w:rsid w:val="002D30DF"/>
    <w:rsid w:val="002D4631"/>
    <w:rsid w:val="002D4644"/>
    <w:rsid w:val="002D46A7"/>
    <w:rsid w:val="002D4B0F"/>
    <w:rsid w:val="002D53CC"/>
    <w:rsid w:val="002D7452"/>
    <w:rsid w:val="002D792D"/>
    <w:rsid w:val="002D7D14"/>
    <w:rsid w:val="002E2218"/>
    <w:rsid w:val="002E3355"/>
    <w:rsid w:val="002E3827"/>
    <w:rsid w:val="002E395A"/>
    <w:rsid w:val="002E3F6E"/>
    <w:rsid w:val="002E5246"/>
    <w:rsid w:val="002E59FC"/>
    <w:rsid w:val="002E5A45"/>
    <w:rsid w:val="002E5CED"/>
    <w:rsid w:val="002E6A81"/>
    <w:rsid w:val="002E6E64"/>
    <w:rsid w:val="002E783B"/>
    <w:rsid w:val="002F1D34"/>
    <w:rsid w:val="002F2592"/>
    <w:rsid w:val="002F25D3"/>
    <w:rsid w:val="002F293E"/>
    <w:rsid w:val="002F2A5D"/>
    <w:rsid w:val="002F3DDA"/>
    <w:rsid w:val="002F3E0E"/>
    <w:rsid w:val="002F5533"/>
    <w:rsid w:val="002F5929"/>
    <w:rsid w:val="002F74A8"/>
    <w:rsid w:val="002F7547"/>
    <w:rsid w:val="002F77B2"/>
    <w:rsid w:val="002F7F74"/>
    <w:rsid w:val="00300506"/>
    <w:rsid w:val="00300A95"/>
    <w:rsid w:val="00300AA6"/>
    <w:rsid w:val="00301A4F"/>
    <w:rsid w:val="00301B9F"/>
    <w:rsid w:val="0030208D"/>
    <w:rsid w:val="00302B7D"/>
    <w:rsid w:val="00302D2A"/>
    <w:rsid w:val="003034A0"/>
    <w:rsid w:val="00304855"/>
    <w:rsid w:val="00304D36"/>
    <w:rsid w:val="003059B5"/>
    <w:rsid w:val="00305D85"/>
    <w:rsid w:val="00306169"/>
    <w:rsid w:val="003070D6"/>
    <w:rsid w:val="003076A6"/>
    <w:rsid w:val="0031028E"/>
    <w:rsid w:val="00310584"/>
    <w:rsid w:val="00310967"/>
    <w:rsid w:val="00311481"/>
    <w:rsid w:val="003115D4"/>
    <w:rsid w:val="0031269B"/>
    <w:rsid w:val="00313465"/>
    <w:rsid w:val="00313559"/>
    <w:rsid w:val="00313733"/>
    <w:rsid w:val="00313ED5"/>
    <w:rsid w:val="00314550"/>
    <w:rsid w:val="003146A3"/>
    <w:rsid w:val="00314E1A"/>
    <w:rsid w:val="00314FC1"/>
    <w:rsid w:val="00315A27"/>
    <w:rsid w:val="00316018"/>
    <w:rsid w:val="003160BC"/>
    <w:rsid w:val="003165DB"/>
    <w:rsid w:val="00317267"/>
    <w:rsid w:val="00320156"/>
    <w:rsid w:val="00320E6C"/>
    <w:rsid w:val="00320F59"/>
    <w:rsid w:val="003211BC"/>
    <w:rsid w:val="00321660"/>
    <w:rsid w:val="003224AD"/>
    <w:rsid w:val="00324266"/>
    <w:rsid w:val="00324853"/>
    <w:rsid w:val="003252AF"/>
    <w:rsid w:val="003256AF"/>
    <w:rsid w:val="00325AC2"/>
    <w:rsid w:val="00326151"/>
    <w:rsid w:val="0032627D"/>
    <w:rsid w:val="00327A6E"/>
    <w:rsid w:val="00330759"/>
    <w:rsid w:val="0033083E"/>
    <w:rsid w:val="00330C75"/>
    <w:rsid w:val="00331A95"/>
    <w:rsid w:val="00331F74"/>
    <w:rsid w:val="00332117"/>
    <w:rsid w:val="003323B9"/>
    <w:rsid w:val="00333749"/>
    <w:rsid w:val="003337D7"/>
    <w:rsid w:val="00333A8E"/>
    <w:rsid w:val="00334386"/>
    <w:rsid w:val="003354C5"/>
    <w:rsid w:val="0033577B"/>
    <w:rsid w:val="00335A03"/>
    <w:rsid w:val="00335FC3"/>
    <w:rsid w:val="0033631B"/>
    <w:rsid w:val="00336AE7"/>
    <w:rsid w:val="00337A7A"/>
    <w:rsid w:val="0034019F"/>
    <w:rsid w:val="00340D2C"/>
    <w:rsid w:val="0034199E"/>
    <w:rsid w:val="00341F57"/>
    <w:rsid w:val="003424B9"/>
    <w:rsid w:val="0034269C"/>
    <w:rsid w:val="00343CD5"/>
    <w:rsid w:val="003440A8"/>
    <w:rsid w:val="0034431D"/>
    <w:rsid w:val="00344F01"/>
    <w:rsid w:val="003452E9"/>
    <w:rsid w:val="0034561A"/>
    <w:rsid w:val="0034577A"/>
    <w:rsid w:val="00345CC4"/>
    <w:rsid w:val="0034681C"/>
    <w:rsid w:val="00346BF6"/>
    <w:rsid w:val="003471E4"/>
    <w:rsid w:val="00347227"/>
    <w:rsid w:val="00347A25"/>
    <w:rsid w:val="00347B43"/>
    <w:rsid w:val="003500E3"/>
    <w:rsid w:val="0035091C"/>
    <w:rsid w:val="00352199"/>
    <w:rsid w:val="003523AC"/>
    <w:rsid w:val="003533DB"/>
    <w:rsid w:val="003534D5"/>
    <w:rsid w:val="00353B4F"/>
    <w:rsid w:val="00353BD1"/>
    <w:rsid w:val="00354150"/>
    <w:rsid w:val="003548D0"/>
    <w:rsid w:val="00355BE8"/>
    <w:rsid w:val="00356104"/>
    <w:rsid w:val="00356E94"/>
    <w:rsid w:val="00357C37"/>
    <w:rsid w:val="00357CE4"/>
    <w:rsid w:val="00357FDB"/>
    <w:rsid w:val="00360DB0"/>
    <w:rsid w:val="003611A0"/>
    <w:rsid w:val="0036175F"/>
    <w:rsid w:val="00361F5F"/>
    <w:rsid w:val="00361FAF"/>
    <w:rsid w:val="00361FF4"/>
    <w:rsid w:val="00362537"/>
    <w:rsid w:val="00362ADC"/>
    <w:rsid w:val="00362E5F"/>
    <w:rsid w:val="003634CA"/>
    <w:rsid w:val="00363D01"/>
    <w:rsid w:val="00363E12"/>
    <w:rsid w:val="00365360"/>
    <w:rsid w:val="00365A1E"/>
    <w:rsid w:val="00365FE7"/>
    <w:rsid w:val="00366315"/>
    <w:rsid w:val="00366317"/>
    <w:rsid w:val="003666A3"/>
    <w:rsid w:val="00366A6F"/>
    <w:rsid w:val="00367DF2"/>
    <w:rsid w:val="003704E4"/>
    <w:rsid w:val="00370BF2"/>
    <w:rsid w:val="00370F30"/>
    <w:rsid w:val="003712B6"/>
    <w:rsid w:val="0037180A"/>
    <w:rsid w:val="00371865"/>
    <w:rsid w:val="0037195C"/>
    <w:rsid w:val="00371B1D"/>
    <w:rsid w:val="003723D6"/>
    <w:rsid w:val="00372CD1"/>
    <w:rsid w:val="00373118"/>
    <w:rsid w:val="00373EA0"/>
    <w:rsid w:val="0037435D"/>
    <w:rsid w:val="0037441F"/>
    <w:rsid w:val="00374C37"/>
    <w:rsid w:val="0037504E"/>
    <w:rsid w:val="00376838"/>
    <w:rsid w:val="00376C08"/>
    <w:rsid w:val="00380866"/>
    <w:rsid w:val="00380A6C"/>
    <w:rsid w:val="00380C14"/>
    <w:rsid w:val="00380FA4"/>
    <w:rsid w:val="003810ED"/>
    <w:rsid w:val="00381D14"/>
    <w:rsid w:val="003827A7"/>
    <w:rsid w:val="003829A8"/>
    <w:rsid w:val="00382E03"/>
    <w:rsid w:val="0038329B"/>
    <w:rsid w:val="0038487B"/>
    <w:rsid w:val="00384AFC"/>
    <w:rsid w:val="00384C7C"/>
    <w:rsid w:val="00385043"/>
    <w:rsid w:val="003850AF"/>
    <w:rsid w:val="003850D8"/>
    <w:rsid w:val="0038516E"/>
    <w:rsid w:val="00385421"/>
    <w:rsid w:val="0038774F"/>
    <w:rsid w:val="00387EC5"/>
    <w:rsid w:val="0039026D"/>
    <w:rsid w:val="0039055A"/>
    <w:rsid w:val="003905F3"/>
    <w:rsid w:val="0039085E"/>
    <w:rsid w:val="00390C0D"/>
    <w:rsid w:val="00390EAD"/>
    <w:rsid w:val="00390F47"/>
    <w:rsid w:val="0039115A"/>
    <w:rsid w:val="00391201"/>
    <w:rsid w:val="00391E2C"/>
    <w:rsid w:val="00393024"/>
    <w:rsid w:val="00393FF6"/>
    <w:rsid w:val="00394228"/>
    <w:rsid w:val="003949A2"/>
    <w:rsid w:val="0039501F"/>
    <w:rsid w:val="00396B9D"/>
    <w:rsid w:val="003A085D"/>
    <w:rsid w:val="003A2757"/>
    <w:rsid w:val="003A2C07"/>
    <w:rsid w:val="003A2DD0"/>
    <w:rsid w:val="003A36C2"/>
    <w:rsid w:val="003A39D4"/>
    <w:rsid w:val="003A4802"/>
    <w:rsid w:val="003A5124"/>
    <w:rsid w:val="003A5144"/>
    <w:rsid w:val="003A5271"/>
    <w:rsid w:val="003A5B88"/>
    <w:rsid w:val="003A5D17"/>
    <w:rsid w:val="003A5F13"/>
    <w:rsid w:val="003A60FA"/>
    <w:rsid w:val="003A65E6"/>
    <w:rsid w:val="003A6A3A"/>
    <w:rsid w:val="003A6F9D"/>
    <w:rsid w:val="003A7B08"/>
    <w:rsid w:val="003B0007"/>
    <w:rsid w:val="003B0C4E"/>
    <w:rsid w:val="003B1B81"/>
    <w:rsid w:val="003B1E45"/>
    <w:rsid w:val="003B24CB"/>
    <w:rsid w:val="003B2753"/>
    <w:rsid w:val="003B375F"/>
    <w:rsid w:val="003B3C71"/>
    <w:rsid w:val="003B3FD9"/>
    <w:rsid w:val="003B4282"/>
    <w:rsid w:val="003B4990"/>
    <w:rsid w:val="003B4F3E"/>
    <w:rsid w:val="003B5146"/>
    <w:rsid w:val="003B51AF"/>
    <w:rsid w:val="003B5492"/>
    <w:rsid w:val="003B55D4"/>
    <w:rsid w:val="003B5D11"/>
    <w:rsid w:val="003B5E1A"/>
    <w:rsid w:val="003B5F87"/>
    <w:rsid w:val="003B6431"/>
    <w:rsid w:val="003B710E"/>
    <w:rsid w:val="003B7984"/>
    <w:rsid w:val="003C071F"/>
    <w:rsid w:val="003C07D4"/>
    <w:rsid w:val="003C2E50"/>
    <w:rsid w:val="003C319B"/>
    <w:rsid w:val="003C31A6"/>
    <w:rsid w:val="003C3BDE"/>
    <w:rsid w:val="003C4439"/>
    <w:rsid w:val="003C5637"/>
    <w:rsid w:val="003C5D76"/>
    <w:rsid w:val="003C62BF"/>
    <w:rsid w:val="003C6A41"/>
    <w:rsid w:val="003C6C73"/>
    <w:rsid w:val="003C717B"/>
    <w:rsid w:val="003C7DD1"/>
    <w:rsid w:val="003D0906"/>
    <w:rsid w:val="003D0D1F"/>
    <w:rsid w:val="003D174B"/>
    <w:rsid w:val="003D1FC9"/>
    <w:rsid w:val="003D2308"/>
    <w:rsid w:val="003D2E63"/>
    <w:rsid w:val="003D307D"/>
    <w:rsid w:val="003D3296"/>
    <w:rsid w:val="003D3838"/>
    <w:rsid w:val="003D3A74"/>
    <w:rsid w:val="003D3F03"/>
    <w:rsid w:val="003D4581"/>
    <w:rsid w:val="003D45F4"/>
    <w:rsid w:val="003D52D0"/>
    <w:rsid w:val="003D5414"/>
    <w:rsid w:val="003D5736"/>
    <w:rsid w:val="003D6651"/>
    <w:rsid w:val="003D7828"/>
    <w:rsid w:val="003E123D"/>
    <w:rsid w:val="003E129E"/>
    <w:rsid w:val="003E1BB3"/>
    <w:rsid w:val="003E1FC6"/>
    <w:rsid w:val="003E2922"/>
    <w:rsid w:val="003E380D"/>
    <w:rsid w:val="003E3B54"/>
    <w:rsid w:val="003E404E"/>
    <w:rsid w:val="003E497B"/>
    <w:rsid w:val="003E5276"/>
    <w:rsid w:val="003E5565"/>
    <w:rsid w:val="003E573B"/>
    <w:rsid w:val="003F01B9"/>
    <w:rsid w:val="003F0532"/>
    <w:rsid w:val="003F0E7D"/>
    <w:rsid w:val="003F155B"/>
    <w:rsid w:val="003F1FE5"/>
    <w:rsid w:val="003F2219"/>
    <w:rsid w:val="003F323A"/>
    <w:rsid w:val="003F37F9"/>
    <w:rsid w:val="003F3CDB"/>
    <w:rsid w:val="003F407F"/>
    <w:rsid w:val="003F4A35"/>
    <w:rsid w:val="003F57B3"/>
    <w:rsid w:val="003F5C1C"/>
    <w:rsid w:val="003F6BAC"/>
    <w:rsid w:val="003F6C43"/>
    <w:rsid w:val="003F73BD"/>
    <w:rsid w:val="003F7A27"/>
    <w:rsid w:val="003F7C08"/>
    <w:rsid w:val="00400259"/>
    <w:rsid w:val="00400930"/>
    <w:rsid w:val="00400CB6"/>
    <w:rsid w:val="00401479"/>
    <w:rsid w:val="0040173F"/>
    <w:rsid w:val="00402A84"/>
    <w:rsid w:val="00402DCA"/>
    <w:rsid w:val="00402EF7"/>
    <w:rsid w:val="0040321D"/>
    <w:rsid w:val="004034A7"/>
    <w:rsid w:val="00403E8E"/>
    <w:rsid w:val="00404323"/>
    <w:rsid w:val="004046F8"/>
    <w:rsid w:val="00404F62"/>
    <w:rsid w:val="00405164"/>
    <w:rsid w:val="004057BD"/>
    <w:rsid w:val="004058AF"/>
    <w:rsid w:val="00405B38"/>
    <w:rsid w:val="00405C19"/>
    <w:rsid w:val="0040647C"/>
    <w:rsid w:val="004071B0"/>
    <w:rsid w:val="00407B97"/>
    <w:rsid w:val="00407FA4"/>
    <w:rsid w:val="0041081D"/>
    <w:rsid w:val="00410A79"/>
    <w:rsid w:val="00411657"/>
    <w:rsid w:val="00412177"/>
    <w:rsid w:val="00412A02"/>
    <w:rsid w:val="0041335C"/>
    <w:rsid w:val="00414390"/>
    <w:rsid w:val="0041451E"/>
    <w:rsid w:val="00414BEC"/>
    <w:rsid w:val="004161FB"/>
    <w:rsid w:val="00416A20"/>
    <w:rsid w:val="004175D0"/>
    <w:rsid w:val="00420A4A"/>
    <w:rsid w:val="00420D2F"/>
    <w:rsid w:val="0042108D"/>
    <w:rsid w:val="0042160E"/>
    <w:rsid w:val="00421791"/>
    <w:rsid w:val="004220BE"/>
    <w:rsid w:val="004221DC"/>
    <w:rsid w:val="00422924"/>
    <w:rsid w:val="00424B09"/>
    <w:rsid w:val="00424D23"/>
    <w:rsid w:val="004255CA"/>
    <w:rsid w:val="00425A52"/>
    <w:rsid w:val="0042668B"/>
    <w:rsid w:val="00426724"/>
    <w:rsid w:val="00427D0C"/>
    <w:rsid w:val="00427F99"/>
    <w:rsid w:val="00430339"/>
    <w:rsid w:val="0043035B"/>
    <w:rsid w:val="0043189B"/>
    <w:rsid w:val="00431C6D"/>
    <w:rsid w:val="00431DE8"/>
    <w:rsid w:val="00432242"/>
    <w:rsid w:val="0043259F"/>
    <w:rsid w:val="00432799"/>
    <w:rsid w:val="00432B1A"/>
    <w:rsid w:val="00432C7D"/>
    <w:rsid w:val="00432FB8"/>
    <w:rsid w:val="004330D7"/>
    <w:rsid w:val="00433551"/>
    <w:rsid w:val="004337F3"/>
    <w:rsid w:val="00433AFE"/>
    <w:rsid w:val="004350C8"/>
    <w:rsid w:val="00435EAB"/>
    <w:rsid w:val="0043603A"/>
    <w:rsid w:val="00437441"/>
    <w:rsid w:val="00437C85"/>
    <w:rsid w:val="0044044B"/>
    <w:rsid w:val="00441C85"/>
    <w:rsid w:val="00441D2E"/>
    <w:rsid w:val="00442320"/>
    <w:rsid w:val="004432EA"/>
    <w:rsid w:val="00444366"/>
    <w:rsid w:val="00444468"/>
    <w:rsid w:val="00444B1B"/>
    <w:rsid w:val="00444BF2"/>
    <w:rsid w:val="00444C7F"/>
    <w:rsid w:val="00444E11"/>
    <w:rsid w:val="00445244"/>
    <w:rsid w:val="00445B0E"/>
    <w:rsid w:val="00446530"/>
    <w:rsid w:val="00447F77"/>
    <w:rsid w:val="00447FD7"/>
    <w:rsid w:val="00450E2F"/>
    <w:rsid w:val="00451A80"/>
    <w:rsid w:val="00451B6B"/>
    <w:rsid w:val="00452505"/>
    <w:rsid w:val="0045298A"/>
    <w:rsid w:val="00452A6C"/>
    <w:rsid w:val="00453713"/>
    <w:rsid w:val="004549B6"/>
    <w:rsid w:val="00455D2F"/>
    <w:rsid w:val="0045703C"/>
    <w:rsid w:val="004578A7"/>
    <w:rsid w:val="004578C0"/>
    <w:rsid w:val="00457C77"/>
    <w:rsid w:val="0046007A"/>
    <w:rsid w:val="004610A5"/>
    <w:rsid w:val="00461160"/>
    <w:rsid w:val="00461F0D"/>
    <w:rsid w:val="0046237B"/>
    <w:rsid w:val="00462FC1"/>
    <w:rsid w:val="00463701"/>
    <w:rsid w:val="004637F6"/>
    <w:rsid w:val="004648D6"/>
    <w:rsid w:val="004650D7"/>
    <w:rsid w:val="0046512E"/>
    <w:rsid w:val="004657CC"/>
    <w:rsid w:val="00465975"/>
    <w:rsid w:val="004677A1"/>
    <w:rsid w:val="00467D2F"/>
    <w:rsid w:val="00467F9F"/>
    <w:rsid w:val="004718EE"/>
    <w:rsid w:val="0047191B"/>
    <w:rsid w:val="004720B9"/>
    <w:rsid w:val="00472262"/>
    <w:rsid w:val="004726AE"/>
    <w:rsid w:val="00472999"/>
    <w:rsid w:val="004738B8"/>
    <w:rsid w:val="00474D4C"/>
    <w:rsid w:val="00474E91"/>
    <w:rsid w:val="004750CA"/>
    <w:rsid w:val="004751DA"/>
    <w:rsid w:val="00475914"/>
    <w:rsid w:val="004766D3"/>
    <w:rsid w:val="004772A9"/>
    <w:rsid w:val="00477378"/>
    <w:rsid w:val="00477655"/>
    <w:rsid w:val="004800EC"/>
    <w:rsid w:val="0048070F"/>
    <w:rsid w:val="00480B7E"/>
    <w:rsid w:val="00481EBB"/>
    <w:rsid w:val="004828D5"/>
    <w:rsid w:val="0048310D"/>
    <w:rsid w:val="004838CB"/>
    <w:rsid w:val="00483BE8"/>
    <w:rsid w:val="00483E30"/>
    <w:rsid w:val="00484462"/>
    <w:rsid w:val="00484712"/>
    <w:rsid w:val="004847CE"/>
    <w:rsid w:val="004848B5"/>
    <w:rsid w:val="00484BF0"/>
    <w:rsid w:val="00484E5D"/>
    <w:rsid w:val="004851EB"/>
    <w:rsid w:val="00485C4F"/>
    <w:rsid w:val="00486014"/>
    <w:rsid w:val="004862BE"/>
    <w:rsid w:val="00486918"/>
    <w:rsid w:val="00486CBC"/>
    <w:rsid w:val="004871BC"/>
    <w:rsid w:val="004874A3"/>
    <w:rsid w:val="004879CE"/>
    <w:rsid w:val="00487BE2"/>
    <w:rsid w:val="00490199"/>
    <w:rsid w:val="004901D8"/>
    <w:rsid w:val="004904A9"/>
    <w:rsid w:val="004907AD"/>
    <w:rsid w:val="00491C5F"/>
    <w:rsid w:val="00491FDD"/>
    <w:rsid w:val="004921CE"/>
    <w:rsid w:val="004924CF"/>
    <w:rsid w:val="00492605"/>
    <w:rsid w:val="00492770"/>
    <w:rsid w:val="00492867"/>
    <w:rsid w:val="0049358E"/>
    <w:rsid w:val="00493660"/>
    <w:rsid w:val="00493EB8"/>
    <w:rsid w:val="004945AF"/>
    <w:rsid w:val="004945F4"/>
    <w:rsid w:val="00494983"/>
    <w:rsid w:val="00495260"/>
    <w:rsid w:val="004954B9"/>
    <w:rsid w:val="004958F2"/>
    <w:rsid w:val="00495FCA"/>
    <w:rsid w:val="004969C9"/>
    <w:rsid w:val="00496B02"/>
    <w:rsid w:val="004970FB"/>
    <w:rsid w:val="004A0153"/>
    <w:rsid w:val="004A07ED"/>
    <w:rsid w:val="004A08AC"/>
    <w:rsid w:val="004A0A7A"/>
    <w:rsid w:val="004A16F2"/>
    <w:rsid w:val="004A17E6"/>
    <w:rsid w:val="004A1AC3"/>
    <w:rsid w:val="004A1B6A"/>
    <w:rsid w:val="004A222D"/>
    <w:rsid w:val="004A247A"/>
    <w:rsid w:val="004A26BF"/>
    <w:rsid w:val="004A2A4A"/>
    <w:rsid w:val="004A36A7"/>
    <w:rsid w:val="004A3972"/>
    <w:rsid w:val="004A3ACD"/>
    <w:rsid w:val="004A3E0E"/>
    <w:rsid w:val="004A3F96"/>
    <w:rsid w:val="004A441C"/>
    <w:rsid w:val="004A60CD"/>
    <w:rsid w:val="004A6495"/>
    <w:rsid w:val="004A724A"/>
    <w:rsid w:val="004B08F1"/>
    <w:rsid w:val="004B0BBD"/>
    <w:rsid w:val="004B0F3C"/>
    <w:rsid w:val="004B1612"/>
    <w:rsid w:val="004B164A"/>
    <w:rsid w:val="004B215F"/>
    <w:rsid w:val="004B292E"/>
    <w:rsid w:val="004B2C43"/>
    <w:rsid w:val="004B3BAF"/>
    <w:rsid w:val="004B42D6"/>
    <w:rsid w:val="004B440E"/>
    <w:rsid w:val="004B490E"/>
    <w:rsid w:val="004B4DE1"/>
    <w:rsid w:val="004B4FEB"/>
    <w:rsid w:val="004B4FF5"/>
    <w:rsid w:val="004B5138"/>
    <w:rsid w:val="004B5381"/>
    <w:rsid w:val="004B574A"/>
    <w:rsid w:val="004B5A76"/>
    <w:rsid w:val="004B5EC3"/>
    <w:rsid w:val="004B702E"/>
    <w:rsid w:val="004B78D0"/>
    <w:rsid w:val="004B79D8"/>
    <w:rsid w:val="004C0483"/>
    <w:rsid w:val="004C139D"/>
    <w:rsid w:val="004C1907"/>
    <w:rsid w:val="004C260D"/>
    <w:rsid w:val="004C270E"/>
    <w:rsid w:val="004C2B82"/>
    <w:rsid w:val="004C30CF"/>
    <w:rsid w:val="004C3799"/>
    <w:rsid w:val="004C3B0B"/>
    <w:rsid w:val="004C43A2"/>
    <w:rsid w:val="004C4AE5"/>
    <w:rsid w:val="004C4F24"/>
    <w:rsid w:val="004C6B36"/>
    <w:rsid w:val="004C7DAB"/>
    <w:rsid w:val="004D0D77"/>
    <w:rsid w:val="004D0DEB"/>
    <w:rsid w:val="004D114B"/>
    <w:rsid w:val="004D16B0"/>
    <w:rsid w:val="004D19DE"/>
    <w:rsid w:val="004D1CAB"/>
    <w:rsid w:val="004D1FFD"/>
    <w:rsid w:val="004D4373"/>
    <w:rsid w:val="004D4A98"/>
    <w:rsid w:val="004D60F1"/>
    <w:rsid w:val="004D6965"/>
    <w:rsid w:val="004D6A48"/>
    <w:rsid w:val="004D6CD4"/>
    <w:rsid w:val="004D6EC1"/>
    <w:rsid w:val="004D735B"/>
    <w:rsid w:val="004D752D"/>
    <w:rsid w:val="004D7633"/>
    <w:rsid w:val="004E01F0"/>
    <w:rsid w:val="004E06A0"/>
    <w:rsid w:val="004E13A5"/>
    <w:rsid w:val="004E1659"/>
    <w:rsid w:val="004E19AE"/>
    <w:rsid w:val="004E1DE9"/>
    <w:rsid w:val="004E2063"/>
    <w:rsid w:val="004E2855"/>
    <w:rsid w:val="004E39D1"/>
    <w:rsid w:val="004E3E1A"/>
    <w:rsid w:val="004E405C"/>
    <w:rsid w:val="004E4780"/>
    <w:rsid w:val="004E48E9"/>
    <w:rsid w:val="004E6441"/>
    <w:rsid w:val="004E772A"/>
    <w:rsid w:val="004E7CC6"/>
    <w:rsid w:val="004F0410"/>
    <w:rsid w:val="004F05C2"/>
    <w:rsid w:val="004F0CA5"/>
    <w:rsid w:val="004F0D2B"/>
    <w:rsid w:val="004F1A13"/>
    <w:rsid w:val="004F1E09"/>
    <w:rsid w:val="004F2110"/>
    <w:rsid w:val="004F40B5"/>
    <w:rsid w:val="004F47AB"/>
    <w:rsid w:val="004F5059"/>
    <w:rsid w:val="004F6846"/>
    <w:rsid w:val="004F7201"/>
    <w:rsid w:val="004F7451"/>
    <w:rsid w:val="004F79BA"/>
    <w:rsid w:val="0050000A"/>
    <w:rsid w:val="00500516"/>
    <w:rsid w:val="00500F48"/>
    <w:rsid w:val="005013CC"/>
    <w:rsid w:val="00502313"/>
    <w:rsid w:val="00502949"/>
    <w:rsid w:val="00502B2A"/>
    <w:rsid w:val="00502C2C"/>
    <w:rsid w:val="0050308C"/>
    <w:rsid w:val="00503EA5"/>
    <w:rsid w:val="00504D91"/>
    <w:rsid w:val="0050570C"/>
    <w:rsid w:val="00505DC7"/>
    <w:rsid w:val="00505E7E"/>
    <w:rsid w:val="00505F20"/>
    <w:rsid w:val="005064DA"/>
    <w:rsid w:val="00506585"/>
    <w:rsid w:val="00507246"/>
    <w:rsid w:val="0050732B"/>
    <w:rsid w:val="0050769F"/>
    <w:rsid w:val="00507890"/>
    <w:rsid w:val="00507F45"/>
    <w:rsid w:val="005107AA"/>
    <w:rsid w:val="00510B6F"/>
    <w:rsid w:val="00511299"/>
    <w:rsid w:val="00511507"/>
    <w:rsid w:val="00512DB2"/>
    <w:rsid w:val="00512F0C"/>
    <w:rsid w:val="0051308F"/>
    <w:rsid w:val="005139D4"/>
    <w:rsid w:val="005141C5"/>
    <w:rsid w:val="00514E5D"/>
    <w:rsid w:val="0051501A"/>
    <w:rsid w:val="005151E0"/>
    <w:rsid w:val="00515955"/>
    <w:rsid w:val="00516BA5"/>
    <w:rsid w:val="005176B8"/>
    <w:rsid w:val="00520046"/>
    <w:rsid w:val="005206F9"/>
    <w:rsid w:val="00520707"/>
    <w:rsid w:val="00520C2F"/>
    <w:rsid w:val="005217D9"/>
    <w:rsid w:val="00522055"/>
    <w:rsid w:val="0052324F"/>
    <w:rsid w:val="00523A22"/>
    <w:rsid w:val="00523F37"/>
    <w:rsid w:val="00524B3F"/>
    <w:rsid w:val="00524E2E"/>
    <w:rsid w:val="005251E1"/>
    <w:rsid w:val="005256D6"/>
    <w:rsid w:val="005258AB"/>
    <w:rsid w:val="00526002"/>
    <w:rsid w:val="00526100"/>
    <w:rsid w:val="00526145"/>
    <w:rsid w:val="00526F6C"/>
    <w:rsid w:val="0052789A"/>
    <w:rsid w:val="00527C94"/>
    <w:rsid w:val="00527D70"/>
    <w:rsid w:val="00527FDC"/>
    <w:rsid w:val="00530738"/>
    <w:rsid w:val="00530A74"/>
    <w:rsid w:val="00531550"/>
    <w:rsid w:val="0053160B"/>
    <w:rsid w:val="00531714"/>
    <w:rsid w:val="0053179C"/>
    <w:rsid w:val="0053196E"/>
    <w:rsid w:val="005319B0"/>
    <w:rsid w:val="005320A5"/>
    <w:rsid w:val="00533057"/>
    <w:rsid w:val="00533772"/>
    <w:rsid w:val="00533DB2"/>
    <w:rsid w:val="00534580"/>
    <w:rsid w:val="00535927"/>
    <w:rsid w:val="00536814"/>
    <w:rsid w:val="00536A2F"/>
    <w:rsid w:val="00536DD0"/>
    <w:rsid w:val="00540046"/>
    <w:rsid w:val="00540CCB"/>
    <w:rsid w:val="00540EC7"/>
    <w:rsid w:val="00540EFF"/>
    <w:rsid w:val="00541671"/>
    <w:rsid w:val="005417D7"/>
    <w:rsid w:val="00542521"/>
    <w:rsid w:val="00542830"/>
    <w:rsid w:val="00543820"/>
    <w:rsid w:val="00543CFC"/>
    <w:rsid w:val="00544671"/>
    <w:rsid w:val="00544DAE"/>
    <w:rsid w:val="00545563"/>
    <w:rsid w:val="00545865"/>
    <w:rsid w:val="00545F1F"/>
    <w:rsid w:val="005469F8"/>
    <w:rsid w:val="00546ABC"/>
    <w:rsid w:val="00547BED"/>
    <w:rsid w:val="00547E6E"/>
    <w:rsid w:val="00550036"/>
    <w:rsid w:val="0055054C"/>
    <w:rsid w:val="00550695"/>
    <w:rsid w:val="00550B27"/>
    <w:rsid w:val="00551583"/>
    <w:rsid w:val="005515B7"/>
    <w:rsid w:val="00551C0C"/>
    <w:rsid w:val="00552109"/>
    <w:rsid w:val="0055268A"/>
    <w:rsid w:val="0055386A"/>
    <w:rsid w:val="00553D54"/>
    <w:rsid w:val="005544AF"/>
    <w:rsid w:val="00555436"/>
    <w:rsid w:val="00555437"/>
    <w:rsid w:val="005554B9"/>
    <w:rsid w:val="00555688"/>
    <w:rsid w:val="00555A43"/>
    <w:rsid w:val="00556120"/>
    <w:rsid w:val="00556F69"/>
    <w:rsid w:val="00557278"/>
    <w:rsid w:val="00557292"/>
    <w:rsid w:val="00557EEE"/>
    <w:rsid w:val="005600BF"/>
    <w:rsid w:val="005603D9"/>
    <w:rsid w:val="00560487"/>
    <w:rsid w:val="00560668"/>
    <w:rsid w:val="005606D3"/>
    <w:rsid w:val="0056080D"/>
    <w:rsid w:val="00560B3B"/>
    <w:rsid w:val="00560D10"/>
    <w:rsid w:val="0056107A"/>
    <w:rsid w:val="0056128E"/>
    <w:rsid w:val="005613CB"/>
    <w:rsid w:val="00561598"/>
    <w:rsid w:val="005615AC"/>
    <w:rsid w:val="0056167F"/>
    <w:rsid w:val="005628C8"/>
    <w:rsid w:val="00563C02"/>
    <w:rsid w:val="00564751"/>
    <w:rsid w:val="005659BC"/>
    <w:rsid w:val="00567F1C"/>
    <w:rsid w:val="005703FF"/>
    <w:rsid w:val="005705F4"/>
    <w:rsid w:val="00570742"/>
    <w:rsid w:val="00570BF5"/>
    <w:rsid w:val="00571019"/>
    <w:rsid w:val="00571F58"/>
    <w:rsid w:val="00571FEC"/>
    <w:rsid w:val="0057244D"/>
    <w:rsid w:val="00572668"/>
    <w:rsid w:val="00572A17"/>
    <w:rsid w:val="005739A9"/>
    <w:rsid w:val="00573CD6"/>
    <w:rsid w:val="00574367"/>
    <w:rsid w:val="00575D8C"/>
    <w:rsid w:val="00576C1D"/>
    <w:rsid w:val="00576FE7"/>
    <w:rsid w:val="005773B2"/>
    <w:rsid w:val="00577775"/>
    <w:rsid w:val="005808B4"/>
    <w:rsid w:val="00580A8C"/>
    <w:rsid w:val="00580FDC"/>
    <w:rsid w:val="00581002"/>
    <w:rsid w:val="005813CA"/>
    <w:rsid w:val="005816F9"/>
    <w:rsid w:val="00581C5B"/>
    <w:rsid w:val="00582602"/>
    <w:rsid w:val="0058266B"/>
    <w:rsid w:val="005851C0"/>
    <w:rsid w:val="005851D8"/>
    <w:rsid w:val="00585369"/>
    <w:rsid w:val="00585A30"/>
    <w:rsid w:val="00586643"/>
    <w:rsid w:val="005869F5"/>
    <w:rsid w:val="00586AE7"/>
    <w:rsid w:val="00586ED2"/>
    <w:rsid w:val="005878B8"/>
    <w:rsid w:val="00587D1C"/>
    <w:rsid w:val="00590865"/>
    <w:rsid w:val="0059188E"/>
    <w:rsid w:val="00595035"/>
    <w:rsid w:val="00595642"/>
    <w:rsid w:val="005956BF"/>
    <w:rsid w:val="00595ED6"/>
    <w:rsid w:val="005963A0"/>
    <w:rsid w:val="005966B0"/>
    <w:rsid w:val="005967C3"/>
    <w:rsid w:val="00596DCC"/>
    <w:rsid w:val="00597DE7"/>
    <w:rsid w:val="00597EB7"/>
    <w:rsid w:val="005A011F"/>
    <w:rsid w:val="005A01C9"/>
    <w:rsid w:val="005A0D84"/>
    <w:rsid w:val="005A1570"/>
    <w:rsid w:val="005A1FDE"/>
    <w:rsid w:val="005A29A9"/>
    <w:rsid w:val="005A2CDE"/>
    <w:rsid w:val="005A2D53"/>
    <w:rsid w:val="005A3AE9"/>
    <w:rsid w:val="005A4801"/>
    <w:rsid w:val="005A4DB1"/>
    <w:rsid w:val="005A598C"/>
    <w:rsid w:val="005A6A83"/>
    <w:rsid w:val="005A6D3D"/>
    <w:rsid w:val="005A70D5"/>
    <w:rsid w:val="005A7E59"/>
    <w:rsid w:val="005B00E3"/>
    <w:rsid w:val="005B033A"/>
    <w:rsid w:val="005B199B"/>
    <w:rsid w:val="005B19BA"/>
    <w:rsid w:val="005B2391"/>
    <w:rsid w:val="005B2819"/>
    <w:rsid w:val="005B2F0C"/>
    <w:rsid w:val="005B3540"/>
    <w:rsid w:val="005B405F"/>
    <w:rsid w:val="005B49D5"/>
    <w:rsid w:val="005B4C8D"/>
    <w:rsid w:val="005B5B24"/>
    <w:rsid w:val="005B5CBD"/>
    <w:rsid w:val="005B5E50"/>
    <w:rsid w:val="005B64CA"/>
    <w:rsid w:val="005B670D"/>
    <w:rsid w:val="005B6A6D"/>
    <w:rsid w:val="005B6D96"/>
    <w:rsid w:val="005B7267"/>
    <w:rsid w:val="005B7E03"/>
    <w:rsid w:val="005B7ECB"/>
    <w:rsid w:val="005C0242"/>
    <w:rsid w:val="005C05B7"/>
    <w:rsid w:val="005C08EF"/>
    <w:rsid w:val="005C0F82"/>
    <w:rsid w:val="005C19A2"/>
    <w:rsid w:val="005C253A"/>
    <w:rsid w:val="005C28FF"/>
    <w:rsid w:val="005C2B66"/>
    <w:rsid w:val="005C4037"/>
    <w:rsid w:val="005C51B4"/>
    <w:rsid w:val="005C5DFE"/>
    <w:rsid w:val="005C62DE"/>
    <w:rsid w:val="005C6BF0"/>
    <w:rsid w:val="005C7715"/>
    <w:rsid w:val="005C7F3A"/>
    <w:rsid w:val="005D0A5C"/>
    <w:rsid w:val="005D0CA3"/>
    <w:rsid w:val="005D0CC0"/>
    <w:rsid w:val="005D174E"/>
    <w:rsid w:val="005D1A29"/>
    <w:rsid w:val="005D1B26"/>
    <w:rsid w:val="005D2586"/>
    <w:rsid w:val="005D342B"/>
    <w:rsid w:val="005D35E1"/>
    <w:rsid w:val="005D3A14"/>
    <w:rsid w:val="005D463D"/>
    <w:rsid w:val="005D4ABD"/>
    <w:rsid w:val="005D5658"/>
    <w:rsid w:val="005D580D"/>
    <w:rsid w:val="005D650E"/>
    <w:rsid w:val="005D65E4"/>
    <w:rsid w:val="005D7E83"/>
    <w:rsid w:val="005D7FF4"/>
    <w:rsid w:val="005E04B4"/>
    <w:rsid w:val="005E0B05"/>
    <w:rsid w:val="005E1158"/>
    <w:rsid w:val="005E2B1C"/>
    <w:rsid w:val="005E39CC"/>
    <w:rsid w:val="005E5268"/>
    <w:rsid w:val="005E5977"/>
    <w:rsid w:val="005E5A17"/>
    <w:rsid w:val="005E5CB5"/>
    <w:rsid w:val="005E63EF"/>
    <w:rsid w:val="005E657C"/>
    <w:rsid w:val="005E70D3"/>
    <w:rsid w:val="005E730A"/>
    <w:rsid w:val="005F0556"/>
    <w:rsid w:val="005F06B4"/>
    <w:rsid w:val="005F1BD5"/>
    <w:rsid w:val="005F1CCB"/>
    <w:rsid w:val="005F1D4F"/>
    <w:rsid w:val="005F3342"/>
    <w:rsid w:val="005F39F6"/>
    <w:rsid w:val="005F41C0"/>
    <w:rsid w:val="005F449F"/>
    <w:rsid w:val="005F500E"/>
    <w:rsid w:val="005F5547"/>
    <w:rsid w:val="005F5DBA"/>
    <w:rsid w:val="005F6393"/>
    <w:rsid w:val="005F6B65"/>
    <w:rsid w:val="005F701F"/>
    <w:rsid w:val="005F722B"/>
    <w:rsid w:val="005F77FF"/>
    <w:rsid w:val="005F7D46"/>
    <w:rsid w:val="005F7E9D"/>
    <w:rsid w:val="00600C0A"/>
    <w:rsid w:val="006028A0"/>
    <w:rsid w:val="006028BB"/>
    <w:rsid w:val="00602CF7"/>
    <w:rsid w:val="00603072"/>
    <w:rsid w:val="00603C5F"/>
    <w:rsid w:val="0060449A"/>
    <w:rsid w:val="00604A15"/>
    <w:rsid w:val="00604AA7"/>
    <w:rsid w:val="006051F5"/>
    <w:rsid w:val="00605433"/>
    <w:rsid w:val="006065AD"/>
    <w:rsid w:val="00610448"/>
    <w:rsid w:val="006113DD"/>
    <w:rsid w:val="0061163E"/>
    <w:rsid w:val="006118D4"/>
    <w:rsid w:val="00611CB8"/>
    <w:rsid w:val="00612FDE"/>
    <w:rsid w:val="00614DE0"/>
    <w:rsid w:val="00615B2C"/>
    <w:rsid w:val="00615E93"/>
    <w:rsid w:val="00615E9D"/>
    <w:rsid w:val="00615EBA"/>
    <w:rsid w:val="006162AE"/>
    <w:rsid w:val="00616AD0"/>
    <w:rsid w:val="00616B1C"/>
    <w:rsid w:val="006173C1"/>
    <w:rsid w:val="006202A6"/>
    <w:rsid w:val="006203C2"/>
    <w:rsid w:val="0062082A"/>
    <w:rsid w:val="00620F47"/>
    <w:rsid w:val="00621DD0"/>
    <w:rsid w:val="00622F27"/>
    <w:rsid w:val="00623990"/>
    <w:rsid w:val="006239DE"/>
    <w:rsid w:val="006242F3"/>
    <w:rsid w:val="006252AD"/>
    <w:rsid w:val="00626DCA"/>
    <w:rsid w:val="006277BE"/>
    <w:rsid w:val="0062797B"/>
    <w:rsid w:val="00627C88"/>
    <w:rsid w:val="0063128C"/>
    <w:rsid w:val="0063177C"/>
    <w:rsid w:val="00631C86"/>
    <w:rsid w:val="00631EE2"/>
    <w:rsid w:val="00632164"/>
    <w:rsid w:val="00632AD0"/>
    <w:rsid w:val="006333EA"/>
    <w:rsid w:val="006334D0"/>
    <w:rsid w:val="006338FB"/>
    <w:rsid w:val="00633E21"/>
    <w:rsid w:val="00634411"/>
    <w:rsid w:val="00634AC8"/>
    <w:rsid w:val="00634F6F"/>
    <w:rsid w:val="00635266"/>
    <w:rsid w:val="00636730"/>
    <w:rsid w:val="00636E0C"/>
    <w:rsid w:val="00637EB0"/>
    <w:rsid w:val="006404CC"/>
    <w:rsid w:val="0064072C"/>
    <w:rsid w:val="006408CF"/>
    <w:rsid w:val="00640B6E"/>
    <w:rsid w:val="006418A7"/>
    <w:rsid w:val="00641EF6"/>
    <w:rsid w:val="00642111"/>
    <w:rsid w:val="006427A5"/>
    <w:rsid w:val="00643901"/>
    <w:rsid w:val="00643958"/>
    <w:rsid w:val="00644117"/>
    <w:rsid w:val="0064416C"/>
    <w:rsid w:val="00644495"/>
    <w:rsid w:val="00644644"/>
    <w:rsid w:val="0064484D"/>
    <w:rsid w:val="00644876"/>
    <w:rsid w:val="0064497E"/>
    <w:rsid w:val="00644A8D"/>
    <w:rsid w:val="00644B12"/>
    <w:rsid w:val="00644C7C"/>
    <w:rsid w:val="00644FA2"/>
    <w:rsid w:val="006457AC"/>
    <w:rsid w:val="00645D85"/>
    <w:rsid w:val="00645F2E"/>
    <w:rsid w:val="006466CD"/>
    <w:rsid w:val="00646A5F"/>
    <w:rsid w:val="006475C8"/>
    <w:rsid w:val="00647A22"/>
    <w:rsid w:val="00650044"/>
    <w:rsid w:val="0065043F"/>
    <w:rsid w:val="006506A3"/>
    <w:rsid w:val="00650B3F"/>
    <w:rsid w:val="00650E2E"/>
    <w:rsid w:val="00651613"/>
    <w:rsid w:val="00651B45"/>
    <w:rsid w:val="006531EC"/>
    <w:rsid w:val="0065354D"/>
    <w:rsid w:val="006541B2"/>
    <w:rsid w:val="006544D1"/>
    <w:rsid w:val="00654DBE"/>
    <w:rsid w:val="0065538D"/>
    <w:rsid w:val="00655F1D"/>
    <w:rsid w:val="006561F8"/>
    <w:rsid w:val="00656314"/>
    <w:rsid w:val="006577CD"/>
    <w:rsid w:val="006602C4"/>
    <w:rsid w:val="0066031B"/>
    <w:rsid w:val="006606F2"/>
    <w:rsid w:val="00660C41"/>
    <w:rsid w:val="00661309"/>
    <w:rsid w:val="006613E2"/>
    <w:rsid w:val="00661E67"/>
    <w:rsid w:val="00661FED"/>
    <w:rsid w:val="006626F0"/>
    <w:rsid w:val="00663354"/>
    <w:rsid w:val="0066483F"/>
    <w:rsid w:val="006658CF"/>
    <w:rsid w:val="00665B9A"/>
    <w:rsid w:val="0066609E"/>
    <w:rsid w:val="006673E5"/>
    <w:rsid w:val="00667AB8"/>
    <w:rsid w:val="00667C48"/>
    <w:rsid w:val="0067014F"/>
    <w:rsid w:val="0067145B"/>
    <w:rsid w:val="00671681"/>
    <w:rsid w:val="00671D4B"/>
    <w:rsid w:val="006721D2"/>
    <w:rsid w:val="006723CD"/>
    <w:rsid w:val="00672757"/>
    <w:rsid w:val="00673EFE"/>
    <w:rsid w:val="0067458F"/>
    <w:rsid w:val="00674A21"/>
    <w:rsid w:val="00674BF4"/>
    <w:rsid w:val="00674E6A"/>
    <w:rsid w:val="00675181"/>
    <w:rsid w:val="00677507"/>
    <w:rsid w:val="00680313"/>
    <w:rsid w:val="00680ABB"/>
    <w:rsid w:val="00680C17"/>
    <w:rsid w:val="00682C8B"/>
    <w:rsid w:val="00683287"/>
    <w:rsid w:val="00683A8B"/>
    <w:rsid w:val="00683C3D"/>
    <w:rsid w:val="006842F6"/>
    <w:rsid w:val="00684AD3"/>
    <w:rsid w:val="00685CD0"/>
    <w:rsid w:val="00686288"/>
    <w:rsid w:val="006867E4"/>
    <w:rsid w:val="00686F50"/>
    <w:rsid w:val="00687447"/>
    <w:rsid w:val="00687644"/>
    <w:rsid w:val="006879D3"/>
    <w:rsid w:val="0069006A"/>
    <w:rsid w:val="0069036E"/>
    <w:rsid w:val="00690691"/>
    <w:rsid w:val="006906CD"/>
    <w:rsid w:val="00691539"/>
    <w:rsid w:val="00692B1B"/>
    <w:rsid w:val="00692F3C"/>
    <w:rsid w:val="006935C1"/>
    <w:rsid w:val="00693918"/>
    <w:rsid w:val="0069427C"/>
    <w:rsid w:val="006950AF"/>
    <w:rsid w:val="0069550D"/>
    <w:rsid w:val="006958C1"/>
    <w:rsid w:val="0069748E"/>
    <w:rsid w:val="00697843"/>
    <w:rsid w:val="00697949"/>
    <w:rsid w:val="00697C3E"/>
    <w:rsid w:val="00697E67"/>
    <w:rsid w:val="006A0F99"/>
    <w:rsid w:val="006A1139"/>
    <w:rsid w:val="006A1678"/>
    <w:rsid w:val="006A1CEE"/>
    <w:rsid w:val="006A27A4"/>
    <w:rsid w:val="006A2B26"/>
    <w:rsid w:val="006A2DE0"/>
    <w:rsid w:val="006A3275"/>
    <w:rsid w:val="006A44EB"/>
    <w:rsid w:val="006A49CF"/>
    <w:rsid w:val="006A5373"/>
    <w:rsid w:val="006A570B"/>
    <w:rsid w:val="006A64FD"/>
    <w:rsid w:val="006A6875"/>
    <w:rsid w:val="006A6B20"/>
    <w:rsid w:val="006A6C24"/>
    <w:rsid w:val="006A6DE9"/>
    <w:rsid w:val="006A709A"/>
    <w:rsid w:val="006A7A6F"/>
    <w:rsid w:val="006A7E6B"/>
    <w:rsid w:val="006B06D7"/>
    <w:rsid w:val="006B0BB8"/>
    <w:rsid w:val="006B1C00"/>
    <w:rsid w:val="006B2224"/>
    <w:rsid w:val="006B28ED"/>
    <w:rsid w:val="006B2B82"/>
    <w:rsid w:val="006B3050"/>
    <w:rsid w:val="006B3317"/>
    <w:rsid w:val="006B337B"/>
    <w:rsid w:val="006B3FB6"/>
    <w:rsid w:val="006B4520"/>
    <w:rsid w:val="006B4E67"/>
    <w:rsid w:val="006B58B1"/>
    <w:rsid w:val="006B5AB4"/>
    <w:rsid w:val="006B5C4C"/>
    <w:rsid w:val="006B5F1E"/>
    <w:rsid w:val="006B6538"/>
    <w:rsid w:val="006C0515"/>
    <w:rsid w:val="006C0A6D"/>
    <w:rsid w:val="006C1382"/>
    <w:rsid w:val="006C13EA"/>
    <w:rsid w:val="006C1CEA"/>
    <w:rsid w:val="006C1F98"/>
    <w:rsid w:val="006C2243"/>
    <w:rsid w:val="006C23D6"/>
    <w:rsid w:val="006C30B0"/>
    <w:rsid w:val="006C34D9"/>
    <w:rsid w:val="006C52AB"/>
    <w:rsid w:val="006C55D4"/>
    <w:rsid w:val="006C5662"/>
    <w:rsid w:val="006C57B2"/>
    <w:rsid w:val="006C595D"/>
    <w:rsid w:val="006C6A45"/>
    <w:rsid w:val="006C75E3"/>
    <w:rsid w:val="006D0186"/>
    <w:rsid w:val="006D07EC"/>
    <w:rsid w:val="006D0A66"/>
    <w:rsid w:val="006D159F"/>
    <w:rsid w:val="006D2AA7"/>
    <w:rsid w:val="006D2BC1"/>
    <w:rsid w:val="006D3B5A"/>
    <w:rsid w:val="006D3DCE"/>
    <w:rsid w:val="006D4461"/>
    <w:rsid w:val="006D4915"/>
    <w:rsid w:val="006D4A43"/>
    <w:rsid w:val="006D4CAE"/>
    <w:rsid w:val="006D5186"/>
    <w:rsid w:val="006D60BE"/>
    <w:rsid w:val="006D6468"/>
    <w:rsid w:val="006D65B8"/>
    <w:rsid w:val="006D68A5"/>
    <w:rsid w:val="006D68C9"/>
    <w:rsid w:val="006D6DF2"/>
    <w:rsid w:val="006D6E04"/>
    <w:rsid w:val="006D7AA9"/>
    <w:rsid w:val="006D7BF7"/>
    <w:rsid w:val="006E00C9"/>
    <w:rsid w:val="006E04B9"/>
    <w:rsid w:val="006E0BC7"/>
    <w:rsid w:val="006E20FD"/>
    <w:rsid w:val="006E2706"/>
    <w:rsid w:val="006E2D21"/>
    <w:rsid w:val="006E31F5"/>
    <w:rsid w:val="006E35F5"/>
    <w:rsid w:val="006E3DA7"/>
    <w:rsid w:val="006E4761"/>
    <w:rsid w:val="006E47B1"/>
    <w:rsid w:val="006E4B12"/>
    <w:rsid w:val="006E701B"/>
    <w:rsid w:val="006E7695"/>
    <w:rsid w:val="006E7D47"/>
    <w:rsid w:val="006F01DE"/>
    <w:rsid w:val="006F0579"/>
    <w:rsid w:val="006F0793"/>
    <w:rsid w:val="006F1DA4"/>
    <w:rsid w:val="006F1FD5"/>
    <w:rsid w:val="006F320A"/>
    <w:rsid w:val="006F5828"/>
    <w:rsid w:val="006F79C5"/>
    <w:rsid w:val="006F7E60"/>
    <w:rsid w:val="0070055A"/>
    <w:rsid w:val="00700A1A"/>
    <w:rsid w:val="00700ADE"/>
    <w:rsid w:val="00700E2C"/>
    <w:rsid w:val="00701779"/>
    <w:rsid w:val="00703030"/>
    <w:rsid w:val="00703AD1"/>
    <w:rsid w:val="00703F1B"/>
    <w:rsid w:val="00704637"/>
    <w:rsid w:val="00705228"/>
    <w:rsid w:val="0070742D"/>
    <w:rsid w:val="00707B96"/>
    <w:rsid w:val="00707B9E"/>
    <w:rsid w:val="00710693"/>
    <w:rsid w:val="00710838"/>
    <w:rsid w:val="007109A0"/>
    <w:rsid w:val="007114A1"/>
    <w:rsid w:val="0071170C"/>
    <w:rsid w:val="007129C8"/>
    <w:rsid w:val="00713036"/>
    <w:rsid w:val="00713353"/>
    <w:rsid w:val="0071372B"/>
    <w:rsid w:val="00714024"/>
    <w:rsid w:val="0071404C"/>
    <w:rsid w:val="00714FC0"/>
    <w:rsid w:val="00715150"/>
    <w:rsid w:val="007151ED"/>
    <w:rsid w:val="00715AF1"/>
    <w:rsid w:val="00716157"/>
    <w:rsid w:val="007165D6"/>
    <w:rsid w:val="0071689D"/>
    <w:rsid w:val="00716A9F"/>
    <w:rsid w:val="00716C09"/>
    <w:rsid w:val="00721FB2"/>
    <w:rsid w:val="00722048"/>
    <w:rsid w:val="0072259B"/>
    <w:rsid w:val="00722BB0"/>
    <w:rsid w:val="00723046"/>
    <w:rsid w:val="00723A91"/>
    <w:rsid w:val="00723AA2"/>
    <w:rsid w:val="007248EA"/>
    <w:rsid w:val="00724F34"/>
    <w:rsid w:val="00725596"/>
    <w:rsid w:val="00725E0D"/>
    <w:rsid w:val="00726D81"/>
    <w:rsid w:val="00726F96"/>
    <w:rsid w:val="007270A5"/>
    <w:rsid w:val="00727F6B"/>
    <w:rsid w:val="00730104"/>
    <w:rsid w:val="0073107D"/>
    <w:rsid w:val="00731394"/>
    <w:rsid w:val="00731622"/>
    <w:rsid w:val="00731762"/>
    <w:rsid w:val="00731E5D"/>
    <w:rsid w:val="00731F5D"/>
    <w:rsid w:val="007327BF"/>
    <w:rsid w:val="00732995"/>
    <w:rsid w:val="00732E51"/>
    <w:rsid w:val="00733161"/>
    <w:rsid w:val="00733CEA"/>
    <w:rsid w:val="00734A1B"/>
    <w:rsid w:val="007354B8"/>
    <w:rsid w:val="0073574E"/>
    <w:rsid w:val="00735BF9"/>
    <w:rsid w:val="0073673A"/>
    <w:rsid w:val="00736805"/>
    <w:rsid w:val="00736D08"/>
    <w:rsid w:val="007376A6"/>
    <w:rsid w:val="0074073F"/>
    <w:rsid w:val="007408FC"/>
    <w:rsid w:val="00742303"/>
    <w:rsid w:val="00742552"/>
    <w:rsid w:val="007441EC"/>
    <w:rsid w:val="007445D4"/>
    <w:rsid w:val="0074460D"/>
    <w:rsid w:val="00745C40"/>
    <w:rsid w:val="0074723B"/>
    <w:rsid w:val="0075094B"/>
    <w:rsid w:val="00750B77"/>
    <w:rsid w:val="00750E0C"/>
    <w:rsid w:val="0075196C"/>
    <w:rsid w:val="007523B6"/>
    <w:rsid w:val="00752671"/>
    <w:rsid w:val="007526B4"/>
    <w:rsid w:val="0075368F"/>
    <w:rsid w:val="00753766"/>
    <w:rsid w:val="00753FCE"/>
    <w:rsid w:val="00754182"/>
    <w:rsid w:val="007545A7"/>
    <w:rsid w:val="0075466B"/>
    <w:rsid w:val="00754879"/>
    <w:rsid w:val="00754D1C"/>
    <w:rsid w:val="00755158"/>
    <w:rsid w:val="00755A4C"/>
    <w:rsid w:val="0075629A"/>
    <w:rsid w:val="007562B9"/>
    <w:rsid w:val="00756B97"/>
    <w:rsid w:val="0075702F"/>
    <w:rsid w:val="00757505"/>
    <w:rsid w:val="00757585"/>
    <w:rsid w:val="00760479"/>
    <w:rsid w:val="00760E0D"/>
    <w:rsid w:val="00760EC1"/>
    <w:rsid w:val="00760F3E"/>
    <w:rsid w:val="0076104C"/>
    <w:rsid w:val="007610CA"/>
    <w:rsid w:val="00761124"/>
    <w:rsid w:val="00761CB8"/>
    <w:rsid w:val="00761EAD"/>
    <w:rsid w:val="0076330B"/>
    <w:rsid w:val="007641A8"/>
    <w:rsid w:val="00764307"/>
    <w:rsid w:val="0076474C"/>
    <w:rsid w:val="0076477A"/>
    <w:rsid w:val="00764A34"/>
    <w:rsid w:val="0076530F"/>
    <w:rsid w:val="00765399"/>
    <w:rsid w:val="00765656"/>
    <w:rsid w:val="00765977"/>
    <w:rsid w:val="0076767E"/>
    <w:rsid w:val="0077020B"/>
    <w:rsid w:val="00770349"/>
    <w:rsid w:val="007708F4"/>
    <w:rsid w:val="00770C4C"/>
    <w:rsid w:val="00770E2E"/>
    <w:rsid w:val="00771013"/>
    <w:rsid w:val="00771B67"/>
    <w:rsid w:val="00772665"/>
    <w:rsid w:val="007729F4"/>
    <w:rsid w:val="00772D4F"/>
    <w:rsid w:val="0077311A"/>
    <w:rsid w:val="007742D2"/>
    <w:rsid w:val="00774767"/>
    <w:rsid w:val="00774E60"/>
    <w:rsid w:val="00775593"/>
    <w:rsid w:val="00775BE1"/>
    <w:rsid w:val="00775DF4"/>
    <w:rsid w:val="00775E1E"/>
    <w:rsid w:val="007762A4"/>
    <w:rsid w:val="007770B1"/>
    <w:rsid w:val="00777C2A"/>
    <w:rsid w:val="00777C61"/>
    <w:rsid w:val="0078197E"/>
    <w:rsid w:val="00781D7C"/>
    <w:rsid w:val="007829D2"/>
    <w:rsid w:val="00782ABF"/>
    <w:rsid w:val="00782C95"/>
    <w:rsid w:val="007832D8"/>
    <w:rsid w:val="0078338E"/>
    <w:rsid w:val="00784680"/>
    <w:rsid w:val="00784B61"/>
    <w:rsid w:val="00784E24"/>
    <w:rsid w:val="00785019"/>
    <w:rsid w:val="007850FA"/>
    <w:rsid w:val="007854C7"/>
    <w:rsid w:val="00785C25"/>
    <w:rsid w:val="00786EAD"/>
    <w:rsid w:val="00787963"/>
    <w:rsid w:val="00787CC0"/>
    <w:rsid w:val="00787D29"/>
    <w:rsid w:val="00787DA0"/>
    <w:rsid w:val="00787FD7"/>
    <w:rsid w:val="00790175"/>
    <w:rsid w:val="0079035B"/>
    <w:rsid w:val="0079036B"/>
    <w:rsid w:val="00790455"/>
    <w:rsid w:val="00790644"/>
    <w:rsid w:val="00790CE7"/>
    <w:rsid w:val="00790F0B"/>
    <w:rsid w:val="00791FC1"/>
    <w:rsid w:val="0079200B"/>
    <w:rsid w:val="007922A7"/>
    <w:rsid w:val="00793346"/>
    <w:rsid w:val="00793C66"/>
    <w:rsid w:val="007946C9"/>
    <w:rsid w:val="00794BAF"/>
    <w:rsid w:val="007951B4"/>
    <w:rsid w:val="00795948"/>
    <w:rsid w:val="00796166"/>
    <w:rsid w:val="007A00E0"/>
    <w:rsid w:val="007A0104"/>
    <w:rsid w:val="007A2B14"/>
    <w:rsid w:val="007A3113"/>
    <w:rsid w:val="007A319E"/>
    <w:rsid w:val="007A353A"/>
    <w:rsid w:val="007A38A2"/>
    <w:rsid w:val="007A42B1"/>
    <w:rsid w:val="007A44C1"/>
    <w:rsid w:val="007A4B29"/>
    <w:rsid w:val="007A538C"/>
    <w:rsid w:val="007A5944"/>
    <w:rsid w:val="007A5F08"/>
    <w:rsid w:val="007A6694"/>
    <w:rsid w:val="007A6906"/>
    <w:rsid w:val="007A7792"/>
    <w:rsid w:val="007B0149"/>
    <w:rsid w:val="007B08B3"/>
    <w:rsid w:val="007B1542"/>
    <w:rsid w:val="007B1D78"/>
    <w:rsid w:val="007B2C4D"/>
    <w:rsid w:val="007B4656"/>
    <w:rsid w:val="007B479B"/>
    <w:rsid w:val="007B4976"/>
    <w:rsid w:val="007B518F"/>
    <w:rsid w:val="007B6077"/>
    <w:rsid w:val="007B7AD3"/>
    <w:rsid w:val="007C01D9"/>
    <w:rsid w:val="007C0CF4"/>
    <w:rsid w:val="007C1598"/>
    <w:rsid w:val="007C15BF"/>
    <w:rsid w:val="007C199B"/>
    <w:rsid w:val="007C1AAF"/>
    <w:rsid w:val="007C2192"/>
    <w:rsid w:val="007C2AE5"/>
    <w:rsid w:val="007C2E3B"/>
    <w:rsid w:val="007C3085"/>
    <w:rsid w:val="007C31A2"/>
    <w:rsid w:val="007C5068"/>
    <w:rsid w:val="007C50BE"/>
    <w:rsid w:val="007C688F"/>
    <w:rsid w:val="007C6CCD"/>
    <w:rsid w:val="007C7331"/>
    <w:rsid w:val="007D028D"/>
    <w:rsid w:val="007D0786"/>
    <w:rsid w:val="007D0F2B"/>
    <w:rsid w:val="007D14D3"/>
    <w:rsid w:val="007D1984"/>
    <w:rsid w:val="007D25D2"/>
    <w:rsid w:val="007D2C72"/>
    <w:rsid w:val="007D384D"/>
    <w:rsid w:val="007D4186"/>
    <w:rsid w:val="007D4187"/>
    <w:rsid w:val="007D439C"/>
    <w:rsid w:val="007D53B5"/>
    <w:rsid w:val="007D6E93"/>
    <w:rsid w:val="007E0209"/>
    <w:rsid w:val="007E0BCD"/>
    <w:rsid w:val="007E1177"/>
    <w:rsid w:val="007E1E1F"/>
    <w:rsid w:val="007E1F18"/>
    <w:rsid w:val="007E2600"/>
    <w:rsid w:val="007E2A43"/>
    <w:rsid w:val="007E4A3D"/>
    <w:rsid w:val="007E4C88"/>
    <w:rsid w:val="007E52F4"/>
    <w:rsid w:val="007E5D22"/>
    <w:rsid w:val="007E6136"/>
    <w:rsid w:val="007E6CE5"/>
    <w:rsid w:val="007E7052"/>
    <w:rsid w:val="007E7121"/>
    <w:rsid w:val="007E7B0D"/>
    <w:rsid w:val="007E7FA1"/>
    <w:rsid w:val="007F028C"/>
    <w:rsid w:val="007F0306"/>
    <w:rsid w:val="007F049F"/>
    <w:rsid w:val="007F0701"/>
    <w:rsid w:val="007F0AED"/>
    <w:rsid w:val="007F0DE4"/>
    <w:rsid w:val="007F1195"/>
    <w:rsid w:val="007F1E97"/>
    <w:rsid w:val="007F28D9"/>
    <w:rsid w:val="007F2987"/>
    <w:rsid w:val="007F3D2D"/>
    <w:rsid w:val="007F4061"/>
    <w:rsid w:val="007F449B"/>
    <w:rsid w:val="007F5B1C"/>
    <w:rsid w:val="007F67D2"/>
    <w:rsid w:val="007F6C5C"/>
    <w:rsid w:val="007F6E57"/>
    <w:rsid w:val="007F7567"/>
    <w:rsid w:val="007F77A1"/>
    <w:rsid w:val="007F79A1"/>
    <w:rsid w:val="007F7C9B"/>
    <w:rsid w:val="007F7EBE"/>
    <w:rsid w:val="00800EAB"/>
    <w:rsid w:val="00800EEA"/>
    <w:rsid w:val="008012C3"/>
    <w:rsid w:val="008018A4"/>
    <w:rsid w:val="0080195F"/>
    <w:rsid w:val="00802625"/>
    <w:rsid w:val="00802FF9"/>
    <w:rsid w:val="00803065"/>
    <w:rsid w:val="00804EC6"/>
    <w:rsid w:val="00804EDA"/>
    <w:rsid w:val="00805066"/>
    <w:rsid w:val="00805432"/>
    <w:rsid w:val="0080567D"/>
    <w:rsid w:val="00806A36"/>
    <w:rsid w:val="00806D18"/>
    <w:rsid w:val="0081107B"/>
    <w:rsid w:val="00811BB9"/>
    <w:rsid w:val="008120CF"/>
    <w:rsid w:val="008121A6"/>
    <w:rsid w:val="00812884"/>
    <w:rsid w:val="008137AB"/>
    <w:rsid w:val="00813D12"/>
    <w:rsid w:val="00815130"/>
    <w:rsid w:val="008161E9"/>
    <w:rsid w:val="0081687E"/>
    <w:rsid w:val="0081718D"/>
    <w:rsid w:val="008174BE"/>
    <w:rsid w:val="008176AF"/>
    <w:rsid w:val="0081779B"/>
    <w:rsid w:val="008178FB"/>
    <w:rsid w:val="0082036A"/>
    <w:rsid w:val="008203F2"/>
    <w:rsid w:val="008217BD"/>
    <w:rsid w:val="00821C6A"/>
    <w:rsid w:val="0082231D"/>
    <w:rsid w:val="008225C5"/>
    <w:rsid w:val="0082271C"/>
    <w:rsid w:val="00823925"/>
    <w:rsid w:val="00823AB2"/>
    <w:rsid w:val="00824F92"/>
    <w:rsid w:val="00825053"/>
    <w:rsid w:val="00825490"/>
    <w:rsid w:val="0082551D"/>
    <w:rsid w:val="0082567C"/>
    <w:rsid w:val="00825F3B"/>
    <w:rsid w:val="008265EA"/>
    <w:rsid w:val="00826A22"/>
    <w:rsid w:val="00827485"/>
    <w:rsid w:val="008313D1"/>
    <w:rsid w:val="00831EE7"/>
    <w:rsid w:val="00831FD1"/>
    <w:rsid w:val="008329F3"/>
    <w:rsid w:val="00833242"/>
    <w:rsid w:val="0083368E"/>
    <w:rsid w:val="00833841"/>
    <w:rsid w:val="008340CD"/>
    <w:rsid w:val="00834582"/>
    <w:rsid w:val="008350C5"/>
    <w:rsid w:val="00835DC6"/>
    <w:rsid w:val="00836E9F"/>
    <w:rsid w:val="0083798E"/>
    <w:rsid w:val="0084027D"/>
    <w:rsid w:val="00840A29"/>
    <w:rsid w:val="00840DF2"/>
    <w:rsid w:val="00841C0B"/>
    <w:rsid w:val="00842DAD"/>
    <w:rsid w:val="00842E13"/>
    <w:rsid w:val="008432EF"/>
    <w:rsid w:val="008433E7"/>
    <w:rsid w:val="008440FD"/>
    <w:rsid w:val="00845557"/>
    <w:rsid w:val="0084594B"/>
    <w:rsid w:val="00847A41"/>
    <w:rsid w:val="0085168D"/>
    <w:rsid w:val="00851910"/>
    <w:rsid w:val="00851A23"/>
    <w:rsid w:val="0085220B"/>
    <w:rsid w:val="008522F9"/>
    <w:rsid w:val="0085247F"/>
    <w:rsid w:val="00852589"/>
    <w:rsid w:val="00852623"/>
    <w:rsid w:val="00852930"/>
    <w:rsid w:val="008529C0"/>
    <w:rsid w:val="008530E0"/>
    <w:rsid w:val="00853539"/>
    <w:rsid w:val="00853791"/>
    <w:rsid w:val="0085552F"/>
    <w:rsid w:val="00855565"/>
    <w:rsid w:val="008559A7"/>
    <w:rsid w:val="008563C7"/>
    <w:rsid w:val="008564E3"/>
    <w:rsid w:val="0085656B"/>
    <w:rsid w:val="00856906"/>
    <w:rsid w:val="00857018"/>
    <w:rsid w:val="00857032"/>
    <w:rsid w:val="00857250"/>
    <w:rsid w:val="00857305"/>
    <w:rsid w:val="00857474"/>
    <w:rsid w:val="00857B33"/>
    <w:rsid w:val="00857C55"/>
    <w:rsid w:val="008609C0"/>
    <w:rsid w:val="00861197"/>
    <w:rsid w:val="008618CC"/>
    <w:rsid w:val="00861A47"/>
    <w:rsid w:val="00861E00"/>
    <w:rsid w:val="00861F64"/>
    <w:rsid w:val="008623FD"/>
    <w:rsid w:val="00862EEA"/>
    <w:rsid w:val="0086366F"/>
    <w:rsid w:val="00863929"/>
    <w:rsid w:val="00864761"/>
    <w:rsid w:val="00864DD6"/>
    <w:rsid w:val="008652D7"/>
    <w:rsid w:val="008656E8"/>
    <w:rsid w:val="0086744A"/>
    <w:rsid w:val="0086765E"/>
    <w:rsid w:val="0086796C"/>
    <w:rsid w:val="008709E3"/>
    <w:rsid w:val="0087233D"/>
    <w:rsid w:val="00873542"/>
    <w:rsid w:val="00873AAE"/>
    <w:rsid w:val="00874B07"/>
    <w:rsid w:val="00875303"/>
    <w:rsid w:val="00875737"/>
    <w:rsid w:val="00875BEF"/>
    <w:rsid w:val="00875E02"/>
    <w:rsid w:val="00876DCB"/>
    <w:rsid w:val="00876EAA"/>
    <w:rsid w:val="0087757C"/>
    <w:rsid w:val="00877E5F"/>
    <w:rsid w:val="00877F92"/>
    <w:rsid w:val="008801D3"/>
    <w:rsid w:val="00880711"/>
    <w:rsid w:val="00880AE0"/>
    <w:rsid w:val="00880DD4"/>
    <w:rsid w:val="008813E0"/>
    <w:rsid w:val="00881E76"/>
    <w:rsid w:val="00882C97"/>
    <w:rsid w:val="00882E36"/>
    <w:rsid w:val="0088370C"/>
    <w:rsid w:val="0088374C"/>
    <w:rsid w:val="0088493B"/>
    <w:rsid w:val="008849FE"/>
    <w:rsid w:val="00884EBF"/>
    <w:rsid w:val="00885C59"/>
    <w:rsid w:val="00887374"/>
    <w:rsid w:val="00887522"/>
    <w:rsid w:val="00887C71"/>
    <w:rsid w:val="008907D9"/>
    <w:rsid w:val="00890B7B"/>
    <w:rsid w:val="00890BC7"/>
    <w:rsid w:val="00893016"/>
    <w:rsid w:val="00893CEE"/>
    <w:rsid w:val="00893E6E"/>
    <w:rsid w:val="0089439F"/>
    <w:rsid w:val="00894570"/>
    <w:rsid w:val="00894901"/>
    <w:rsid w:val="008954B9"/>
    <w:rsid w:val="00895588"/>
    <w:rsid w:val="00895A10"/>
    <w:rsid w:val="0089649B"/>
    <w:rsid w:val="00896D6C"/>
    <w:rsid w:val="00897864"/>
    <w:rsid w:val="00897C6D"/>
    <w:rsid w:val="00897F0F"/>
    <w:rsid w:val="008A0730"/>
    <w:rsid w:val="008A0A64"/>
    <w:rsid w:val="008A16F3"/>
    <w:rsid w:val="008A18E6"/>
    <w:rsid w:val="008A28A1"/>
    <w:rsid w:val="008A30A4"/>
    <w:rsid w:val="008A3B70"/>
    <w:rsid w:val="008A3DA8"/>
    <w:rsid w:val="008A4216"/>
    <w:rsid w:val="008A45FD"/>
    <w:rsid w:val="008A4BA2"/>
    <w:rsid w:val="008A5372"/>
    <w:rsid w:val="008A56DC"/>
    <w:rsid w:val="008A5750"/>
    <w:rsid w:val="008A58D4"/>
    <w:rsid w:val="008A5FB3"/>
    <w:rsid w:val="008A6017"/>
    <w:rsid w:val="008A612B"/>
    <w:rsid w:val="008A6B59"/>
    <w:rsid w:val="008A7171"/>
    <w:rsid w:val="008A73D1"/>
    <w:rsid w:val="008A7475"/>
    <w:rsid w:val="008B0044"/>
    <w:rsid w:val="008B0934"/>
    <w:rsid w:val="008B1141"/>
    <w:rsid w:val="008B1B5E"/>
    <w:rsid w:val="008B2734"/>
    <w:rsid w:val="008B2BA0"/>
    <w:rsid w:val="008B2C53"/>
    <w:rsid w:val="008B3027"/>
    <w:rsid w:val="008B4A00"/>
    <w:rsid w:val="008B4D0A"/>
    <w:rsid w:val="008B4D41"/>
    <w:rsid w:val="008B4EA4"/>
    <w:rsid w:val="008B510A"/>
    <w:rsid w:val="008B53FF"/>
    <w:rsid w:val="008B54C5"/>
    <w:rsid w:val="008B5C50"/>
    <w:rsid w:val="008B6611"/>
    <w:rsid w:val="008B7F5F"/>
    <w:rsid w:val="008C0675"/>
    <w:rsid w:val="008C06AB"/>
    <w:rsid w:val="008C1233"/>
    <w:rsid w:val="008C1F03"/>
    <w:rsid w:val="008C23C0"/>
    <w:rsid w:val="008C2F52"/>
    <w:rsid w:val="008C2F87"/>
    <w:rsid w:val="008C30AF"/>
    <w:rsid w:val="008C3988"/>
    <w:rsid w:val="008C3A19"/>
    <w:rsid w:val="008C4FF0"/>
    <w:rsid w:val="008C52A3"/>
    <w:rsid w:val="008C5408"/>
    <w:rsid w:val="008C6254"/>
    <w:rsid w:val="008C69DD"/>
    <w:rsid w:val="008C7068"/>
    <w:rsid w:val="008D17F3"/>
    <w:rsid w:val="008D2619"/>
    <w:rsid w:val="008D2A37"/>
    <w:rsid w:val="008D36B9"/>
    <w:rsid w:val="008D3E64"/>
    <w:rsid w:val="008D4355"/>
    <w:rsid w:val="008D449B"/>
    <w:rsid w:val="008D5CDC"/>
    <w:rsid w:val="008D6B49"/>
    <w:rsid w:val="008D6E82"/>
    <w:rsid w:val="008D769B"/>
    <w:rsid w:val="008E0372"/>
    <w:rsid w:val="008E0AED"/>
    <w:rsid w:val="008E16EC"/>
    <w:rsid w:val="008E1EE2"/>
    <w:rsid w:val="008E1F86"/>
    <w:rsid w:val="008E216F"/>
    <w:rsid w:val="008E2C50"/>
    <w:rsid w:val="008E2D93"/>
    <w:rsid w:val="008E3242"/>
    <w:rsid w:val="008E349B"/>
    <w:rsid w:val="008E3DF2"/>
    <w:rsid w:val="008E5266"/>
    <w:rsid w:val="008E55E5"/>
    <w:rsid w:val="008E5D22"/>
    <w:rsid w:val="008E64DC"/>
    <w:rsid w:val="008E70D8"/>
    <w:rsid w:val="008F0BAA"/>
    <w:rsid w:val="008F0BFD"/>
    <w:rsid w:val="008F0C5A"/>
    <w:rsid w:val="008F0FD3"/>
    <w:rsid w:val="008F1CB9"/>
    <w:rsid w:val="008F2406"/>
    <w:rsid w:val="008F4934"/>
    <w:rsid w:val="008F5AEB"/>
    <w:rsid w:val="008F5BF3"/>
    <w:rsid w:val="008F6231"/>
    <w:rsid w:val="008F6DDD"/>
    <w:rsid w:val="008F7157"/>
    <w:rsid w:val="008F73AF"/>
    <w:rsid w:val="0090043F"/>
    <w:rsid w:val="009004FB"/>
    <w:rsid w:val="00900797"/>
    <w:rsid w:val="00900B54"/>
    <w:rsid w:val="00900C4D"/>
    <w:rsid w:val="00900E3A"/>
    <w:rsid w:val="00900F7C"/>
    <w:rsid w:val="009018B3"/>
    <w:rsid w:val="00901B03"/>
    <w:rsid w:val="00901FDD"/>
    <w:rsid w:val="009021D4"/>
    <w:rsid w:val="00902940"/>
    <w:rsid w:val="0090304F"/>
    <w:rsid w:val="0090308D"/>
    <w:rsid w:val="0090379B"/>
    <w:rsid w:val="009043E0"/>
    <w:rsid w:val="009047E3"/>
    <w:rsid w:val="009048CF"/>
    <w:rsid w:val="00904D30"/>
    <w:rsid w:val="00904D3F"/>
    <w:rsid w:val="0090570F"/>
    <w:rsid w:val="00905E60"/>
    <w:rsid w:val="0090656C"/>
    <w:rsid w:val="00907182"/>
    <w:rsid w:val="00907E9A"/>
    <w:rsid w:val="009106E2"/>
    <w:rsid w:val="009109CA"/>
    <w:rsid w:val="009112A0"/>
    <w:rsid w:val="00912247"/>
    <w:rsid w:val="009123A8"/>
    <w:rsid w:val="009125F6"/>
    <w:rsid w:val="00912A83"/>
    <w:rsid w:val="00912CED"/>
    <w:rsid w:val="00912E39"/>
    <w:rsid w:val="00913687"/>
    <w:rsid w:val="00913970"/>
    <w:rsid w:val="009142EF"/>
    <w:rsid w:val="0091478F"/>
    <w:rsid w:val="009147EC"/>
    <w:rsid w:val="009153EB"/>
    <w:rsid w:val="009166F5"/>
    <w:rsid w:val="009167F6"/>
    <w:rsid w:val="00916C6A"/>
    <w:rsid w:val="0091708A"/>
    <w:rsid w:val="0091713B"/>
    <w:rsid w:val="00917945"/>
    <w:rsid w:val="009203DA"/>
    <w:rsid w:val="00921A3C"/>
    <w:rsid w:val="009225B2"/>
    <w:rsid w:val="0092261A"/>
    <w:rsid w:val="00922A3E"/>
    <w:rsid w:val="0092399F"/>
    <w:rsid w:val="00923B8A"/>
    <w:rsid w:val="00923D2B"/>
    <w:rsid w:val="00924467"/>
    <w:rsid w:val="009246AF"/>
    <w:rsid w:val="00924B3A"/>
    <w:rsid w:val="00924EBA"/>
    <w:rsid w:val="00925F17"/>
    <w:rsid w:val="009261B1"/>
    <w:rsid w:val="00926E1B"/>
    <w:rsid w:val="00926FD2"/>
    <w:rsid w:val="0092725B"/>
    <w:rsid w:val="009279FC"/>
    <w:rsid w:val="00927B7B"/>
    <w:rsid w:val="00927D91"/>
    <w:rsid w:val="0093018E"/>
    <w:rsid w:val="009314E8"/>
    <w:rsid w:val="00931BF4"/>
    <w:rsid w:val="00932FF4"/>
    <w:rsid w:val="00933A09"/>
    <w:rsid w:val="00933CFB"/>
    <w:rsid w:val="00935600"/>
    <w:rsid w:val="00936E7D"/>
    <w:rsid w:val="0093763C"/>
    <w:rsid w:val="0093788C"/>
    <w:rsid w:val="00937A1C"/>
    <w:rsid w:val="0094132E"/>
    <w:rsid w:val="009416AB"/>
    <w:rsid w:val="00941F9B"/>
    <w:rsid w:val="0094359C"/>
    <w:rsid w:val="00943971"/>
    <w:rsid w:val="009439E6"/>
    <w:rsid w:val="009461F0"/>
    <w:rsid w:val="009472AC"/>
    <w:rsid w:val="009504AC"/>
    <w:rsid w:val="00950863"/>
    <w:rsid w:val="00950BCA"/>
    <w:rsid w:val="00950C67"/>
    <w:rsid w:val="00951375"/>
    <w:rsid w:val="00951A67"/>
    <w:rsid w:val="00952392"/>
    <w:rsid w:val="0095378F"/>
    <w:rsid w:val="0095452A"/>
    <w:rsid w:val="0095626E"/>
    <w:rsid w:val="00956429"/>
    <w:rsid w:val="00957C18"/>
    <w:rsid w:val="00960469"/>
    <w:rsid w:val="009611D1"/>
    <w:rsid w:val="0096135B"/>
    <w:rsid w:val="0096137D"/>
    <w:rsid w:val="009617DC"/>
    <w:rsid w:val="00961AB5"/>
    <w:rsid w:val="00961DC0"/>
    <w:rsid w:val="00961DF7"/>
    <w:rsid w:val="00961F09"/>
    <w:rsid w:val="0096229F"/>
    <w:rsid w:val="00962A9B"/>
    <w:rsid w:val="00963B92"/>
    <w:rsid w:val="00964E58"/>
    <w:rsid w:val="009653CC"/>
    <w:rsid w:val="0096680E"/>
    <w:rsid w:val="00966E2F"/>
    <w:rsid w:val="0096744F"/>
    <w:rsid w:val="009675B6"/>
    <w:rsid w:val="00970051"/>
    <w:rsid w:val="00970A1A"/>
    <w:rsid w:val="009722C7"/>
    <w:rsid w:val="0097288C"/>
    <w:rsid w:val="00972CA1"/>
    <w:rsid w:val="00972FE2"/>
    <w:rsid w:val="00973128"/>
    <w:rsid w:val="00973EA7"/>
    <w:rsid w:val="00974661"/>
    <w:rsid w:val="009747BC"/>
    <w:rsid w:val="00974C26"/>
    <w:rsid w:val="00974D5B"/>
    <w:rsid w:val="00975159"/>
    <w:rsid w:val="0097578A"/>
    <w:rsid w:val="00976168"/>
    <w:rsid w:val="00976988"/>
    <w:rsid w:val="00976EEB"/>
    <w:rsid w:val="00977C1B"/>
    <w:rsid w:val="00980DAC"/>
    <w:rsid w:val="009834D1"/>
    <w:rsid w:val="00983803"/>
    <w:rsid w:val="00986A34"/>
    <w:rsid w:val="00986B6B"/>
    <w:rsid w:val="00986CDA"/>
    <w:rsid w:val="00986D25"/>
    <w:rsid w:val="00987DDC"/>
    <w:rsid w:val="00990055"/>
    <w:rsid w:val="00990129"/>
    <w:rsid w:val="00991EF1"/>
    <w:rsid w:val="00992514"/>
    <w:rsid w:val="00992D81"/>
    <w:rsid w:val="00993532"/>
    <w:rsid w:val="0099393F"/>
    <w:rsid w:val="00993ACE"/>
    <w:rsid w:val="009941BA"/>
    <w:rsid w:val="00994493"/>
    <w:rsid w:val="009944E1"/>
    <w:rsid w:val="00995099"/>
    <w:rsid w:val="00995718"/>
    <w:rsid w:val="009964EB"/>
    <w:rsid w:val="00997F27"/>
    <w:rsid w:val="00997F42"/>
    <w:rsid w:val="009A0499"/>
    <w:rsid w:val="009A1142"/>
    <w:rsid w:val="009A1918"/>
    <w:rsid w:val="009A1D00"/>
    <w:rsid w:val="009A2314"/>
    <w:rsid w:val="009A2970"/>
    <w:rsid w:val="009A3395"/>
    <w:rsid w:val="009A366B"/>
    <w:rsid w:val="009A368E"/>
    <w:rsid w:val="009A36C4"/>
    <w:rsid w:val="009A3F56"/>
    <w:rsid w:val="009A4279"/>
    <w:rsid w:val="009A476F"/>
    <w:rsid w:val="009A4A07"/>
    <w:rsid w:val="009A56CA"/>
    <w:rsid w:val="009A5984"/>
    <w:rsid w:val="009A598E"/>
    <w:rsid w:val="009A6243"/>
    <w:rsid w:val="009A69BB"/>
    <w:rsid w:val="009A7113"/>
    <w:rsid w:val="009A7BFB"/>
    <w:rsid w:val="009A7D19"/>
    <w:rsid w:val="009A7FD5"/>
    <w:rsid w:val="009B015F"/>
    <w:rsid w:val="009B1A99"/>
    <w:rsid w:val="009B1FDC"/>
    <w:rsid w:val="009B2408"/>
    <w:rsid w:val="009B2543"/>
    <w:rsid w:val="009B2879"/>
    <w:rsid w:val="009B2938"/>
    <w:rsid w:val="009B3499"/>
    <w:rsid w:val="009B3A08"/>
    <w:rsid w:val="009B3FF8"/>
    <w:rsid w:val="009B4218"/>
    <w:rsid w:val="009B5DC2"/>
    <w:rsid w:val="009B6774"/>
    <w:rsid w:val="009B74DF"/>
    <w:rsid w:val="009B78D1"/>
    <w:rsid w:val="009C0424"/>
    <w:rsid w:val="009C0FF0"/>
    <w:rsid w:val="009C1754"/>
    <w:rsid w:val="009C1ED0"/>
    <w:rsid w:val="009C25CB"/>
    <w:rsid w:val="009C2749"/>
    <w:rsid w:val="009C2C0E"/>
    <w:rsid w:val="009C2E5E"/>
    <w:rsid w:val="009C3563"/>
    <w:rsid w:val="009C4623"/>
    <w:rsid w:val="009C4A78"/>
    <w:rsid w:val="009C4F9D"/>
    <w:rsid w:val="009C55A5"/>
    <w:rsid w:val="009C55FF"/>
    <w:rsid w:val="009C58EB"/>
    <w:rsid w:val="009C595F"/>
    <w:rsid w:val="009C5F7A"/>
    <w:rsid w:val="009C6BD8"/>
    <w:rsid w:val="009C6D1B"/>
    <w:rsid w:val="009C6F6B"/>
    <w:rsid w:val="009C71D3"/>
    <w:rsid w:val="009C7E0C"/>
    <w:rsid w:val="009C7ED4"/>
    <w:rsid w:val="009D0289"/>
    <w:rsid w:val="009D0B01"/>
    <w:rsid w:val="009D0F6B"/>
    <w:rsid w:val="009D13FE"/>
    <w:rsid w:val="009D1B95"/>
    <w:rsid w:val="009D212F"/>
    <w:rsid w:val="009D2DB0"/>
    <w:rsid w:val="009D30AB"/>
    <w:rsid w:val="009D36EC"/>
    <w:rsid w:val="009D3EA1"/>
    <w:rsid w:val="009D50F1"/>
    <w:rsid w:val="009D551E"/>
    <w:rsid w:val="009D6606"/>
    <w:rsid w:val="009D6BF4"/>
    <w:rsid w:val="009D6FEE"/>
    <w:rsid w:val="009D7ECC"/>
    <w:rsid w:val="009D7FAC"/>
    <w:rsid w:val="009E13C1"/>
    <w:rsid w:val="009E1408"/>
    <w:rsid w:val="009E2148"/>
    <w:rsid w:val="009E26F0"/>
    <w:rsid w:val="009E3FE5"/>
    <w:rsid w:val="009E42A3"/>
    <w:rsid w:val="009E4523"/>
    <w:rsid w:val="009E4820"/>
    <w:rsid w:val="009E60FC"/>
    <w:rsid w:val="009E6971"/>
    <w:rsid w:val="009E6B78"/>
    <w:rsid w:val="009E6C11"/>
    <w:rsid w:val="009E6D7C"/>
    <w:rsid w:val="009E773A"/>
    <w:rsid w:val="009E7A25"/>
    <w:rsid w:val="009E7FCB"/>
    <w:rsid w:val="009F0172"/>
    <w:rsid w:val="009F0B54"/>
    <w:rsid w:val="009F13E6"/>
    <w:rsid w:val="009F1740"/>
    <w:rsid w:val="009F18EA"/>
    <w:rsid w:val="009F1BD9"/>
    <w:rsid w:val="009F1D1E"/>
    <w:rsid w:val="009F2909"/>
    <w:rsid w:val="009F2F65"/>
    <w:rsid w:val="009F3500"/>
    <w:rsid w:val="009F3FC3"/>
    <w:rsid w:val="009F4C6C"/>
    <w:rsid w:val="009F4D41"/>
    <w:rsid w:val="009F522C"/>
    <w:rsid w:val="009F6204"/>
    <w:rsid w:val="009F6901"/>
    <w:rsid w:val="009F6A50"/>
    <w:rsid w:val="009F6DDB"/>
    <w:rsid w:val="009F7301"/>
    <w:rsid w:val="009F7575"/>
    <w:rsid w:val="00A001B5"/>
    <w:rsid w:val="00A00602"/>
    <w:rsid w:val="00A009C6"/>
    <w:rsid w:val="00A016BC"/>
    <w:rsid w:val="00A01C04"/>
    <w:rsid w:val="00A0348E"/>
    <w:rsid w:val="00A03A4B"/>
    <w:rsid w:val="00A044DB"/>
    <w:rsid w:val="00A046AB"/>
    <w:rsid w:val="00A0476E"/>
    <w:rsid w:val="00A05496"/>
    <w:rsid w:val="00A054F3"/>
    <w:rsid w:val="00A05696"/>
    <w:rsid w:val="00A05AE4"/>
    <w:rsid w:val="00A05C46"/>
    <w:rsid w:val="00A05CB8"/>
    <w:rsid w:val="00A06193"/>
    <w:rsid w:val="00A06A86"/>
    <w:rsid w:val="00A07AA9"/>
    <w:rsid w:val="00A1035F"/>
    <w:rsid w:val="00A1051F"/>
    <w:rsid w:val="00A10539"/>
    <w:rsid w:val="00A1054A"/>
    <w:rsid w:val="00A108CD"/>
    <w:rsid w:val="00A108F1"/>
    <w:rsid w:val="00A114F2"/>
    <w:rsid w:val="00A1228E"/>
    <w:rsid w:val="00A123C0"/>
    <w:rsid w:val="00A12D2D"/>
    <w:rsid w:val="00A12F83"/>
    <w:rsid w:val="00A13F2D"/>
    <w:rsid w:val="00A14434"/>
    <w:rsid w:val="00A14699"/>
    <w:rsid w:val="00A150E4"/>
    <w:rsid w:val="00A153A2"/>
    <w:rsid w:val="00A154C5"/>
    <w:rsid w:val="00A170CB"/>
    <w:rsid w:val="00A176E6"/>
    <w:rsid w:val="00A1779E"/>
    <w:rsid w:val="00A2092D"/>
    <w:rsid w:val="00A209D4"/>
    <w:rsid w:val="00A20DF3"/>
    <w:rsid w:val="00A20EB2"/>
    <w:rsid w:val="00A20F17"/>
    <w:rsid w:val="00A21374"/>
    <w:rsid w:val="00A216B5"/>
    <w:rsid w:val="00A231FD"/>
    <w:rsid w:val="00A23296"/>
    <w:rsid w:val="00A234F8"/>
    <w:rsid w:val="00A235FB"/>
    <w:rsid w:val="00A248AA"/>
    <w:rsid w:val="00A24E70"/>
    <w:rsid w:val="00A24EA1"/>
    <w:rsid w:val="00A2541C"/>
    <w:rsid w:val="00A2589C"/>
    <w:rsid w:val="00A258DA"/>
    <w:rsid w:val="00A25946"/>
    <w:rsid w:val="00A25978"/>
    <w:rsid w:val="00A2702B"/>
    <w:rsid w:val="00A27405"/>
    <w:rsid w:val="00A27E9D"/>
    <w:rsid w:val="00A3075A"/>
    <w:rsid w:val="00A30863"/>
    <w:rsid w:val="00A311AE"/>
    <w:rsid w:val="00A312D8"/>
    <w:rsid w:val="00A316D9"/>
    <w:rsid w:val="00A323CF"/>
    <w:rsid w:val="00A325A8"/>
    <w:rsid w:val="00A33447"/>
    <w:rsid w:val="00A33513"/>
    <w:rsid w:val="00A36823"/>
    <w:rsid w:val="00A36870"/>
    <w:rsid w:val="00A36D6B"/>
    <w:rsid w:val="00A37141"/>
    <w:rsid w:val="00A3759C"/>
    <w:rsid w:val="00A37767"/>
    <w:rsid w:val="00A40004"/>
    <w:rsid w:val="00A4040A"/>
    <w:rsid w:val="00A40727"/>
    <w:rsid w:val="00A41709"/>
    <w:rsid w:val="00A41EBF"/>
    <w:rsid w:val="00A41F57"/>
    <w:rsid w:val="00A434A5"/>
    <w:rsid w:val="00A435CC"/>
    <w:rsid w:val="00A4378B"/>
    <w:rsid w:val="00A439CC"/>
    <w:rsid w:val="00A45435"/>
    <w:rsid w:val="00A45AFB"/>
    <w:rsid w:val="00A45BCD"/>
    <w:rsid w:val="00A45CDA"/>
    <w:rsid w:val="00A46CF6"/>
    <w:rsid w:val="00A46DCF"/>
    <w:rsid w:val="00A4759E"/>
    <w:rsid w:val="00A478F4"/>
    <w:rsid w:val="00A47A93"/>
    <w:rsid w:val="00A501F0"/>
    <w:rsid w:val="00A50297"/>
    <w:rsid w:val="00A50DD5"/>
    <w:rsid w:val="00A51C12"/>
    <w:rsid w:val="00A52A46"/>
    <w:rsid w:val="00A53C8D"/>
    <w:rsid w:val="00A5468C"/>
    <w:rsid w:val="00A54A0E"/>
    <w:rsid w:val="00A55886"/>
    <w:rsid w:val="00A558CE"/>
    <w:rsid w:val="00A55B26"/>
    <w:rsid w:val="00A57C00"/>
    <w:rsid w:val="00A60010"/>
    <w:rsid w:val="00A6052D"/>
    <w:rsid w:val="00A60B50"/>
    <w:rsid w:val="00A61856"/>
    <w:rsid w:val="00A61E6B"/>
    <w:rsid w:val="00A6374E"/>
    <w:rsid w:val="00A64413"/>
    <w:rsid w:val="00A64AF2"/>
    <w:rsid w:val="00A6548C"/>
    <w:rsid w:val="00A65C95"/>
    <w:rsid w:val="00A66146"/>
    <w:rsid w:val="00A66286"/>
    <w:rsid w:val="00A66708"/>
    <w:rsid w:val="00A67A4E"/>
    <w:rsid w:val="00A67D6C"/>
    <w:rsid w:val="00A70140"/>
    <w:rsid w:val="00A707C5"/>
    <w:rsid w:val="00A7255D"/>
    <w:rsid w:val="00A72D0C"/>
    <w:rsid w:val="00A73592"/>
    <w:rsid w:val="00A736E5"/>
    <w:rsid w:val="00A73B86"/>
    <w:rsid w:val="00A75CE6"/>
    <w:rsid w:val="00A77067"/>
    <w:rsid w:val="00A80574"/>
    <w:rsid w:val="00A80B15"/>
    <w:rsid w:val="00A81DFE"/>
    <w:rsid w:val="00A81FEC"/>
    <w:rsid w:val="00A820FD"/>
    <w:rsid w:val="00A834DB"/>
    <w:rsid w:val="00A838BC"/>
    <w:rsid w:val="00A83BFC"/>
    <w:rsid w:val="00A83E70"/>
    <w:rsid w:val="00A84144"/>
    <w:rsid w:val="00A8422B"/>
    <w:rsid w:val="00A848DF"/>
    <w:rsid w:val="00A84B40"/>
    <w:rsid w:val="00A84BB7"/>
    <w:rsid w:val="00A8500C"/>
    <w:rsid w:val="00A85177"/>
    <w:rsid w:val="00A8553E"/>
    <w:rsid w:val="00A8587B"/>
    <w:rsid w:val="00A8643D"/>
    <w:rsid w:val="00A86F81"/>
    <w:rsid w:val="00A86F9A"/>
    <w:rsid w:val="00A879E6"/>
    <w:rsid w:val="00A87A7F"/>
    <w:rsid w:val="00A90171"/>
    <w:rsid w:val="00A906AF"/>
    <w:rsid w:val="00A907F1"/>
    <w:rsid w:val="00A9152A"/>
    <w:rsid w:val="00A91E55"/>
    <w:rsid w:val="00A92AE1"/>
    <w:rsid w:val="00A93587"/>
    <w:rsid w:val="00A93CFA"/>
    <w:rsid w:val="00A94AF9"/>
    <w:rsid w:val="00A94C32"/>
    <w:rsid w:val="00A950DC"/>
    <w:rsid w:val="00A95EF5"/>
    <w:rsid w:val="00A95FD9"/>
    <w:rsid w:val="00AA059E"/>
    <w:rsid w:val="00AA0649"/>
    <w:rsid w:val="00AA0ADD"/>
    <w:rsid w:val="00AA0D2C"/>
    <w:rsid w:val="00AA0E17"/>
    <w:rsid w:val="00AA1183"/>
    <w:rsid w:val="00AA126F"/>
    <w:rsid w:val="00AA1644"/>
    <w:rsid w:val="00AA19B4"/>
    <w:rsid w:val="00AA20E8"/>
    <w:rsid w:val="00AA2891"/>
    <w:rsid w:val="00AA2C5C"/>
    <w:rsid w:val="00AA38CD"/>
    <w:rsid w:val="00AA4483"/>
    <w:rsid w:val="00AA47FC"/>
    <w:rsid w:val="00AA4A5E"/>
    <w:rsid w:val="00AA5532"/>
    <w:rsid w:val="00AA5FDD"/>
    <w:rsid w:val="00AA66F1"/>
    <w:rsid w:val="00AA7DB1"/>
    <w:rsid w:val="00AB073F"/>
    <w:rsid w:val="00AB0A16"/>
    <w:rsid w:val="00AB14BE"/>
    <w:rsid w:val="00AB1558"/>
    <w:rsid w:val="00AB1877"/>
    <w:rsid w:val="00AB1AA4"/>
    <w:rsid w:val="00AB1B12"/>
    <w:rsid w:val="00AB226B"/>
    <w:rsid w:val="00AB2AC9"/>
    <w:rsid w:val="00AB3199"/>
    <w:rsid w:val="00AB476F"/>
    <w:rsid w:val="00AB4F35"/>
    <w:rsid w:val="00AB5270"/>
    <w:rsid w:val="00AB602A"/>
    <w:rsid w:val="00AB6357"/>
    <w:rsid w:val="00AB6E56"/>
    <w:rsid w:val="00AB73F3"/>
    <w:rsid w:val="00AB77BD"/>
    <w:rsid w:val="00AB7EE9"/>
    <w:rsid w:val="00AC0534"/>
    <w:rsid w:val="00AC0AF8"/>
    <w:rsid w:val="00AC149F"/>
    <w:rsid w:val="00AC14A0"/>
    <w:rsid w:val="00AC1538"/>
    <w:rsid w:val="00AC16D3"/>
    <w:rsid w:val="00AC1832"/>
    <w:rsid w:val="00AC1A8C"/>
    <w:rsid w:val="00AC1B4D"/>
    <w:rsid w:val="00AC2AA7"/>
    <w:rsid w:val="00AC2CB8"/>
    <w:rsid w:val="00AC30E8"/>
    <w:rsid w:val="00AC3461"/>
    <w:rsid w:val="00AC3C02"/>
    <w:rsid w:val="00AC3D69"/>
    <w:rsid w:val="00AC3D98"/>
    <w:rsid w:val="00AC5E9F"/>
    <w:rsid w:val="00AC6349"/>
    <w:rsid w:val="00AC6886"/>
    <w:rsid w:val="00AC6F01"/>
    <w:rsid w:val="00AC6F2D"/>
    <w:rsid w:val="00AC7043"/>
    <w:rsid w:val="00AC7076"/>
    <w:rsid w:val="00AC7CAC"/>
    <w:rsid w:val="00AD0367"/>
    <w:rsid w:val="00AD0B99"/>
    <w:rsid w:val="00AD105F"/>
    <w:rsid w:val="00AD1D88"/>
    <w:rsid w:val="00AD2890"/>
    <w:rsid w:val="00AD3DFE"/>
    <w:rsid w:val="00AD415E"/>
    <w:rsid w:val="00AD4698"/>
    <w:rsid w:val="00AD47C6"/>
    <w:rsid w:val="00AD4880"/>
    <w:rsid w:val="00AD48D3"/>
    <w:rsid w:val="00AD4FC2"/>
    <w:rsid w:val="00AD5825"/>
    <w:rsid w:val="00AD60CB"/>
    <w:rsid w:val="00AD7401"/>
    <w:rsid w:val="00AD7F02"/>
    <w:rsid w:val="00AE0020"/>
    <w:rsid w:val="00AE03D4"/>
    <w:rsid w:val="00AE0440"/>
    <w:rsid w:val="00AE0D70"/>
    <w:rsid w:val="00AE1728"/>
    <w:rsid w:val="00AE22BF"/>
    <w:rsid w:val="00AE2421"/>
    <w:rsid w:val="00AE256C"/>
    <w:rsid w:val="00AE3045"/>
    <w:rsid w:val="00AE38CF"/>
    <w:rsid w:val="00AE39B6"/>
    <w:rsid w:val="00AE39C7"/>
    <w:rsid w:val="00AE42E3"/>
    <w:rsid w:val="00AE49C3"/>
    <w:rsid w:val="00AE50EA"/>
    <w:rsid w:val="00AE5343"/>
    <w:rsid w:val="00AE5421"/>
    <w:rsid w:val="00AE5DCB"/>
    <w:rsid w:val="00AE656F"/>
    <w:rsid w:val="00AE7D84"/>
    <w:rsid w:val="00AF006E"/>
    <w:rsid w:val="00AF0A83"/>
    <w:rsid w:val="00AF0D2C"/>
    <w:rsid w:val="00AF0FBE"/>
    <w:rsid w:val="00AF10D1"/>
    <w:rsid w:val="00AF2340"/>
    <w:rsid w:val="00AF2D44"/>
    <w:rsid w:val="00AF3361"/>
    <w:rsid w:val="00AF3939"/>
    <w:rsid w:val="00AF3BA6"/>
    <w:rsid w:val="00AF3CCC"/>
    <w:rsid w:val="00AF4A9B"/>
    <w:rsid w:val="00AF6582"/>
    <w:rsid w:val="00AF6841"/>
    <w:rsid w:val="00AF75B2"/>
    <w:rsid w:val="00B00525"/>
    <w:rsid w:val="00B0064D"/>
    <w:rsid w:val="00B00FB9"/>
    <w:rsid w:val="00B01665"/>
    <w:rsid w:val="00B0309E"/>
    <w:rsid w:val="00B037C8"/>
    <w:rsid w:val="00B03A3F"/>
    <w:rsid w:val="00B04540"/>
    <w:rsid w:val="00B04BBE"/>
    <w:rsid w:val="00B04BE0"/>
    <w:rsid w:val="00B05AA1"/>
    <w:rsid w:val="00B05BCE"/>
    <w:rsid w:val="00B05C3B"/>
    <w:rsid w:val="00B06AA0"/>
    <w:rsid w:val="00B07902"/>
    <w:rsid w:val="00B07BDA"/>
    <w:rsid w:val="00B10724"/>
    <w:rsid w:val="00B11485"/>
    <w:rsid w:val="00B12217"/>
    <w:rsid w:val="00B129D8"/>
    <w:rsid w:val="00B1317A"/>
    <w:rsid w:val="00B13664"/>
    <w:rsid w:val="00B141FE"/>
    <w:rsid w:val="00B1433E"/>
    <w:rsid w:val="00B14625"/>
    <w:rsid w:val="00B169D7"/>
    <w:rsid w:val="00B16BA0"/>
    <w:rsid w:val="00B17465"/>
    <w:rsid w:val="00B176D6"/>
    <w:rsid w:val="00B17A96"/>
    <w:rsid w:val="00B17B92"/>
    <w:rsid w:val="00B20B28"/>
    <w:rsid w:val="00B20EC9"/>
    <w:rsid w:val="00B21043"/>
    <w:rsid w:val="00B2137F"/>
    <w:rsid w:val="00B21CCE"/>
    <w:rsid w:val="00B21D39"/>
    <w:rsid w:val="00B2231A"/>
    <w:rsid w:val="00B2238B"/>
    <w:rsid w:val="00B22CE7"/>
    <w:rsid w:val="00B23F74"/>
    <w:rsid w:val="00B23FB9"/>
    <w:rsid w:val="00B240A0"/>
    <w:rsid w:val="00B242EF"/>
    <w:rsid w:val="00B244BC"/>
    <w:rsid w:val="00B2537A"/>
    <w:rsid w:val="00B25C86"/>
    <w:rsid w:val="00B26408"/>
    <w:rsid w:val="00B26953"/>
    <w:rsid w:val="00B3056A"/>
    <w:rsid w:val="00B3083B"/>
    <w:rsid w:val="00B30B55"/>
    <w:rsid w:val="00B30D27"/>
    <w:rsid w:val="00B30E91"/>
    <w:rsid w:val="00B3110F"/>
    <w:rsid w:val="00B3198F"/>
    <w:rsid w:val="00B32430"/>
    <w:rsid w:val="00B32A7A"/>
    <w:rsid w:val="00B32DE1"/>
    <w:rsid w:val="00B32F87"/>
    <w:rsid w:val="00B33A8B"/>
    <w:rsid w:val="00B33B3D"/>
    <w:rsid w:val="00B34611"/>
    <w:rsid w:val="00B34CD0"/>
    <w:rsid w:val="00B34E58"/>
    <w:rsid w:val="00B351B1"/>
    <w:rsid w:val="00B35D66"/>
    <w:rsid w:val="00B3698C"/>
    <w:rsid w:val="00B36FA1"/>
    <w:rsid w:val="00B37B6B"/>
    <w:rsid w:val="00B37EA2"/>
    <w:rsid w:val="00B4071E"/>
    <w:rsid w:val="00B40B24"/>
    <w:rsid w:val="00B41914"/>
    <w:rsid w:val="00B41993"/>
    <w:rsid w:val="00B41C8C"/>
    <w:rsid w:val="00B4298F"/>
    <w:rsid w:val="00B42F33"/>
    <w:rsid w:val="00B43EAD"/>
    <w:rsid w:val="00B44BEC"/>
    <w:rsid w:val="00B45810"/>
    <w:rsid w:val="00B460C9"/>
    <w:rsid w:val="00B464E1"/>
    <w:rsid w:val="00B46926"/>
    <w:rsid w:val="00B469A8"/>
    <w:rsid w:val="00B46C4A"/>
    <w:rsid w:val="00B4704B"/>
    <w:rsid w:val="00B47169"/>
    <w:rsid w:val="00B472D2"/>
    <w:rsid w:val="00B47499"/>
    <w:rsid w:val="00B47BB9"/>
    <w:rsid w:val="00B507DE"/>
    <w:rsid w:val="00B51241"/>
    <w:rsid w:val="00B515AD"/>
    <w:rsid w:val="00B52254"/>
    <w:rsid w:val="00B524A7"/>
    <w:rsid w:val="00B52AE6"/>
    <w:rsid w:val="00B52E36"/>
    <w:rsid w:val="00B52F8B"/>
    <w:rsid w:val="00B53A0A"/>
    <w:rsid w:val="00B546FF"/>
    <w:rsid w:val="00B549E8"/>
    <w:rsid w:val="00B54A2F"/>
    <w:rsid w:val="00B54C47"/>
    <w:rsid w:val="00B54EBF"/>
    <w:rsid w:val="00B56569"/>
    <w:rsid w:val="00B56881"/>
    <w:rsid w:val="00B56921"/>
    <w:rsid w:val="00B56A00"/>
    <w:rsid w:val="00B57378"/>
    <w:rsid w:val="00B57426"/>
    <w:rsid w:val="00B6025A"/>
    <w:rsid w:val="00B602FD"/>
    <w:rsid w:val="00B60727"/>
    <w:rsid w:val="00B60F5A"/>
    <w:rsid w:val="00B61461"/>
    <w:rsid w:val="00B619F4"/>
    <w:rsid w:val="00B65201"/>
    <w:rsid w:val="00B66C8B"/>
    <w:rsid w:val="00B670C9"/>
    <w:rsid w:val="00B67ABC"/>
    <w:rsid w:val="00B701A3"/>
    <w:rsid w:val="00B706FA"/>
    <w:rsid w:val="00B7192E"/>
    <w:rsid w:val="00B71CD1"/>
    <w:rsid w:val="00B71F65"/>
    <w:rsid w:val="00B724CA"/>
    <w:rsid w:val="00B72D55"/>
    <w:rsid w:val="00B73097"/>
    <w:rsid w:val="00B74377"/>
    <w:rsid w:val="00B7440D"/>
    <w:rsid w:val="00B75224"/>
    <w:rsid w:val="00B7537F"/>
    <w:rsid w:val="00B76986"/>
    <w:rsid w:val="00B76B66"/>
    <w:rsid w:val="00B806F8"/>
    <w:rsid w:val="00B811F9"/>
    <w:rsid w:val="00B81679"/>
    <w:rsid w:val="00B81777"/>
    <w:rsid w:val="00B82001"/>
    <w:rsid w:val="00B824D1"/>
    <w:rsid w:val="00B836C5"/>
    <w:rsid w:val="00B83706"/>
    <w:rsid w:val="00B83FED"/>
    <w:rsid w:val="00B84112"/>
    <w:rsid w:val="00B84F73"/>
    <w:rsid w:val="00B85BB9"/>
    <w:rsid w:val="00B85D8E"/>
    <w:rsid w:val="00B8623B"/>
    <w:rsid w:val="00B8674F"/>
    <w:rsid w:val="00B86B04"/>
    <w:rsid w:val="00B86B2C"/>
    <w:rsid w:val="00B87479"/>
    <w:rsid w:val="00B8789B"/>
    <w:rsid w:val="00B87CE9"/>
    <w:rsid w:val="00B90B7C"/>
    <w:rsid w:val="00B910AE"/>
    <w:rsid w:val="00B9189A"/>
    <w:rsid w:val="00B92348"/>
    <w:rsid w:val="00B92D4F"/>
    <w:rsid w:val="00B949ED"/>
    <w:rsid w:val="00B94BD7"/>
    <w:rsid w:val="00B94CEA"/>
    <w:rsid w:val="00B94CFA"/>
    <w:rsid w:val="00B94E7E"/>
    <w:rsid w:val="00B95024"/>
    <w:rsid w:val="00B95DAC"/>
    <w:rsid w:val="00B96C1C"/>
    <w:rsid w:val="00B96F16"/>
    <w:rsid w:val="00B977E6"/>
    <w:rsid w:val="00B97F3D"/>
    <w:rsid w:val="00BA02D3"/>
    <w:rsid w:val="00BA05F3"/>
    <w:rsid w:val="00BA0C72"/>
    <w:rsid w:val="00BA125B"/>
    <w:rsid w:val="00BA37BC"/>
    <w:rsid w:val="00BA3A21"/>
    <w:rsid w:val="00BA3FEE"/>
    <w:rsid w:val="00BA41A1"/>
    <w:rsid w:val="00BA4276"/>
    <w:rsid w:val="00BA55A3"/>
    <w:rsid w:val="00BA5604"/>
    <w:rsid w:val="00BA57A1"/>
    <w:rsid w:val="00BA61B5"/>
    <w:rsid w:val="00BA6AAB"/>
    <w:rsid w:val="00BA6F40"/>
    <w:rsid w:val="00BA7135"/>
    <w:rsid w:val="00BA797D"/>
    <w:rsid w:val="00BB003E"/>
    <w:rsid w:val="00BB0C27"/>
    <w:rsid w:val="00BB0D59"/>
    <w:rsid w:val="00BB0ECB"/>
    <w:rsid w:val="00BB20C8"/>
    <w:rsid w:val="00BB20D6"/>
    <w:rsid w:val="00BB22C8"/>
    <w:rsid w:val="00BB24B7"/>
    <w:rsid w:val="00BB28DA"/>
    <w:rsid w:val="00BB2DDC"/>
    <w:rsid w:val="00BB2F32"/>
    <w:rsid w:val="00BB35DC"/>
    <w:rsid w:val="00BB3683"/>
    <w:rsid w:val="00BB4B4B"/>
    <w:rsid w:val="00BB5388"/>
    <w:rsid w:val="00BB5DBC"/>
    <w:rsid w:val="00BB6860"/>
    <w:rsid w:val="00BB6F12"/>
    <w:rsid w:val="00BB75CB"/>
    <w:rsid w:val="00BC07C8"/>
    <w:rsid w:val="00BC0A91"/>
    <w:rsid w:val="00BC0B98"/>
    <w:rsid w:val="00BC1191"/>
    <w:rsid w:val="00BC17A9"/>
    <w:rsid w:val="00BC1AEA"/>
    <w:rsid w:val="00BC279B"/>
    <w:rsid w:val="00BC2D77"/>
    <w:rsid w:val="00BC35E4"/>
    <w:rsid w:val="00BC4349"/>
    <w:rsid w:val="00BC4A83"/>
    <w:rsid w:val="00BC50D0"/>
    <w:rsid w:val="00BC5D55"/>
    <w:rsid w:val="00BC5D66"/>
    <w:rsid w:val="00BC63E8"/>
    <w:rsid w:val="00BC64B6"/>
    <w:rsid w:val="00BD01E2"/>
    <w:rsid w:val="00BD07A0"/>
    <w:rsid w:val="00BD0E66"/>
    <w:rsid w:val="00BD192F"/>
    <w:rsid w:val="00BD1EF9"/>
    <w:rsid w:val="00BD2409"/>
    <w:rsid w:val="00BD2929"/>
    <w:rsid w:val="00BD2CC9"/>
    <w:rsid w:val="00BD425C"/>
    <w:rsid w:val="00BD43C7"/>
    <w:rsid w:val="00BD484D"/>
    <w:rsid w:val="00BD4C33"/>
    <w:rsid w:val="00BD4F14"/>
    <w:rsid w:val="00BD5183"/>
    <w:rsid w:val="00BD528C"/>
    <w:rsid w:val="00BD53E2"/>
    <w:rsid w:val="00BD5536"/>
    <w:rsid w:val="00BD6328"/>
    <w:rsid w:val="00BD63DF"/>
    <w:rsid w:val="00BD6440"/>
    <w:rsid w:val="00BD6747"/>
    <w:rsid w:val="00BD6E55"/>
    <w:rsid w:val="00BD728C"/>
    <w:rsid w:val="00BD78B3"/>
    <w:rsid w:val="00BD7966"/>
    <w:rsid w:val="00BD7BE5"/>
    <w:rsid w:val="00BD7DE8"/>
    <w:rsid w:val="00BD7FF0"/>
    <w:rsid w:val="00BE0C8E"/>
    <w:rsid w:val="00BE1399"/>
    <w:rsid w:val="00BE13B6"/>
    <w:rsid w:val="00BE2418"/>
    <w:rsid w:val="00BE2DA7"/>
    <w:rsid w:val="00BE3315"/>
    <w:rsid w:val="00BE3487"/>
    <w:rsid w:val="00BE3969"/>
    <w:rsid w:val="00BE403C"/>
    <w:rsid w:val="00BE41F0"/>
    <w:rsid w:val="00BE45D8"/>
    <w:rsid w:val="00BE4743"/>
    <w:rsid w:val="00BE59EC"/>
    <w:rsid w:val="00BE614B"/>
    <w:rsid w:val="00BE61BB"/>
    <w:rsid w:val="00BE7837"/>
    <w:rsid w:val="00BE7B07"/>
    <w:rsid w:val="00BF007E"/>
    <w:rsid w:val="00BF01B9"/>
    <w:rsid w:val="00BF0386"/>
    <w:rsid w:val="00BF0AE9"/>
    <w:rsid w:val="00BF11C0"/>
    <w:rsid w:val="00BF17F6"/>
    <w:rsid w:val="00BF1D25"/>
    <w:rsid w:val="00BF3C0A"/>
    <w:rsid w:val="00BF4DA8"/>
    <w:rsid w:val="00BF4DCE"/>
    <w:rsid w:val="00BF5056"/>
    <w:rsid w:val="00BF558B"/>
    <w:rsid w:val="00BF55BA"/>
    <w:rsid w:val="00BF5750"/>
    <w:rsid w:val="00BF581B"/>
    <w:rsid w:val="00BF5D0D"/>
    <w:rsid w:val="00BF6171"/>
    <w:rsid w:val="00BF7987"/>
    <w:rsid w:val="00C00177"/>
    <w:rsid w:val="00C004C8"/>
    <w:rsid w:val="00C0094C"/>
    <w:rsid w:val="00C00C71"/>
    <w:rsid w:val="00C01089"/>
    <w:rsid w:val="00C0122C"/>
    <w:rsid w:val="00C01C63"/>
    <w:rsid w:val="00C026FD"/>
    <w:rsid w:val="00C02CA5"/>
    <w:rsid w:val="00C03254"/>
    <w:rsid w:val="00C0393E"/>
    <w:rsid w:val="00C044EA"/>
    <w:rsid w:val="00C04521"/>
    <w:rsid w:val="00C04F41"/>
    <w:rsid w:val="00C062D6"/>
    <w:rsid w:val="00C0665B"/>
    <w:rsid w:val="00C06BBC"/>
    <w:rsid w:val="00C06EEB"/>
    <w:rsid w:val="00C07BC1"/>
    <w:rsid w:val="00C1068A"/>
    <w:rsid w:val="00C11357"/>
    <w:rsid w:val="00C133A8"/>
    <w:rsid w:val="00C13E56"/>
    <w:rsid w:val="00C14B32"/>
    <w:rsid w:val="00C15346"/>
    <w:rsid w:val="00C154A7"/>
    <w:rsid w:val="00C15A68"/>
    <w:rsid w:val="00C16507"/>
    <w:rsid w:val="00C169F0"/>
    <w:rsid w:val="00C16A16"/>
    <w:rsid w:val="00C17669"/>
    <w:rsid w:val="00C176DC"/>
    <w:rsid w:val="00C17DE1"/>
    <w:rsid w:val="00C17E2A"/>
    <w:rsid w:val="00C204DC"/>
    <w:rsid w:val="00C207B8"/>
    <w:rsid w:val="00C20981"/>
    <w:rsid w:val="00C20E22"/>
    <w:rsid w:val="00C20F78"/>
    <w:rsid w:val="00C23902"/>
    <w:rsid w:val="00C24206"/>
    <w:rsid w:val="00C251D2"/>
    <w:rsid w:val="00C25408"/>
    <w:rsid w:val="00C25551"/>
    <w:rsid w:val="00C2560D"/>
    <w:rsid w:val="00C25B44"/>
    <w:rsid w:val="00C26EAE"/>
    <w:rsid w:val="00C277FB"/>
    <w:rsid w:val="00C27867"/>
    <w:rsid w:val="00C3122C"/>
    <w:rsid w:val="00C316CC"/>
    <w:rsid w:val="00C31AA0"/>
    <w:rsid w:val="00C3255F"/>
    <w:rsid w:val="00C32859"/>
    <w:rsid w:val="00C33732"/>
    <w:rsid w:val="00C33784"/>
    <w:rsid w:val="00C34F2F"/>
    <w:rsid w:val="00C355E0"/>
    <w:rsid w:val="00C357DE"/>
    <w:rsid w:val="00C35893"/>
    <w:rsid w:val="00C35E08"/>
    <w:rsid w:val="00C36A5F"/>
    <w:rsid w:val="00C40135"/>
    <w:rsid w:val="00C4044E"/>
    <w:rsid w:val="00C40FCC"/>
    <w:rsid w:val="00C41212"/>
    <w:rsid w:val="00C412CF"/>
    <w:rsid w:val="00C41309"/>
    <w:rsid w:val="00C4134D"/>
    <w:rsid w:val="00C41543"/>
    <w:rsid w:val="00C418E1"/>
    <w:rsid w:val="00C41A7E"/>
    <w:rsid w:val="00C42FD3"/>
    <w:rsid w:val="00C43BED"/>
    <w:rsid w:val="00C4435C"/>
    <w:rsid w:val="00C4516A"/>
    <w:rsid w:val="00C46D54"/>
    <w:rsid w:val="00C4721E"/>
    <w:rsid w:val="00C47B61"/>
    <w:rsid w:val="00C500E1"/>
    <w:rsid w:val="00C50ECD"/>
    <w:rsid w:val="00C50F1C"/>
    <w:rsid w:val="00C50F29"/>
    <w:rsid w:val="00C51151"/>
    <w:rsid w:val="00C51CD2"/>
    <w:rsid w:val="00C51D13"/>
    <w:rsid w:val="00C5222E"/>
    <w:rsid w:val="00C526CD"/>
    <w:rsid w:val="00C52F6E"/>
    <w:rsid w:val="00C533BE"/>
    <w:rsid w:val="00C53C48"/>
    <w:rsid w:val="00C53CA9"/>
    <w:rsid w:val="00C54BA8"/>
    <w:rsid w:val="00C5554B"/>
    <w:rsid w:val="00C55847"/>
    <w:rsid w:val="00C57729"/>
    <w:rsid w:val="00C600C6"/>
    <w:rsid w:val="00C60CAA"/>
    <w:rsid w:val="00C623CB"/>
    <w:rsid w:val="00C6254C"/>
    <w:rsid w:val="00C63B2B"/>
    <w:rsid w:val="00C63D54"/>
    <w:rsid w:val="00C64DE2"/>
    <w:rsid w:val="00C6523B"/>
    <w:rsid w:val="00C653C8"/>
    <w:rsid w:val="00C657A5"/>
    <w:rsid w:val="00C65B85"/>
    <w:rsid w:val="00C66A6F"/>
    <w:rsid w:val="00C673CA"/>
    <w:rsid w:val="00C70692"/>
    <w:rsid w:val="00C709AE"/>
    <w:rsid w:val="00C70FD7"/>
    <w:rsid w:val="00C71A24"/>
    <w:rsid w:val="00C71D18"/>
    <w:rsid w:val="00C71D76"/>
    <w:rsid w:val="00C71E14"/>
    <w:rsid w:val="00C724A4"/>
    <w:rsid w:val="00C72687"/>
    <w:rsid w:val="00C72692"/>
    <w:rsid w:val="00C7394C"/>
    <w:rsid w:val="00C73B8C"/>
    <w:rsid w:val="00C74810"/>
    <w:rsid w:val="00C7492D"/>
    <w:rsid w:val="00C74AB0"/>
    <w:rsid w:val="00C7557C"/>
    <w:rsid w:val="00C7569C"/>
    <w:rsid w:val="00C75C60"/>
    <w:rsid w:val="00C764A1"/>
    <w:rsid w:val="00C766E2"/>
    <w:rsid w:val="00C76AD5"/>
    <w:rsid w:val="00C7746A"/>
    <w:rsid w:val="00C776AE"/>
    <w:rsid w:val="00C776B0"/>
    <w:rsid w:val="00C80D71"/>
    <w:rsid w:val="00C80E43"/>
    <w:rsid w:val="00C81787"/>
    <w:rsid w:val="00C81ED6"/>
    <w:rsid w:val="00C821F6"/>
    <w:rsid w:val="00C826D2"/>
    <w:rsid w:val="00C82BFC"/>
    <w:rsid w:val="00C83F02"/>
    <w:rsid w:val="00C84195"/>
    <w:rsid w:val="00C846E0"/>
    <w:rsid w:val="00C85087"/>
    <w:rsid w:val="00C850C5"/>
    <w:rsid w:val="00C855AF"/>
    <w:rsid w:val="00C85943"/>
    <w:rsid w:val="00C85F27"/>
    <w:rsid w:val="00C86474"/>
    <w:rsid w:val="00C867FD"/>
    <w:rsid w:val="00C868AA"/>
    <w:rsid w:val="00C86B3F"/>
    <w:rsid w:val="00C878EC"/>
    <w:rsid w:val="00C8795D"/>
    <w:rsid w:val="00C90309"/>
    <w:rsid w:val="00C910A6"/>
    <w:rsid w:val="00C925E8"/>
    <w:rsid w:val="00C92BDC"/>
    <w:rsid w:val="00C92CE1"/>
    <w:rsid w:val="00C92DA5"/>
    <w:rsid w:val="00C93535"/>
    <w:rsid w:val="00C9370B"/>
    <w:rsid w:val="00C939E3"/>
    <w:rsid w:val="00C93A46"/>
    <w:rsid w:val="00C94C5A"/>
    <w:rsid w:val="00C961DC"/>
    <w:rsid w:val="00C970E6"/>
    <w:rsid w:val="00C97A10"/>
    <w:rsid w:val="00CA0F8F"/>
    <w:rsid w:val="00CA135B"/>
    <w:rsid w:val="00CA1841"/>
    <w:rsid w:val="00CA2D64"/>
    <w:rsid w:val="00CA2F73"/>
    <w:rsid w:val="00CA30C2"/>
    <w:rsid w:val="00CA4104"/>
    <w:rsid w:val="00CA44A6"/>
    <w:rsid w:val="00CA4857"/>
    <w:rsid w:val="00CA4862"/>
    <w:rsid w:val="00CA4BCC"/>
    <w:rsid w:val="00CA64CF"/>
    <w:rsid w:val="00CA680E"/>
    <w:rsid w:val="00CA73EC"/>
    <w:rsid w:val="00CA7561"/>
    <w:rsid w:val="00CB0604"/>
    <w:rsid w:val="00CB0932"/>
    <w:rsid w:val="00CB0B19"/>
    <w:rsid w:val="00CB0BE2"/>
    <w:rsid w:val="00CB0DE7"/>
    <w:rsid w:val="00CB1476"/>
    <w:rsid w:val="00CB15B9"/>
    <w:rsid w:val="00CB17CD"/>
    <w:rsid w:val="00CB194D"/>
    <w:rsid w:val="00CB224D"/>
    <w:rsid w:val="00CB2920"/>
    <w:rsid w:val="00CB2EEE"/>
    <w:rsid w:val="00CB30F1"/>
    <w:rsid w:val="00CB34D6"/>
    <w:rsid w:val="00CB4E4A"/>
    <w:rsid w:val="00CB6E3F"/>
    <w:rsid w:val="00CB7EAB"/>
    <w:rsid w:val="00CB7ED6"/>
    <w:rsid w:val="00CC04D8"/>
    <w:rsid w:val="00CC31A5"/>
    <w:rsid w:val="00CC3711"/>
    <w:rsid w:val="00CC3C51"/>
    <w:rsid w:val="00CC420A"/>
    <w:rsid w:val="00CC47E9"/>
    <w:rsid w:val="00CC4EEF"/>
    <w:rsid w:val="00CC5143"/>
    <w:rsid w:val="00CC55A6"/>
    <w:rsid w:val="00CC5608"/>
    <w:rsid w:val="00CC6839"/>
    <w:rsid w:val="00CC6BC8"/>
    <w:rsid w:val="00CD016C"/>
    <w:rsid w:val="00CD0B36"/>
    <w:rsid w:val="00CD1B3E"/>
    <w:rsid w:val="00CD2DF4"/>
    <w:rsid w:val="00CD3387"/>
    <w:rsid w:val="00CD3883"/>
    <w:rsid w:val="00CD4078"/>
    <w:rsid w:val="00CD43D8"/>
    <w:rsid w:val="00CD445E"/>
    <w:rsid w:val="00CD49BA"/>
    <w:rsid w:val="00CD4C85"/>
    <w:rsid w:val="00CD5148"/>
    <w:rsid w:val="00CD6E30"/>
    <w:rsid w:val="00CD79B8"/>
    <w:rsid w:val="00CD7EC1"/>
    <w:rsid w:val="00CE01D2"/>
    <w:rsid w:val="00CE15D6"/>
    <w:rsid w:val="00CE15DF"/>
    <w:rsid w:val="00CE1600"/>
    <w:rsid w:val="00CE1884"/>
    <w:rsid w:val="00CE1A99"/>
    <w:rsid w:val="00CE2066"/>
    <w:rsid w:val="00CE4198"/>
    <w:rsid w:val="00CE448A"/>
    <w:rsid w:val="00CE49E3"/>
    <w:rsid w:val="00CE6426"/>
    <w:rsid w:val="00CE64BA"/>
    <w:rsid w:val="00CE650D"/>
    <w:rsid w:val="00CE6BFF"/>
    <w:rsid w:val="00CE6CE1"/>
    <w:rsid w:val="00CE742E"/>
    <w:rsid w:val="00CE7788"/>
    <w:rsid w:val="00CF0416"/>
    <w:rsid w:val="00CF0732"/>
    <w:rsid w:val="00CF0D22"/>
    <w:rsid w:val="00CF2748"/>
    <w:rsid w:val="00CF59E1"/>
    <w:rsid w:val="00CF69BC"/>
    <w:rsid w:val="00CF70BB"/>
    <w:rsid w:val="00CF7420"/>
    <w:rsid w:val="00D016B7"/>
    <w:rsid w:val="00D01E07"/>
    <w:rsid w:val="00D01E2A"/>
    <w:rsid w:val="00D0228D"/>
    <w:rsid w:val="00D022D3"/>
    <w:rsid w:val="00D029C5"/>
    <w:rsid w:val="00D03E8E"/>
    <w:rsid w:val="00D04095"/>
    <w:rsid w:val="00D045A6"/>
    <w:rsid w:val="00D055E7"/>
    <w:rsid w:val="00D05ED8"/>
    <w:rsid w:val="00D061FC"/>
    <w:rsid w:val="00D0620E"/>
    <w:rsid w:val="00D06CD0"/>
    <w:rsid w:val="00D06DC2"/>
    <w:rsid w:val="00D06F7F"/>
    <w:rsid w:val="00D075A3"/>
    <w:rsid w:val="00D079F5"/>
    <w:rsid w:val="00D10337"/>
    <w:rsid w:val="00D108B1"/>
    <w:rsid w:val="00D10E3F"/>
    <w:rsid w:val="00D11825"/>
    <w:rsid w:val="00D11CA2"/>
    <w:rsid w:val="00D11ECD"/>
    <w:rsid w:val="00D11F62"/>
    <w:rsid w:val="00D1224D"/>
    <w:rsid w:val="00D12BB6"/>
    <w:rsid w:val="00D132EF"/>
    <w:rsid w:val="00D146B3"/>
    <w:rsid w:val="00D146CF"/>
    <w:rsid w:val="00D14AC0"/>
    <w:rsid w:val="00D14CEA"/>
    <w:rsid w:val="00D161A2"/>
    <w:rsid w:val="00D17688"/>
    <w:rsid w:val="00D20186"/>
    <w:rsid w:val="00D21993"/>
    <w:rsid w:val="00D22E50"/>
    <w:rsid w:val="00D2335C"/>
    <w:rsid w:val="00D23D49"/>
    <w:rsid w:val="00D2408A"/>
    <w:rsid w:val="00D2445E"/>
    <w:rsid w:val="00D24A23"/>
    <w:rsid w:val="00D24EA9"/>
    <w:rsid w:val="00D26213"/>
    <w:rsid w:val="00D26C41"/>
    <w:rsid w:val="00D26E13"/>
    <w:rsid w:val="00D2726E"/>
    <w:rsid w:val="00D275F2"/>
    <w:rsid w:val="00D30637"/>
    <w:rsid w:val="00D30B05"/>
    <w:rsid w:val="00D30ED5"/>
    <w:rsid w:val="00D312BE"/>
    <w:rsid w:val="00D317CB"/>
    <w:rsid w:val="00D32637"/>
    <w:rsid w:val="00D34916"/>
    <w:rsid w:val="00D3547F"/>
    <w:rsid w:val="00D35771"/>
    <w:rsid w:val="00D35CF2"/>
    <w:rsid w:val="00D37738"/>
    <w:rsid w:val="00D37C35"/>
    <w:rsid w:val="00D40287"/>
    <w:rsid w:val="00D40965"/>
    <w:rsid w:val="00D40E58"/>
    <w:rsid w:val="00D41288"/>
    <w:rsid w:val="00D4137D"/>
    <w:rsid w:val="00D41F2B"/>
    <w:rsid w:val="00D42513"/>
    <w:rsid w:val="00D42539"/>
    <w:rsid w:val="00D4270F"/>
    <w:rsid w:val="00D427C4"/>
    <w:rsid w:val="00D42D3C"/>
    <w:rsid w:val="00D42E98"/>
    <w:rsid w:val="00D43AA8"/>
    <w:rsid w:val="00D43AD9"/>
    <w:rsid w:val="00D44594"/>
    <w:rsid w:val="00D44AA4"/>
    <w:rsid w:val="00D44BCB"/>
    <w:rsid w:val="00D4517B"/>
    <w:rsid w:val="00D4537A"/>
    <w:rsid w:val="00D4561D"/>
    <w:rsid w:val="00D4599B"/>
    <w:rsid w:val="00D479A8"/>
    <w:rsid w:val="00D47AAE"/>
    <w:rsid w:val="00D501A7"/>
    <w:rsid w:val="00D502D2"/>
    <w:rsid w:val="00D51218"/>
    <w:rsid w:val="00D5243B"/>
    <w:rsid w:val="00D52A0D"/>
    <w:rsid w:val="00D52C32"/>
    <w:rsid w:val="00D52D50"/>
    <w:rsid w:val="00D52EB2"/>
    <w:rsid w:val="00D5517E"/>
    <w:rsid w:val="00D55FA5"/>
    <w:rsid w:val="00D56120"/>
    <w:rsid w:val="00D5621D"/>
    <w:rsid w:val="00D56328"/>
    <w:rsid w:val="00D566BE"/>
    <w:rsid w:val="00D56C1C"/>
    <w:rsid w:val="00D570ED"/>
    <w:rsid w:val="00D604C5"/>
    <w:rsid w:val="00D60B4C"/>
    <w:rsid w:val="00D60E8A"/>
    <w:rsid w:val="00D61458"/>
    <w:rsid w:val="00D622E0"/>
    <w:rsid w:val="00D62CAD"/>
    <w:rsid w:val="00D62E65"/>
    <w:rsid w:val="00D631BB"/>
    <w:rsid w:val="00D632AC"/>
    <w:rsid w:val="00D643F5"/>
    <w:rsid w:val="00D64A24"/>
    <w:rsid w:val="00D6574B"/>
    <w:rsid w:val="00D65B2D"/>
    <w:rsid w:val="00D65F83"/>
    <w:rsid w:val="00D679D0"/>
    <w:rsid w:val="00D70A29"/>
    <w:rsid w:val="00D70E21"/>
    <w:rsid w:val="00D717B0"/>
    <w:rsid w:val="00D71CB2"/>
    <w:rsid w:val="00D71FB8"/>
    <w:rsid w:val="00D7227A"/>
    <w:rsid w:val="00D7275E"/>
    <w:rsid w:val="00D72A09"/>
    <w:rsid w:val="00D72A1D"/>
    <w:rsid w:val="00D731A5"/>
    <w:rsid w:val="00D73460"/>
    <w:rsid w:val="00D73462"/>
    <w:rsid w:val="00D737FA"/>
    <w:rsid w:val="00D7473F"/>
    <w:rsid w:val="00D75089"/>
    <w:rsid w:val="00D769BB"/>
    <w:rsid w:val="00D76A43"/>
    <w:rsid w:val="00D76DE3"/>
    <w:rsid w:val="00D76ECB"/>
    <w:rsid w:val="00D77E38"/>
    <w:rsid w:val="00D80588"/>
    <w:rsid w:val="00D80A72"/>
    <w:rsid w:val="00D80CDF"/>
    <w:rsid w:val="00D80EE2"/>
    <w:rsid w:val="00D80F74"/>
    <w:rsid w:val="00D811CD"/>
    <w:rsid w:val="00D81BF9"/>
    <w:rsid w:val="00D824B0"/>
    <w:rsid w:val="00D82A9B"/>
    <w:rsid w:val="00D8412E"/>
    <w:rsid w:val="00D845E1"/>
    <w:rsid w:val="00D84D40"/>
    <w:rsid w:val="00D84DDD"/>
    <w:rsid w:val="00D852A8"/>
    <w:rsid w:val="00D85B99"/>
    <w:rsid w:val="00D866A0"/>
    <w:rsid w:val="00D866F1"/>
    <w:rsid w:val="00D86A73"/>
    <w:rsid w:val="00D8758A"/>
    <w:rsid w:val="00D87AF0"/>
    <w:rsid w:val="00D90BFB"/>
    <w:rsid w:val="00D91406"/>
    <w:rsid w:val="00D91BDE"/>
    <w:rsid w:val="00D91F95"/>
    <w:rsid w:val="00D92ECE"/>
    <w:rsid w:val="00D93083"/>
    <w:rsid w:val="00D9381E"/>
    <w:rsid w:val="00D942C5"/>
    <w:rsid w:val="00D94A81"/>
    <w:rsid w:val="00D959E2"/>
    <w:rsid w:val="00D95B01"/>
    <w:rsid w:val="00D96181"/>
    <w:rsid w:val="00D96A95"/>
    <w:rsid w:val="00DA0031"/>
    <w:rsid w:val="00DA163A"/>
    <w:rsid w:val="00DA195A"/>
    <w:rsid w:val="00DA20D9"/>
    <w:rsid w:val="00DA26FC"/>
    <w:rsid w:val="00DA3014"/>
    <w:rsid w:val="00DA32FF"/>
    <w:rsid w:val="00DA3614"/>
    <w:rsid w:val="00DA3912"/>
    <w:rsid w:val="00DA3D5E"/>
    <w:rsid w:val="00DA3F48"/>
    <w:rsid w:val="00DA4072"/>
    <w:rsid w:val="00DA44EA"/>
    <w:rsid w:val="00DA4D6F"/>
    <w:rsid w:val="00DA5588"/>
    <w:rsid w:val="00DA57A5"/>
    <w:rsid w:val="00DA59BE"/>
    <w:rsid w:val="00DA7769"/>
    <w:rsid w:val="00DB03A6"/>
    <w:rsid w:val="00DB050F"/>
    <w:rsid w:val="00DB09E2"/>
    <w:rsid w:val="00DB0F80"/>
    <w:rsid w:val="00DB14F1"/>
    <w:rsid w:val="00DB14F2"/>
    <w:rsid w:val="00DB166E"/>
    <w:rsid w:val="00DB22DE"/>
    <w:rsid w:val="00DB2BC9"/>
    <w:rsid w:val="00DB365D"/>
    <w:rsid w:val="00DB436D"/>
    <w:rsid w:val="00DB553C"/>
    <w:rsid w:val="00DB5A24"/>
    <w:rsid w:val="00DB606E"/>
    <w:rsid w:val="00DB669D"/>
    <w:rsid w:val="00DB68B3"/>
    <w:rsid w:val="00DB6A21"/>
    <w:rsid w:val="00DB7061"/>
    <w:rsid w:val="00DB75BF"/>
    <w:rsid w:val="00DB78E1"/>
    <w:rsid w:val="00DB7FC7"/>
    <w:rsid w:val="00DC0D1D"/>
    <w:rsid w:val="00DC149C"/>
    <w:rsid w:val="00DC160B"/>
    <w:rsid w:val="00DC1DFB"/>
    <w:rsid w:val="00DC2D4E"/>
    <w:rsid w:val="00DC36BF"/>
    <w:rsid w:val="00DC37BE"/>
    <w:rsid w:val="00DC451A"/>
    <w:rsid w:val="00DC4DAD"/>
    <w:rsid w:val="00DC4E0F"/>
    <w:rsid w:val="00DC673F"/>
    <w:rsid w:val="00DC68FE"/>
    <w:rsid w:val="00DC6FCB"/>
    <w:rsid w:val="00DC7122"/>
    <w:rsid w:val="00DC785D"/>
    <w:rsid w:val="00DC797A"/>
    <w:rsid w:val="00DC7D87"/>
    <w:rsid w:val="00DD02B3"/>
    <w:rsid w:val="00DD07CA"/>
    <w:rsid w:val="00DD089E"/>
    <w:rsid w:val="00DD0A5E"/>
    <w:rsid w:val="00DD0D15"/>
    <w:rsid w:val="00DD18EC"/>
    <w:rsid w:val="00DD1E80"/>
    <w:rsid w:val="00DD1EA7"/>
    <w:rsid w:val="00DD207B"/>
    <w:rsid w:val="00DD2B46"/>
    <w:rsid w:val="00DD3D90"/>
    <w:rsid w:val="00DD3E99"/>
    <w:rsid w:val="00DD5FEB"/>
    <w:rsid w:val="00DD6058"/>
    <w:rsid w:val="00DD60F1"/>
    <w:rsid w:val="00DD64C1"/>
    <w:rsid w:val="00DD75D0"/>
    <w:rsid w:val="00DD77D9"/>
    <w:rsid w:val="00DD7C9B"/>
    <w:rsid w:val="00DE09A7"/>
    <w:rsid w:val="00DE0DFC"/>
    <w:rsid w:val="00DE1254"/>
    <w:rsid w:val="00DE1958"/>
    <w:rsid w:val="00DE2482"/>
    <w:rsid w:val="00DE28C4"/>
    <w:rsid w:val="00DE369D"/>
    <w:rsid w:val="00DE45A3"/>
    <w:rsid w:val="00DE47BA"/>
    <w:rsid w:val="00DE4BF2"/>
    <w:rsid w:val="00DE4F0F"/>
    <w:rsid w:val="00DE59BA"/>
    <w:rsid w:val="00DE5E92"/>
    <w:rsid w:val="00DE625E"/>
    <w:rsid w:val="00DE6B74"/>
    <w:rsid w:val="00DE7611"/>
    <w:rsid w:val="00DF0AFB"/>
    <w:rsid w:val="00DF2449"/>
    <w:rsid w:val="00DF2CF9"/>
    <w:rsid w:val="00DF2E5E"/>
    <w:rsid w:val="00DF3227"/>
    <w:rsid w:val="00DF3582"/>
    <w:rsid w:val="00DF3606"/>
    <w:rsid w:val="00DF394F"/>
    <w:rsid w:val="00DF49F7"/>
    <w:rsid w:val="00DF4CD4"/>
    <w:rsid w:val="00DF57C9"/>
    <w:rsid w:val="00DF587B"/>
    <w:rsid w:val="00DF696A"/>
    <w:rsid w:val="00DF76C6"/>
    <w:rsid w:val="00DF7C88"/>
    <w:rsid w:val="00DF7CA9"/>
    <w:rsid w:val="00E00A4B"/>
    <w:rsid w:val="00E00CCE"/>
    <w:rsid w:val="00E00DEA"/>
    <w:rsid w:val="00E02056"/>
    <w:rsid w:val="00E021F9"/>
    <w:rsid w:val="00E028BA"/>
    <w:rsid w:val="00E0386A"/>
    <w:rsid w:val="00E04CE4"/>
    <w:rsid w:val="00E04D3F"/>
    <w:rsid w:val="00E0502C"/>
    <w:rsid w:val="00E05B10"/>
    <w:rsid w:val="00E06815"/>
    <w:rsid w:val="00E06DA9"/>
    <w:rsid w:val="00E070E1"/>
    <w:rsid w:val="00E07294"/>
    <w:rsid w:val="00E07837"/>
    <w:rsid w:val="00E07CE3"/>
    <w:rsid w:val="00E10E72"/>
    <w:rsid w:val="00E11E10"/>
    <w:rsid w:val="00E1250F"/>
    <w:rsid w:val="00E13075"/>
    <w:rsid w:val="00E139A7"/>
    <w:rsid w:val="00E13F29"/>
    <w:rsid w:val="00E1406B"/>
    <w:rsid w:val="00E14394"/>
    <w:rsid w:val="00E145DE"/>
    <w:rsid w:val="00E14A10"/>
    <w:rsid w:val="00E14C9E"/>
    <w:rsid w:val="00E1686D"/>
    <w:rsid w:val="00E205B7"/>
    <w:rsid w:val="00E2075C"/>
    <w:rsid w:val="00E212F4"/>
    <w:rsid w:val="00E214CF"/>
    <w:rsid w:val="00E2178E"/>
    <w:rsid w:val="00E21D8F"/>
    <w:rsid w:val="00E22AAB"/>
    <w:rsid w:val="00E24180"/>
    <w:rsid w:val="00E248E0"/>
    <w:rsid w:val="00E24E55"/>
    <w:rsid w:val="00E26278"/>
    <w:rsid w:val="00E26777"/>
    <w:rsid w:val="00E26E53"/>
    <w:rsid w:val="00E26EE7"/>
    <w:rsid w:val="00E271FD"/>
    <w:rsid w:val="00E27F0B"/>
    <w:rsid w:val="00E30363"/>
    <w:rsid w:val="00E31115"/>
    <w:rsid w:val="00E31496"/>
    <w:rsid w:val="00E31619"/>
    <w:rsid w:val="00E330FD"/>
    <w:rsid w:val="00E33473"/>
    <w:rsid w:val="00E33892"/>
    <w:rsid w:val="00E33CB7"/>
    <w:rsid w:val="00E349D7"/>
    <w:rsid w:val="00E35135"/>
    <w:rsid w:val="00E35164"/>
    <w:rsid w:val="00E37D42"/>
    <w:rsid w:val="00E37E31"/>
    <w:rsid w:val="00E40DB4"/>
    <w:rsid w:val="00E41224"/>
    <w:rsid w:val="00E42564"/>
    <w:rsid w:val="00E44D69"/>
    <w:rsid w:val="00E450D5"/>
    <w:rsid w:val="00E45213"/>
    <w:rsid w:val="00E45503"/>
    <w:rsid w:val="00E4586F"/>
    <w:rsid w:val="00E45C1C"/>
    <w:rsid w:val="00E45E75"/>
    <w:rsid w:val="00E474F9"/>
    <w:rsid w:val="00E50299"/>
    <w:rsid w:val="00E50EBF"/>
    <w:rsid w:val="00E51060"/>
    <w:rsid w:val="00E512F3"/>
    <w:rsid w:val="00E52F3F"/>
    <w:rsid w:val="00E53517"/>
    <w:rsid w:val="00E54172"/>
    <w:rsid w:val="00E54595"/>
    <w:rsid w:val="00E55702"/>
    <w:rsid w:val="00E55846"/>
    <w:rsid w:val="00E55BF2"/>
    <w:rsid w:val="00E55ED1"/>
    <w:rsid w:val="00E5794B"/>
    <w:rsid w:val="00E57DAD"/>
    <w:rsid w:val="00E57EBA"/>
    <w:rsid w:val="00E6004D"/>
    <w:rsid w:val="00E606E9"/>
    <w:rsid w:val="00E60792"/>
    <w:rsid w:val="00E60AF0"/>
    <w:rsid w:val="00E623AB"/>
    <w:rsid w:val="00E62930"/>
    <w:rsid w:val="00E634D2"/>
    <w:rsid w:val="00E638D3"/>
    <w:rsid w:val="00E64966"/>
    <w:rsid w:val="00E64BA6"/>
    <w:rsid w:val="00E65967"/>
    <w:rsid w:val="00E65FB3"/>
    <w:rsid w:val="00E66371"/>
    <w:rsid w:val="00E6643D"/>
    <w:rsid w:val="00E66979"/>
    <w:rsid w:val="00E66F4D"/>
    <w:rsid w:val="00E67A65"/>
    <w:rsid w:val="00E67C68"/>
    <w:rsid w:val="00E67E55"/>
    <w:rsid w:val="00E70404"/>
    <w:rsid w:val="00E70439"/>
    <w:rsid w:val="00E7161F"/>
    <w:rsid w:val="00E71948"/>
    <w:rsid w:val="00E71E54"/>
    <w:rsid w:val="00E72083"/>
    <w:rsid w:val="00E731F5"/>
    <w:rsid w:val="00E732D2"/>
    <w:rsid w:val="00E73452"/>
    <w:rsid w:val="00E742BA"/>
    <w:rsid w:val="00E749B4"/>
    <w:rsid w:val="00E769D3"/>
    <w:rsid w:val="00E770E8"/>
    <w:rsid w:val="00E7725C"/>
    <w:rsid w:val="00E7744F"/>
    <w:rsid w:val="00E774B6"/>
    <w:rsid w:val="00E77654"/>
    <w:rsid w:val="00E801E6"/>
    <w:rsid w:val="00E807B2"/>
    <w:rsid w:val="00E8263E"/>
    <w:rsid w:val="00E8271D"/>
    <w:rsid w:val="00E82779"/>
    <w:rsid w:val="00E82F93"/>
    <w:rsid w:val="00E82FCE"/>
    <w:rsid w:val="00E8464F"/>
    <w:rsid w:val="00E851D9"/>
    <w:rsid w:val="00E853B4"/>
    <w:rsid w:val="00E85FCD"/>
    <w:rsid w:val="00E86032"/>
    <w:rsid w:val="00E86187"/>
    <w:rsid w:val="00E86A35"/>
    <w:rsid w:val="00E86EFE"/>
    <w:rsid w:val="00E875AA"/>
    <w:rsid w:val="00E87850"/>
    <w:rsid w:val="00E87CC9"/>
    <w:rsid w:val="00E87F0D"/>
    <w:rsid w:val="00E90676"/>
    <w:rsid w:val="00E916B7"/>
    <w:rsid w:val="00E91718"/>
    <w:rsid w:val="00E94200"/>
    <w:rsid w:val="00E942FB"/>
    <w:rsid w:val="00E948B2"/>
    <w:rsid w:val="00E95142"/>
    <w:rsid w:val="00E9532A"/>
    <w:rsid w:val="00E95BBA"/>
    <w:rsid w:val="00E95EA1"/>
    <w:rsid w:val="00E96123"/>
    <w:rsid w:val="00E96227"/>
    <w:rsid w:val="00E96981"/>
    <w:rsid w:val="00E96E1F"/>
    <w:rsid w:val="00E97BF8"/>
    <w:rsid w:val="00EA0A1F"/>
    <w:rsid w:val="00EA0A6A"/>
    <w:rsid w:val="00EA0E37"/>
    <w:rsid w:val="00EA1530"/>
    <w:rsid w:val="00EA2C00"/>
    <w:rsid w:val="00EA2C79"/>
    <w:rsid w:val="00EA351D"/>
    <w:rsid w:val="00EA41B8"/>
    <w:rsid w:val="00EA4E06"/>
    <w:rsid w:val="00EA5306"/>
    <w:rsid w:val="00EA57CC"/>
    <w:rsid w:val="00EA714F"/>
    <w:rsid w:val="00EA7CC9"/>
    <w:rsid w:val="00EA7DD7"/>
    <w:rsid w:val="00EA7EDD"/>
    <w:rsid w:val="00EB0471"/>
    <w:rsid w:val="00EB0C4D"/>
    <w:rsid w:val="00EB1054"/>
    <w:rsid w:val="00EB26BA"/>
    <w:rsid w:val="00EB2FC7"/>
    <w:rsid w:val="00EB2FEC"/>
    <w:rsid w:val="00EB337B"/>
    <w:rsid w:val="00EB3490"/>
    <w:rsid w:val="00EB3E97"/>
    <w:rsid w:val="00EB482F"/>
    <w:rsid w:val="00EB5C89"/>
    <w:rsid w:val="00EB5D81"/>
    <w:rsid w:val="00EB6458"/>
    <w:rsid w:val="00EB71E2"/>
    <w:rsid w:val="00EC071D"/>
    <w:rsid w:val="00EC0D61"/>
    <w:rsid w:val="00EC0F8A"/>
    <w:rsid w:val="00EC1570"/>
    <w:rsid w:val="00EC1AB5"/>
    <w:rsid w:val="00EC1B5C"/>
    <w:rsid w:val="00EC29D9"/>
    <w:rsid w:val="00EC2FCE"/>
    <w:rsid w:val="00EC3657"/>
    <w:rsid w:val="00EC36BF"/>
    <w:rsid w:val="00EC3C1C"/>
    <w:rsid w:val="00EC406F"/>
    <w:rsid w:val="00EC4A0B"/>
    <w:rsid w:val="00EC5F05"/>
    <w:rsid w:val="00EC71C6"/>
    <w:rsid w:val="00EC77B2"/>
    <w:rsid w:val="00ED06E7"/>
    <w:rsid w:val="00ED0A85"/>
    <w:rsid w:val="00ED0AB5"/>
    <w:rsid w:val="00ED0D71"/>
    <w:rsid w:val="00ED1A1A"/>
    <w:rsid w:val="00ED2299"/>
    <w:rsid w:val="00ED24B2"/>
    <w:rsid w:val="00ED270E"/>
    <w:rsid w:val="00ED2F99"/>
    <w:rsid w:val="00ED318D"/>
    <w:rsid w:val="00ED37D9"/>
    <w:rsid w:val="00ED3D35"/>
    <w:rsid w:val="00ED47F9"/>
    <w:rsid w:val="00ED4A32"/>
    <w:rsid w:val="00ED53D4"/>
    <w:rsid w:val="00ED566F"/>
    <w:rsid w:val="00ED682E"/>
    <w:rsid w:val="00ED6B78"/>
    <w:rsid w:val="00ED6BE5"/>
    <w:rsid w:val="00ED7D7A"/>
    <w:rsid w:val="00EE00BC"/>
    <w:rsid w:val="00EE06DD"/>
    <w:rsid w:val="00EE0AA6"/>
    <w:rsid w:val="00EE1028"/>
    <w:rsid w:val="00EE1148"/>
    <w:rsid w:val="00EE2A2D"/>
    <w:rsid w:val="00EE2D18"/>
    <w:rsid w:val="00EE2EF4"/>
    <w:rsid w:val="00EE4800"/>
    <w:rsid w:val="00EE4D8E"/>
    <w:rsid w:val="00EE5F2F"/>
    <w:rsid w:val="00EE6175"/>
    <w:rsid w:val="00EF07B5"/>
    <w:rsid w:val="00EF0922"/>
    <w:rsid w:val="00EF0FD0"/>
    <w:rsid w:val="00EF1068"/>
    <w:rsid w:val="00EF1F73"/>
    <w:rsid w:val="00EF2318"/>
    <w:rsid w:val="00EF2836"/>
    <w:rsid w:val="00EF29FD"/>
    <w:rsid w:val="00EF2B11"/>
    <w:rsid w:val="00EF3153"/>
    <w:rsid w:val="00EF3D6D"/>
    <w:rsid w:val="00EF4A26"/>
    <w:rsid w:val="00EF4F12"/>
    <w:rsid w:val="00EF5013"/>
    <w:rsid w:val="00F00124"/>
    <w:rsid w:val="00F00199"/>
    <w:rsid w:val="00F002A0"/>
    <w:rsid w:val="00F00911"/>
    <w:rsid w:val="00F00E45"/>
    <w:rsid w:val="00F010D1"/>
    <w:rsid w:val="00F01227"/>
    <w:rsid w:val="00F02AD6"/>
    <w:rsid w:val="00F03097"/>
    <w:rsid w:val="00F03435"/>
    <w:rsid w:val="00F03B65"/>
    <w:rsid w:val="00F04E26"/>
    <w:rsid w:val="00F061BF"/>
    <w:rsid w:val="00F07B94"/>
    <w:rsid w:val="00F109E1"/>
    <w:rsid w:val="00F121F0"/>
    <w:rsid w:val="00F137D5"/>
    <w:rsid w:val="00F14109"/>
    <w:rsid w:val="00F14584"/>
    <w:rsid w:val="00F15052"/>
    <w:rsid w:val="00F15503"/>
    <w:rsid w:val="00F15A25"/>
    <w:rsid w:val="00F164D3"/>
    <w:rsid w:val="00F17A86"/>
    <w:rsid w:val="00F17E60"/>
    <w:rsid w:val="00F20546"/>
    <w:rsid w:val="00F20D84"/>
    <w:rsid w:val="00F20F8D"/>
    <w:rsid w:val="00F2144A"/>
    <w:rsid w:val="00F21D01"/>
    <w:rsid w:val="00F228DA"/>
    <w:rsid w:val="00F238DE"/>
    <w:rsid w:val="00F23D1A"/>
    <w:rsid w:val="00F24F6F"/>
    <w:rsid w:val="00F25EE8"/>
    <w:rsid w:val="00F26135"/>
    <w:rsid w:val="00F26C60"/>
    <w:rsid w:val="00F2718E"/>
    <w:rsid w:val="00F27296"/>
    <w:rsid w:val="00F27CE0"/>
    <w:rsid w:val="00F30D69"/>
    <w:rsid w:val="00F3178A"/>
    <w:rsid w:val="00F32389"/>
    <w:rsid w:val="00F32BF9"/>
    <w:rsid w:val="00F32C33"/>
    <w:rsid w:val="00F331E1"/>
    <w:rsid w:val="00F33EC3"/>
    <w:rsid w:val="00F3572E"/>
    <w:rsid w:val="00F35988"/>
    <w:rsid w:val="00F35998"/>
    <w:rsid w:val="00F36442"/>
    <w:rsid w:val="00F36514"/>
    <w:rsid w:val="00F36F0B"/>
    <w:rsid w:val="00F37073"/>
    <w:rsid w:val="00F405A7"/>
    <w:rsid w:val="00F411A4"/>
    <w:rsid w:val="00F42C2B"/>
    <w:rsid w:val="00F445C3"/>
    <w:rsid w:val="00F44841"/>
    <w:rsid w:val="00F45334"/>
    <w:rsid w:val="00F458F3"/>
    <w:rsid w:val="00F4637D"/>
    <w:rsid w:val="00F476D1"/>
    <w:rsid w:val="00F47EB2"/>
    <w:rsid w:val="00F47EFB"/>
    <w:rsid w:val="00F50037"/>
    <w:rsid w:val="00F50884"/>
    <w:rsid w:val="00F51214"/>
    <w:rsid w:val="00F5259E"/>
    <w:rsid w:val="00F52CC6"/>
    <w:rsid w:val="00F52FF9"/>
    <w:rsid w:val="00F53695"/>
    <w:rsid w:val="00F536E6"/>
    <w:rsid w:val="00F537E2"/>
    <w:rsid w:val="00F53EF5"/>
    <w:rsid w:val="00F54668"/>
    <w:rsid w:val="00F546CB"/>
    <w:rsid w:val="00F54809"/>
    <w:rsid w:val="00F54F15"/>
    <w:rsid w:val="00F5595A"/>
    <w:rsid w:val="00F55A0B"/>
    <w:rsid w:val="00F55C6D"/>
    <w:rsid w:val="00F5696E"/>
    <w:rsid w:val="00F579DA"/>
    <w:rsid w:val="00F57B19"/>
    <w:rsid w:val="00F57DBD"/>
    <w:rsid w:val="00F60093"/>
    <w:rsid w:val="00F60244"/>
    <w:rsid w:val="00F60A08"/>
    <w:rsid w:val="00F60FEB"/>
    <w:rsid w:val="00F61A1B"/>
    <w:rsid w:val="00F61C67"/>
    <w:rsid w:val="00F621B8"/>
    <w:rsid w:val="00F62964"/>
    <w:rsid w:val="00F62E2D"/>
    <w:rsid w:val="00F63512"/>
    <w:rsid w:val="00F64D48"/>
    <w:rsid w:val="00F651D1"/>
    <w:rsid w:val="00F659DB"/>
    <w:rsid w:val="00F665F8"/>
    <w:rsid w:val="00F66B60"/>
    <w:rsid w:val="00F70582"/>
    <w:rsid w:val="00F70AD0"/>
    <w:rsid w:val="00F70E74"/>
    <w:rsid w:val="00F71104"/>
    <w:rsid w:val="00F7151B"/>
    <w:rsid w:val="00F720BF"/>
    <w:rsid w:val="00F72151"/>
    <w:rsid w:val="00F726CC"/>
    <w:rsid w:val="00F72B57"/>
    <w:rsid w:val="00F72B9B"/>
    <w:rsid w:val="00F738FD"/>
    <w:rsid w:val="00F742A5"/>
    <w:rsid w:val="00F748CD"/>
    <w:rsid w:val="00F74944"/>
    <w:rsid w:val="00F74C25"/>
    <w:rsid w:val="00F7509D"/>
    <w:rsid w:val="00F76356"/>
    <w:rsid w:val="00F76589"/>
    <w:rsid w:val="00F7678F"/>
    <w:rsid w:val="00F7726F"/>
    <w:rsid w:val="00F80745"/>
    <w:rsid w:val="00F80C29"/>
    <w:rsid w:val="00F81C96"/>
    <w:rsid w:val="00F81CE2"/>
    <w:rsid w:val="00F81FB4"/>
    <w:rsid w:val="00F82061"/>
    <w:rsid w:val="00F8370A"/>
    <w:rsid w:val="00F83FF9"/>
    <w:rsid w:val="00F8454C"/>
    <w:rsid w:val="00F84B34"/>
    <w:rsid w:val="00F85086"/>
    <w:rsid w:val="00F8555B"/>
    <w:rsid w:val="00F8570A"/>
    <w:rsid w:val="00F92465"/>
    <w:rsid w:val="00F92605"/>
    <w:rsid w:val="00F92EC6"/>
    <w:rsid w:val="00F9341E"/>
    <w:rsid w:val="00F9383A"/>
    <w:rsid w:val="00F94D64"/>
    <w:rsid w:val="00F96196"/>
    <w:rsid w:val="00F96CDF"/>
    <w:rsid w:val="00F97309"/>
    <w:rsid w:val="00F973A5"/>
    <w:rsid w:val="00F97758"/>
    <w:rsid w:val="00F97C3D"/>
    <w:rsid w:val="00FA14B0"/>
    <w:rsid w:val="00FA2844"/>
    <w:rsid w:val="00FA2B65"/>
    <w:rsid w:val="00FA2FDF"/>
    <w:rsid w:val="00FA3155"/>
    <w:rsid w:val="00FA41B8"/>
    <w:rsid w:val="00FA47BA"/>
    <w:rsid w:val="00FA480A"/>
    <w:rsid w:val="00FA4C58"/>
    <w:rsid w:val="00FA5015"/>
    <w:rsid w:val="00FA53F0"/>
    <w:rsid w:val="00FA5D21"/>
    <w:rsid w:val="00FA7900"/>
    <w:rsid w:val="00FA7B0E"/>
    <w:rsid w:val="00FA7E49"/>
    <w:rsid w:val="00FA7F59"/>
    <w:rsid w:val="00FB00EC"/>
    <w:rsid w:val="00FB076D"/>
    <w:rsid w:val="00FB0798"/>
    <w:rsid w:val="00FB0A7F"/>
    <w:rsid w:val="00FB1549"/>
    <w:rsid w:val="00FB1E11"/>
    <w:rsid w:val="00FB1FD6"/>
    <w:rsid w:val="00FB2746"/>
    <w:rsid w:val="00FB2F02"/>
    <w:rsid w:val="00FB390D"/>
    <w:rsid w:val="00FB3E22"/>
    <w:rsid w:val="00FB5FC3"/>
    <w:rsid w:val="00FB720E"/>
    <w:rsid w:val="00FC09B5"/>
    <w:rsid w:val="00FC1822"/>
    <w:rsid w:val="00FC1BEE"/>
    <w:rsid w:val="00FC321C"/>
    <w:rsid w:val="00FC349F"/>
    <w:rsid w:val="00FC3536"/>
    <w:rsid w:val="00FC35BB"/>
    <w:rsid w:val="00FC4044"/>
    <w:rsid w:val="00FC4A51"/>
    <w:rsid w:val="00FC5031"/>
    <w:rsid w:val="00FC5552"/>
    <w:rsid w:val="00FC5709"/>
    <w:rsid w:val="00FC57A1"/>
    <w:rsid w:val="00FC6899"/>
    <w:rsid w:val="00FC74F7"/>
    <w:rsid w:val="00FC7671"/>
    <w:rsid w:val="00FC7A6B"/>
    <w:rsid w:val="00FC7B90"/>
    <w:rsid w:val="00FD144A"/>
    <w:rsid w:val="00FD14CC"/>
    <w:rsid w:val="00FD199B"/>
    <w:rsid w:val="00FD1A1A"/>
    <w:rsid w:val="00FD1E5B"/>
    <w:rsid w:val="00FD20FD"/>
    <w:rsid w:val="00FD22F2"/>
    <w:rsid w:val="00FD235E"/>
    <w:rsid w:val="00FD3E5C"/>
    <w:rsid w:val="00FD4568"/>
    <w:rsid w:val="00FD5A9F"/>
    <w:rsid w:val="00FD6E9B"/>
    <w:rsid w:val="00FD74E3"/>
    <w:rsid w:val="00FE04F8"/>
    <w:rsid w:val="00FE05F9"/>
    <w:rsid w:val="00FE118A"/>
    <w:rsid w:val="00FE1663"/>
    <w:rsid w:val="00FE2851"/>
    <w:rsid w:val="00FE2BD5"/>
    <w:rsid w:val="00FE2DD1"/>
    <w:rsid w:val="00FE2FF7"/>
    <w:rsid w:val="00FE3053"/>
    <w:rsid w:val="00FE308D"/>
    <w:rsid w:val="00FE3A63"/>
    <w:rsid w:val="00FE4121"/>
    <w:rsid w:val="00FE4A1E"/>
    <w:rsid w:val="00FE5DF2"/>
    <w:rsid w:val="00FE6110"/>
    <w:rsid w:val="00FE6FE0"/>
    <w:rsid w:val="00FE71BB"/>
    <w:rsid w:val="00FE71F0"/>
    <w:rsid w:val="00FF0BA7"/>
    <w:rsid w:val="00FF1C84"/>
    <w:rsid w:val="00FF21E1"/>
    <w:rsid w:val="00FF24AD"/>
    <w:rsid w:val="00FF2E91"/>
    <w:rsid w:val="00FF3BF0"/>
    <w:rsid w:val="00FF3F72"/>
    <w:rsid w:val="00FF4985"/>
    <w:rsid w:val="00FF523D"/>
    <w:rsid w:val="00FF5E4B"/>
    <w:rsid w:val="00FF640E"/>
    <w:rsid w:val="00FF65F6"/>
    <w:rsid w:val="00FF6B73"/>
    <w:rsid w:val="00FF7A3B"/>
    <w:rsid w:val="34E17156"/>
    <w:rsid w:val="3792A49D"/>
    <w:rsid w:val="4B513E5A"/>
    <w:rsid w:val="66A3FF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09157"/>
  <w15:docId w15:val="{E67AD1EF-9AA7-4347-B295-FD0962E4F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pPr>
        <w:spacing w:after="100" w:line="259" w:lineRule="auto"/>
        <w:ind w:left="357" w:hanging="357"/>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36D"/>
    <w:rPr>
      <w:rFonts w:eastAsia="Times New Roman"/>
      <w:sz w:val="22"/>
      <w:szCs w:val="24"/>
      <w:lang w:eastAsia="en-US"/>
    </w:rPr>
  </w:style>
  <w:style w:type="paragraph" w:styleId="Heading1">
    <w:name w:val="heading 1"/>
    <w:basedOn w:val="Normal"/>
    <w:next w:val="Normal"/>
    <w:link w:val="Heading1Char"/>
    <w:qFormat/>
    <w:rsid w:val="00D737FA"/>
    <w:pPr>
      <w:keepNext/>
      <w:spacing w:before="200"/>
      <w:contextualSpacing/>
      <w:outlineLvl w:val="0"/>
    </w:pPr>
    <w:rPr>
      <w:rFonts w:asciiTheme="minorHAnsi" w:hAnsiTheme="minorHAnsi"/>
      <w:b/>
    </w:rPr>
  </w:style>
  <w:style w:type="paragraph" w:styleId="Heading2">
    <w:name w:val="heading 2"/>
    <w:basedOn w:val="Normal"/>
    <w:next w:val="Normal"/>
    <w:link w:val="Heading2Char"/>
    <w:qFormat/>
    <w:rsid w:val="002A299B"/>
    <w:pPr>
      <w:keepNext/>
      <w:jc w:val="center"/>
      <w:outlineLvl w:val="1"/>
    </w:pPr>
    <w:rPr>
      <w:rFonts w:ascii="Eurostile" w:hAnsi="Eurostile"/>
      <w:b/>
      <w:bCs/>
      <w:sz w:val="36"/>
    </w:rPr>
  </w:style>
  <w:style w:type="paragraph" w:styleId="Heading5">
    <w:name w:val="heading 5"/>
    <w:basedOn w:val="Normal"/>
    <w:next w:val="Normal"/>
    <w:link w:val="Heading5Char"/>
    <w:qFormat/>
    <w:rsid w:val="002A299B"/>
    <w:pPr>
      <w:keepNext/>
      <w:jc w:val="center"/>
      <w:outlineLvl w:val="4"/>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7FA"/>
    <w:rPr>
      <w:rFonts w:asciiTheme="minorHAnsi" w:eastAsia="Times New Roman" w:hAnsiTheme="minorHAnsi"/>
      <w:b/>
      <w:sz w:val="22"/>
      <w:szCs w:val="24"/>
      <w:lang w:eastAsia="en-US"/>
    </w:rPr>
  </w:style>
  <w:style w:type="character" w:customStyle="1" w:styleId="Heading2Char">
    <w:name w:val="Heading 2 Char"/>
    <w:link w:val="Heading2"/>
    <w:rsid w:val="002A299B"/>
    <w:rPr>
      <w:rFonts w:ascii="Eurostile" w:eastAsia="Times New Roman" w:hAnsi="Eurostile" w:cs="Times New Roman"/>
      <w:b/>
      <w:bCs/>
      <w:sz w:val="36"/>
      <w:szCs w:val="24"/>
    </w:rPr>
  </w:style>
  <w:style w:type="character" w:customStyle="1" w:styleId="Heading5Char">
    <w:name w:val="Heading 5 Char"/>
    <w:link w:val="Heading5"/>
    <w:rsid w:val="002A299B"/>
    <w:rPr>
      <w:rFonts w:ascii="Times New Roman" w:eastAsia="Times New Roman" w:hAnsi="Times New Roman" w:cs="Times New Roman"/>
      <w:b/>
      <w:bCs/>
      <w:sz w:val="24"/>
      <w:szCs w:val="24"/>
      <w:u w:val="single"/>
    </w:rPr>
  </w:style>
  <w:style w:type="character" w:styleId="Hyperlink">
    <w:name w:val="Hyperlink"/>
    <w:semiHidden/>
    <w:rsid w:val="002A299B"/>
    <w:rPr>
      <w:color w:val="0000FF"/>
      <w:u w:val="single"/>
    </w:rPr>
  </w:style>
  <w:style w:type="paragraph" w:styleId="Title">
    <w:name w:val="Title"/>
    <w:basedOn w:val="Normal"/>
    <w:link w:val="TitleChar"/>
    <w:uiPriority w:val="10"/>
    <w:qFormat/>
    <w:rsid w:val="002A299B"/>
    <w:pPr>
      <w:jc w:val="center"/>
    </w:pPr>
    <w:rPr>
      <w:b/>
      <w:bCs/>
    </w:rPr>
  </w:style>
  <w:style w:type="character" w:customStyle="1" w:styleId="TitleChar">
    <w:name w:val="Title Char"/>
    <w:link w:val="Title"/>
    <w:uiPriority w:val="10"/>
    <w:rsid w:val="002A299B"/>
    <w:rPr>
      <w:rFonts w:ascii="Times New Roman" w:eastAsia="Times New Roman" w:hAnsi="Times New Roman" w:cs="Times New Roman"/>
      <w:b/>
      <w:bCs/>
      <w:sz w:val="24"/>
      <w:szCs w:val="24"/>
    </w:rPr>
  </w:style>
  <w:style w:type="paragraph" w:styleId="BodyText">
    <w:name w:val="Body Text"/>
    <w:basedOn w:val="Normal"/>
    <w:link w:val="BodyTextChar"/>
    <w:semiHidden/>
    <w:rsid w:val="002A299B"/>
    <w:rPr>
      <w:rFonts w:ascii="Eurostile" w:hAnsi="Eurostile"/>
      <w:color w:val="008000"/>
      <w:sz w:val="28"/>
    </w:rPr>
  </w:style>
  <w:style w:type="character" w:customStyle="1" w:styleId="BodyTextChar">
    <w:name w:val="Body Text Char"/>
    <w:link w:val="BodyText"/>
    <w:semiHidden/>
    <w:rsid w:val="002A299B"/>
    <w:rPr>
      <w:rFonts w:ascii="Eurostile" w:eastAsia="Times New Roman" w:hAnsi="Eurostile" w:cs="Times New Roman"/>
      <w:color w:val="008000"/>
      <w:sz w:val="28"/>
      <w:szCs w:val="24"/>
    </w:rPr>
  </w:style>
  <w:style w:type="character" w:customStyle="1" w:styleId="spelle">
    <w:name w:val="spelle"/>
    <w:basedOn w:val="DefaultParagraphFont"/>
    <w:rsid w:val="002A299B"/>
  </w:style>
  <w:style w:type="paragraph" w:styleId="BalloonText">
    <w:name w:val="Balloon Text"/>
    <w:basedOn w:val="Normal"/>
    <w:link w:val="BalloonTextChar"/>
    <w:uiPriority w:val="99"/>
    <w:semiHidden/>
    <w:unhideWhenUsed/>
    <w:rsid w:val="002D46A7"/>
    <w:rPr>
      <w:rFonts w:ascii="Segoe UI" w:hAnsi="Segoe UI" w:cs="Segoe UI"/>
      <w:sz w:val="18"/>
      <w:szCs w:val="18"/>
    </w:rPr>
  </w:style>
  <w:style w:type="character" w:customStyle="1" w:styleId="BalloonTextChar">
    <w:name w:val="Balloon Text Char"/>
    <w:link w:val="BalloonText"/>
    <w:uiPriority w:val="99"/>
    <w:semiHidden/>
    <w:rsid w:val="002D46A7"/>
    <w:rPr>
      <w:rFonts w:ascii="Segoe UI" w:eastAsia="Times New Roman" w:hAnsi="Segoe UI" w:cs="Segoe UI"/>
      <w:sz w:val="18"/>
      <w:szCs w:val="18"/>
      <w:lang w:eastAsia="en-US"/>
    </w:rPr>
  </w:style>
  <w:style w:type="paragraph" w:styleId="Header">
    <w:name w:val="header"/>
    <w:basedOn w:val="Normal"/>
    <w:link w:val="HeaderChar"/>
    <w:uiPriority w:val="99"/>
    <w:unhideWhenUsed/>
    <w:rsid w:val="00707B96"/>
    <w:pPr>
      <w:tabs>
        <w:tab w:val="center" w:pos="4513"/>
        <w:tab w:val="right" w:pos="9026"/>
      </w:tabs>
    </w:pPr>
  </w:style>
  <w:style w:type="character" w:customStyle="1" w:styleId="HeaderChar">
    <w:name w:val="Header Char"/>
    <w:link w:val="Header"/>
    <w:uiPriority w:val="99"/>
    <w:rsid w:val="00707B96"/>
    <w:rPr>
      <w:rFonts w:ascii="Times New Roman" w:eastAsia="Times New Roman" w:hAnsi="Times New Roman"/>
      <w:sz w:val="24"/>
      <w:szCs w:val="24"/>
      <w:lang w:eastAsia="en-US"/>
    </w:rPr>
  </w:style>
  <w:style w:type="paragraph" w:styleId="Footer">
    <w:name w:val="footer"/>
    <w:basedOn w:val="Normal"/>
    <w:link w:val="FooterChar"/>
    <w:uiPriority w:val="99"/>
    <w:unhideWhenUsed/>
    <w:rsid w:val="00707B96"/>
    <w:pPr>
      <w:tabs>
        <w:tab w:val="center" w:pos="4513"/>
        <w:tab w:val="right" w:pos="9026"/>
      </w:tabs>
    </w:pPr>
  </w:style>
  <w:style w:type="character" w:customStyle="1" w:styleId="FooterChar">
    <w:name w:val="Footer Char"/>
    <w:link w:val="Footer"/>
    <w:uiPriority w:val="99"/>
    <w:rsid w:val="00707B96"/>
    <w:rPr>
      <w:rFonts w:ascii="Times New Roman" w:eastAsia="Times New Roman" w:hAnsi="Times New Roman"/>
      <w:sz w:val="24"/>
      <w:szCs w:val="24"/>
      <w:lang w:eastAsia="en-US"/>
    </w:rPr>
  </w:style>
  <w:style w:type="paragraph" w:styleId="ListParagraph">
    <w:name w:val="List Paragraph"/>
    <w:basedOn w:val="Normal"/>
    <w:uiPriority w:val="34"/>
    <w:qFormat/>
    <w:rsid w:val="00250BB2"/>
    <w:pPr>
      <w:ind w:left="720"/>
    </w:pPr>
  </w:style>
  <w:style w:type="character" w:styleId="CommentReference">
    <w:name w:val="annotation reference"/>
    <w:uiPriority w:val="99"/>
    <w:semiHidden/>
    <w:unhideWhenUsed/>
    <w:rsid w:val="006065AD"/>
    <w:rPr>
      <w:sz w:val="16"/>
      <w:szCs w:val="16"/>
    </w:rPr>
  </w:style>
  <w:style w:type="paragraph" w:styleId="CommentText">
    <w:name w:val="annotation text"/>
    <w:basedOn w:val="Normal"/>
    <w:link w:val="CommentTextChar"/>
    <w:uiPriority w:val="99"/>
    <w:unhideWhenUsed/>
    <w:rsid w:val="006065AD"/>
    <w:rPr>
      <w:sz w:val="20"/>
      <w:szCs w:val="20"/>
    </w:rPr>
  </w:style>
  <w:style w:type="character" w:customStyle="1" w:styleId="CommentTextChar">
    <w:name w:val="Comment Text Char"/>
    <w:link w:val="CommentText"/>
    <w:uiPriority w:val="99"/>
    <w:rsid w:val="006065AD"/>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6065AD"/>
    <w:rPr>
      <w:b/>
      <w:bCs/>
    </w:rPr>
  </w:style>
  <w:style w:type="character" w:customStyle="1" w:styleId="CommentSubjectChar">
    <w:name w:val="Comment Subject Char"/>
    <w:link w:val="CommentSubject"/>
    <w:uiPriority w:val="99"/>
    <w:semiHidden/>
    <w:rsid w:val="006065AD"/>
    <w:rPr>
      <w:rFonts w:ascii="Times New Roman" w:eastAsia="Times New Roman" w:hAnsi="Times New Roman"/>
      <w:b/>
      <w:bCs/>
      <w:lang w:eastAsia="en-US"/>
    </w:rPr>
  </w:style>
  <w:style w:type="character" w:customStyle="1" w:styleId="enn">
    <w:name w:val="en_n"/>
    <w:rsid w:val="00C7569C"/>
  </w:style>
  <w:style w:type="character" w:styleId="UnresolvedMention">
    <w:name w:val="Unresolved Mention"/>
    <w:uiPriority w:val="99"/>
    <w:semiHidden/>
    <w:unhideWhenUsed/>
    <w:rsid w:val="003F5C1C"/>
    <w:rPr>
      <w:color w:val="605E5C"/>
      <w:shd w:val="clear" w:color="auto" w:fill="E1DFDD"/>
    </w:rPr>
  </w:style>
  <w:style w:type="character" w:customStyle="1" w:styleId="InternetLink">
    <w:name w:val="Internet Link"/>
    <w:uiPriority w:val="99"/>
    <w:unhideWhenUsed/>
    <w:rsid w:val="00200FF5"/>
    <w:rPr>
      <w:color w:val="0000FF"/>
      <w:u w:val="single"/>
    </w:rPr>
  </w:style>
  <w:style w:type="paragraph" w:customStyle="1" w:styleId="ydp75e57291yiv2365841121msonormal">
    <w:name w:val="ydp75e57291yiv2365841121msonormal"/>
    <w:basedOn w:val="Normal"/>
    <w:rsid w:val="00F03B65"/>
    <w:pPr>
      <w:spacing w:before="100" w:beforeAutospacing="1" w:afterAutospacing="1"/>
    </w:pPr>
    <w:rPr>
      <w:rFonts w:eastAsia="Calibri" w:cs="Calibri"/>
      <w:szCs w:val="22"/>
      <w:lang w:eastAsia="en-GB"/>
    </w:rPr>
  </w:style>
  <w:style w:type="paragraph" w:styleId="NormalWeb">
    <w:name w:val="Normal (Web)"/>
    <w:basedOn w:val="Normal"/>
    <w:uiPriority w:val="99"/>
    <w:semiHidden/>
    <w:unhideWhenUsed/>
    <w:rsid w:val="005E5CB5"/>
    <w:pPr>
      <w:spacing w:before="100" w:beforeAutospacing="1" w:afterAutospacing="1"/>
    </w:pPr>
    <w:rPr>
      <w:rFonts w:eastAsiaTheme="minorHAnsi" w:cs="Calibri"/>
      <w:szCs w:val="22"/>
      <w:lang w:eastAsia="en-GB"/>
    </w:rPr>
  </w:style>
  <w:style w:type="paragraph" w:customStyle="1" w:styleId="yiv7401134020msonormal">
    <w:name w:val="yiv7401134020msonormal"/>
    <w:basedOn w:val="Normal"/>
    <w:rsid w:val="002B0372"/>
    <w:pPr>
      <w:spacing w:before="100" w:beforeAutospacing="1" w:afterAutospacing="1"/>
    </w:pPr>
    <w:rPr>
      <w:rFonts w:eastAsiaTheme="minorHAnsi" w:cs="Calibri"/>
      <w:szCs w:val="22"/>
      <w:lang w:eastAsia="en-GB"/>
    </w:rPr>
  </w:style>
  <w:style w:type="character" w:styleId="Strong">
    <w:name w:val="Strong"/>
    <w:basedOn w:val="DefaultParagraphFont"/>
    <w:uiPriority w:val="22"/>
    <w:qFormat/>
    <w:rsid w:val="00AA0E17"/>
    <w:rPr>
      <w:b/>
      <w:bCs/>
    </w:rPr>
  </w:style>
  <w:style w:type="paragraph" w:customStyle="1" w:styleId="Default">
    <w:name w:val="Default"/>
    <w:rsid w:val="00B01665"/>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uiPriority w:val="99"/>
    <w:semiHidden/>
    <w:unhideWhenUsed/>
    <w:rsid w:val="00D71CB2"/>
    <w:rPr>
      <w:color w:val="954F72" w:themeColor="followedHyperlink"/>
      <w:u w:val="single"/>
    </w:rPr>
  </w:style>
  <w:style w:type="paragraph" w:styleId="Revision">
    <w:name w:val="Revision"/>
    <w:hidden/>
    <w:uiPriority w:val="99"/>
    <w:semiHidden/>
    <w:rsid w:val="0096135B"/>
    <w:pPr>
      <w:spacing w:line="240" w:lineRule="auto"/>
      <w:ind w:left="0" w:firstLine="0"/>
    </w:pPr>
    <w:rPr>
      <w:rFonts w:eastAsia="Times New Roman"/>
      <w:sz w:val="22"/>
      <w:szCs w:val="24"/>
      <w:lang w:eastAsia="en-US"/>
    </w:rPr>
  </w:style>
  <w:style w:type="character" w:customStyle="1" w:styleId="casenumber">
    <w:name w:val="casenumber"/>
    <w:basedOn w:val="DefaultParagraphFont"/>
    <w:rsid w:val="009C6BD8"/>
  </w:style>
  <w:style w:type="character" w:customStyle="1" w:styleId="divider1">
    <w:name w:val="divider1"/>
    <w:basedOn w:val="DefaultParagraphFont"/>
    <w:rsid w:val="009C6BD8"/>
  </w:style>
  <w:style w:type="character" w:customStyle="1" w:styleId="description">
    <w:name w:val="description"/>
    <w:basedOn w:val="DefaultParagraphFont"/>
    <w:rsid w:val="009C6BD8"/>
  </w:style>
  <w:style w:type="character" w:customStyle="1" w:styleId="divider2">
    <w:name w:val="divider2"/>
    <w:basedOn w:val="DefaultParagraphFont"/>
    <w:rsid w:val="009C6BD8"/>
  </w:style>
  <w:style w:type="character" w:customStyle="1" w:styleId="address">
    <w:name w:val="address"/>
    <w:basedOn w:val="DefaultParagraphFont"/>
    <w:rsid w:val="009C6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49619">
      <w:bodyDiv w:val="1"/>
      <w:marLeft w:val="0"/>
      <w:marRight w:val="0"/>
      <w:marTop w:val="0"/>
      <w:marBottom w:val="0"/>
      <w:divBdr>
        <w:top w:val="none" w:sz="0" w:space="0" w:color="auto"/>
        <w:left w:val="none" w:sz="0" w:space="0" w:color="auto"/>
        <w:bottom w:val="none" w:sz="0" w:space="0" w:color="auto"/>
        <w:right w:val="none" w:sz="0" w:space="0" w:color="auto"/>
      </w:divBdr>
    </w:div>
    <w:div w:id="99112238">
      <w:bodyDiv w:val="1"/>
      <w:marLeft w:val="0"/>
      <w:marRight w:val="0"/>
      <w:marTop w:val="0"/>
      <w:marBottom w:val="0"/>
      <w:divBdr>
        <w:top w:val="none" w:sz="0" w:space="0" w:color="auto"/>
        <w:left w:val="none" w:sz="0" w:space="0" w:color="auto"/>
        <w:bottom w:val="none" w:sz="0" w:space="0" w:color="auto"/>
        <w:right w:val="none" w:sz="0" w:space="0" w:color="auto"/>
      </w:divBdr>
    </w:div>
    <w:div w:id="103768738">
      <w:bodyDiv w:val="1"/>
      <w:marLeft w:val="0"/>
      <w:marRight w:val="0"/>
      <w:marTop w:val="0"/>
      <w:marBottom w:val="0"/>
      <w:divBdr>
        <w:top w:val="none" w:sz="0" w:space="0" w:color="auto"/>
        <w:left w:val="none" w:sz="0" w:space="0" w:color="auto"/>
        <w:bottom w:val="none" w:sz="0" w:space="0" w:color="auto"/>
        <w:right w:val="none" w:sz="0" w:space="0" w:color="auto"/>
      </w:divBdr>
    </w:div>
    <w:div w:id="126826801">
      <w:bodyDiv w:val="1"/>
      <w:marLeft w:val="0"/>
      <w:marRight w:val="0"/>
      <w:marTop w:val="0"/>
      <w:marBottom w:val="0"/>
      <w:divBdr>
        <w:top w:val="none" w:sz="0" w:space="0" w:color="auto"/>
        <w:left w:val="none" w:sz="0" w:space="0" w:color="auto"/>
        <w:bottom w:val="none" w:sz="0" w:space="0" w:color="auto"/>
        <w:right w:val="none" w:sz="0" w:space="0" w:color="auto"/>
      </w:divBdr>
    </w:div>
    <w:div w:id="133643733">
      <w:bodyDiv w:val="1"/>
      <w:marLeft w:val="0"/>
      <w:marRight w:val="0"/>
      <w:marTop w:val="0"/>
      <w:marBottom w:val="0"/>
      <w:divBdr>
        <w:top w:val="none" w:sz="0" w:space="0" w:color="auto"/>
        <w:left w:val="none" w:sz="0" w:space="0" w:color="auto"/>
        <w:bottom w:val="none" w:sz="0" w:space="0" w:color="auto"/>
        <w:right w:val="none" w:sz="0" w:space="0" w:color="auto"/>
      </w:divBdr>
    </w:div>
    <w:div w:id="140970901">
      <w:bodyDiv w:val="1"/>
      <w:marLeft w:val="0"/>
      <w:marRight w:val="0"/>
      <w:marTop w:val="0"/>
      <w:marBottom w:val="0"/>
      <w:divBdr>
        <w:top w:val="none" w:sz="0" w:space="0" w:color="auto"/>
        <w:left w:val="none" w:sz="0" w:space="0" w:color="auto"/>
        <w:bottom w:val="none" w:sz="0" w:space="0" w:color="auto"/>
        <w:right w:val="none" w:sz="0" w:space="0" w:color="auto"/>
      </w:divBdr>
    </w:div>
    <w:div w:id="146635117">
      <w:bodyDiv w:val="1"/>
      <w:marLeft w:val="0"/>
      <w:marRight w:val="0"/>
      <w:marTop w:val="0"/>
      <w:marBottom w:val="0"/>
      <w:divBdr>
        <w:top w:val="none" w:sz="0" w:space="0" w:color="auto"/>
        <w:left w:val="none" w:sz="0" w:space="0" w:color="auto"/>
        <w:bottom w:val="none" w:sz="0" w:space="0" w:color="auto"/>
        <w:right w:val="none" w:sz="0" w:space="0" w:color="auto"/>
      </w:divBdr>
    </w:div>
    <w:div w:id="153687983">
      <w:bodyDiv w:val="1"/>
      <w:marLeft w:val="0"/>
      <w:marRight w:val="0"/>
      <w:marTop w:val="0"/>
      <w:marBottom w:val="0"/>
      <w:divBdr>
        <w:top w:val="none" w:sz="0" w:space="0" w:color="auto"/>
        <w:left w:val="none" w:sz="0" w:space="0" w:color="auto"/>
        <w:bottom w:val="none" w:sz="0" w:space="0" w:color="auto"/>
        <w:right w:val="none" w:sz="0" w:space="0" w:color="auto"/>
      </w:divBdr>
    </w:div>
    <w:div w:id="182786696">
      <w:bodyDiv w:val="1"/>
      <w:marLeft w:val="0"/>
      <w:marRight w:val="0"/>
      <w:marTop w:val="0"/>
      <w:marBottom w:val="0"/>
      <w:divBdr>
        <w:top w:val="none" w:sz="0" w:space="0" w:color="auto"/>
        <w:left w:val="none" w:sz="0" w:space="0" w:color="auto"/>
        <w:bottom w:val="none" w:sz="0" w:space="0" w:color="auto"/>
        <w:right w:val="none" w:sz="0" w:space="0" w:color="auto"/>
      </w:divBdr>
    </w:div>
    <w:div w:id="198322585">
      <w:bodyDiv w:val="1"/>
      <w:marLeft w:val="0"/>
      <w:marRight w:val="0"/>
      <w:marTop w:val="0"/>
      <w:marBottom w:val="0"/>
      <w:divBdr>
        <w:top w:val="none" w:sz="0" w:space="0" w:color="auto"/>
        <w:left w:val="none" w:sz="0" w:space="0" w:color="auto"/>
        <w:bottom w:val="none" w:sz="0" w:space="0" w:color="auto"/>
        <w:right w:val="none" w:sz="0" w:space="0" w:color="auto"/>
      </w:divBdr>
    </w:div>
    <w:div w:id="224879277">
      <w:bodyDiv w:val="1"/>
      <w:marLeft w:val="0"/>
      <w:marRight w:val="0"/>
      <w:marTop w:val="0"/>
      <w:marBottom w:val="0"/>
      <w:divBdr>
        <w:top w:val="none" w:sz="0" w:space="0" w:color="auto"/>
        <w:left w:val="none" w:sz="0" w:space="0" w:color="auto"/>
        <w:bottom w:val="none" w:sz="0" w:space="0" w:color="auto"/>
        <w:right w:val="none" w:sz="0" w:space="0" w:color="auto"/>
      </w:divBdr>
    </w:div>
    <w:div w:id="259802882">
      <w:bodyDiv w:val="1"/>
      <w:marLeft w:val="0"/>
      <w:marRight w:val="0"/>
      <w:marTop w:val="0"/>
      <w:marBottom w:val="0"/>
      <w:divBdr>
        <w:top w:val="none" w:sz="0" w:space="0" w:color="auto"/>
        <w:left w:val="none" w:sz="0" w:space="0" w:color="auto"/>
        <w:bottom w:val="none" w:sz="0" w:space="0" w:color="auto"/>
        <w:right w:val="none" w:sz="0" w:space="0" w:color="auto"/>
      </w:divBdr>
    </w:div>
    <w:div w:id="272177759">
      <w:bodyDiv w:val="1"/>
      <w:marLeft w:val="0"/>
      <w:marRight w:val="0"/>
      <w:marTop w:val="0"/>
      <w:marBottom w:val="0"/>
      <w:divBdr>
        <w:top w:val="none" w:sz="0" w:space="0" w:color="auto"/>
        <w:left w:val="none" w:sz="0" w:space="0" w:color="auto"/>
        <w:bottom w:val="none" w:sz="0" w:space="0" w:color="auto"/>
        <w:right w:val="none" w:sz="0" w:space="0" w:color="auto"/>
      </w:divBdr>
    </w:div>
    <w:div w:id="313414700">
      <w:bodyDiv w:val="1"/>
      <w:marLeft w:val="0"/>
      <w:marRight w:val="0"/>
      <w:marTop w:val="0"/>
      <w:marBottom w:val="0"/>
      <w:divBdr>
        <w:top w:val="none" w:sz="0" w:space="0" w:color="auto"/>
        <w:left w:val="none" w:sz="0" w:space="0" w:color="auto"/>
        <w:bottom w:val="none" w:sz="0" w:space="0" w:color="auto"/>
        <w:right w:val="none" w:sz="0" w:space="0" w:color="auto"/>
      </w:divBdr>
    </w:div>
    <w:div w:id="323897445">
      <w:bodyDiv w:val="1"/>
      <w:marLeft w:val="0"/>
      <w:marRight w:val="0"/>
      <w:marTop w:val="0"/>
      <w:marBottom w:val="0"/>
      <w:divBdr>
        <w:top w:val="none" w:sz="0" w:space="0" w:color="auto"/>
        <w:left w:val="none" w:sz="0" w:space="0" w:color="auto"/>
        <w:bottom w:val="none" w:sz="0" w:space="0" w:color="auto"/>
        <w:right w:val="none" w:sz="0" w:space="0" w:color="auto"/>
      </w:divBdr>
    </w:div>
    <w:div w:id="326709458">
      <w:bodyDiv w:val="1"/>
      <w:marLeft w:val="0"/>
      <w:marRight w:val="0"/>
      <w:marTop w:val="0"/>
      <w:marBottom w:val="0"/>
      <w:divBdr>
        <w:top w:val="none" w:sz="0" w:space="0" w:color="auto"/>
        <w:left w:val="none" w:sz="0" w:space="0" w:color="auto"/>
        <w:bottom w:val="none" w:sz="0" w:space="0" w:color="auto"/>
        <w:right w:val="none" w:sz="0" w:space="0" w:color="auto"/>
      </w:divBdr>
    </w:div>
    <w:div w:id="355809642">
      <w:bodyDiv w:val="1"/>
      <w:marLeft w:val="0"/>
      <w:marRight w:val="0"/>
      <w:marTop w:val="0"/>
      <w:marBottom w:val="0"/>
      <w:divBdr>
        <w:top w:val="none" w:sz="0" w:space="0" w:color="auto"/>
        <w:left w:val="none" w:sz="0" w:space="0" w:color="auto"/>
        <w:bottom w:val="none" w:sz="0" w:space="0" w:color="auto"/>
        <w:right w:val="none" w:sz="0" w:space="0" w:color="auto"/>
      </w:divBdr>
    </w:div>
    <w:div w:id="381906375">
      <w:bodyDiv w:val="1"/>
      <w:marLeft w:val="0"/>
      <w:marRight w:val="0"/>
      <w:marTop w:val="0"/>
      <w:marBottom w:val="0"/>
      <w:divBdr>
        <w:top w:val="none" w:sz="0" w:space="0" w:color="auto"/>
        <w:left w:val="none" w:sz="0" w:space="0" w:color="auto"/>
        <w:bottom w:val="none" w:sz="0" w:space="0" w:color="auto"/>
        <w:right w:val="none" w:sz="0" w:space="0" w:color="auto"/>
      </w:divBdr>
    </w:div>
    <w:div w:id="384988256">
      <w:bodyDiv w:val="1"/>
      <w:marLeft w:val="0"/>
      <w:marRight w:val="0"/>
      <w:marTop w:val="0"/>
      <w:marBottom w:val="0"/>
      <w:divBdr>
        <w:top w:val="none" w:sz="0" w:space="0" w:color="auto"/>
        <w:left w:val="none" w:sz="0" w:space="0" w:color="auto"/>
        <w:bottom w:val="none" w:sz="0" w:space="0" w:color="auto"/>
        <w:right w:val="none" w:sz="0" w:space="0" w:color="auto"/>
      </w:divBdr>
    </w:div>
    <w:div w:id="391463586">
      <w:bodyDiv w:val="1"/>
      <w:marLeft w:val="0"/>
      <w:marRight w:val="0"/>
      <w:marTop w:val="0"/>
      <w:marBottom w:val="0"/>
      <w:divBdr>
        <w:top w:val="none" w:sz="0" w:space="0" w:color="auto"/>
        <w:left w:val="none" w:sz="0" w:space="0" w:color="auto"/>
        <w:bottom w:val="none" w:sz="0" w:space="0" w:color="auto"/>
        <w:right w:val="none" w:sz="0" w:space="0" w:color="auto"/>
      </w:divBdr>
    </w:div>
    <w:div w:id="408356318">
      <w:bodyDiv w:val="1"/>
      <w:marLeft w:val="0"/>
      <w:marRight w:val="0"/>
      <w:marTop w:val="0"/>
      <w:marBottom w:val="0"/>
      <w:divBdr>
        <w:top w:val="none" w:sz="0" w:space="0" w:color="auto"/>
        <w:left w:val="none" w:sz="0" w:space="0" w:color="auto"/>
        <w:bottom w:val="none" w:sz="0" w:space="0" w:color="auto"/>
        <w:right w:val="none" w:sz="0" w:space="0" w:color="auto"/>
      </w:divBdr>
    </w:div>
    <w:div w:id="488404010">
      <w:bodyDiv w:val="1"/>
      <w:marLeft w:val="0"/>
      <w:marRight w:val="0"/>
      <w:marTop w:val="0"/>
      <w:marBottom w:val="0"/>
      <w:divBdr>
        <w:top w:val="none" w:sz="0" w:space="0" w:color="auto"/>
        <w:left w:val="none" w:sz="0" w:space="0" w:color="auto"/>
        <w:bottom w:val="none" w:sz="0" w:space="0" w:color="auto"/>
        <w:right w:val="none" w:sz="0" w:space="0" w:color="auto"/>
      </w:divBdr>
    </w:div>
    <w:div w:id="508178392">
      <w:bodyDiv w:val="1"/>
      <w:marLeft w:val="0"/>
      <w:marRight w:val="0"/>
      <w:marTop w:val="0"/>
      <w:marBottom w:val="0"/>
      <w:divBdr>
        <w:top w:val="none" w:sz="0" w:space="0" w:color="auto"/>
        <w:left w:val="none" w:sz="0" w:space="0" w:color="auto"/>
        <w:bottom w:val="none" w:sz="0" w:space="0" w:color="auto"/>
        <w:right w:val="none" w:sz="0" w:space="0" w:color="auto"/>
      </w:divBdr>
    </w:div>
    <w:div w:id="526599153">
      <w:bodyDiv w:val="1"/>
      <w:marLeft w:val="0"/>
      <w:marRight w:val="0"/>
      <w:marTop w:val="0"/>
      <w:marBottom w:val="0"/>
      <w:divBdr>
        <w:top w:val="none" w:sz="0" w:space="0" w:color="auto"/>
        <w:left w:val="none" w:sz="0" w:space="0" w:color="auto"/>
        <w:bottom w:val="none" w:sz="0" w:space="0" w:color="auto"/>
        <w:right w:val="none" w:sz="0" w:space="0" w:color="auto"/>
      </w:divBdr>
    </w:div>
    <w:div w:id="529535861">
      <w:bodyDiv w:val="1"/>
      <w:marLeft w:val="0"/>
      <w:marRight w:val="0"/>
      <w:marTop w:val="0"/>
      <w:marBottom w:val="0"/>
      <w:divBdr>
        <w:top w:val="none" w:sz="0" w:space="0" w:color="auto"/>
        <w:left w:val="none" w:sz="0" w:space="0" w:color="auto"/>
        <w:bottom w:val="none" w:sz="0" w:space="0" w:color="auto"/>
        <w:right w:val="none" w:sz="0" w:space="0" w:color="auto"/>
      </w:divBdr>
    </w:div>
    <w:div w:id="547686687">
      <w:bodyDiv w:val="1"/>
      <w:marLeft w:val="0"/>
      <w:marRight w:val="0"/>
      <w:marTop w:val="0"/>
      <w:marBottom w:val="0"/>
      <w:divBdr>
        <w:top w:val="none" w:sz="0" w:space="0" w:color="auto"/>
        <w:left w:val="none" w:sz="0" w:space="0" w:color="auto"/>
        <w:bottom w:val="none" w:sz="0" w:space="0" w:color="auto"/>
        <w:right w:val="none" w:sz="0" w:space="0" w:color="auto"/>
      </w:divBdr>
    </w:div>
    <w:div w:id="577177318">
      <w:bodyDiv w:val="1"/>
      <w:marLeft w:val="0"/>
      <w:marRight w:val="0"/>
      <w:marTop w:val="0"/>
      <w:marBottom w:val="0"/>
      <w:divBdr>
        <w:top w:val="none" w:sz="0" w:space="0" w:color="auto"/>
        <w:left w:val="none" w:sz="0" w:space="0" w:color="auto"/>
        <w:bottom w:val="none" w:sz="0" w:space="0" w:color="auto"/>
        <w:right w:val="none" w:sz="0" w:space="0" w:color="auto"/>
      </w:divBdr>
    </w:div>
    <w:div w:id="583421585">
      <w:bodyDiv w:val="1"/>
      <w:marLeft w:val="0"/>
      <w:marRight w:val="0"/>
      <w:marTop w:val="0"/>
      <w:marBottom w:val="0"/>
      <w:divBdr>
        <w:top w:val="none" w:sz="0" w:space="0" w:color="auto"/>
        <w:left w:val="none" w:sz="0" w:space="0" w:color="auto"/>
        <w:bottom w:val="none" w:sz="0" w:space="0" w:color="auto"/>
        <w:right w:val="none" w:sz="0" w:space="0" w:color="auto"/>
      </w:divBdr>
    </w:div>
    <w:div w:id="639724835">
      <w:bodyDiv w:val="1"/>
      <w:marLeft w:val="0"/>
      <w:marRight w:val="0"/>
      <w:marTop w:val="0"/>
      <w:marBottom w:val="0"/>
      <w:divBdr>
        <w:top w:val="none" w:sz="0" w:space="0" w:color="auto"/>
        <w:left w:val="none" w:sz="0" w:space="0" w:color="auto"/>
        <w:bottom w:val="none" w:sz="0" w:space="0" w:color="auto"/>
        <w:right w:val="none" w:sz="0" w:space="0" w:color="auto"/>
      </w:divBdr>
    </w:div>
    <w:div w:id="705906451">
      <w:bodyDiv w:val="1"/>
      <w:marLeft w:val="0"/>
      <w:marRight w:val="0"/>
      <w:marTop w:val="0"/>
      <w:marBottom w:val="0"/>
      <w:divBdr>
        <w:top w:val="none" w:sz="0" w:space="0" w:color="auto"/>
        <w:left w:val="none" w:sz="0" w:space="0" w:color="auto"/>
        <w:bottom w:val="none" w:sz="0" w:space="0" w:color="auto"/>
        <w:right w:val="none" w:sz="0" w:space="0" w:color="auto"/>
      </w:divBdr>
    </w:div>
    <w:div w:id="712655947">
      <w:bodyDiv w:val="1"/>
      <w:marLeft w:val="0"/>
      <w:marRight w:val="0"/>
      <w:marTop w:val="0"/>
      <w:marBottom w:val="0"/>
      <w:divBdr>
        <w:top w:val="none" w:sz="0" w:space="0" w:color="auto"/>
        <w:left w:val="none" w:sz="0" w:space="0" w:color="auto"/>
        <w:bottom w:val="none" w:sz="0" w:space="0" w:color="auto"/>
        <w:right w:val="none" w:sz="0" w:space="0" w:color="auto"/>
      </w:divBdr>
    </w:div>
    <w:div w:id="786242837">
      <w:bodyDiv w:val="1"/>
      <w:marLeft w:val="0"/>
      <w:marRight w:val="0"/>
      <w:marTop w:val="0"/>
      <w:marBottom w:val="0"/>
      <w:divBdr>
        <w:top w:val="none" w:sz="0" w:space="0" w:color="auto"/>
        <w:left w:val="none" w:sz="0" w:space="0" w:color="auto"/>
        <w:bottom w:val="none" w:sz="0" w:space="0" w:color="auto"/>
        <w:right w:val="none" w:sz="0" w:space="0" w:color="auto"/>
      </w:divBdr>
    </w:div>
    <w:div w:id="799231435">
      <w:bodyDiv w:val="1"/>
      <w:marLeft w:val="0"/>
      <w:marRight w:val="0"/>
      <w:marTop w:val="0"/>
      <w:marBottom w:val="0"/>
      <w:divBdr>
        <w:top w:val="none" w:sz="0" w:space="0" w:color="auto"/>
        <w:left w:val="none" w:sz="0" w:space="0" w:color="auto"/>
        <w:bottom w:val="none" w:sz="0" w:space="0" w:color="auto"/>
        <w:right w:val="none" w:sz="0" w:space="0" w:color="auto"/>
      </w:divBdr>
    </w:div>
    <w:div w:id="821314801">
      <w:bodyDiv w:val="1"/>
      <w:marLeft w:val="0"/>
      <w:marRight w:val="0"/>
      <w:marTop w:val="0"/>
      <w:marBottom w:val="0"/>
      <w:divBdr>
        <w:top w:val="none" w:sz="0" w:space="0" w:color="auto"/>
        <w:left w:val="none" w:sz="0" w:space="0" w:color="auto"/>
        <w:bottom w:val="none" w:sz="0" w:space="0" w:color="auto"/>
        <w:right w:val="none" w:sz="0" w:space="0" w:color="auto"/>
      </w:divBdr>
    </w:div>
    <w:div w:id="826094031">
      <w:bodyDiv w:val="1"/>
      <w:marLeft w:val="0"/>
      <w:marRight w:val="0"/>
      <w:marTop w:val="0"/>
      <w:marBottom w:val="0"/>
      <w:divBdr>
        <w:top w:val="none" w:sz="0" w:space="0" w:color="auto"/>
        <w:left w:val="none" w:sz="0" w:space="0" w:color="auto"/>
        <w:bottom w:val="none" w:sz="0" w:space="0" w:color="auto"/>
        <w:right w:val="none" w:sz="0" w:space="0" w:color="auto"/>
      </w:divBdr>
    </w:div>
    <w:div w:id="829248586">
      <w:bodyDiv w:val="1"/>
      <w:marLeft w:val="0"/>
      <w:marRight w:val="0"/>
      <w:marTop w:val="0"/>
      <w:marBottom w:val="0"/>
      <w:divBdr>
        <w:top w:val="none" w:sz="0" w:space="0" w:color="auto"/>
        <w:left w:val="none" w:sz="0" w:space="0" w:color="auto"/>
        <w:bottom w:val="none" w:sz="0" w:space="0" w:color="auto"/>
        <w:right w:val="none" w:sz="0" w:space="0" w:color="auto"/>
      </w:divBdr>
    </w:div>
    <w:div w:id="852383574">
      <w:bodyDiv w:val="1"/>
      <w:marLeft w:val="0"/>
      <w:marRight w:val="0"/>
      <w:marTop w:val="0"/>
      <w:marBottom w:val="0"/>
      <w:divBdr>
        <w:top w:val="none" w:sz="0" w:space="0" w:color="auto"/>
        <w:left w:val="none" w:sz="0" w:space="0" w:color="auto"/>
        <w:bottom w:val="none" w:sz="0" w:space="0" w:color="auto"/>
        <w:right w:val="none" w:sz="0" w:space="0" w:color="auto"/>
      </w:divBdr>
    </w:div>
    <w:div w:id="890969038">
      <w:bodyDiv w:val="1"/>
      <w:marLeft w:val="0"/>
      <w:marRight w:val="0"/>
      <w:marTop w:val="0"/>
      <w:marBottom w:val="0"/>
      <w:divBdr>
        <w:top w:val="none" w:sz="0" w:space="0" w:color="auto"/>
        <w:left w:val="none" w:sz="0" w:space="0" w:color="auto"/>
        <w:bottom w:val="none" w:sz="0" w:space="0" w:color="auto"/>
        <w:right w:val="none" w:sz="0" w:space="0" w:color="auto"/>
      </w:divBdr>
    </w:div>
    <w:div w:id="895357461">
      <w:bodyDiv w:val="1"/>
      <w:marLeft w:val="0"/>
      <w:marRight w:val="0"/>
      <w:marTop w:val="0"/>
      <w:marBottom w:val="0"/>
      <w:divBdr>
        <w:top w:val="none" w:sz="0" w:space="0" w:color="auto"/>
        <w:left w:val="none" w:sz="0" w:space="0" w:color="auto"/>
        <w:bottom w:val="none" w:sz="0" w:space="0" w:color="auto"/>
        <w:right w:val="none" w:sz="0" w:space="0" w:color="auto"/>
      </w:divBdr>
    </w:div>
    <w:div w:id="908853328">
      <w:bodyDiv w:val="1"/>
      <w:marLeft w:val="0"/>
      <w:marRight w:val="0"/>
      <w:marTop w:val="0"/>
      <w:marBottom w:val="0"/>
      <w:divBdr>
        <w:top w:val="none" w:sz="0" w:space="0" w:color="auto"/>
        <w:left w:val="none" w:sz="0" w:space="0" w:color="auto"/>
        <w:bottom w:val="none" w:sz="0" w:space="0" w:color="auto"/>
        <w:right w:val="none" w:sz="0" w:space="0" w:color="auto"/>
      </w:divBdr>
    </w:div>
    <w:div w:id="916548248">
      <w:bodyDiv w:val="1"/>
      <w:marLeft w:val="0"/>
      <w:marRight w:val="0"/>
      <w:marTop w:val="0"/>
      <w:marBottom w:val="0"/>
      <w:divBdr>
        <w:top w:val="none" w:sz="0" w:space="0" w:color="auto"/>
        <w:left w:val="none" w:sz="0" w:space="0" w:color="auto"/>
        <w:bottom w:val="none" w:sz="0" w:space="0" w:color="auto"/>
        <w:right w:val="none" w:sz="0" w:space="0" w:color="auto"/>
      </w:divBdr>
    </w:div>
    <w:div w:id="946237530">
      <w:bodyDiv w:val="1"/>
      <w:marLeft w:val="0"/>
      <w:marRight w:val="0"/>
      <w:marTop w:val="0"/>
      <w:marBottom w:val="0"/>
      <w:divBdr>
        <w:top w:val="none" w:sz="0" w:space="0" w:color="auto"/>
        <w:left w:val="none" w:sz="0" w:space="0" w:color="auto"/>
        <w:bottom w:val="none" w:sz="0" w:space="0" w:color="auto"/>
        <w:right w:val="none" w:sz="0" w:space="0" w:color="auto"/>
      </w:divBdr>
    </w:div>
    <w:div w:id="966080651">
      <w:bodyDiv w:val="1"/>
      <w:marLeft w:val="0"/>
      <w:marRight w:val="0"/>
      <w:marTop w:val="0"/>
      <w:marBottom w:val="0"/>
      <w:divBdr>
        <w:top w:val="none" w:sz="0" w:space="0" w:color="auto"/>
        <w:left w:val="none" w:sz="0" w:space="0" w:color="auto"/>
        <w:bottom w:val="none" w:sz="0" w:space="0" w:color="auto"/>
        <w:right w:val="none" w:sz="0" w:space="0" w:color="auto"/>
      </w:divBdr>
    </w:div>
    <w:div w:id="1016998923">
      <w:bodyDiv w:val="1"/>
      <w:marLeft w:val="0"/>
      <w:marRight w:val="0"/>
      <w:marTop w:val="0"/>
      <w:marBottom w:val="0"/>
      <w:divBdr>
        <w:top w:val="none" w:sz="0" w:space="0" w:color="auto"/>
        <w:left w:val="none" w:sz="0" w:space="0" w:color="auto"/>
        <w:bottom w:val="none" w:sz="0" w:space="0" w:color="auto"/>
        <w:right w:val="none" w:sz="0" w:space="0" w:color="auto"/>
      </w:divBdr>
    </w:div>
    <w:div w:id="1045569871">
      <w:bodyDiv w:val="1"/>
      <w:marLeft w:val="0"/>
      <w:marRight w:val="0"/>
      <w:marTop w:val="0"/>
      <w:marBottom w:val="0"/>
      <w:divBdr>
        <w:top w:val="none" w:sz="0" w:space="0" w:color="auto"/>
        <w:left w:val="none" w:sz="0" w:space="0" w:color="auto"/>
        <w:bottom w:val="none" w:sz="0" w:space="0" w:color="auto"/>
        <w:right w:val="none" w:sz="0" w:space="0" w:color="auto"/>
      </w:divBdr>
    </w:div>
    <w:div w:id="1116946395">
      <w:bodyDiv w:val="1"/>
      <w:marLeft w:val="0"/>
      <w:marRight w:val="0"/>
      <w:marTop w:val="0"/>
      <w:marBottom w:val="0"/>
      <w:divBdr>
        <w:top w:val="none" w:sz="0" w:space="0" w:color="auto"/>
        <w:left w:val="none" w:sz="0" w:space="0" w:color="auto"/>
        <w:bottom w:val="none" w:sz="0" w:space="0" w:color="auto"/>
        <w:right w:val="none" w:sz="0" w:space="0" w:color="auto"/>
      </w:divBdr>
    </w:div>
    <w:div w:id="1195775408">
      <w:bodyDiv w:val="1"/>
      <w:marLeft w:val="0"/>
      <w:marRight w:val="0"/>
      <w:marTop w:val="0"/>
      <w:marBottom w:val="0"/>
      <w:divBdr>
        <w:top w:val="none" w:sz="0" w:space="0" w:color="auto"/>
        <w:left w:val="none" w:sz="0" w:space="0" w:color="auto"/>
        <w:bottom w:val="none" w:sz="0" w:space="0" w:color="auto"/>
        <w:right w:val="none" w:sz="0" w:space="0" w:color="auto"/>
      </w:divBdr>
    </w:div>
    <w:div w:id="1198738185">
      <w:bodyDiv w:val="1"/>
      <w:marLeft w:val="0"/>
      <w:marRight w:val="0"/>
      <w:marTop w:val="0"/>
      <w:marBottom w:val="0"/>
      <w:divBdr>
        <w:top w:val="none" w:sz="0" w:space="0" w:color="auto"/>
        <w:left w:val="none" w:sz="0" w:space="0" w:color="auto"/>
        <w:bottom w:val="none" w:sz="0" w:space="0" w:color="auto"/>
        <w:right w:val="none" w:sz="0" w:space="0" w:color="auto"/>
      </w:divBdr>
    </w:div>
    <w:div w:id="1199397695">
      <w:bodyDiv w:val="1"/>
      <w:marLeft w:val="0"/>
      <w:marRight w:val="0"/>
      <w:marTop w:val="0"/>
      <w:marBottom w:val="0"/>
      <w:divBdr>
        <w:top w:val="none" w:sz="0" w:space="0" w:color="auto"/>
        <w:left w:val="none" w:sz="0" w:space="0" w:color="auto"/>
        <w:bottom w:val="none" w:sz="0" w:space="0" w:color="auto"/>
        <w:right w:val="none" w:sz="0" w:space="0" w:color="auto"/>
      </w:divBdr>
    </w:div>
    <w:div w:id="1237590580">
      <w:bodyDiv w:val="1"/>
      <w:marLeft w:val="0"/>
      <w:marRight w:val="0"/>
      <w:marTop w:val="0"/>
      <w:marBottom w:val="0"/>
      <w:divBdr>
        <w:top w:val="none" w:sz="0" w:space="0" w:color="auto"/>
        <w:left w:val="none" w:sz="0" w:space="0" w:color="auto"/>
        <w:bottom w:val="none" w:sz="0" w:space="0" w:color="auto"/>
        <w:right w:val="none" w:sz="0" w:space="0" w:color="auto"/>
      </w:divBdr>
    </w:div>
    <w:div w:id="1286810929">
      <w:bodyDiv w:val="1"/>
      <w:marLeft w:val="0"/>
      <w:marRight w:val="0"/>
      <w:marTop w:val="0"/>
      <w:marBottom w:val="0"/>
      <w:divBdr>
        <w:top w:val="none" w:sz="0" w:space="0" w:color="auto"/>
        <w:left w:val="none" w:sz="0" w:space="0" w:color="auto"/>
        <w:bottom w:val="none" w:sz="0" w:space="0" w:color="auto"/>
        <w:right w:val="none" w:sz="0" w:space="0" w:color="auto"/>
      </w:divBdr>
    </w:div>
    <w:div w:id="1316300918">
      <w:bodyDiv w:val="1"/>
      <w:marLeft w:val="0"/>
      <w:marRight w:val="0"/>
      <w:marTop w:val="0"/>
      <w:marBottom w:val="0"/>
      <w:divBdr>
        <w:top w:val="none" w:sz="0" w:space="0" w:color="auto"/>
        <w:left w:val="none" w:sz="0" w:space="0" w:color="auto"/>
        <w:bottom w:val="none" w:sz="0" w:space="0" w:color="auto"/>
        <w:right w:val="none" w:sz="0" w:space="0" w:color="auto"/>
      </w:divBdr>
    </w:div>
    <w:div w:id="1331710871">
      <w:bodyDiv w:val="1"/>
      <w:marLeft w:val="0"/>
      <w:marRight w:val="0"/>
      <w:marTop w:val="0"/>
      <w:marBottom w:val="0"/>
      <w:divBdr>
        <w:top w:val="none" w:sz="0" w:space="0" w:color="auto"/>
        <w:left w:val="none" w:sz="0" w:space="0" w:color="auto"/>
        <w:bottom w:val="none" w:sz="0" w:space="0" w:color="auto"/>
        <w:right w:val="none" w:sz="0" w:space="0" w:color="auto"/>
      </w:divBdr>
    </w:div>
    <w:div w:id="1341587989">
      <w:bodyDiv w:val="1"/>
      <w:marLeft w:val="0"/>
      <w:marRight w:val="0"/>
      <w:marTop w:val="0"/>
      <w:marBottom w:val="0"/>
      <w:divBdr>
        <w:top w:val="none" w:sz="0" w:space="0" w:color="auto"/>
        <w:left w:val="none" w:sz="0" w:space="0" w:color="auto"/>
        <w:bottom w:val="none" w:sz="0" w:space="0" w:color="auto"/>
        <w:right w:val="none" w:sz="0" w:space="0" w:color="auto"/>
      </w:divBdr>
    </w:div>
    <w:div w:id="1364019667">
      <w:bodyDiv w:val="1"/>
      <w:marLeft w:val="0"/>
      <w:marRight w:val="0"/>
      <w:marTop w:val="0"/>
      <w:marBottom w:val="0"/>
      <w:divBdr>
        <w:top w:val="none" w:sz="0" w:space="0" w:color="auto"/>
        <w:left w:val="none" w:sz="0" w:space="0" w:color="auto"/>
        <w:bottom w:val="none" w:sz="0" w:space="0" w:color="auto"/>
        <w:right w:val="none" w:sz="0" w:space="0" w:color="auto"/>
      </w:divBdr>
    </w:div>
    <w:div w:id="1448155221">
      <w:bodyDiv w:val="1"/>
      <w:marLeft w:val="0"/>
      <w:marRight w:val="0"/>
      <w:marTop w:val="0"/>
      <w:marBottom w:val="0"/>
      <w:divBdr>
        <w:top w:val="none" w:sz="0" w:space="0" w:color="auto"/>
        <w:left w:val="none" w:sz="0" w:space="0" w:color="auto"/>
        <w:bottom w:val="none" w:sz="0" w:space="0" w:color="auto"/>
        <w:right w:val="none" w:sz="0" w:space="0" w:color="auto"/>
      </w:divBdr>
    </w:div>
    <w:div w:id="1493718563">
      <w:bodyDiv w:val="1"/>
      <w:marLeft w:val="0"/>
      <w:marRight w:val="0"/>
      <w:marTop w:val="0"/>
      <w:marBottom w:val="0"/>
      <w:divBdr>
        <w:top w:val="none" w:sz="0" w:space="0" w:color="auto"/>
        <w:left w:val="none" w:sz="0" w:space="0" w:color="auto"/>
        <w:bottom w:val="none" w:sz="0" w:space="0" w:color="auto"/>
        <w:right w:val="none" w:sz="0" w:space="0" w:color="auto"/>
      </w:divBdr>
    </w:div>
    <w:div w:id="1518620430">
      <w:bodyDiv w:val="1"/>
      <w:marLeft w:val="0"/>
      <w:marRight w:val="0"/>
      <w:marTop w:val="0"/>
      <w:marBottom w:val="0"/>
      <w:divBdr>
        <w:top w:val="none" w:sz="0" w:space="0" w:color="auto"/>
        <w:left w:val="none" w:sz="0" w:space="0" w:color="auto"/>
        <w:bottom w:val="none" w:sz="0" w:space="0" w:color="auto"/>
        <w:right w:val="none" w:sz="0" w:space="0" w:color="auto"/>
      </w:divBdr>
    </w:div>
    <w:div w:id="1542673876">
      <w:bodyDiv w:val="1"/>
      <w:marLeft w:val="0"/>
      <w:marRight w:val="0"/>
      <w:marTop w:val="0"/>
      <w:marBottom w:val="0"/>
      <w:divBdr>
        <w:top w:val="none" w:sz="0" w:space="0" w:color="auto"/>
        <w:left w:val="none" w:sz="0" w:space="0" w:color="auto"/>
        <w:bottom w:val="none" w:sz="0" w:space="0" w:color="auto"/>
        <w:right w:val="none" w:sz="0" w:space="0" w:color="auto"/>
      </w:divBdr>
    </w:div>
    <w:div w:id="1562713591">
      <w:bodyDiv w:val="1"/>
      <w:marLeft w:val="0"/>
      <w:marRight w:val="0"/>
      <w:marTop w:val="0"/>
      <w:marBottom w:val="0"/>
      <w:divBdr>
        <w:top w:val="none" w:sz="0" w:space="0" w:color="auto"/>
        <w:left w:val="none" w:sz="0" w:space="0" w:color="auto"/>
        <w:bottom w:val="none" w:sz="0" w:space="0" w:color="auto"/>
        <w:right w:val="none" w:sz="0" w:space="0" w:color="auto"/>
      </w:divBdr>
    </w:div>
    <w:div w:id="1601795248">
      <w:bodyDiv w:val="1"/>
      <w:marLeft w:val="0"/>
      <w:marRight w:val="0"/>
      <w:marTop w:val="0"/>
      <w:marBottom w:val="0"/>
      <w:divBdr>
        <w:top w:val="none" w:sz="0" w:space="0" w:color="auto"/>
        <w:left w:val="none" w:sz="0" w:space="0" w:color="auto"/>
        <w:bottom w:val="none" w:sz="0" w:space="0" w:color="auto"/>
        <w:right w:val="none" w:sz="0" w:space="0" w:color="auto"/>
      </w:divBdr>
    </w:div>
    <w:div w:id="1719087375">
      <w:bodyDiv w:val="1"/>
      <w:marLeft w:val="0"/>
      <w:marRight w:val="0"/>
      <w:marTop w:val="0"/>
      <w:marBottom w:val="0"/>
      <w:divBdr>
        <w:top w:val="none" w:sz="0" w:space="0" w:color="auto"/>
        <w:left w:val="none" w:sz="0" w:space="0" w:color="auto"/>
        <w:bottom w:val="none" w:sz="0" w:space="0" w:color="auto"/>
        <w:right w:val="none" w:sz="0" w:space="0" w:color="auto"/>
      </w:divBdr>
    </w:div>
    <w:div w:id="1720012680">
      <w:bodyDiv w:val="1"/>
      <w:marLeft w:val="0"/>
      <w:marRight w:val="0"/>
      <w:marTop w:val="0"/>
      <w:marBottom w:val="0"/>
      <w:divBdr>
        <w:top w:val="none" w:sz="0" w:space="0" w:color="auto"/>
        <w:left w:val="none" w:sz="0" w:space="0" w:color="auto"/>
        <w:bottom w:val="none" w:sz="0" w:space="0" w:color="auto"/>
        <w:right w:val="none" w:sz="0" w:space="0" w:color="auto"/>
      </w:divBdr>
    </w:div>
    <w:div w:id="1728529609">
      <w:bodyDiv w:val="1"/>
      <w:marLeft w:val="0"/>
      <w:marRight w:val="0"/>
      <w:marTop w:val="0"/>
      <w:marBottom w:val="0"/>
      <w:divBdr>
        <w:top w:val="none" w:sz="0" w:space="0" w:color="auto"/>
        <w:left w:val="none" w:sz="0" w:space="0" w:color="auto"/>
        <w:bottom w:val="none" w:sz="0" w:space="0" w:color="auto"/>
        <w:right w:val="none" w:sz="0" w:space="0" w:color="auto"/>
      </w:divBdr>
    </w:div>
    <w:div w:id="1730417730">
      <w:bodyDiv w:val="1"/>
      <w:marLeft w:val="0"/>
      <w:marRight w:val="0"/>
      <w:marTop w:val="0"/>
      <w:marBottom w:val="0"/>
      <w:divBdr>
        <w:top w:val="none" w:sz="0" w:space="0" w:color="auto"/>
        <w:left w:val="none" w:sz="0" w:space="0" w:color="auto"/>
        <w:bottom w:val="none" w:sz="0" w:space="0" w:color="auto"/>
        <w:right w:val="none" w:sz="0" w:space="0" w:color="auto"/>
      </w:divBdr>
    </w:div>
    <w:div w:id="1776092651">
      <w:bodyDiv w:val="1"/>
      <w:marLeft w:val="0"/>
      <w:marRight w:val="0"/>
      <w:marTop w:val="0"/>
      <w:marBottom w:val="0"/>
      <w:divBdr>
        <w:top w:val="none" w:sz="0" w:space="0" w:color="auto"/>
        <w:left w:val="none" w:sz="0" w:space="0" w:color="auto"/>
        <w:bottom w:val="none" w:sz="0" w:space="0" w:color="auto"/>
        <w:right w:val="none" w:sz="0" w:space="0" w:color="auto"/>
      </w:divBdr>
    </w:div>
    <w:div w:id="1797480144">
      <w:bodyDiv w:val="1"/>
      <w:marLeft w:val="0"/>
      <w:marRight w:val="0"/>
      <w:marTop w:val="0"/>
      <w:marBottom w:val="0"/>
      <w:divBdr>
        <w:top w:val="none" w:sz="0" w:space="0" w:color="auto"/>
        <w:left w:val="none" w:sz="0" w:space="0" w:color="auto"/>
        <w:bottom w:val="none" w:sz="0" w:space="0" w:color="auto"/>
        <w:right w:val="none" w:sz="0" w:space="0" w:color="auto"/>
      </w:divBdr>
    </w:div>
    <w:div w:id="1864245271">
      <w:bodyDiv w:val="1"/>
      <w:marLeft w:val="0"/>
      <w:marRight w:val="0"/>
      <w:marTop w:val="0"/>
      <w:marBottom w:val="0"/>
      <w:divBdr>
        <w:top w:val="none" w:sz="0" w:space="0" w:color="auto"/>
        <w:left w:val="none" w:sz="0" w:space="0" w:color="auto"/>
        <w:bottom w:val="none" w:sz="0" w:space="0" w:color="auto"/>
        <w:right w:val="none" w:sz="0" w:space="0" w:color="auto"/>
      </w:divBdr>
    </w:div>
    <w:div w:id="1879512838">
      <w:bodyDiv w:val="1"/>
      <w:marLeft w:val="0"/>
      <w:marRight w:val="0"/>
      <w:marTop w:val="0"/>
      <w:marBottom w:val="0"/>
      <w:divBdr>
        <w:top w:val="none" w:sz="0" w:space="0" w:color="auto"/>
        <w:left w:val="none" w:sz="0" w:space="0" w:color="auto"/>
        <w:bottom w:val="none" w:sz="0" w:space="0" w:color="auto"/>
        <w:right w:val="none" w:sz="0" w:space="0" w:color="auto"/>
      </w:divBdr>
    </w:div>
    <w:div w:id="1891961651">
      <w:bodyDiv w:val="1"/>
      <w:marLeft w:val="0"/>
      <w:marRight w:val="0"/>
      <w:marTop w:val="0"/>
      <w:marBottom w:val="0"/>
      <w:divBdr>
        <w:top w:val="none" w:sz="0" w:space="0" w:color="auto"/>
        <w:left w:val="none" w:sz="0" w:space="0" w:color="auto"/>
        <w:bottom w:val="none" w:sz="0" w:space="0" w:color="auto"/>
        <w:right w:val="none" w:sz="0" w:space="0" w:color="auto"/>
      </w:divBdr>
    </w:div>
    <w:div w:id="1968123027">
      <w:bodyDiv w:val="1"/>
      <w:marLeft w:val="0"/>
      <w:marRight w:val="0"/>
      <w:marTop w:val="0"/>
      <w:marBottom w:val="0"/>
      <w:divBdr>
        <w:top w:val="none" w:sz="0" w:space="0" w:color="auto"/>
        <w:left w:val="none" w:sz="0" w:space="0" w:color="auto"/>
        <w:bottom w:val="none" w:sz="0" w:space="0" w:color="auto"/>
        <w:right w:val="none" w:sz="0" w:space="0" w:color="auto"/>
      </w:divBdr>
    </w:div>
    <w:div w:id="1999113637">
      <w:bodyDiv w:val="1"/>
      <w:marLeft w:val="0"/>
      <w:marRight w:val="0"/>
      <w:marTop w:val="0"/>
      <w:marBottom w:val="0"/>
      <w:divBdr>
        <w:top w:val="none" w:sz="0" w:space="0" w:color="auto"/>
        <w:left w:val="none" w:sz="0" w:space="0" w:color="auto"/>
        <w:bottom w:val="none" w:sz="0" w:space="0" w:color="auto"/>
        <w:right w:val="none" w:sz="0" w:space="0" w:color="auto"/>
      </w:divBdr>
    </w:div>
    <w:div w:id="2018775725">
      <w:bodyDiv w:val="1"/>
      <w:marLeft w:val="0"/>
      <w:marRight w:val="0"/>
      <w:marTop w:val="0"/>
      <w:marBottom w:val="0"/>
      <w:divBdr>
        <w:top w:val="none" w:sz="0" w:space="0" w:color="auto"/>
        <w:left w:val="none" w:sz="0" w:space="0" w:color="auto"/>
        <w:bottom w:val="none" w:sz="0" w:space="0" w:color="auto"/>
        <w:right w:val="none" w:sz="0" w:space="0" w:color="auto"/>
      </w:divBdr>
    </w:div>
    <w:div w:id="2076973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ccess.westberks.gov.uk/online-applications/applicationDetails.do?activeTab=summary&amp;keyVal=TALUPBRD0S100" TargetMode="External"/><Relationship Id="rId13" Type="http://schemas.openxmlformats.org/officeDocument/2006/relationships/hyperlink" Target="https://publicaccess.westberks.gov.uk/online-applications/applicationDetails.do?activeTab=summary&amp;keyVal=T615UERDFG90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ccess.westberks.gov.uk/online-applications/applicationDetails.do?activeTab=summary&amp;keyVal=T6OMOGRDFNR0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access.westberks.gov.uk/online-applications/applicationDetails.do?activeTab=summary&amp;keyVal=T6ZQ8YRDFR200"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https://publicaccess.westberks.gov.uk/online-applications/applicationDetails.do?activeTab=summary&amp;keyVal=T99LDWRDGCB00" TargetMode="External"/><Relationship Id="rId4" Type="http://schemas.openxmlformats.org/officeDocument/2006/relationships/settings" Target="settings.xml"/><Relationship Id="rId9" Type="http://schemas.openxmlformats.org/officeDocument/2006/relationships/hyperlink" Target="https://publicaccess.westberks.gov.uk/online-applications/applicationDetails.do?activeTab=summary&amp;keyVal=TAXBZERDGY600" TargetMode="External"/><Relationship Id="rId14" Type="http://schemas.openxmlformats.org/officeDocument/2006/relationships/hyperlink" Target="https://publicaccess.westberks.gov.uk/online-applications/applicationDetails.do?activeTab=summary&amp;keyVal=ST22PZRD09N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33F593-AEBB-4A10-9605-A774C9D7A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6</Pages>
  <Words>1363</Words>
  <Characters>8098</Characters>
  <Application>Microsoft Office Word</Application>
  <DocSecurity>0</DocSecurity>
  <Lines>1619</Lines>
  <Paragraphs>8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Snook</dc:creator>
  <cp:keywords/>
  <dc:description/>
  <cp:lastModifiedBy>Clerk Chieveley Parish Council</cp:lastModifiedBy>
  <cp:revision>54</cp:revision>
  <cp:lastPrinted>2024-11-14T15:23:00Z</cp:lastPrinted>
  <dcterms:created xsi:type="dcterms:W3CDTF">2026-03-11T13:55:00Z</dcterms:created>
  <dcterms:modified xsi:type="dcterms:W3CDTF">2026-04-10T16:13:00Z</dcterms:modified>
</cp:coreProperties>
</file>